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1FBD1" w14:textId="77777777" w:rsidR="005E40F0" w:rsidRPr="00A25CC8" w:rsidRDefault="00964D17" w:rsidP="00F410E2">
      <w:r w:rsidRPr="00A25CC8">
        <w:rPr>
          <w:noProof/>
          <w:lang w:eastAsia="es-CR"/>
        </w:rPr>
        <w:drawing>
          <wp:anchor distT="0" distB="0" distL="114300" distR="114300" simplePos="0" relativeHeight="251658240" behindDoc="1" locked="0" layoutInCell="1" allowOverlap="1" wp14:anchorId="5366DC23" wp14:editId="04DF259D">
            <wp:simplePos x="0" y="0"/>
            <wp:positionH relativeFrom="column">
              <wp:posOffset>1457960</wp:posOffset>
            </wp:positionH>
            <wp:positionV relativeFrom="paragraph">
              <wp:posOffset>272</wp:posOffset>
            </wp:positionV>
            <wp:extent cx="2906395" cy="2245360"/>
            <wp:effectExtent l="0" t="0" r="0" b="0"/>
            <wp:wrapTight wrapText="bothSides">
              <wp:wrapPolygon edited="0">
                <wp:start x="8495" y="1100"/>
                <wp:lineTo x="8353" y="4398"/>
                <wp:lineTo x="6229" y="4581"/>
                <wp:lineTo x="5805" y="5131"/>
                <wp:lineTo x="5946" y="10262"/>
                <wp:lineTo x="8353" y="13195"/>
                <wp:lineTo x="1982" y="14111"/>
                <wp:lineTo x="849" y="14477"/>
                <wp:lineTo x="849" y="18509"/>
                <wp:lineTo x="1557" y="19059"/>
                <wp:lineTo x="4389" y="19059"/>
                <wp:lineTo x="4389" y="20158"/>
                <wp:lineTo x="17131" y="20158"/>
                <wp:lineTo x="17131" y="19059"/>
                <wp:lineTo x="20104" y="19059"/>
                <wp:lineTo x="20953" y="18326"/>
                <wp:lineTo x="21095" y="14661"/>
                <wp:lineTo x="19821" y="14294"/>
                <wp:lineTo x="13308" y="13195"/>
                <wp:lineTo x="15715" y="10262"/>
                <wp:lineTo x="15998" y="5131"/>
                <wp:lineTo x="15432" y="4581"/>
                <wp:lineTo x="13167" y="4398"/>
                <wp:lineTo x="13167" y="1100"/>
                <wp:lineTo x="8495" y="110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grande transparen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06395" cy="2245360"/>
                    </a:xfrm>
                    <a:prstGeom prst="rect">
                      <a:avLst/>
                    </a:prstGeom>
                  </pic:spPr>
                </pic:pic>
              </a:graphicData>
            </a:graphic>
            <wp14:sizeRelH relativeFrom="page">
              <wp14:pctWidth>0</wp14:pctWidth>
            </wp14:sizeRelH>
            <wp14:sizeRelV relativeFrom="page">
              <wp14:pctHeight>0</wp14:pctHeight>
            </wp14:sizeRelV>
          </wp:anchor>
        </w:drawing>
      </w:r>
    </w:p>
    <w:p w14:paraId="10166C61" w14:textId="77777777" w:rsidR="00964D17" w:rsidRPr="00A25CC8" w:rsidRDefault="00964D17" w:rsidP="00F242A1"/>
    <w:p w14:paraId="47486FF3" w14:textId="77777777" w:rsidR="00260C61" w:rsidRPr="00A25CC8" w:rsidRDefault="00260C61" w:rsidP="00F242A1"/>
    <w:p w14:paraId="40FB8549" w14:textId="77777777" w:rsidR="00260C61" w:rsidRPr="00A25CC8" w:rsidRDefault="00260C61" w:rsidP="00F242A1"/>
    <w:p w14:paraId="0C350A5A" w14:textId="77777777" w:rsidR="00260C61" w:rsidRPr="00A25CC8" w:rsidRDefault="00260C61" w:rsidP="00F242A1"/>
    <w:p w14:paraId="69DAE773" w14:textId="77777777" w:rsidR="00260C61" w:rsidRPr="00A25CC8" w:rsidRDefault="00260C61" w:rsidP="00F242A1"/>
    <w:p w14:paraId="22A130F8" w14:textId="77777777" w:rsidR="00842B6A" w:rsidRDefault="00842B6A" w:rsidP="00842B6A">
      <w:pPr>
        <w:spacing w:line="240" w:lineRule="auto"/>
        <w:jc w:val="center"/>
        <w:rPr>
          <w:b/>
          <w:bCs/>
          <w:sz w:val="32"/>
          <w:szCs w:val="32"/>
        </w:rPr>
      </w:pPr>
      <w:r w:rsidRPr="00305FF2">
        <w:rPr>
          <w:b/>
          <w:bCs/>
          <w:sz w:val="32"/>
          <w:szCs w:val="32"/>
        </w:rPr>
        <w:t xml:space="preserve">Solicitud de Ampliación de Oferta Académica </w:t>
      </w:r>
    </w:p>
    <w:p w14:paraId="1CE05FA1" w14:textId="77777777" w:rsidR="00842B6A" w:rsidRPr="00305FF2" w:rsidRDefault="00842B6A" w:rsidP="00842B6A">
      <w:pPr>
        <w:spacing w:line="240" w:lineRule="auto"/>
        <w:jc w:val="center"/>
        <w:rPr>
          <w:b/>
          <w:bCs/>
          <w:sz w:val="32"/>
          <w:szCs w:val="32"/>
        </w:rPr>
      </w:pPr>
      <w:r w:rsidRPr="00305FF2">
        <w:rPr>
          <w:b/>
          <w:bCs/>
          <w:sz w:val="32"/>
          <w:szCs w:val="32"/>
        </w:rPr>
        <w:t>para la Modalidad Virtual</w:t>
      </w:r>
    </w:p>
    <w:p w14:paraId="66C16C8B" w14:textId="47A3799B" w:rsidR="00842B6A" w:rsidRPr="00304A79" w:rsidRDefault="00842B6A" w:rsidP="00842B6A">
      <w:pPr>
        <w:jc w:val="center"/>
        <w:rPr>
          <w:b/>
          <w:bCs/>
          <w:sz w:val="32"/>
          <w:szCs w:val="32"/>
        </w:rPr>
      </w:pPr>
      <w:r w:rsidRPr="00305FF2">
        <w:rPr>
          <w:b/>
          <w:bCs/>
          <w:sz w:val="32"/>
          <w:szCs w:val="32"/>
        </w:rPr>
        <w:t xml:space="preserve">Bachillerato en Ciencias </w:t>
      </w:r>
      <w:r w:rsidR="00FC1745" w:rsidRPr="00304A79">
        <w:rPr>
          <w:b/>
          <w:bCs/>
          <w:sz w:val="32"/>
          <w:szCs w:val="32"/>
        </w:rPr>
        <w:t>Bíblicas</w:t>
      </w:r>
    </w:p>
    <w:p w14:paraId="256DEE29" w14:textId="77777777" w:rsidR="00842B6A" w:rsidRDefault="00842B6A" w:rsidP="00842B6A">
      <w:pPr>
        <w:jc w:val="center"/>
        <w:rPr>
          <w:b/>
          <w:bCs/>
          <w:sz w:val="36"/>
          <w:szCs w:val="36"/>
        </w:rPr>
      </w:pPr>
    </w:p>
    <w:p w14:paraId="05565053" w14:textId="0376070A" w:rsidR="00842B6A" w:rsidRPr="00305FF2" w:rsidRDefault="00842B6A" w:rsidP="00842B6A">
      <w:pPr>
        <w:jc w:val="center"/>
        <w:rPr>
          <w:b/>
          <w:bCs/>
          <w:sz w:val="36"/>
          <w:szCs w:val="36"/>
        </w:rPr>
      </w:pPr>
      <w:r w:rsidRPr="00305FF2">
        <w:rPr>
          <w:b/>
          <w:bCs/>
          <w:sz w:val="36"/>
          <w:szCs w:val="36"/>
        </w:rPr>
        <w:t>TOMO I</w:t>
      </w:r>
      <w:r>
        <w:rPr>
          <w:b/>
          <w:bCs/>
          <w:sz w:val="36"/>
          <w:szCs w:val="36"/>
        </w:rPr>
        <w:t>II</w:t>
      </w:r>
    </w:p>
    <w:p w14:paraId="5B5420D2" w14:textId="1683792F" w:rsidR="00842B6A" w:rsidRDefault="00E2666C" w:rsidP="00842B6A">
      <w:pPr>
        <w:jc w:val="center"/>
        <w:rPr>
          <w:b/>
          <w:bCs/>
          <w:sz w:val="36"/>
          <w:szCs w:val="36"/>
        </w:rPr>
      </w:pPr>
      <w:r>
        <w:rPr>
          <w:b/>
          <w:bCs/>
          <w:sz w:val="36"/>
          <w:szCs w:val="36"/>
        </w:rPr>
        <w:t>JUSTIFICACIÓN Y FUNDAMENTACIÓN DE LA CARRERA</w:t>
      </w:r>
    </w:p>
    <w:p w14:paraId="457BF99F" w14:textId="77777777" w:rsidR="00842B6A" w:rsidRPr="00A25CC8" w:rsidRDefault="00842B6A" w:rsidP="00842B6A"/>
    <w:p w14:paraId="402420BA" w14:textId="77777777" w:rsidR="00842B6A" w:rsidRDefault="00842B6A" w:rsidP="00842B6A"/>
    <w:p w14:paraId="04BDD241" w14:textId="77777777" w:rsidR="00DE7DE2" w:rsidRDefault="00DE7DE2" w:rsidP="00842B6A"/>
    <w:p w14:paraId="6DC51285" w14:textId="77777777" w:rsidR="00842B6A" w:rsidRDefault="00842B6A" w:rsidP="00842B6A"/>
    <w:p w14:paraId="3C64638A" w14:textId="77777777" w:rsidR="00842B6A" w:rsidRPr="00A25CC8" w:rsidRDefault="00842B6A" w:rsidP="00DE7DE2">
      <w:pPr>
        <w:spacing w:before="0" w:after="0" w:line="240" w:lineRule="auto"/>
        <w:jc w:val="center"/>
      </w:pPr>
      <w:r w:rsidRPr="00A25CC8">
        <w:t>Dirigida al Consejo Nacional de Educación Superior Universitaria Privada (CONESUP)</w:t>
      </w:r>
    </w:p>
    <w:p w14:paraId="724B7C46" w14:textId="77777777" w:rsidR="00842B6A" w:rsidRDefault="00842B6A" w:rsidP="00DE7DE2">
      <w:pPr>
        <w:spacing w:before="0" w:after="0" w:line="240" w:lineRule="auto"/>
        <w:jc w:val="center"/>
      </w:pPr>
      <w:r w:rsidRPr="00A25CC8">
        <w:t>San José, Costa Rica</w:t>
      </w:r>
    </w:p>
    <w:p w14:paraId="54EB6CC9" w14:textId="77777777" w:rsidR="00842B6A" w:rsidRDefault="00842B6A" w:rsidP="00DE7DE2">
      <w:pPr>
        <w:spacing w:before="0" w:after="0" w:line="240" w:lineRule="auto"/>
        <w:jc w:val="center"/>
      </w:pPr>
      <w:r>
        <w:t>Diciembre, 2022</w:t>
      </w:r>
    </w:p>
    <w:p w14:paraId="788C1BC2" w14:textId="2FA3A99E" w:rsidR="00730BC2" w:rsidRPr="00A25CC8" w:rsidRDefault="00730BC2" w:rsidP="00DE7DE2">
      <w:pPr>
        <w:spacing w:before="0" w:after="0" w:line="240" w:lineRule="auto"/>
        <w:jc w:val="center"/>
      </w:pPr>
      <w:r>
        <w:t>Actualizado, Septiembre 2023</w:t>
      </w:r>
    </w:p>
    <w:sdt>
      <w:sdtPr>
        <w:rPr>
          <w:rFonts w:asciiTheme="minorHAnsi" w:eastAsiaTheme="minorHAnsi" w:hAnsiTheme="minorHAnsi" w:cstheme="minorHAnsi"/>
          <w:color w:val="auto"/>
          <w:sz w:val="22"/>
          <w:szCs w:val="22"/>
          <w:lang w:val="es-CR"/>
        </w:rPr>
        <w:id w:val="-1255657018"/>
        <w:docPartObj>
          <w:docPartGallery w:val="Table of Contents"/>
          <w:docPartUnique/>
        </w:docPartObj>
      </w:sdtPr>
      <w:sdtEndPr>
        <w:rPr>
          <w:noProof/>
          <w:sz w:val="24"/>
        </w:rPr>
      </w:sdtEndPr>
      <w:sdtContent>
        <w:p w14:paraId="7F300B1F" w14:textId="781D3083" w:rsidR="00723D26" w:rsidRDefault="00723D26" w:rsidP="00FC6577">
          <w:pPr>
            <w:pStyle w:val="TtuloTDC"/>
            <w:spacing w:before="0" w:line="360" w:lineRule="auto"/>
            <w:jc w:val="center"/>
            <w:rPr>
              <w:b/>
              <w:bCs/>
              <w:color w:val="auto"/>
            </w:rPr>
          </w:pPr>
          <w:r w:rsidRPr="007D6253">
            <w:rPr>
              <w:b/>
              <w:bCs/>
              <w:color w:val="auto"/>
            </w:rPr>
            <w:t>CONTENIDO</w:t>
          </w:r>
        </w:p>
        <w:p w14:paraId="6AFFA46F" w14:textId="054D0FCA" w:rsidR="00FD60F0" w:rsidRDefault="00DA152E">
          <w:pPr>
            <w:pStyle w:val="TDC1"/>
            <w:rPr>
              <w:rFonts w:eastAsiaTheme="minorEastAsia" w:cstheme="minorBidi"/>
              <w:b w:val="0"/>
              <w:noProof/>
              <w:kern w:val="2"/>
              <w:sz w:val="22"/>
              <w:lang w:eastAsia="es-CR"/>
              <w14:ligatures w14:val="standardContextual"/>
            </w:rPr>
          </w:pPr>
          <w:r>
            <w:rPr>
              <w:b w:val="0"/>
              <w:noProof/>
            </w:rPr>
            <w:fldChar w:fldCharType="begin"/>
          </w:r>
          <w:r>
            <w:rPr>
              <w:b w:val="0"/>
              <w:noProof/>
            </w:rPr>
            <w:instrText xml:space="preserve"> TOC \o "1-3" \h \z \u </w:instrText>
          </w:r>
          <w:r>
            <w:rPr>
              <w:b w:val="0"/>
              <w:noProof/>
            </w:rPr>
            <w:fldChar w:fldCharType="separate"/>
          </w:r>
          <w:hyperlink w:anchor="_Toc144716618" w:history="1">
            <w:r w:rsidR="00FD60F0" w:rsidRPr="00633434">
              <w:rPr>
                <w:rStyle w:val="Hipervnculo"/>
                <w:noProof/>
                <w14:scene3d>
                  <w14:camera w14:prst="orthographicFront"/>
                  <w14:lightRig w14:rig="threePt" w14:dir="t">
                    <w14:rot w14:lat="0" w14:lon="0" w14:rev="0"/>
                  </w14:lightRig>
                </w14:scene3d>
              </w:rPr>
              <w:t>1-</w:t>
            </w:r>
            <w:r w:rsidR="00FD60F0">
              <w:rPr>
                <w:rFonts w:eastAsiaTheme="minorEastAsia" w:cstheme="minorBidi"/>
                <w:b w:val="0"/>
                <w:noProof/>
                <w:kern w:val="2"/>
                <w:sz w:val="22"/>
                <w:lang w:eastAsia="es-CR"/>
                <w14:ligatures w14:val="standardContextual"/>
              </w:rPr>
              <w:tab/>
            </w:r>
            <w:r w:rsidR="00FD60F0" w:rsidRPr="00633434">
              <w:rPr>
                <w:rStyle w:val="Hipervnculo"/>
                <w:noProof/>
              </w:rPr>
              <w:t>Antecedentes de la carrera de Bachillerato en Ciencias Bíblicas</w:t>
            </w:r>
            <w:r w:rsidR="00FD60F0">
              <w:rPr>
                <w:noProof/>
                <w:webHidden/>
              </w:rPr>
              <w:tab/>
            </w:r>
            <w:r w:rsidR="00FD60F0">
              <w:rPr>
                <w:noProof/>
                <w:webHidden/>
              </w:rPr>
              <w:fldChar w:fldCharType="begin"/>
            </w:r>
            <w:r w:rsidR="00FD60F0">
              <w:rPr>
                <w:noProof/>
                <w:webHidden/>
              </w:rPr>
              <w:instrText xml:space="preserve"> PAGEREF _Toc144716618 \h </w:instrText>
            </w:r>
            <w:r w:rsidR="00FD60F0">
              <w:rPr>
                <w:noProof/>
                <w:webHidden/>
              </w:rPr>
            </w:r>
            <w:r w:rsidR="00FD60F0">
              <w:rPr>
                <w:noProof/>
                <w:webHidden/>
              </w:rPr>
              <w:fldChar w:fldCharType="separate"/>
            </w:r>
            <w:r w:rsidR="003E7523">
              <w:rPr>
                <w:noProof/>
                <w:webHidden/>
              </w:rPr>
              <w:t>2</w:t>
            </w:r>
            <w:r w:rsidR="00FD60F0">
              <w:rPr>
                <w:noProof/>
                <w:webHidden/>
              </w:rPr>
              <w:fldChar w:fldCharType="end"/>
            </w:r>
          </w:hyperlink>
        </w:p>
        <w:p w14:paraId="6C542930" w14:textId="459D724A" w:rsidR="00FD60F0" w:rsidRDefault="00000000">
          <w:pPr>
            <w:pStyle w:val="TDC1"/>
            <w:rPr>
              <w:rFonts w:eastAsiaTheme="minorEastAsia" w:cstheme="minorBidi"/>
              <w:b w:val="0"/>
              <w:noProof/>
              <w:kern w:val="2"/>
              <w:sz w:val="22"/>
              <w:lang w:eastAsia="es-CR"/>
              <w14:ligatures w14:val="standardContextual"/>
            </w:rPr>
          </w:pPr>
          <w:hyperlink w:anchor="_Toc144716619" w:history="1">
            <w:r w:rsidR="00FD60F0" w:rsidRPr="00633434">
              <w:rPr>
                <w:rStyle w:val="Hipervnculo"/>
                <w:noProof/>
                <w14:scene3d>
                  <w14:camera w14:prst="orthographicFront"/>
                  <w14:lightRig w14:rig="threePt" w14:dir="t">
                    <w14:rot w14:lat="0" w14:lon="0" w14:rev="0"/>
                  </w14:lightRig>
                </w14:scene3d>
              </w:rPr>
              <w:t>2-</w:t>
            </w:r>
            <w:r w:rsidR="00FD60F0">
              <w:rPr>
                <w:rFonts w:eastAsiaTheme="minorEastAsia" w:cstheme="minorBidi"/>
                <w:b w:val="0"/>
                <w:noProof/>
                <w:kern w:val="2"/>
                <w:sz w:val="22"/>
                <w:lang w:eastAsia="es-CR"/>
                <w14:ligatures w14:val="standardContextual"/>
              </w:rPr>
              <w:tab/>
            </w:r>
            <w:r w:rsidR="00FD60F0" w:rsidRPr="00633434">
              <w:rPr>
                <w:rStyle w:val="Hipervnculo"/>
                <w:noProof/>
              </w:rPr>
              <w:t>Justificación de la actualización de la carrera a la modalidad virtual</w:t>
            </w:r>
            <w:r w:rsidR="00FD60F0">
              <w:rPr>
                <w:noProof/>
                <w:webHidden/>
              </w:rPr>
              <w:tab/>
            </w:r>
            <w:r w:rsidR="00FD60F0">
              <w:rPr>
                <w:noProof/>
                <w:webHidden/>
              </w:rPr>
              <w:fldChar w:fldCharType="begin"/>
            </w:r>
            <w:r w:rsidR="00FD60F0">
              <w:rPr>
                <w:noProof/>
                <w:webHidden/>
              </w:rPr>
              <w:instrText xml:space="preserve"> PAGEREF _Toc144716619 \h </w:instrText>
            </w:r>
            <w:r w:rsidR="00FD60F0">
              <w:rPr>
                <w:noProof/>
                <w:webHidden/>
              </w:rPr>
            </w:r>
            <w:r w:rsidR="00FD60F0">
              <w:rPr>
                <w:noProof/>
                <w:webHidden/>
              </w:rPr>
              <w:fldChar w:fldCharType="separate"/>
            </w:r>
            <w:r w:rsidR="003E7523">
              <w:rPr>
                <w:noProof/>
                <w:webHidden/>
              </w:rPr>
              <w:t>2</w:t>
            </w:r>
            <w:r w:rsidR="00FD60F0">
              <w:rPr>
                <w:noProof/>
                <w:webHidden/>
              </w:rPr>
              <w:fldChar w:fldCharType="end"/>
            </w:r>
          </w:hyperlink>
        </w:p>
        <w:p w14:paraId="73BD01CF" w14:textId="73184A53" w:rsidR="00FD60F0" w:rsidRDefault="00000000">
          <w:pPr>
            <w:pStyle w:val="TDC1"/>
            <w:rPr>
              <w:rFonts w:eastAsiaTheme="minorEastAsia" w:cstheme="minorBidi"/>
              <w:b w:val="0"/>
              <w:noProof/>
              <w:kern w:val="2"/>
              <w:sz w:val="22"/>
              <w:lang w:eastAsia="es-CR"/>
              <w14:ligatures w14:val="standardContextual"/>
            </w:rPr>
          </w:pPr>
          <w:hyperlink w:anchor="_Toc144716620" w:history="1">
            <w:r w:rsidR="00FD60F0" w:rsidRPr="00633434">
              <w:rPr>
                <w:rStyle w:val="Hipervnculo"/>
                <w:noProof/>
                <w:lang w:val="es-ES"/>
                <w14:scene3d>
                  <w14:camera w14:prst="orthographicFront"/>
                  <w14:lightRig w14:rig="threePt" w14:dir="t">
                    <w14:rot w14:lat="0" w14:lon="0" w14:rev="0"/>
                  </w14:lightRig>
                </w14:scene3d>
              </w:rPr>
              <w:t>3-</w:t>
            </w:r>
            <w:r w:rsidR="00FD60F0">
              <w:rPr>
                <w:rFonts w:eastAsiaTheme="minorEastAsia" w:cstheme="minorBidi"/>
                <w:b w:val="0"/>
                <w:noProof/>
                <w:kern w:val="2"/>
                <w:sz w:val="22"/>
                <w:lang w:eastAsia="es-CR"/>
                <w14:ligatures w14:val="standardContextual"/>
              </w:rPr>
              <w:tab/>
            </w:r>
            <w:r w:rsidR="00FD60F0" w:rsidRPr="00633434">
              <w:rPr>
                <w:rStyle w:val="Hipervnculo"/>
                <w:noProof/>
                <w:lang w:val="es-ES"/>
              </w:rPr>
              <w:t>Nombre de la carrera, grado y título por otorgar</w:t>
            </w:r>
            <w:r w:rsidR="00FD60F0">
              <w:rPr>
                <w:noProof/>
                <w:webHidden/>
              </w:rPr>
              <w:tab/>
            </w:r>
            <w:r w:rsidR="00FD60F0">
              <w:rPr>
                <w:noProof/>
                <w:webHidden/>
              </w:rPr>
              <w:fldChar w:fldCharType="begin"/>
            </w:r>
            <w:r w:rsidR="00FD60F0">
              <w:rPr>
                <w:noProof/>
                <w:webHidden/>
              </w:rPr>
              <w:instrText xml:space="preserve"> PAGEREF _Toc144716620 \h </w:instrText>
            </w:r>
            <w:r w:rsidR="00FD60F0">
              <w:rPr>
                <w:noProof/>
                <w:webHidden/>
              </w:rPr>
            </w:r>
            <w:r w:rsidR="00FD60F0">
              <w:rPr>
                <w:noProof/>
                <w:webHidden/>
              </w:rPr>
              <w:fldChar w:fldCharType="separate"/>
            </w:r>
            <w:r w:rsidR="003E7523">
              <w:rPr>
                <w:noProof/>
                <w:webHidden/>
              </w:rPr>
              <w:t>4</w:t>
            </w:r>
            <w:r w:rsidR="00FD60F0">
              <w:rPr>
                <w:noProof/>
                <w:webHidden/>
              </w:rPr>
              <w:fldChar w:fldCharType="end"/>
            </w:r>
          </w:hyperlink>
        </w:p>
        <w:p w14:paraId="34FB4747" w14:textId="3D97F433" w:rsidR="00FD60F0" w:rsidRDefault="00000000">
          <w:pPr>
            <w:pStyle w:val="TDC1"/>
            <w:rPr>
              <w:rFonts w:eastAsiaTheme="minorEastAsia" w:cstheme="minorBidi"/>
              <w:b w:val="0"/>
              <w:noProof/>
              <w:kern w:val="2"/>
              <w:sz w:val="22"/>
              <w:lang w:eastAsia="es-CR"/>
              <w14:ligatures w14:val="standardContextual"/>
            </w:rPr>
          </w:pPr>
          <w:hyperlink w:anchor="_Toc144716621" w:history="1">
            <w:r w:rsidR="00FD60F0" w:rsidRPr="00633434">
              <w:rPr>
                <w:rStyle w:val="Hipervnculo"/>
                <w:noProof/>
                <w14:scene3d>
                  <w14:camera w14:prst="orthographicFront"/>
                  <w14:lightRig w14:rig="threePt" w14:dir="t">
                    <w14:rot w14:lat="0" w14:lon="0" w14:rev="0"/>
                  </w14:lightRig>
                </w14:scene3d>
              </w:rPr>
              <w:t>4-</w:t>
            </w:r>
            <w:r w:rsidR="00FD60F0">
              <w:rPr>
                <w:rFonts w:eastAsiaTheme="minorEastAsia" w:cstheme="minorBidi"/>
                <w:b w:val="0"/>
                <w:noProof/>
                <w:kern w:val="2"/>
                <w:sz w:val="22"/>
                <w:lang w:eastAsia="es-CR"/>
                <w14:ligatures w14:val="standardContextual"/>
              </w:rPr>
              <w:tab/>
            </w:r>
            <w:r w:rsidR="00FD60F0" w:rsidRPr="00633434">
              <w:rPr>
                <w:rStyle w:val="Hipervnculo"/>
                <w:noProof/>
                <w:lang w:val="es-ES"/>
              </w:rPr>
              <w:t xml:space="preserve">Fundamentación </w:t>
            </w:r>
            <w:r w:rsidR="00FD60F0" w:rsidRPr="00633434">
              <w:rPr>
                <w:rStyle w:val="Hipervnculo"/>
                <w:noProof/>
              </w:rPr>
              <w:t>de la carrera de Bachillerato en Ciencias Bíblicas</w:t>
            </w:r>
            <w:r w:rsidR="00FD60F0">
              <w:rPr>
                <w:noProof/>
                <w:webHidden/>
              </w:rPr>
              <w:tab/>
            </w:r>
            <w:r w:rsidR="00FD60F0">
              <w:rPr>
                <w:noProof/>
                <w:webHidden/>
              </w:rPr>
              <w:fldChar w:fldCharType="begin"/>
            </w:r>
            <w:r w:rsidR="00FD60F0">
              <w:rPr>
                <w:noProof/>
                <w:webHidden/>
              </w:rPr>
              <w:instrText xml:space="preserve"> PAGEREF _Toc144716621 \h </w:instrText>
            </w:r>
            <w:r w:rsidR="00FD60F0">
              <w:rPr>
                <w:noProof/>
                <w:webHidden/>
              </w:rPr>
            </w:r>
            <w:r w:rsidR="00FD60F0">
              <w:rPr>
                <w:noProof/>
                <w:webHidden/>
              </w:rPr>
              <w:fldChar w:fldCharType="separate"/>
            </w:r>
            <w:r w:rsidR="003E7523">
              <w:rPr>
                <w:noProof/>
                <w:webHidden/>
              </w:rPr>
              <w:t>5</w:t>
            </w:r>
            <w:r w:rsidR="00FD60F0">
              <w:rPr>
                <w:noProof/>
                <w:webHidden/>
              </w:rPr>
              <w:fldChar w:fldCharType="end"/>
            </w:r>
          </w:hyperlink>
        </w:p>
        <w:p w14:paraId="26EA49FC" w14:textId="15C709E6" w:rsidR="00FD60F0" w:rsidRDefault="00000000">
          <w:pPr>
            <w:pStyle w:val="TDC2"/>
            <w:rPr>
              <w:rFonts w:eastAsiaTheme="minorEastAsia" w:cstheme="minorBidi"/>
              <w:bCs w:val="0"/>
              <w:noProof/>
              <w:kern w:val="2"/>
              <w:sz w:val="22"/>
              <w:lang w:eastAsia="es-CR"/>
              <w14:ligatures w14:val="standardContextual"/>
            </w:rPr>
          </w:pPr>
          <w:hyperlink w:anchor="_Toc144716622" w:history="1">
            <w:r w:rsidR="00FD60F0" w:rsidRPr="00633434">
              <w:rPr>
                <w:rStyle w:val="Hipervnculo"/>
                <w:noProof/>
              </w:rPr>
              <w:t>4.1 Objeto de estudio</w:t>
            </w:r>
            <w:r w:rsidR="00FD60F0">
              <w:rPr>
                <w:noProof/>
                <w:webHidden/>
              </w:rPr>
              <w:tab/>
            </w:r>
            <w:r w:rsidR="00FD60F0">
              <w:rPr>
                <w:noProof/>
                <w:webHidden/>
              </w:rPr>
              <w:fldChar w:fldCharType="begin"/>
            </w:r>
            <w:r w:rsidR="00FD60F0">
              <w:rPr>
                <w:noProof/>
                <w:webHidden/>
              </w:rPr>
              <w:instrText xml:space="preserve"> PAGEREF _Toc144716622 \h </w:instrText>
            </w:r>
            <w:r w:rsidR="00FD60F0">
              <w:rPr>
                <w:noProof/>
                <w:webHidden/>
              </w:rPr>
            </w:r>
            <w:r w:rsidR="00FD60F0">
              <w:rPr>
                <w:noProof/>
                <w:webHidden/>
              </w:rPr>
              <w:fldChar w:fldCharType="separate"/>
            </w:r>
            <w:r w:rsidR="003E7523">
              <w:rPr>
                <w:noProof/>
                <w:webHidden/>
              </w:rPr>
              <w:t>5</w:t>
            </w:r>
            <w:r w:rsidR="00FD60F0">
              <w:rPr>
                <w:noProof/>
                <w:webHidden/>
              </w:rPr>
              <w:fldChar w:fldCharType="end"/>
            </w:r>
          </w:hyperlink>
        </w:p>
        <w:p w14:paraId="0524FE33" w14:textId="3E274CF3" w:rsidR="00FD60F0" w:rsidRDefault="00000000">
          <w:pPr>
            <w:pStyle w:val="TDC2"/>
            <w:rPr>
              <w:rFonts w:eastAsiaTheme="minorEastAsia" w:cstheme="minorBidi"/>
              <w:bCs w:val="0"/>
              <w:noProof/>
              <w:kern w:val="2"/>
              <w:sz w:val="22"/>
              <w:lang w:eastAsia="es-CR"/>
              <w14:ligatures w14:val="standardContextual"/>
            </w:rPr>
          </w:pPr>
          <w:hyperlink w:anchor="_Toc144716623" w:history="1">
            <w:r w:rsidR="00FD60F0" w:rsidRPr="00633434">
              <w:rPr>
                <w:rStyle w:val="Hipervnculo"/>
                <w:noProof/>
              </w:rPr>
              <w:t>4.2 Objetivos de la carrera</w:t>
            </w:r>
            <w:r w:rsidR="00FD60F0">
              <w:rPr>
                <w:noProof/>
                <w:webHidden/>
              </w:rPr>
              <w:tab/>
            </w:r>
            <w:r w:rsidR="00FD60F0">
              <w:rPr>
                <w:noProof/>
                <w:webHidden/>
              </w:rPr>
              <w:fldChar w:fldCharType="begin"/>
            </w:r>
            <w:r w:rsidR="00FD60F0">
              <w:rPr>
                <w:noProof/>
                <w:webHidden/>
              </w:rPr>
              <w:instrText xml:space="preserve"> PAGEREF _Toc144716623 \h </w:instrText>
            </w:r>
            <w:r w:rsidR="00FD60F0">
              <w:rPr>
                <w:noProof/>
                <w:webHidden/>
              </w:rPr>
            </w:r>
            <w:r w:rsidR="00FD60F0">
              <w:rPr>
                <w:noProof/>
                <w:webHidden/>
              </w:rPr>
              <w:fldChar w:fldCharType="separate"/>
            </w:r>
            <w:r w:rsidR="003E7523">
              <w:rPr>
                <w:noProof/>
                <w:webHidden/>
              </w:rPr>
              <w:t>7</w:t>
            </w:r>
            <w:r w:rsidR="00FD60F0">
              <w:rPr>
                <w:noProof/>
                <w:webHidden/>
              </w:rPr>
              <w:fldChar w:fldCharType="end"/>
            </w:r>
          </w:hyperlink>
        </w:p>
        <w:p w14:paraId="7738A019" w14:textId="4E0327B8" w:rsidR="00FD60F0" w:rsidRDefault="00000000">
          <w:pPr>
            <w:pStyle w:val="TDC2"/>
            <w:rPr>
              <w:rFonts w:eastAsiaTheme="minorEastAsia" w:cstheme="minorBidi"/>
              <w:bCs w:val="0"/>
              <w:noProof/>
              <w:kern w:val="2"/>
              <w:sz w:val="22"/>
              <w:lang w:eastAsia="es-CR"/>
              <w14:ligatures w14:val="standardContextual"/>
            </w:rPr>
          </w:pPr>
          <w:hyperlink w:anchor="_Toc144716624" w:history="1">
            <w:r w:rsidR="00FD60F0" w:rsidRPr="00633434">
              <w:rPr>
                <w:rStyle w:val="Hipervnculo"/>
                <w:noProof/>
              </w:rPr>
              <w:t>4.3 Misión y visión de la carrera de Bachillerato en Ciencias Bíblicas</w:t>
            </w:r>
            <w:r w:rsidR="00FD60F0">
              <w:rPr>
                <w:noProof/>
                <w:webHidden/>
              </w:rPr>
              <w:tab/>
            </w:r>
            <w:r w:rsidR="00FD60F0">
              <w:rPr>
                <w:noProof/>
                <w:webHidden/>
              </w:rPr>
              <w:fldChar w:fldCharType="begin"/>
            </w:r>
            <w:r w:rsidR="00FD60F0">
              <w:rPr>
                <w:noProof/>
                <w:webHidden/>
              </w:rPr>
              <w:instrText xml:space="preserve"> PAGEREF _Toc144716624 \h </w:instrText>
            </w:r>
            <w:r w:rsidR="00FD60F0">
              <w:rPr>
                <w:noProof/>
                <w:webHidden/>
              </w:rPr>
            </w:r>
            <w:r w:rsidR="00FD60F0">
              <w:rPr>
                <w:noProof/>
                <w:webHidden/>
              </w:rPr>
              <w:fldChar w:fldCharType="separate"/>
            </w:r>
            <w:r w:rsidR="003E7523">
              <w:rPr>
                <w:noProof/>
                <w:webHidden/>
              </w:rPr>
              <w:t>7</w:t>
            </w:r>
            <w:r w:rsidR="00FD60F0">
              <w:rPr>
                <w:noProof/>
                <w:webHidden/>
              </w:rPr>
              <w:fldChar w:fldCharType="end"/>
            </w:r>
          </w:hyperlink>
        </w:p>
        <w:p w14:paraId="5262DA6A" w14:textId="2761F7E5" w:rsidR="00FD60F0" w:rsidRDefault="00000000">
          <w:pPr>
            <w:pStyle w:val="TDC2"/>
            <w:rPr>
              <w:rFonts w:eastAsiaTheme="minorEastAsia" w:cstheme="minorBidi"/>
              <w:bCs w:val="0"/>
              <w:noProof/>
              <w:kern w:val="2"/>
              <w:sz w:val="22"/>
              <w:lang w:eastAsia="es-CR"/>
              <w14:ligatures w14:val="standardContextual"/>
            </w:rPr>
          </w:pPr>
          <w:hyperlink w:anchor="_Toc144716625" w:history="1">
            <w:r w:rsidR="00FD60F0" w:rsidRPr="00633434">
              <w:rPr>
                <w:rStyle w:val="Hipervnculo"/>
                <w:noProof/>
              </w:rPr>
              <w:t>4.4 Metas de formación</w:t>
            </w:r>
            <w:r w:rsidR="00FD60F0">
              <w:rPr>
                <w:noProof/>
                <w:webHidden/>
              </w:rPr>
              <w:tab/>
            </w:r>
            <w:r w:rsidR="00FD60F0">
              <w:rPr>
                <w:noProof/>
                <w:webHidden/>
              </w:rPr>
              <w:fldChar w:fldCharType="begin"/>
            </w:r>
            <w:r w:rsidR="00FD60F0">
              <w:rPr>
                <w:noProof/>
                <w:webHidden/>
              </w:rPr>
              <w:instrText xml:space="preserve"> PAGEREF _Toc144716625 \h </w:instrText>
            </w:r>
            <w:r w:rsidR="00FD60F0">
              <w:rPr>
                <w:noProof/>
                <w:webHidden/>
              </w:rPr>
            </w:r>
            <w:r w:rsidR="00FD60F0">
              <w:rPr>
                <w:noProof/>
                <w:webHidden/>
              </w:rPr>
              <w:fldChar w:fldCharType="separate"/>
            </w:r>
            <w:r w:rsidR="003E7523">
              <w:rPr>
                <w:noProof/>
                <w:webHidden/>
              </w:rPr>
              <w:t>8</w:t>
            </w:r>
            <w:r w:rsidR="00FD60F0">
              <w:rPr>
                <w:noProof/>
                <w:webHidden/>
              </w:rPr>
              <w:fldChar w:fldCharType="end"/>
            </w:r>
          </w:hyperlink>
        </w:p>
        <w:p w14:paraId="3561EDC0" w14:textId="7E77B086" w:rsidR="00FD60F0" w:rsidRDefault="00000000">
          <w:pPr>
            <w:pStyle w:val="TDC1"/>
            <w:rPr>
              <w:rFonts w:eastAsiaTheme="minorEastAsia" w:cstheme="minorBidi"/>
              <w:b w:val="0"/>
              <w:noProof/>
              <w:kern w:val="2"/>
              <w:sz w:val="22"/>
              <w:lang w:eastAsia="es-CR"/>
              <w14:ligatures w14:val="standardContextual"/>
            </w:rPr>
          </w:pPr>
          <w:hyperlink w:anchor="_Toc144716626" w:history="1">
            <w:r w:rsidR="00FD60F0" w:rsidRPr="00633434">
              <w:rPr>
                <w:rStyle w:val="Hipervnculo"/>
                <w:noProof/>
                <w:lang w:val="es-ES"/>
                <w14:scene3d>
                  <w14:camera w14:prst="orthographicFront"/>
                  <w14:lightRig w14:rig="threePt" w14:dir="t">
                    <w14:rot w14:lat="0" w14:lon="0" w14:rev="0"/>
                  </w14:lightRig>
                </w14:scene3d>
              </w:rPr>
              <w:t>5-</w:t>
            </w:r>
            <w:r w:rsidR="00FD60F0">
              <w:rPr>
                <w:rFonts w:eastAsiaTheme="minorEastAsia" w:cstheme="minorBidi"/>
                <w:b w:val="0"/>
                <w:noProof/>
                <w:kern w:val="2"/>
                <w:sz w:val="22"/>
                <w:lang w:eastAsia="es-CR"/>
                <w14:ligatures w14:val="standardContextual"/>
              </w:rPr>
              <w:tab/>
            </w:r>
            <w:r w:rsidR="00FD60F0" w:rsidRPr="00633434">
              <w:rPr>
                <w:rStyle w:val="Hipervnculo"/>
                <w:noProof/>
                <w:lang w:val="es-ES"/>
              </w:rPr>
              <w:t>Perfil profesional y ocupacional</w:t>
            </w:r>
            <w:r w:rsidR="00FD60F0">
              <w:rPr>
                <w:noProof/>
                <w:webHidden/>
              </w:rPr>
              <w:tab/>
            </w:r>
            <w:r w:rsidR="00FD60F0">
              <w:rPr>
                <w:noProof/>
                <w:webHidden/>
              </w:rPr>
              <w:fldChar w:fldCharType="begin"/>
            </w:r>
            <w:r w:rsidR="00FD60F0">
              <w:rPr>
                <w:noProof/>
                <w:webHidden/>
              </w:rPr>
              <w:instrText xml:space="preserve"> PAGEREF _Toc144716626 \h </w:instrText>
            </w:r>
            <w:r w:rsidR="00FD60F0">
              <w:rPr>
                <w:noProof/>
                <w:webHidden/>
              </w:rPr>
            </w:r>
            <w:r w:rsidR="00FD60F0">
              <w:rPr>
                <w:noProof/>
                <w:webHidden/>
              </w:rPr>
              <w:fldChar w:fldCharType="separate"/>
            </w:r>
            <w:r w:rsidR="003E7523">
              <w:rPr>
                <w:noProof/>
                <w:webHidden/>
              </w:rPr>
              <w:t>9</w:t>
            </w:r>
            <w:r w:rsidR="00FD60F0">
              <w:rPr>
                <w:noProof/>
                <w:webHidden/>
              </w:rPr>
              <w:fldChar w:fldCharType="end"/>
            </w:r>
          </w:hyperlink>
        </w:p>
        <w:p w14:paraId="08EA9F0B" w14:textId="54E3C893" w:rsidR="00FD60F0" w:rsidRDefault="00000000">
          <w:pPr>
            <w:pStyle w:val="TDC2"/>
            <w:rPr>
              <w:rFonts w:eastAsiaTheme="minorEastAsia" w:cstheme="minorBidi"/>
              <w:bCs w:val="0"/>
              <w:noProof/>
              <w:kern w:val="2"/>
              <w:sz w:val="22"/>
              <w:lang w:eastAsia="es-CR"/>
              <w14:ligatures w14:val="standardContextual"/>
            </w:rPr>
          </w:pPr>
          <w:hyperlink w:anchor="_Toc144716627" w:history="1">
            <w:r w:rsidR="00FD60F0" w:rsidRPr="00633434">
              <w:rPr>
                <w:rStyle w:val="Hipervnculo"/>
                <w:noProof/>
                <w:lang w:val="es-ES"/>
              </w:rPr>
              <w:t>5.1 Perfil profesional</w:t>
            </w:r>
            <w:r w:rsidR="00FD60F0">
              <w:rPr>
                <w:noProof/>
                <w:webHidden/>
              </w:rPr>
              <w:tab/>
            </w:r>
            <w:r w:rsidR="00FD60F0">
              <w:rPr>
                <w:noProof/>
                <w:webHidden/>
              </w:rPr>
              <w:fldChar w:fldCharType="begin"/>
            </w:r>
            <w:r w:rsidR="00FD60F0">
              <w:rPr>
                <w:noProof/>
                <w:webHidden/>
              </w:rPr>
              <w:instrText xml:space="preserve"> PAGEREF _Toc144716627 \h </w:instrText>
            </w:r>
            <w:r w:rsidR="00FD60F0">
              <w:rPr>
                <w:noProof/>
                <w:webHidden/>
              </w:rPr>
            </w:r>
            <w:r w:rsidR="00FD60F0">
              <w:rPr>
                <w:noProof/>
                <w:webHidden/>
              </w:rPr>
              <w:fldChar w:fldCharType="separate"/>
            </w:r>
            <w:r w:rsidR="003E7523">
              <w:rPr>
                <w:noProof/>
                <w:webHidden/>
              </w:rPr>
              <w:t>9</w:t>
            </w:r>
            <w:r w:rsidR="00FD60F0">
              <w:rPr>
                <w:noProof/>
                <w:webHidden/>
              </w:rPr>
              <w:fldChar w:fldCharType="end"/>
            </w:r>
          </w:hyperlink>
        </w:p>
        <w:p w14:paraId="2BE416A1" w14:textId="318D5452" w:rsidR="00FD60F0" w:rsidRDefault="00000000">
          <w:pPr>
            <w:pStyle w:val="TDC2"/>
            <w:rPr>
              <w:rFonts w:eastAsiaTheme="minorEastAsia" w:cstheme="minorBidi"/>
              <w:bCs w:val="0"/>
              <w:noProof/>
              <w:kern w:val="2"/>
              <w:sz w:val="22"/>
              <w:lang w:eastAsia="es-CR"/>
              <w14:ligatures w14:val="standardContextual"/>
            </w:rPr>
          </w:pPr>
          <w:hyperlink w:anchor="_Toc144716628" w:history="1">
            <w:r w:rsidR="00FD60F0" w:rsidRPr="00633434">
              <w:rPr>
                <w:rStyle w:val="Hipervnculo"/>
                <w:noProof/>
              </w:rPr>
              <w:t>5.2 Perfil ocupacional</w:t>
            </w:r>
            <w:r w:rsidR="00FD60F0">
              <w:rPr>
                <w:noProof/>
                <w:webHidden/>
              </w:rPr>
              <w:tab/>
            </w:r>
            <w:r w:rsidR="00FD60F0">
              <w:rPr>
                <w:noProof/>
                <w:webHidden/>
              </w:rPr>
              <w:fldChar w:fldCharType="begin"/>
            </w:r>
            <w:r w:rsidR="00FD60F0">
              <w:rPr>
                <w:noProof/>
                <w:webHidden/>
              </w:rPr>
              <w:instrText xml:space="preserve"> PAGEREF _Toc144716628 \h </w:instrText>
            </w:r>
            <w:r w:rsidR="00FD60F0">
              <w:rPr>
                <w:noProof/>
                <w:webHidden/>
              </w:rPr>
            </w:r>
            <w:r w:rsidR="00FD60F0">
              <w:rPr>
                <w:noProof/>
                <w:webHidden/>
              </w:rPr>
              <w:fldChar w:fldCharType="separate"/>
            </w:r>
            <w:r w:rsidR="003E7523">
              <w:rPr>
                <w:noProof/>
                <w:webHidden/>
              </w:rPr>
              <w:t>10</w:t>
            </w:r>
            <w:r w:rsidR="00FD60F0">
              <w:rPr>
                <w:noProof/>
                <w:webHidden/>
              </w:rPr>
              <w:fldChar w:fldCharType="end"/>
            </w:r>
          </w:hyperlink>
        </w:p>
        <w:p w14:paraId="6844E9B7" w14:textId="17CD102C" w:rsidR="00FD60F0" w:rsidRDefault="00000000">
          <w:pPr>
            <w:pStyle w:val="TDC1"/>
            <w:rPr>
              <w:rFonts w:eastAsiaTheme="minorEastAsia" w:cstheme="minorBidi"/>
              <w:b w:val="0"/>
              <w:noProof/>
              <w:kern w:val="2"/>
              <w:sz w:val="22"/>
              <w:lang w:eastAsia="es-CR"/>
              <w14:ligatures w14:val="standardContextual"/>
            </w:rPr>
          </w:pPr>
          <w:hyperlink w:anchor="_Toc144716629" w:history="1">
            <w:r w:rsidR="00FD60F0" w:rsidRPr="00633434">
              <w:rPr>
                <w:rStyle w:val="Hipervnculo"/>
                <w:noProof/>
                <w14:scene3d>
                  <w14:camera w14:prst="orthographicFront"/>
                  <w14:lightRig w14:rig="threePt" w14:dir="t">
                    <w14:rot w14:lat="0" w14:lon="0" w14:rev="0"/>
                  </w14:lightRig>
                </w14:scene3d>
              </w:rPr>
              <w:t>6-</w:t>
            </w:r>
            <w:r w:rsidR="00FD60F0">
              <w:rPr>
                <w:rFonts w:eastAsiaTheme="minorEastAsia" w:cstheme="minorBidi"/>
                <w:b w:val="0"/>
                <w:noProof/>
                <w:kern w:val="2"/>
                <w:sz w:val="22"/>
                <w:lang w:eastAsia="es-CR"/>
                <w14:ligatures w14:val="standardContextual"/>
              </w:rPr>
              <w:tab/>
            </w:r>
            <w:r w:rsidR="00FD60F0" w:rsidRPr="00633434">
              <w:rPr>
                <w:rStyle w:val="Hipervnculo"/>
                <w:noProof/>
              </w:rPr>
              <w:t>Requisitos de ingreso y graduación</w:t>
            </w:r>
            <w:r w:rsidR="00FD60F0">
              <w:rPr>
                <w:noProof/>
                <w:webHidden/>
              </w:rPr>
              <w:tab/>
            </w:r>
            <w:r w:rsidR="00FD60F0">
              <w:rPr>
                <w:noProof/>
                <w:webHidden/>
              </w:rPr>
              <w:fldChar w:fldCharType="begin"/>
            </w:r>
            <w:r w:rsidR="00FD60F0">
              <w:rPr>
                <w:noProof/>
                <w:webHidden/>
              </w:rPr>
              <w:instrText xml:space="preserve"> PAGEREF _Toc144716629 \h </w:instrText>
            </w:r>
            <w:r w:rsidR="00FD60F0">
              <w:rPr>
                <w:noProof/>
                <w:webHidden/>
              </w:rPr>
            </w:r>
            <w:r w:rsidR="00FD60F0">
              <w:rPr>
                <w:noProof/>
                <w:webHidden/>
              </w:rPr>
              <w:fldChar w:fldCharType="separate"/>
            </w:r>
            <w:r w:rsidR="003E7523">
              <w:rPr>
                <w:noProof/>
                <w:webHidden/>
              </w:rPr>
              <w:t>11</w:t>
            </w:r>
            <w:r w:rsidR="00FD60F0">
              <w:rPr>
                <w:noProof/>
                <w:webHidden/>
              </w:rPr>
              <w:fldChar w:fldCharType="end"/>
            </w:r>
          </w:hyperlink>
        </w:p>
        <w:p w14:paraId="36C6F968" w14:textId="578F3BF0" w:rsidR="00FD60F0" w:rsidRDefault="00000000">
          <w:pPr>
            <w:pStyle w:val="TDC2"/>
            <w:rPr>
              <w:rFonts w:eastAsiaTheme="minorEastAsia" w:cstheme="minorBidi"/>
              <w:bCs w:val="0"/>
              <w:noProof/>
              <w:kern w:val="2"/>
              <w:sz w:val="22"/>
              <w:lang w:eastAsia="es-CR"/>
              <w14:ligatures w14:val="standardContextual"/>
            </w:rPr>
          </w:pPr>
          <w:hyperlink w:anchor="_Toc144716630" w:history="1">
            <w:r w:rsidR="00FD60F0" w:rsidRPr="00633434">
              <w:rPr>
                <w:rStyle w:val="Hipervnculo"/>
                <w:noProof/>
              </w:rPr>
              <w:t>6.1 Requisitos de ingreso</w:t>
            </w:r>
            <w:r w:rsidR="00FD60F0">
              <w:rPr>
                <w:noProof/>
                <w:webHidden/>
              </w:rPr>
              <w:tab/>
            </w:r>
            <w:r w:rsidR="00FD60F0">
              <w:rPr>
                <w:noProof/>
                <w:webHidden/>
              </w:rPr>
              <w:fldChar w:fldCharType="begin"/>
            </w:r>
            <w:r w:rsidR="00FD60F0">
              <w:rPr>
                <w:noProof/>
                <w:webHidden/>
              </w:rPr>
              <w:instrText xml:space="preserve"> PAGEREF _Toc144716630 \h </w:instrText>
            </w:r>
            <w:r w:rsidR="00FD60F0">
              <w:rPr>
                <w:noProof/>
                <w:webHidden/>
              </w:rPr>
            </w:r>
            <w:r w:rsidR="00FD60F0">
              <w:rPr>
                <w:noProof/>
                <w:webHidden/>
              </w:rPr>
              <w:fldChar w:fldCharType="separate"/>
            </w:r>
            <w:r w:rsidR="003E7523">
              <w:rPr>
                <w:noProof/>
                <w:webHidden/>
              </w:rPr>
              <w:t>11</w:t>
            </w:r>
            <w:r w:rsidR="00FD60F0">
              <w:rPr>
                <w:noProof/>
                <w:webHidden/>
              </w:rPr>
              <w:fldChar w:fldCharType="end"/>
            </w:r>
          </w:hyperlink>
        </w:p>
        <w:p w14:paraId="0A5AE227" w14:textId="3E8EF5CF" w:rsidR="00FD60F0" w:rsidRDefault="00000000">
          <w:pPr>
            <w:pStyle w:val="TDC2"/>
            <w:rPr>
              <w:rFonts w:eastAsiaTheme="minorEastAsia" w:cstheme="minorBidi"/>
              <w:bCs w:val="0"/>
              <w:noProof/>
              <w:kern w:val="2"/>
              <w:sz w:val="22"/>
              <w:lang w:eastAsia="es-CR"/>
              <w14:ligatures w14:val="standardContextual"/>
            </w:rPr>
          </w:pPr>
          <w:hyperlink w:anchor="_Toc144716631" w:history="1">
            <w:r w:rsidR="00FD60F0" w:rsidRPr="00633434">
              <w:rPr>
                <w:rStyle w:val="Hipervnculo"/>
                <w:noProof/>
              </w:rPr>
              <w:t>6.2 Requisitos para la participación en la modalidad virtual</w:t>
            </w:r>
            <w:r w:rsidR="00FD60F0">
              <w:rPr>
                <w:noProof/>
                <w:webHidden/>
              </w:rPr>
              <w:tab/>
            </w:r>
            <w:r w:rsidR="00FD60F0">
              <w:rPr>
                <w:noProof/>
                <w:webHidden/>
              </w:rPr>
              <w:fldChar w:fldCharType="begin"/>
            </w:r>
            <w:r w:rsidR="00FD60F0">
              <w:rPr>
                <w:noProof/>
                <w:webHidden/>
              </w:rPr>
              <w:instrText xml:space="preserve"> PAGEREF _Toc144716631 \h </w:instrText>
            </w:r>
            <w:r w:rsidR="00FD60F0">
              <w:rPr>
                <w:noProof/>
                <w:webHidden/>
              </w:rPr>
            </w:r>
            <w:r w:rsidR="00FD60F0">
              <w:rPr>
                <w:noProof/>
                <w:webHidden/>
              </w:rPr>
              <w:fldChar w:fldCharType="separate"/>
            </w:r>
            <w:r w:rsidR="003E7523">
              <w:rPr>
                <w:noProof/>
                <w:webHidden/>
              </w:rPr>
              <w:t>12</w:t>
            </w:r>
            <w:r w:rsidR="00FD60F0">
              <w:rPr>
                <w:noProof/>
                <w:webHidden/>
              </w:rPr>
              <w:fldChar w:fldCharType="end"/>
            </w:r>
          </w:hyperlink>
        </w:p>
        <w:p w14:paraId="5BA29DB3" w14:textId="714050EA" w:rsidR="00FD60F0" w:rsidRDefault="00000000">
          <w:pPr>
            <w:pStyle w:val="TDC2"/>
            <w:rPr>
              <w:rFonts w:eastAsiaTheme="minorEastAsia" w:cstheme="minorBidi"/>
              <w:bCs w:val="0"/>
              <w:noProof/>
              <w:kern w:val="2"/>
              <w:sz w:val="22"/>
              <w:lang w:eastAsia="es-CR"/>
              <w14:ligatures w14:val="standardContextual"/>
            </w:rPr>
          </w:pPr>
          <w:hyperlink w:anchor="_Toc144716632" w:history="1">
            <w:r w:rsidR="00FD60F0" w:rsidRPr="00633434">
              <w:rPr>
                <w:rStyle w:val="Hipervnculo"/>
                <w:noProof/>
              </w:rPr>
              <w:t>6.3 Requisitos de graduación</w:t>
            </w:r>
            <w:r w:rsidR="00FD60F0">
              <w:rPr>
                <w:noProof/>
                <w:webHidden/>
              </w:rPr>
              <w:tab/>
            </w:r>
            <w:r w:rsidR="00FD60F0">
              <w:rPr>
                <w:noProof/>
                <w:webHidden/>
              </w:rPr>
              <w:fldChar w:fldCharType="begin"/>
            </w:r>
            <w:r w:rsidR="00FD60F0">
              <w:rPr>
                <w:noProof/>
                <w:webHidden/>
              </w:rPr>
              <w:instrText xml:space="preserve"> PAGEREF _Toc144716632 \h </w:instrText>
            </w:r>
            <w:r w:rsidR="00FD60F0">
              <w:rPr>
                <w:noProof/>
                <w:webHidden/>
              </w:rPr>
            </w:r>
            <w:r w:rsidR="00FD60F0">
              <w:rPr>
                <w:noProof/>
                <w:webHidden/>
              </w:rPr>
              <w:fldChar w:fldCharType="separate"/>
            </w:r>
            <w:r w:rsidR="003E7523">
              <w:rPr>
                <w:noProof/>
                <w:webHidden/>
              </w:rPr>
              <w:t>13</w:t>
            </w:r>
            <w:r w:rsidR="00FD60F0">
              <w:rPr>
                <w:noProof/>
                <w:webHidden/>
              </w:rPr>
              <w:fldChar w:fldCharType="end"/>
            </w:r>
          </w:hyperlink>
        </w:p>
        <w:p w14:paraId="0888CA53" w14:textId="32B45C68" w:rsidR="00FD60F0" w:rsidRDefault="00000000">
          <w:pPr>
            <w:pStyle w:val="TDC2"/>
            <w:rPr>
              <w:rFonts w:eastAsiaTheme="minorEastAsia" w:cstheme="minorBidi"/>
              <w:bCs w:val="0"/>
              <w:noProof/>
              <w:kern w:val="2"/>
              <w:sz w:val="22"/>
              <w:lang w:eastAsia="es-CR"/>
              <w14:ligatures w14:val="standardContextual"/>
            </w:rPr>
          </w:pPr>
          <w:hyperlink w:anchor="_Toc144716633" w:history="1">
            <w:r w:rsidR="00FD60F0" w:rsidRPr="00633434">
              <w:rPr>
                <w:rStyle w:val="Hipervnculo"/>
                <w:noProof/>
              </w:rPr>
              <w:t>6.4 Trabajo Comunal Universitario en la modalidad virtual</w:t>
            </w:r>
            <w:r w:rsidR="00FD60F0">
              <w:rPr>
                <w:noProof/>
                <w:webHidden/>
              </w:rPr>
              <w:tab/>
            </w:r>
            <w:r w:rsidR="00FD60F0">
              <w:rPr>
                <w:noProof/>
                <w:webHidden/>
              </w:rPr>
              <w:fldChar w:fldCharType="begin"/>
            </w:r>
            <w:r w:rsidR="00FD60F0">
              <w:rPr>
                <w:noProof/>
                <w:webHidden/>
              </w:rPr>
              <w:instrText xml:space="preserve"> PAGEREF _Toc144716633 \h </w:instrText>
            </w:r>
            <w:r w:rsidR="00FD60F0">
              <w:rPr>
                <w:noProof/>
                <w:webHidden/>
              </w:rPr>
            </w:r>
            <w:r w:rsidR="00FD60F0">
              <w:rPr>
                <w:noProof/>
                <w:webHidden/>
              </w:rPr>
              <w:fldChar w:fldCharType="separate"/>
            </w:r>
            <w:r w:rsidR="003E7523">
              <w:rPr>
                <w:noProof/>
                <w:webHidden/>
              </w:rPr>
              <w:t>13</w:t>
            </w:r>
            <w:r w:rsidR="00FD60F0">
              <w:rPr>
                <w:noProof/>
                <w:webHidden/>
              </w:rPr>
              <w:fldChar w:fldCharType="end"/>
            </w:r>
          </w:hyperlink>
        </w:p>
        <w:p w14:paraId="02C69405" w14:textId="44C97EFB" w:rsidR="00FD60F0" w:rsidRDefault="00000000">
          <w:pPr>
            <w:pStyle w:val="TDC1"/>
            <w:rPr>
              <w:rFonts w:eastAsiaTheme="minorEastAsia" w:cstheme="minorBidi"/>
              <w:b w:val="0"/>
              <w:noProof/>
              <w:kern w:val="2"/>
              <w:sz w:val="22"/>
              <w:lang w:eastAsia="es-CR"/>
              <w14:ligatures w14:val="standardContextual"/>
            </w:rPr>
          </w:pPr>
          <w:hyperlink w:anchor="_Toc144716634" w:history="1">
            <w:r w:rsidR="00FD60F0" w:rsidRPr="00633434">
              <w:rPr>
                <w:rStyle w:val="Hipervnculo"/>
                <w:noProof/>
                <w14:scene3d>
                  <w14:camera w14:prst="orthographicFront"/>
                  <w14:lightRig w14:rig="threePt" w14:dir="t">
                    <w14:rot w14:lat="0" w14:lon="0" w14:rev="0"/>
                  </w14:lightRig>
                </w14:scene3d>
              </w:rPr>
              <w:t>7-</w:t>
            </w:r>
            <w:r w:rsidR="00FD60F0">
              <w:rPr>
                <w:rFonts w:eastAsiaTheme="minorEastAsia" w:cstheme="minorBidi"/>
                <w:b w:val="0"/>
                <w:noProof/>
                <w:kern w:val="2"/>
                <w:sz w:val="22"/>
                <w:lang w:eastAsia="es-CR"/>
                <w14:ligatures w14:val="standardContextual"/>
              </w:rPr>
              <w:tab/>
            </w:r>
            <w:r w:rsidR="00FD60F0" w:rsidRPr="00633434">
              <w:rPr>
                <w:rStyle w:val="Hipervnculo"/>
                <w:noProof/>
              </w:rPr>
              <w:t>Plan de Estudios de la Carrera de Bachillerato en Ciencias Bíblicas</w:t>
            </w:r>
            <w:r w:rsidR="00FD60F0">
              <w:rPr>
                <w:noProof/>
                <w:webHidden/>
              </w:rPr>
              <w:tab/>
            </w:r>
            <w:r w:rsidR="00FD60F0">
              <w:rPr>
                <w:noProof/>
                <w:webHidden/>
              </w:rPr>
              <w:fldChar w:fldCharType="begin"/>
            </w:r>
            <w:r w:rsidR="00FD60F0">
              <w:rPr>
                <w:noProof/>
                <w:webHidden/>
              </w:rPr>
              <w:instrText xml:space="preserve"> PAGEREF _Toc144716634 \h </w:instrText>
            </w:r>
            <w:r w:rsidR="00FD60F0">
              <w:rPr>
                <w:noProof/>
                <w:webHidden/>
              </w:rPr>
            </w:r>
            <w:r w:rsidR="00FD60F0">
              <w:rPr>
                <w:noProof/>
                <w:webHidden/>
              </w:rPr>
              <w:fldChar w:fldCharType="separate"/>
            </w:r>
            <w:r w:rsidR="003E7523">
              <w:rPr>
                <w:noProof/>
                <w:webHidden/>
              </w:rPr>
              <w:t>14</w:t>
            </w:r>
            <w:r w:rsidR="00FD60F0">
              <w:rPr>
                <w:noProof/>
                <w:webHidden/>
              </w:rPr>
              <w:fldChar w:fldCharType="end"/>
            </w:r>
          </w:hyperlink>
        </w:p>
        <w:p w14:paraId="17292A55" w14:textId="422CAAFF" w:rsidR="00FD60F0" w:rsidRDefault="00000000">
          <w:pPr>
            <w:pStyle w:val="TDC1"/>
            <w:rPr>
              <w:rFonts w:eastAsiaTheme="minorEastAsia" w:cstheme="minorBidi"/>
              <w:b w:val="0"/>
              <w:noProof/>
              <w:kern w:val="2"/>
              <w:sz w:val="22"/>
              <w:lang w:eastAsia="es-CR"/>
              <w14:ligatures w14:val="standardContextual"/>
            </w:rPr>
          </w:pPr>
          <w:hyperlink w:anchor="_Toc144716635" w:history="1">
            <w:r w:rsidR="00FD60F0" w:rsidRPr="00633434">
              <w:rPr>
                <w:rStyle w:val="Hipervnculo"/>
                <w:noProof/>
                <w14:scene3d>
                  <w14:camera w14:prst="orthographicFront"/>
                  <w14:lightRig w14:rig="threePt" w14:dir="t">
                    <w14:rot w14:lat="0" w14:lon="0" w14:rev="0"/>
                  </w14:lightRig>
                </w14:scene3d>
              </w:rPr>
              <w:t>8-</w:t>
            </w:r>
            <w:r w:rsidR="00FD60F0">
              <w:rPr>
                <w:rFonts w:eastAsiaTheme="minorEastAsia" w:cstheme="minorBidi"/>
                <w:b w:val="0"/>
                <w:noProof/>
                <w:kern w:val="2"/>
                <w:sz w:val="22"/>
                <w:lang w:eastAsia="es-CR"/>
                <w14:ligatures w14:val="standardContextual"/>
              </w:rPr>
              <w:tab/>
            </w:r>
            <w:r w:rsidR="00FD60F0" w:rsidRPr="00633434">
              <w:rPr>
                <w:rStyle w:val="Hipervnculo"/>
                <w:noProof/>
              </w:rPr>
              <w:t>Descripción de áreas temáticas del Bachillerato en Ciencias Bíblicas</w:t>
            </w:r>
            <w:r w:rsidR="00FD60F0">
              <w:rPr>
                <w:noProof/>
                <w:webHidden/>
              </w:rPr>
              <w:tab/>
            </w:r>
            <w:r w:rsidR="00FD60F0">
              <w:rPr>
                <w:noProof/>
                <w:webHidden/>
              </w:rPr>
              <w:fldChar w:fldCharType="begin"/>
            </w:r>
            <w:r w:rsidR="00FD60F0">
              <w:rPr>
                <w:noProof/>
                <w:webHidden/>
              </w:rPr>
              <w:instrText xml:space="preserve"> PAGEREF _Toc144716635 \h </w:instrText>
            </w:r>
            <w:r w:rsidR="00FD60F0">
              <w:rPr>
                <w:noProof/>
                <w:webHidden/>
              </w:rPr>
            </w:r>
            <w:r w:rsidR="00FD60F0">
              <w:rPr>
                <w:noProof/>
                <w:webHidden/>
              </w:rPr>
              <w:fldChar w:fldCharType="separate"/>
            </w:r>
            <w:r w:rsidR="003E7523">
              <w:rPr>
                <w:noProof/>
                <w:webHidden/>
              </w:rPr>
              <w:t>19</w:t>
            </w:r>
            <w:r w:rsidR="00FD60F0">
              <w:rPr>
                <w:noProof/>
                <w:webHidden/>
              </w:rPr>
              <w:fldChar w:fldCharType="end"/>
            </w:r>
          </w:hyperlink>
        </w:p>
        <w:p w14:paraId="2149C04C" w14:textId="54AB1A73" w:rsidR="00FD60F0" w:rsidRDefault="00000000">
          <w:pPr>
            <w:pStyle w:val="TDC2"/>
            <w:rPr>
              <w:rFonts w:eastAsiaTheme="minorEastAsia" w:cstheme="minorBidi"/>
              <w:bCs w:val="0"/>
              <w:noProof/>
              <w:kern w:val="2"/>
              <w:sz w:val="22"/>
              <w:lang w:eastAsia="es-CR"/>
              <w14:ligatures w14:val="standardContextual"/>
            </w:rPr>
          </w:pPr>
          <w:hyperlink w:anchor="_Toc144716636" w:history="1">
            <w:r w:rsidR="00FD60F0" w:rsidRPr="00633434">
              <w:rPr>
                <w:rStyle w:val="Hipervnculo"/>
                <w:noProof/>
              </w:rPr>
              <w:t>8.1 Historia</w:t>
            </w:r>
            <w:r w:rsidR="00FD60F0">
              <w:rPr>
                <w:noProof/>
                <w:webHidden/>
              </w:rPr>
              <w:tab/>
            </w:r>
            <w:r w:rsidR="00FD60F0">
              <w:rPr>
                <w:noProof/>
                <w:webHidden/>
              </w:rPr>
              <w:fldChar w:fldCharType="begin"/>
            </w:r>
            <w:r w:rsidR="00FD60F0">
              <w:rPr>
                <w:noProof/>
                <w:webHidden/>
              </w:rPr>
              <w:instrText xml:space="preserve"> PAGEREF _Toc144716636 \h </w:instrText>
            </w:r>
            <w:r w:rsidR="00FD60F0">
              <w:rPr>
                <w:noProof/>
                <w:webHidden/>
              </w:rPr>
            </w:r>
            <w:r w:rsidR="00FD60F0">
              <w:rPr>
                <w:noProof/>
                <w:webHidden/>
              </w:rPr>
              <w:fldChar w:fldCharType="separate"/>
            </w:r>
            <w:r w:rsidR="003E7523">
              <w:rPr>
                <w:noProof/>
                <w:webHidden/>
              </w:rPr>
              <w:t>19</w:t>
            </w:r>
            <w:r w:rsidR="00FD60F0">
              <w:rPr>
                <w:noProof/>
                <w:webHidden/>
              </w:rPr>
              <w:fldChar w:fldCharType="end"/>
            </w:r>
          </w:hyperlink>
        </w:p>
        <w:p w14:paraId="2562DDAE" w14:textId="1E355006" w:rsidR="00FD60F0" w:rsidRDefault="00000000">
          <w:pPr>
            <w:pStyle w:val="TDC2"/>
            <w:rPr>
              <w:rFonts w:eastAsiaTheme="minorEastAsia" w:cstheme="minorBidi"/>
              <w:bCs w:val="0"/>
              <w:noProof/>
              <w:kern w:val="2"/>
              <w:sz w:val="22"/>
              <w:lang w:eastAsia="es-CR"/>
              <w14:ligatures w14:val="standardContextual"/>
            </w:rPr>
          </w:pPr>
          <w:hyperlink w:anchor="_Toc144716637" w:history="1">
            <w:r w:rsidR="00FD60F0" w:rsidRPr="00633434">
              <w:rPr>
                <w:rStyle w:val="Hipervnculo"/>
                <w:noProof/>
              </w:rPr>
              <w:t>8.2 Ciencias Humanas y Sociales</w:t>
            </w:r>
            <w:r w:rsidR="00FD60F0">
              <w:rPr>
                <w:noProof/>
                <w:webHidden/>
              </w:rPr>
              <w:tab/>
            </w:r>
            <w:r w:rsidR="00FD60F0">
              <w:rPr>
                <w:noProof/>
                <w:webHidden/>
              </w:rPr>
              <w:fldChar w:fldCharType="begin"/>
            </w:r>
            <w:r w:rsidR="00FD60F0">
              <w:rPr>
                <w:noProof/>
                <w:webHidden/>
              </w:rPr>
              <w:instrText xml:space="preserve"> PAGEREF _Toc144716637 \h </w:instrText>
            </w:r>
            <w:r w:rsidR="00FD60F0">
              <w:rPr>
                <w:noProof/>
                <w:webHidden/>
              </w:rPr>
            </w:r>
            <w:r w:rsidR="00FD60F0">
              <w:rPr>
                <w:noProof/>
                <w:webHidden/>
              </w:rPr>
              <w:fldChar w:fldCharType="separate"/>
            </w:r>
            <w:r w:rsidR="003E7523">
              <w:rPr>
                <w:noProof/>
                <w:webHidden/>
              </w:rPr>
              <w:t>19</w:t>
            </w:r>
            <w:r w:rsidR="00FD60F0">
              <w:rPr>
                <w:noProof/>
                <w:webHidden/>
              </w:rPr>
              <w:fldChar w:fldCharType="end"/>
            </w:r>
          </w:hyperlink>
        </w:p>
        <w:p w14:paraId="5CDF2D48" w14:textId="3750E85C" w:rsidR="00FD60F0" w:rsidRDefault="00000000">
          <w:pPr>
            <w:pStyle w:val="TDC2"/>
            <w:rPr>
              <w:rFonts w:eastAsiaTheme="minorEastAsia" w:cstheme="minorBidi"/>
              <w:bCs w:val="0"/>
              <w:noProof/>
              <w:kern w:val="2"/>
              <w:sz w:val="22"/>
              <w:lang w:eastAsia="es-CR"/>
              <w14:ligatures w14:val="standardContextual"/>
            </w:rPr>
          </w:pPr>
          <w:hyperlink w:anchor="_Toc144716638" w:history="1">
            <w:r w:rsidR="00FD60F0" w:rsidRPr="00633434">
              <w:rPr>
                <w:rStyle w:val="Hipervnculo"/>
                <w:noProof/>
              </w:rPr>
              <w:t>8.3 Biblia</w:t>
            </w:r>
            <w:r w:rsidR="00FD60F0">
              <w:rPr>
                <w:noProof/>
                <w:webHidden/>
              </w:rPr>
              <w:tab/>
            </w:r>
            <w:r w:rsidR="00FD60F0">
              <w:rPr>
                <w:noProof/>
                <w:webHidden/>
              </w:rPr>
              <w:fldChar w:fldCharType="begin"/>
            </w:r>
            <w:r w:rsidR="00FD60F0">
              <w:rPr>
                <w:noProof/>
                <w:webHidden/>
              </w:rPr>
              <w:instrText xml:space="preserve"> PAGEREF _Toc144716638 \h </w:instrText>
            </w:r>
            <w:r w:rsidR="00FD60F0">
              <w:rPr>
                <w:noProof/>
                <w:webHidden/>
              </w:rPr>
            </w:r>
            <w:r w:rsidR="00FD60F0">
              <w:rPr>
                <w:noProof/>
                <w:webHidden/>
              </w:rPr>
              <w:fldChar w:fldCharType="separate"/>
            </w:r>
            <w:r w:rsidR="003E7523">
              <w:rPr>
                <w:noProof/>
                <w:webHidden/>
              </w:rPr>
              <w:t>20</w:t>
            </w:r>
            <w:r w:rsidR="00FD60F0">
              <w:rPr>
                <w:noProof/>
                <w:webHidden/>
              </w:rPr>
              <w:fldChar w:fldCharType="end"/>
            </w:r>
          </w:hyperlink>
        </w:p>
        <w:p w14:paraId="78D91186" w14:textId="28F54453" w:rsidR="00FD60F0" w:rsidRDefault="00000000">
          <w:pPr>
            <w:pStyle w:val="TDC2"/>
            <w:rPr>
              <w:rFonts w:eastAsiaTheme="minorEastAsia" w:cstheme="minorBidi"/>
              <w:bCs w:val="0"/>
              <w:noProof/>
              <w:kern w:val="2"/>
              <w:sz w:val="22"/>
              <w:lang w:eastAsia="es-CR"/>
              <w14:ligatures w14:val="standardContextual"/>
            </w:rPr>
          </w:pPr>
          <w:hyperlink w:anchor="_Toc144716639" w:history="1">
            <w:r w:rsidR="00FD60F0" w:rsidRPr="00633434">
              <w:rPr>
                <w:rStyle w:val="Hipervnculo"/>
                <w:noProof/>
              </w:rPr>
              <w:t>8.4 Teología</w:t>
            </w:r>
            <w:r w:rsidR="00FD60F0">
              <w:rPr>
                <w:noProof/>
                <w:webHidden/>
              </w:rPr>
              <w:tab/>
            </w:r>
            <w:r w:rsidR="00FD60F0">
              <w:rPr>
                <w:noProof/>
                <w:webHidden/>
              </w:rPr>
              <w:fldChar w:fldCharType="begin"/>
            </w:r>
            <w:r w:rsidR="00FD60F0">
              <w:rPr>
                <w:noProof/>
                <w:webHidden/>
              </w:rPr>
              <w:instrText xml:space="preserve"> PAGEREF _Toc144716639 \h </w:instrText>
            </w:r>
            <w:r w:rsidR="00FD60F0">
              <w:rPr>
                <w:noProof/>
                <w:webHidden/>
              </w:rPr>
            </w:r>
            <w:r w:rsidR="00FD60F0">
              <w:rPr>
                <w:noProof/>
                <w:webHidden/>
              </w:rPr>
              <w:fldChar w:fldCharType="separate"/>
            </w:r>
            <w:r w:rsidR="003E7523">
              <w:rPr>
                <w:noProof/>
                <w:webHidden/>
              </w:rPr>
              <w:t>21</w:t>
            </w:r>
            <w:r w:rsidR="00FD60F0">
              <w:rPr>
                <w:noProof/>
                <w:webHidden/>
              </w:rPr>
              <w:fldChar w:fldCharType="end"/>
            </w:r>
          </w:hyperlink>
        </w:p>
        <w:p w14:paraId="3A8230E0" w14:textId="2A669D50" w:rsidR="00FD60F0" w:rsidRDefault="00000000">
          <w:pPr>
            <w:pStyle w:val="TDC1"/>
            <w:rPr>
              <w:rFonts w:eastAsiaTheme="minorEastAsia" w:cstheme="minorBidi"/>
              <w:b w:val="0"/>
              <w:noProof/>
              <w:kern w:val="2"/>
              <w:sz w:val="22"/>
              <w:lang w:eastAsia="es-CR"/>
              <w14:ligatures w14:val="standardContextual"/>
            </w:rPr>
          </w:pPr>
          <w:hyperlink w:anchor="_Toc144716640" w:history="1">
            <w:r w:rsidR="00FD60F0" w:rsidRPr="00633434">
              <w:rPr>
                <w:rStyle w:val="Hipervnculo"/>
                <w:noProof/>
                <w14:scene3d>
                  <w14:camera w14:prst="orthographicFront"/>
                  <w14:lightRig w14:rig="threePt" w14:dir="t">
                    <w14:rot w14:lat="0" w14:lon="0" w14:rev="0"/>
                  </w14:lightRig>
                </w14:scene3d>
              </w:rPr>
              <w:t>9-</w:t>
            </w:r>
            <w:r w:rsidR="00FD60F0">
              <w:rPr>
                <w:rFonts w:eastAsiaTheme="minorEastAsia" w:cstheme="minorBidi"/>
                <w:b w:val="0"/>
                <w:noProof/>
                <w:kern w:val="2"/>
                <w:sz w:val="22"/>
                <w:lang w:eastAsia="es-CR"/>
                <w14:ligatures w14:val="standardContextual"/>
              </w:rPr>
              <w:tab/>
            </w:r>
            <w:r w:rsidR="00FD60F0" w:rsidRPr="00633434">
              <w:rPr>
                <w:rStyle w:val="Hipervnculo"/>
                <w:noProof/>
              </w:rPr>
              <w:t>Malla curricular</w:t>
            </w:r>
            <w:r w:rsidR="00FD60F0">
              <w:rPr>
                <w:noProof/>
                <w:webHidden/>
              </w:rPr>
              <w:tab/>
            </w:r>
            <w:r w:rsidR="00FD60F0">
              <w:rPr>
                <w:noProof/>
                <w:webHidden/>
              </w:rPr>
              <w:fldChar w:fldCharType="begin"/>
            </w:r>
            <w:r w:rsidR="00FD60F0">
              <w:rPr>
                <w:noProof/>
                <w:webHidden/>
              </w:rPr>
              <w:instrText xml:space="preserve"> PAGEREF _Toc144716640 \h </w:instrText>
            </w:r>
            <w:r w:rsidR="00FD60F0">
              <w:rPr>
                <w:noProof/>
                <w:webHidden/>
              </w:rPr>
            </w:r>
            <w:r w:rsidR="00FD60F0">
              <w:rPr>
                <w:noProof/>
                <w:webHidden/>
              </w:rPr>
              <w:fldChar w:fldCharType="separate"/>
            </w:r>
            <w:r w:rsidR="003E7523">
              <w:rPr>
                <w:noProof/>
                <w:webHidden/>
              </w:rPr>
              <w:t>22</w:t>
            </w:r>
            <w:r w:rsidR="00FD60F0">
              <w:rPr>
                <w:noProof/>
                <w:webHidden/>
              </w:rPr>
              <w:fldChar w:fldCharType="end"/>
            </w:r>
          </w:hyperlink>
        </w:p>
        <w:p w14:paraId="2F99CA22" w14:textId="4E1824C5" w:rsidR="00FD60F0" w:rsidRDefault="00000000">
          <w:pPr>
            <w:pStyle w:val="TDC1"/>
            <w:rPr>
              <w:rFonts w:eastAsiaTheme="minorEastAsia" w:cstheme="minorBidi"/>
              <w:b w:val="0"/>
              <w:noProof/>
              <w:kern w:val="2"/>
              <w:sz w:val="22"/>
              <w:lang w:eastAsia="es-CR"/>
              <w14:ligatures w14:val="standardContextual"/>
            </w:rPr>
          </w:pPr>
          <w:hyperlink w:anchor="_Toc144716641" w:history="1">
            <w:r w:rsidR="00FD60F0" w:rsidRPr="00633434">
              <w:rPr>
                <w:rStyle w:val="Hipervnculo"/>
                <w:noProof/>
                <w14:scene3d>
                  <w14:camera w14:prst="orthographicFront"/>
                  <w14:lightRig w14:rig="threePt" w14:dir="t">
                    <w14:rot w14:lat="0" w14:lon="0" w14:rev="0"/>
                  </w14:lightRig>
                </w14:scene3d>
              </w:rPr>
              <w:t>10-</w:t>
            </w:r>
            <w:r w:rsidR="00FD60F0">
              <w:rPr>
                <w:rFonts w:eastAsiaTheme="minorEastAsia" w:cstheme="minorBidi"/>
                <w:b w:val="0"/>
                <w:noProof/>
                <w:kern w:val="2"/>
                <w:sz w:val="22"/>
                <w:lang w:eastAsia="es-CR"/>
                <w14:ligatures w14:val="standardContextual"/>
              </w:rPr>
              <w:tab/>
            </w:r>
            <w:r w:rsidR="00FD60F0" w:rsidRPr="00633434">
              <w:rPr>
                <w:rStyle w:val="Hipervnculo"/>
                <w:noProof/>
              </w:rPr>
              <w:t>Tarifas solicitadas para la carrera virtual</w:t>
            </w:r>
            <w:r w:rsidR="00FD60F0">
              <w:rPr>
                <w:noProof/>
                <w:webHidden/>
              </w:rPr>
              <w:tab/>
            </w:r>
            <w:r w:rsidR="00FD60F0">
              <w:rPr>
                <w:noProof/>
                <w:webHidden/>
              </w:rPr>
              <w:fldChar w:fldCharType="begin"/>
            </w:r>
            <w:r w:rsidR="00FD60F0">
              <w:rPr>
                <w:noProof/>
                <w:webHidden/>
              </w:rPr>
              <w:instrText xml:space="preserve"> PAGEREF _Toc144716641 \h </w:instrText>
            </w:r>
            <w:r w:rsidR="00FD60F0">
              <w:rPr>
                <w:noProof/>
                <w:webHidden/>
              </w:rPr>
            </w:r>
            <w:r w:rsidR="00FD60F0">
              <w:rPr>
                <w:noProof/>
                <w:webHidden/>
              </w:rPr>
              <w:fldChar w:fldCharType="separate"/>
            </w:r>
            <w:r w:rsidR="003E7523">
              <w:rPr>
                <w:noProof/>
                <w:webHidden/>
              </w:rPr>
              <w:t>24</w:t>
            </w:r>
            <w:r w:rsidR="00FD60F0">
              <w:rPr>
                <w:noProof/>
                <w:webHidden/>
              </w:rPr>
              <w:fldChar w:fldCharType="end"/>
            </w:r>
          </w:hyperlink>
        </w:p>
        <w:p w14:paraId="39EC3C24" w14:textId="413A8470" w:rsidR="00FD60F0" w:rsidRDefault="00000000">
          <w:pPr>
            <w:pStyle w:val="TDC1"/>
            <w:rPr>
              <w:rFonts w:eastAsiaTheme="minorEastAsia" w:cstheme="minorBidi"/>
              <w:b w:val="0"/>
              <w:noProof/>
              <w:kern w:val="2"/>
              <w:sz w:val="22"/>
              <w:lang w:eastAsia="es-CR"/>
              <w14:ligatures w14:val="standardContextual"/>
            </w:rPr>
          </w:pPr>
          <w:hyperlink w:anchor="_Toc144716642" w:history="1">
            <w:r w:rsidR="00FD60F0" w:rsidRPr="00633434">
              <w:rPr>
                <w:rStyle w:val="Hipervnculo"/>
                <w:noProof/>
                <w:lang w:val="es-MX"/>
                <w14:scene3d>
                  <w14:camera w14:prst="orthographicFront"/>
                  <w14:lightRig w14:rig="threePt" w14:dir="t">
                    <w14:rot w14:lat="0" w14:lon="0" w14:rev="0"/>
                  </w14:lightRig>
                </w14:scene3d>
              </w:rPr>
              <w:t>11-</w:t>
            </w:r>
            <w:r w:rsidR="00FD60F0">
              <w:rPr>
                <w:rFonts w:eastAsiaTheme="minorEastAsia" w:cstheme="minorBidi"/>
                <w:b w:val="0"/>
                <w:noProof/>
                <w:kern w:val="2"/>
                <w:sz w:val="22"/>
                <w:lang w:eastAsia="es-CR"/>
                <w14:ligatures w14:val="standardContextual"/>
              </w:rPr>
              <w:tab/>
            </w:r>
            <w:r w:rsidR="00FD60F0" w:rsidRPr="00633434">
              <w:rPr>
                <w:rStyle w:val="Hipervnculo"/>
                <w:noProof/>
                <w:lang w:val="es-MX"/>
              </w:rPr>
              <w:t>Obras citadas</w:t>
            </w:r>
            <w:r w:rsidR="00FD60F0">
              <w:rPr>
                <w:noProof/>
                <w:webHidden/>
              </w:rPr>
              <w:tab/>
            </w:r>
            <w:r w:rsidR="00FD60F0">
              <w:rPr>
                <w:noProof/>
                <w:webHidden/>
              </w:rPr>
              <w:fldChar w:fldCharType="begin"/>
            </w:r>
            <w:r w:rsidR="00FD60F0">
              <w:rPr>
                <w:noProof/>
                <w:webHidden/>
              </w:rPr>
              <w:instrText xml:space="preserve"> PAGEREF _Toc144716642 \h </w:instrText>
            </w:r>
            <w:r w:rsidR="00FD60F0">
              <w:rPr>
                <w:noProof/>
                <w:webHidden/>
              </w:rPr>
            </w:r>
            <w:r w:rsidR="00FD60F0">
              <w:rPr>
                <w:noProof/>
                <w:webHidden/>
              </w:rPr>
              <w:fldChar w:fldCharType="separate"/>
            </w:r>
            <w:r w:rsidR="003E7523">
              <w:rPr>
                <w:noProof/>
                <w:webHidden/>
              </w:rPr>
              <w:t>24</w:t>
            </w:r>
            <w:r w:rsidR="00FD60F0">
              <w:rPr>
                <w:noProof/>
                <w:webHidden/>
              </w:rPr>
              <w:fldChar w:fldCharType="end"/>
            </w:r>
          </w:hyperlink>
        </w:p>
        <w:p w14:paraId="36CBF6FD" w14:textId="42C67A29" w:rsidR="00FD60F0" w:rsidRDefault="00000000">
          <w:pPr>
            <w:pStyle w:val="TDC1"/>
            <w:rPr>
              <w:rFonts w:eastAsiaTheme="minorEastAsia" w:cstheme="minorBidi"/>
              <w:b w:val="0"/>
              <w:noProof/>
              <w:kern w:val="2"/>
              <w:sz w:val="22"/>
              <w:lang w:eastAsia="es-CR"/>
              <w14:ligatures w14:val="standardContextual"/>
            </w:rPr>
          </w:pPr>
          <w:hyperlink w:anchor="_Toc144716643" w:history="1">
            <w:r w:rsidR="00FD60F0" w:rsidRPr="00633434">
              <w:rPr>
                <w:rStyle w:val="Hipervnculo"/>
                <w:noProof/>
                <w:lang w:val="es-MX"/>
                <w14:scene3d>
                  <w14:camera w14:prst="orthographicFront"/>
                  <w14:lightRig w14:rig="threePt" w14:dir="t">
                    <w14:rot w14:lat="0" w14:lon="0" w14:rev="0"/>
                  </w14:lightRig>
                </w14:scene3d>
              </w:rPr>
              <w:t>12-</w:t>
            </w:r>
            <w:r w:rsidR="00FD60F0">
              <w:rPr>
                <w:rFonts w:eastAsiaTheme="minorEastAsia" w:cstheme="minorBidi"/>
                <w:b w:val="0"/>
                <w:noProof/>
                <w:kern w:val="2"/>
                <w:sz w:val="22"/>
                <w:lang w:eastAsia="es-CR"/>
                <w14:ligatures w14:val="standardContextual"/>
              </w:rPr>
              <w:tab/>
            </w:r>
            <w:r w:rsidR="00FD60F0" w:rsidRPr="00633434">
              <w:rPr>
                <w:rStyle w:val="Hipervnculo"/>
                <w:noProof/>
                <w:lang w:val="es-MX"/>
              </w:rPr>
              <w:t>ANEXO ASOCIADO A ESTE TOMO: Aprobación de tarifas carrera presencial</w:t>
            </w:r>
            <w:r w:rsidR="00FD60F0">
              <w:rPr>
                <w:noProof/>
                <w:webHidden/>
              </w:rPr>
              <w:tab/>
            </w:r>
            <w:r w:rsidR="00FD60F0">
              <w:rPr>
                <w:noProof/>
                <w:webHidden/>
              </w:rPr>
              <w:fldChar w:fldCharType="begin"/>
            </w:r>
            <w:r w:rsidR="00FD60F0">
              <w:rPr>
                <w:noProof/>
                <w:webHidden/>
              </w:rPr>
              <w:instrText xml:space="preserve"> PAGEREF _Toc144716643 \h </w:instrText>
            </w:r>
            <w:r w:rsidR="00FD60F0">
              <w:rPr>
                <w:noProof/>
                <w:webHidden/>
              </w:rPr>
            </w:r>
            <w:r w:rsidR="00FD60F0">
              <w:rPr>
                <w:noProof/>
                <w:webHidden/>
              </w:rPr>
              <w:fldChar w:fldCharType="separate"/>
            </w:r>
            <w:r w:rsidR="003E7523">
              <w:rPr>
                <w:noProof/>
                <w:webHidden/>
              </w:rPr>
              <w:t>24</w:t>
            </w:r>
            <w:r w:rsidR="00FD60F0">
              <w:rPr>
                <w:noProof/>
                <w:webHidden/>
              </w:rPr>
              <w:fldChar w:fldCharType="end"/>
            </w:r>
          </w:hyperlink>
        </w:p>
        <w:p w14:paraId="4E5A9852" w14:textId="49CF0D71" w:rsidR="00BD3B97" w:rsidRDefault="00DA152E" w:rsidP="00FC6577">
          <w:pPr>
            <w:spacing w:before="0" w:after="0"/>
            <w:rPr>
              <w:noProof/>
            </w:rPr>
          </w:pPr>
          <w:r>
            <w:rPr>
              <w:b/>
              <w:noProof/>
            </w:rPr>
            <w:fldChar w:fldCharType="end"/>
          </w:r>
        </w:p>
      </w:sdtContent>
    </w:sdt>
    <w:p w14:paraId="1DCD5D80" w14:textId="77777777" w:rsidR="00DA152E" w:rsidRDefault="00DA152E" w:rsidP="00DA152E"/>
    <w:p w14:paraId="1BA061A1" w14:textId="77777777" w:rsidR="00DA152E" w:rsidRDefault="00DA152E" w:rsidP="00DA152E"/>
    <w:p w14:paraId="66ACE28E" w14:textId="77777777" w:rsidR="00DA152E" w:rsidRPr="00DA152E" w:rsidRDefault="00DA152E" w:rsidP="00DA152E"/>
    <w:p w14:paraId="15ECEC42" w14:textId="632F0485" w:rsidR="003D6672" w:rsidRPr="001A1EE0" w:rsidRDefault="007D6253" w:rsidP="00F242A1">
      <w:pPr>
        <w:pStyle w:val="Ttulo1"/>
      </w:pPr>
      <w:bookmarkStart w:id="0" w:name="_Toc144716618"/>
      <w:r>
        <w:lastRenderedPageBreak/>
        <w:t>A</w:t>
      </w:r>
      <w:r w:rsidR="006D1C25" w:rsidRPr="001A1EE0">
        <w:t>nte</w:t>
      </w:r>
      <w:r w:rsidR="00D12793">
        <w:t>c</w:t>
      </w:r>
      <w:r w:rsidR="006D1C25" w:rsidRPr="001A1EE0">
        <w:t>e</w:t>
      </w:r>
      <w:r w:rsidR="00D12793">
        <w:t>d</w:t>
      </w:r>
      <w:r w:rsidR="006D1C25" w:rsidRPr="001A1EE0">
        <w:t>entes</w:t>
      </w:r>
      <w:r w:rsidR="006C450E">
        <w:t xml:space="preserve"> de la carrera de Bachillerato en Ciencias Bíblicas</w:t>
      </w:r>
      <w:bookmarkEnd w:id="0"/>
    </w:p>
    <w:p w14:paraId="2D4555F9" w14:textId="7E837821" w:rsidR="005F0DB6" w:rsidRDefault="005F0DB6" w:rsidP="00F242A1">
      <w:r w:rsidRPr="005F0DB6">
        <w:t>En este tomo la U</w:t>
      </w:r>
      <w:r>
        <w:t xml:space="preserve">niversidad presenta la carrera de Bachillerato en </w:t>
      </w:r>
      <w:r w:rsidR="00FC1745">
        <w:t>Ciencias Bíblicas</w:t>
      </w:r>
      <w:r>
        <w:t xml:space="preserve">, según ha sido </w:t>
      </w:r>
      <w:r w:rsidR="00AF5431">
        <w:t xml:space="preserve">autorizada </w:t>
      </w:r>
      <w:r>
        <w:t xml:space="preserve">por el CONESUP en la modalidad presencial, </w:t>
      </w:r>
      <w:r w:rsidR="008F1ECB">
        <w:t xml:space="preserve">incorporando las actualizaciones aprobadas a la fecha: </w:t>
      </w:r>
    </w:p>
    <w:p w14:paraId="7F90D700" w14:textId="77777777" w:rsidR="00A823F1" w:rsidRDefault="00A823F1" w:rsidP="00A823F1">
      <w:pPr>
        <w:pStyle w:val="Prrafodelista"/>
        <w:numPr>
          <w:ilvl w:val="0"/>
          <w:numId w:val="8"/>
        </w:numPr>
        <w:spacing w:before="0"/>
      </w:pPr>
      <w:r w:rsidRPr="004C36AC">
        <w:rPr>
          <w:b/>
          <w:bCs/>
        </w:rPr>
        <w:t>Sesión</w:t>
      </w:r>
      <w:r>
        <w:rPr>
          <w:b/>
          <w:bCs/>
        </w:rPr>
        <w:t xml:space="preserve"> </w:t>
      </w:r>
      <w:r w:rsidRPr="004C36AC">
        <w:rPr>
          <w:b/>
          <w:bCs/>
        </w:rPr>
        <w:t>856-2019 del 13 de marzo del 2019</w:t>
      </w:r>
      <w:r>
        <w:rPr>
          <w:b/>
          <w:bCs/>
        </w:rPr>
        <w:t xml:space="preserve">: </w:t>
      </w:r>
      <w:r w:rsidRPr="00985D20">
        <w:t xml:space="preserve">modificación </w:t>
      </w:r>
      <w:r>
        <w:t>de</w:t>
      </w:r>
      <w:r w:rsidRPr="00985D20">
        <w:t xml:space="preserve"> los requisitos de grad</w:t>
      </w:r>
      <w:r>
        <w:t>u</w:t>
      </w:r>
      <w:r w:rsidRPr="00985D20">
        <w:t>ación</w:t>
      </w:r>
    </w:p>
    <w:p w14:paraId="4750A904" w14:textId="77777777" w:rsidR="00A823F1" w:rsidRDefault="00A823F1" w:rsidP="00A823F1">
      <w:pPr>
        <w:pStyle w:val="Prrafodelista"/>
        <w:numPr>
          <w:ilvl w:val="0"/>
          <w:numId w:val="8"/>
        </w:numPr>
        <w:spacing w:before="0"/>
      </w:pPr>
      <w:r w:rsidRPr="00BE2048">
        <w:rPr>
          <w:b/>
          <w:bCs/>
        </w:rPr>
        <w:t xml:space="preserve">Sesión 852-2019, </w:t>
      </w:r>
      <w:r w:rsidRPr="00BE2048">
        <w:t xml:space="preserve">del </w:t>
      </w:r>
      <w:r w:rsidRPr="00BE2048">
        <w:rPr>
          <w:b/>
          <w:bCs/>
        </w:rPr>
        <w:t>28 de febrero, 2019</w:t>
      </w:r>
      <w:r w:rsidRPr="00BE2048">
        <w:t>: modificación</w:t>
      </w:r>
      <w:r>
        <w:t xml:space="preserve"> de cursos de Bachillerato en Ciencias Bíblicas</w:t>
      </w:r>
    </w:p>
    <w:p w14:paraId="4A22E691" w14:textId="77777777" w:rsidR="00A823F1" w:rsidRDefault="00A823F1" w:rsidP="00A823F1">
      <w:pPr>
        <w:pStyle w:val="Prrafodelista"/>
        <w:numPr>
          <w:ilvl w:val="0"/>
          <w:numId w:val="8"/>
        </w:numPr>
        <w:spacing w:before="0"/>
      </w:pPr>
      <w:r w:rsidRPr="0085475F">
        <w:rPr>
          <w:b/>
          <w:bCs/>
        </w:rPr>
        <w:t>Sesión No. 768-2015,</w:t>
      </w:r>
      <w:r w:rsidRPr="004C36AC">
        <w:t xml:space="preserve"> del </w:t>
      </w:r>
      <w:r w:rsidRPr="00BE2048">
        <w:rPr>
          <w:b/>
          <w:bCs/>
        </w:rPr>
        <w:t>17 de junio del 2015</w:t>
      </w:r>
      <w:r>
        <w:rPr>
          <w:b/>
          <w:bCs/>
        </w:rPr>
        <w:t>, art 19</w:t>
      </w:r>
      <w:r>
        <w:t xml:space="preserve">: </w:t>
      </w:r>
      <w:r w:rsidRPr="00985D20">
        <w:t xml:space="preserve">modificación </w:t>
      </w:r>
      <w:r>
        <w:t>d</w:t>
      </w:r>
      <w:r w:rsidRPr="00985D20">
        <w:t>el plan de estudios</w:t>
      </w:r>
    </w:p>
    <w:p w14:paraId="41EF48E4" w14:textId="77777777" w:rsidR="00A823F1" w:rsidRPr="00FF4AC8" w:rsidRDefault="00A823F1" w:rsidP="00A823F1">
      <w:pPr>
        <w:pStyle w:val="Prrafodelista"/>
        <w:numPr>
          <w:ilvl w:val="0"/>
          <w:numId w:val="8"/>
        </w:numPr>
        <w:spacing w:before="0"/>
      </w:pPr>
      <w:r w:rsidRPr="00FF4AC8">
        <w:rPr>
          <w:b/>
          <w:bCs/>
        </w:rPr>
        <w:t>Sesión 527-2005</w:t>
      </w:r>
      <w:r w:rsidRPr="00FF4AC8">
        <w:t xml:space="preserve">, del </w:t>
      </w:r>
      <w:r w:rsidRPr="00BE2048">
        <w:rPr>
          <w:b/>
          <w:bCs/>
        </w:rPr>
        <w:t>13 de abril, 2005</w:t>
      </w:r>
      <w:r w:rsidRPr="00FF4AC8">
        <w:t>: modificación del plan de estudios</w:t>
      </w:r>
    </w:p>
    <w:p w14:paraId="7A1589A9" w14:textId="6E6B8A10" w:rsidR="00EA552D" w:rsidRPr="00EA552D" w:rsidRDefault="00EA552D" w:rsidP="00A823F1">
      <w:pPr>
        <w:pStyle w:val="Prrafodelista"/>
        <w:numPr>
          <w:ilvl w:val="0"/>
          <w:numId w:val="8"/>
        </w:numPr>
        <w:spacing w:before="0"/>
        <w:rPr>
          <w:b/>
          <w:bCs/>
        </w:rPr>
      </w:pPr>
      <w:r>
        <w:rPr>
          <w:b/>
          <w:bCs/>
        </w:rPr>
        <w:t>S</w:t>
      </w:r>
      <w:r w:rsidRPr="00EA552D">
        <w:rPr>
          <w:b/>
          <w:bCs/>
        </w:rPr>
        <w:t>esión 322-1977</w:t>
      </w:r>
      <w:r w:rsidR="000300EC">
        <w:rPr>
          <w:b/>
          <w:bCs/>
        </w:rPr>
        <w:t xml:space="preserve">, del 12 de mayo, 1997: </w:t>
      </w:r>
      <w:r w:rsidRPr="00EA552D">
        <w:t>primera aprobación de la carrera.</w:t>
      </w:r>
      <w:r w:rsidRPr="00EA552D">
        <w:rPr>
          <w:b/>
          <w:bCs/>
        </w:rPr>
        <w:t xml:space="preserve"> </w:t>
      </w:r>
    </w:p>
    <w:p w14:paraId="31A22DE6" w14:textId="77777777" w:rsidR="00F5481D" w:rsidRDefault="0060698F" w:rsidP="0060698F">
      <w:r>
        <w:t xml:space="preserve">En la carpeta </w:t>
      </w:r>
      <w:r w:rsidRPr="0060698F">
        <w:rPr>
          <w:b/>
          <w:bCs/>
        </w:rPr>
        <w:t xml:space="preserve">ANEXOS </w:t>
      </w:r>
      <w:r w:rsidRPr="0060698F">
        <w:rPr>
          <w:rFonts w:ascii="Abadi" w:hAnsi="Abadi"/>
          <w:b/>
          <w:bCs/>
        </w:rPr>
        <w:t>&gt;</w:t>
      </w:r>
      <w:r w:rsidRPr="0060698F">
        <w:rPr>
          <w:b/>
          <w:bCs/>
        </w:rPr>
        <w:t>Plan de estudios</w:t>
      </w:r>
      <w:r>
        <w:rPr>
          <w:b/>
          <w:bCs/>
        </w:rPr>
        <w:t xml:space="preserve"> </w:t>
      </w:r>
      <w:r>
        <w:t>la universidad coloca</w:t>
      </w:r>
      <w:r w:rsidR="00F5481D">
        <w:t xml:space="preserve">: </w:t>
      </w:r>
    </w:p>
    <w:p w14:paraId="1F3C9F43" w14:textId="7F7DC452" w:rsidR="0060698F" w:rsidRPr="00F5481D" w:rsidRDefault="0060698F" w:rsidP="00F5481D">
      <w:pPr>
        <w:pStyle w:val="Prrafodelista"/>
        <w:numPr>
          <w:ilvl w:val="0"/>
          <w:numId w:val="28"/>
        </w:numPr>
      </w:pPr>
      <w:r>
        <w:t xml:space="preserve"> el Plan de estudios aprobado en su última versión para la modalidad presencial (</w:t>
      </w:r>
      <w:r w:rsidR="00F5481D" w:rsidRPr="00F5481D">
        <w:rPr>
          <w:b/>
          <w:bCs/>
        </w:rPr>
        <w:t xml:space="preserve">Sesión 856-2019 del 13 de marzo del 2019) </w:t>
      </w:r>
    </w:p>
    <w:p w14:paraId="0B1CB21D" w14:textId="382B78CD" w:rsidR="00F5481D" w:rsidRDefault="00F5481D" w:rsidP="00F5481D">
      <w:pPr>
        <w:pStyle w:val="Prrafodelista"/>
        <w:numPr>
          <w:ilvl w:val="0"/>
          <w:numId w:val="28"/>
        </w:numPr>
      </w:pPr>
      <w:r>
        <w:t>e</w:t>
      </w:r>
      <w:r w:rsidRPr="00F5481D">
        <w:t xml:space="preserve">l Plan de estudios </w:t>
      </w:r>
      <w:r w:rsidR="001D606E">
        <w:t>del Bachillerato en Ciencias Bíblicas modalidad virtual.</w:t>
      </w:r>
    </w:p>
    <w:p w14:paraId="3EE53CDD" w14:textId="0757B80B" w:rsidR="00F5481D" w:rsidRPr="00F5481D" w:rsidRDefault="00F5481D" w:rsidP="00F5481D">
      <w:r>
        <w:t>Además</w:t>
      </w:r>
      <w:r w:rsidR="001C793D">
        <w:t xml:space="preserve">, </w:t>
      </w:r>
      <w:r w:rsidR="00A1165A">
        <w:t xml:space="preserve">en el </w:t>
      </w:r>
      <w:r w:rsidR="00A1165A" w:rsidRPr="001C793D">
        <w:rPr>
          <w:b/>
          <w:bCs/>
        </w:rPr>
        <w:t>punto 7 de este tomo</w:t>
      </w:r>
      <w:r w:rsidR="00A1165A">
        <w:t xml:space="preserve"> </w:t>
      </w:r>
      <w:r w:rsidR="001C793D">
        <w:t xml:space="preserve">se dispone del </w:t>
      </w:r>
      <w:r w:rsidR="001C793D" w:rsidRPr="001C793D">
        <w:rPr>
          <w:i/>
          <w:iCs/>
        </w:rPr>
        <w:t>Plan de estudios del Bachillerato en Ciencias Teológicas</w:t>
      </w:r>
      <w:r w:rsidR="001C793D">
        <w:t>, Modalidad Virtual</w:t>
      </w:r>
      <w:r w:rsidR="00AD6B6D">
        <w:t xml:space="preserve"> en formato </w:t>
      </w:r>
      <w:r w:rsidR="00FC6577">
        <w:t>W</w:t>
      </w:r>
      <w:r w:rsidR="00AD6B6D">
        <w:t>ord</w:t>
      </w:r>
      <w:r w:rsidR="001C793D">
        <w:t xml:space="preserve">. </w:t>
      </w:r>
    </w:p>
    <w:p w14:paraId="19958D49" w14:textId="2D687847" w:rsidR="00E61471" w:rsidRDefault="00E61471" w:rsidP="00F242A1">
      <w:pPr>
        <w:pStyle w:val="Ttulo1"/>
      </w:pPr>
      <w:bookmarkStart w:id="1" w:name="_Toc144716619"/>
      <w:r>
        <w:t xml:space="preserve">Justificación </w:t>
      </w:r>
      <w:r w:rsidR="00AF5431">
        <w:t xml:space="preserve">de la </w:t>
      </w:r>
      <w:r w:rsidR="003A2864">
        <w:t xml:space="preserve">actualización de la </w:t>
      </w:r>
      <w:r w:rsidR="006D1C25">
        <w:t xml:space="preserve">carrera </w:t>
      </w:r>
      <w:r w:rsidR="003A2864">
        <w:t xml:space="preserve">a la modalidad </w:t>
      </w:r>
      <w:r w:rsidR="00AF5431">
        <w:t>virtual</w:t>
      </w:r>
      <w:bookmarkEnd w:id="1"/>
    </w:p>
    <w:p w14:paraId="7AC98B65" w14:textId="68FB96B6" w:rsidR="00E61471" w:rsidRDefault="00E61471" w:rsidP="00F242A1">
      <w:r>
        <w:t>Según se señala en el Tomo I, la Universidad Bíblica da continuidad a un</w:t>
      </w:r>
      <w:r w:rsidR="002C7881">
        <w:t xml:space="preserve"> proyecto educativo inaugurado en 1922 con el objetivo de formar líderes para las iglesias y comunidades de América Latina y el Caribe. El estudiantado ha procedido, durante toda su historia, de toda la región. Durante </w:t>
      </w:r>
      <w:r w:rsidR="005F069F">
        <w:t>muchas décadas, pre</w:t>
      </w:r>
      <w:r w:rsidR="00AF5431">
        <w:t>v</w:t>
      </w:r>
      <w:r w:rsidR="005F069F">
        <w:t xml:space="preserve">io a la aprobación como universidad, el programa educativo se realizó mediante modalidades a distancia (cursos por correspondencia, módulos didácticos, </w:t>
      </w:r>
      <w:r w:rsidR="005F069F">
        <w:lastRenderedPageBreak/>
        <w:t xml:space="preserve">cursos en </w:t>
      </w:r>
      <w:r w:rsidR="00F947E8">
        <w:t xml:space="preserve">sitio en distintos países, entre otros). Durante muchos años la Universidad ha contado con  una circulación de estudiantes de diversos países que han realizado sus programas de estudio </w:t>
      </w:r>
      <w:r w:rsidR="00421DB5">
        <w:t xml:space="preserve">con estadías en el país. Desde hace algunos años esta alternativa es cada vez menos viable por motivos económicos, migratorios y laborales, ya que el estudiantado se caracteriza por ser, en su mayoría, personas que ya laboran en espacios eclesiales o afines. </w:t>
      </w:r>
    </w:p>
    <w:p w14:paraId="37EFD826" w14:textId="0DE296A8" w:rsidR="001C249A" w:rsidRPr="001C249A" w:rsidRDefault="001C249A" w:rsidP="00F242A1">
      <w:r>
        <w:t>En América Latina, l</w:t>
      </w:r>
      <w:r w:rsidRPr="001C249A">
        <w:t xml:space="preserve">a posibilidad de </w:t>
      </w:r>
      <w:r w:rsidR="00CB53AD">
        <w:t>un estudio crítico y académico de la Biblia</w:t>
      </w:r>
      <w:r w:rsidRPr="001C249A">
        <w:t xml:space="preserve"> está marcada por las limitaciones de la confesionalidad de la gran mayoría de escuelas universitarias en el campo de estudios. En general estas escuelas son denominadas Seminarios y dependen o están fuertemente unidas a Instituciones Eclesiásticas sean de la Iglesia Católica o de las distintas denominaciones protestantes.  </w:t>
      </w:r>
      <w:r w:rsidR="00CB53AD">
        <w:t xml:space="preserve">Además, son pocas las instituciones académicas de nivel superior las que ofrecen grados académicos en el campo de las Ciencias Bíblicas de manera específica, ya que en muchos casos las carreras </w:t>
      </w:r>
      <w:r w:rsidR="000D4B32">
        <w:t>incluyen cursos de Biblia pero su énfasis es la teología.</w:t>
      </w:r>
      <w:r w:rsidR="0098384A">
        <w:rPr>
          <w:rStyle w:val="Refdenotaalpie"/>
        </w:rPr>
        <w:footnoteReference w:id="2"/>
      </w:r>
      <w:r w:rsidR="000D4B32">
        <w:t xml:space="preserve"> </w:t>
      </w:r>
      <w:r>
        <w:t>Tampoco es</w:t>
      </w:r>
      <w:r w:rsidRPr="001C249A">
        <w:t xml:space="preserve"> común formar personas laicas en estas instituciones,</w:t>
      </w:r>
      <w:r>
        <w:t xml:space="preserve"> ni priorizar el estudio de personas que viven en condiciones de marginalidad social o de otra índole. Además, en la mayoría de los programas ofrecidos, se prioriza el conocimiento doctrinal a expensas de las capacidades </w:t>
      </w:r>
      <w:r w:rsidR="00CB53AD">
        <w:t>de realizar una interpretación bíblica que i</w:t>
      </w:r>
      <w:r>
        <w:t>nteract</w:t>
      </w:r>
      <w:r w:rsidR="00CB53AD">
        <w:t xml:space="preserve">úe </w:t>
      </w:r>
      <w:r>
        <w:t xml:space="preserve">de manera crítica y propositiva con las realidades </w:t>
      </w:r>
      <w:r w:rsidR="00AB28B5">
        <w:t>sociopolíticas</w:t>
      </w:r>
      <w:r>
        <w:t xml:space="preserve">, religiosas, ambientales y otras de la región. </w:t>
      </w:r>
    </w:p>
    <w:p w14:paraId="0DCF1B0D" w14:textId="37652533" w:rsidR="00252F2D" w:rsidRDefault="00252F2D" w:rsidP="00F242A1">
      <w:r w:rsidRPr="001C249A">
        <w:t xml:space="preserve">Con el compromiso de hacer accesible una formación </w:t>
      </w:r>
      <w:r w:rsidR="00CB53AD">
        <w:t>bíblica</w:t>
      </w:r>
      <w:r w:rsidRPr="001C249A">
        <w:t xml:space="preserve"> de calidad para </w:t>
      </w:r>
      <w:r w:rsidR="00D17395" w:rsidRPr="001C249A">
        <w:t xml:space="preserve">toda la región y ante el número limitado de instituciones de formación </w:t>
      </w:r>
      <w:r w:rsidR="00CB53AD">
        <w:t>bíblica</w:t>
      </w:r>
      <w:r w:rsidR="00D17395" w:rsidRPr="001C249A">
        <w:t xml:space="preserve"> de carácter no confesional (no vinculados a una sola iglesia o confesión), la Universidad se ha dedicado a </w:t>
      </w:r>
      <w:r w:rsidR="00D02A69" w:rsidRPr="001C249A">
        <w:t xml:space="preserve">preparar a su facultad para la oferta virtual y a adecuar sus programas para dicha modalidad. Según ya se señaló, la experiencia durante el tiempo de flexibilidad metodológica por la pandemia COVID-19, permitió </w:t>
      </w:r>
      <w:r w:rsidR="00D02A69" w:rsidRPr="001C249A">
        <w:lastRenderedPageBreak/>
        <w:t>un</w:t>
      </w:r>
      <w:r w:rsidR="005B5753" w:rsidRPr="001C249A">
        <w:t xml:space="preserve"> fortalecimiento de capacidades </w:t>
      </w:r>
      <w:r w:rsidR="00D02A69" w:rsidRPr="001C249A">
        <w:t xml:space="preserve">tanto para docentes como </w:t>
      </w:r>
      <w:r w:rsidR="005B5753" w:rsidRPr="001C249A">
        <w:t>para el personal de apoyo y el estudiantado. La Universidad busca poner a disposición de personas interesadas en toda la región, un programa de alto nivel académico</w:t>
      </w:r>
      <w:r w:rsidR="00882529" w:rsidRPr="001C249A">
        <w:t xml:space="preserve">, </w:t>
      </w:r>
      <w:r w:rsidR="002951D7" w:rsidRPr="001C249A">
        <w:t>compromiso con la transformación de los espacios eclesiales y sociales, de relevancia para las realidades vividas tanto en Costa Rica como en los demás países</w:t>
      </w:r>
      <w:r w:rsidR="00882529" w:rsidRPr="001C249A">
        <w:t xml:space="preserve"> y en el que se pueda vivenciar la diversidad religiosa y cultural de nuestra región en pro de la convivencia y ciudadanía</w:t>
      </w:r>
      <w:r w:rsidR="002951D7" w:rsidRPr="001C249A">
        <w:t xml:space="preserve">. </w:t>
      </w:r>
      <w:r w:rsidR="002951D7">
        <w:t xml:space="preserve">Es en este marco </w:t>
      </w:r>
      <w:r w:rsidR="00882529">
        <w:t xml:space="preserve">que la Universidad justifica la actualización de la carrera de Bachillerato en Ciencias </w:t>
      </w:r>
      <w:r w:rsidR="00CD5893">
        <w:t>Bíblicas</w:t>
      </w:r>
      <w:r w:rsidR="00882529">
        <w:t xml:space="preserve"> para la educación virtual, con las modificaciones ya realizadas en los últimos años. </w:t>
      </w:r>
    </w:p>
    <w:p w14:paraId="231F08E4" w14:textId="410167A6" w:rsidR="00590DA3" w:rsidRPr="00DB10AA" w:rsidRDefault="00590DA3" w:rsidP="00590DA3">
      <w:pPr>
        <w:pBdr>
          <w:top w:val="single" w:sz="4" w:space="1" w:color="auto"/>
          <w:left w:val="single" w:sz="4" w:space="4" w:color="auto"/>
          <w:bottom w:val="single" w:sz="4" w:space="1" w:color="auto"/>
          <w:right w:val="single" w:sz="4" w:space="4" w:color="auto"/>
          <w:between w:val="single" w:sz="4" w:space="1" w:color="auto"/>
          <w:bar w:val="single" w:sz="4" w:color="auto"/>
        </w:pBdr>
        <w:rPr>
          <w:color w:val="0070C0"/>
        </w:rPr>
      </w:pPr>
      <w:r w:rsidRPr="00E53098">
        <w:rPr>
          <w:b/>
          <w:bCs/>
        </w:rPr>
        <w:t xml:space="preserve">A continuación, presentamos los elementos del proyecto curricular </w:t>
      </w:r>
      <w:r w:rsidR="005B1E5D" w:rsidRPr="00E53098">
        <w:rPr>
          <w:b/>
          <w:bCs/>
        </w:rPr>
        <w:t xml:space="preserve">y plan de estudios </w:t>
      </w:r>
      <w:r w:rsidRPr="00E53098">
        <w:rPr>
          <w:b/>
          <w:bCs/>
        </w:rPr>
        <w:t>según aprobado por el CONESUP para la modalidad presencial</w:t>
      </w:r>
      <w:r w:rsidR="00CD5893" w:rsidRPr="00E53098">
        <w:rPr>
          <w:b/>
          <w:bCs/>
        </w:rPr>
        <w:t xml:space="preserve"> (ver datos arriba indicados)</w:t>
      </w:r>
      <w:r w:rsidRPr="00E53098">
        <w:rPr>
          <w:b/>
          <w:bCs/>
        </w:rPr>
        <w:t>.</w:t>
      </w:r>
      <w:r>
        <w:t xml:space="preserve"> </w:t>
      </w:r>
      <w:bookmarkStart w:id="2" w:name="_Toc122100398"/>
      <w:r w:rsidR="00D36EA3" w:rsidRPr="0004337E">
        <w:rPr>
          <w:color w:val="2F5496" w:themeColor="accent5" w:themeShade="BF"/>
        </w:rPr>
        <w:t>La universidad agrega</w:t>
      </w:r>
      <w:r w:rsidR="00D36EA3">
        <w:t xml:space="preserve"> </w:t>
      </w:r>
      <w:r w:rsidR="00D36EA3">
        <w:rPr>
          <w:color w:val="2F5496" w:themeColor="accent5" w:themeShade="BF"/>
        </w:rPr>
        <w:t xml:space="preserve">dos </w:t>
      </w:r>
      <w:r w:rsidR="00D36EA3" w:rsidRPr="006C3C56">
        <w:rPr>
          <w:color w:val="2F5496" w:themeColor="accent5" w:themeShade="BF"/>
        </w:rPr>
        <w:t>elementos que no estaban presentes en</w:t>
      </w:r>
      <w:r w:rsidR="00D36EA3" w:rsidRPr="00CC5365">
        <w:rPr>
          <w:color w:val="2F5496" w:themeColor="accent5" w:themeShade="BF"/>
        </w:rPr>
        <w:t xml:space="preserve"> el proyecto curricular ya aprobado</w:t>
      </w:r>
      <w:r w:rsidR="00D36EA3">
        <w:rPr>
          <w:color w:val="2F5496" w:themeColor="accent5" w:themeShade="BF"/>
        </w:rPr>
        <w:t xml:space="preserve"> para la modalidad presencial</w:t>
      </w:r>
      <w:r w:rsidR="00D36EA3" w:rsidRPr="00CC5365">
        <w:rPr>
          <w:color w:val="2F5496" w:themeColor="accent5" w:themeShade="BF"/>
        </w:rPr>
        <w:t xml:space="preserve">, </w:t>
      </w:r>
      <w:r w:rsidR="00D36EA3">
        <w:rPr>
          <w:color w:val="2F5496" w:themeColor="accent5" w:themeShade="BF"/>
        </w:rPr>
        <w:t>siguiendo la</w:t>
      </w:r>
      <w:r w:rsidR="00D36EA3" w:rsidRPr="00CC5365">
        <w:rPr>
          <w:color w:val="2F5496" w:themeColor="accent5" w:themeShade="BF"/>
        </w:rPr>
        <w:t xml:space="preserve"> orientación recibida en la capacitación del CONESUP del 12 de septiembre, 2022</w:t>
      </w:r>
      <w:bookmarkEnd w:id="2"/>
      <w:r w:rsidR="00D36EA3">
        <w:rPr>
          <w:color w:val="2F5496" w:themeColor="accent5" w:themeShade="BF"/>
        </w:rPr>
        <w:t>: Duración de la carrera, Misión y visión de la carrera. Además, se señalan en azul las adecuaciones para la virtualidad (requisitos de equipo técnico, distribución de los créditos de los cursos).</w:t>
      </w:r>
    </w:p>
    <w:p w14:paraId="6F96B469" w14:textId="77777777" w:rsidR="00D4491D" w:rsidRPr="00A169B1" w:rsidRDefault="00D4491D" w:rsidP="00F242A1">
      <w:pPr>
        <w:pStyle w:val="Ttulo1"/>
        <w:rPr>
          <w:lang w:val="es-ES"/>
        </w:rPr>
      </w:pPr>
      <w:bookmarkStart w:id="3" w:name="_Toc144716620"/>
      <w:r w:rsidRPr="00A169B1">
        <w:rPr>
          <w:lang w:val="es-ES"/>
        </w:rPr>
        <w:t>Nombre de la carrera, grado y título por otorgar</w:t>
      </w:r>
      <w:bookmarkEnd w:id="3"/>
    </w:p>
    <w:p w14:paraId="0394115D" w14:textId="0C135971" w:rsidR="00D4491D" w:rsidRPr="00A169B1" w:rsidRDefault="00D4491D" w:rsidP="00F242A1">
      <w:pPr>
        <w:rPr>
          <w:lang w:val="es-ES"/>
        </w:rPr>
      </w:pPr>
      <w:r w:rsidRPr="00A169B1">
        <w:rPr>
          <w:lang w:val="es-ES"/>
        </w:rPr>
        <w:t xml:space="preserve">El nombre de la carrera es “Bachillerato en Ciencias </w:t>
      </w:r>
      <w:r w:rsidR="00CD5893">
        <w:rPr>
          <w:lang w:val="es-ES"/>
        </w:rPr>
        <w:t>Bíblicas</w:t>
      </w:r>
      <w:r w:rsidRPr="00A169B1">
        <w:rPr>
          <w:lang w:val="es-ES"/>
        </w:rPr>
        <w:t xml:space="preserve">”.  El grado académico es el de bachillerato universitario, de acuerdo con la Nomenclatura de Grados y Títulos de la Educación Superior.   </w:t>
      </w:r>
    </w:p>
    <w:p w14:paraId="626AE1F1" w14:textId="0D1DD578" w:rsidR="00D4491D" w:rsidRDefault="00D4491D" w:rsidP="00F242A1">
      <w:pPr>
        <w:rPr>
          <w:lang w:val="es-ES"/>
        </w:rPr>
      </w:pPr>
      <w:r w:rsidRPr="00A169B1">
        <w:rPr>
          <w:lang w:val="es-ES"/>
        </w:rPr>
        <w:t xml:space="preserve">El título por otorgar es: “Bachillerato en Ciencias </w:t>
      </w:r>
      <w:r w:rsidR="00CD5893">
        <w:rPr>
          <w:lang w:val="es-ES"/>
        </w:rPr>
        <w:t>Bíblicas</w:t>
      </w:r>
      <w:r w:rsidR="006C4E83">
        <w:rPr>
          <w:lang w:val="es-ES"/>
        </w:rPr>
        <w:t>”</w:t>
      </w:r>
      <w:r w:rsidRPr="00A169B1">
        <w:rPr>
          <w:lang w:val="es-ES"/>
        </w:rPr>
        <w:t xml:space="preserve">.  </w:t>
      </w:r>
    </w:p>
    <w:p w14:paraId="2DE970BC" w14:textId="51898FD3" w:rsidR="00D4491D" w:rsidRDefault="00D4491D" w:rsidP="00F242A1">
      <w:pPr>
        <w:rPr>
          <w:color w:val="0070C0"/>
          <w:lang w:val="es-ES"/>
        </w:rPr>
      </w:pPr>
      <w:r w:rsidRPr="00A169B1">
        <w:rPr>
          <w:lang w:val="es-ES"/>
        </w:rPr>
        <w:t>Para todos los efectos de reconocimiento académico, profesional y legal, el grado y el título obtenidos en modalidad virtual serán equivalentes a la modalidad presencial, ya que se trata de una misma carrera.</w:t>
      </w:r>
      <w:r w:rsidR="00E9602A">
        <w:rPr>
          <w:lang w:val="es-ES"/>
        </w:rPr>
        <w:t xml:space="preserve"> </w:t>
      </w:r>
      <w:r w:rsidR="00E9602A" w:rsidRPr="006C7393">
        <w:rPr>
          <w:color w:val="0070C0"/>
          <w:lang w:val="es-ES"/>
        </w:rPr>
        <w:t>La carrera tiene una duración de 12 cuatrimestres (3 años)</w:t>
      </w:r>
      <w:r w:rsidR="002E45C8" w:rsidRPr="006C7393">
        <w:rPr>
          <w:color w:val="0070C0"/>
          <w:lang w:val="es-ES"/>
        </w:rPr>
        <w:t xml:space="preserve">, </w:t>
      </w:r>
      <w:r w:rsidR="00D12AB7" w:rsidRPr="006C7393">
        <w:rPr>
          <w:color w:val="0070C0"/>
          <w:lang w:val="es-ES"/>
        </w:rPr>
        <w:t>Trabajo</w:t>
      </w:r>
      <w:r w:rsidR="00E9602A" w:rsidRPr="006C7393">
        <w:rPr>
          <w:color w:val="0070C0"/>
          <w:lang w:val="es-ES"/>
        </w:rPr>
        <w:t xml:space="preserve"> Final de Graduación, que se realiza </w:t>
      </w:r>
      <w:r w:rsidR="002E45C8" w:rsidRPr="006C7393">
        <w:rPr>
          <w:color w:val="0070C0"/>
          <w:lang w:val="es-ES"/>
        </w:rPr>
        <w:t>en un cuatrimestre adicional</w:t>
      </w:r>
      <w:r w:rsidR="00E9602A" w:rsidRPr="006C7393">
        <w:rPr>
          <w:color w:val="0070C0"/>
          <w:lang w:val="es-ES"/>
        </w:rPr>
        <w:t xml:space="preserve">. </w:t>
      </w:r>
    </w:p>
    <w:p w14:paraId="06F43906" w14:textId="77777777" w:rsidR="00DB10AA" w:rsidRPr="006C7393" w:rsidRDefault="00DB10AA" w:rsidP="00F242A1">
      <w:pPr>
        <w:rPr>
          <w:color w:val="0070C0"/>
          <w:lang w:val="es-ES"/>
        </w:rPr>
      </w:pPr>
    </w:p>
    <w:p w14:paraId="100F8A37" w14:textId="3C32DB08" w:rsidR="005F0DB6" w:rsidRPr="005F0DB6" w:rsidRDefault="003A2864" w:rsidP="00F242A1">
      <w:pPr>
        <w:pStyle w:val="Ttulo1"/>
      </w:pPr>
      <w:bookmarkStart w:id="4" w:name="_Toc144716621"/>
      <w:r>
        <w:rPr>
          <w:lang w:val="es-ES"/>
        </w:rPr>
        <w:lastRenderedPageBreak/>
        <w:t xml:space="preserve">Fundamentación </w:t>
      </w:r>
      <w:r w:rsidR="001C249A">
        <w:t xml:space="preserve">de la carrera de Bachillerato en Ciencias </w:t>
      </w:r>
      <w:r w:rsidR="00783E25">
        <w:t>Bíblicas</w:t>
      </w:r>
      <w:bookmarkEnd w:id="4"/>
    </w:p>
    <w:p w14:paraId="6AE48A66" w14:textId="35DAA131" w:rsidR="005F0DB6" w:rsidRPr="00D53DC4" w:rsidRDefault="006C4E83" w:rsidP="00B31E93">
      <w:pPr>
        <w:pStyle w:val="Ttulo2"/>
      </w:pPr>
      <w:bookmarkStart w:id="5" w:name="_Toc457288841"/>
      <w:bookmarkStart w:id="6" w:name="_Toc144716622"/>
      <w:r w:rsidRPr="00D53DC4">
        <w:t>4</w:t>
      </w:r>
      <w:r w:rsidR="001C249A" w:rsidRPr="00D53DC4">
        <w:t xml:space="preserve">.1 </w:t>
      </w:r>
      <w:r w:rsidR="005F0DB6" w:rsidRPr="00D53DC4">
        <w:t>Objeto de estudio</w:t>
      </w:r>
      <w:bookmarkEnd w:id="5"/>
      <w:r w:rsidR="00AF5431">
        <w:rPr>
          <w:rStyle w:val="Refdenotaalpie"/>
        </w:rPr>
        <w:footnoteReference w:id="3"/>
      </w:r>
      <w:bookmarkEnd w:id="6"/>
    </w:p>
    <w:p w14:paraId="72DDE151" w14:textId="3CB81629" w:rsidR="00A31C92" w:rsidRPr="002D6611" w:rsidRDefault="00A31C92" w:rsidP="00A31C92">
      <w:bookmarkStart w:id="7" w:name="_Toc457288842"/>
      <w:r w:rsidRPr="002D6611">
        <w:t>Las ciencias bíblicas tienen la tarea de establecer el significado de los diferentes textos que conforman la Biblia.  Una de las tareas fundamentales de las ciencias bíblicas implica una revisión sistemática de la constitución del texto bíblico desde las fuentes originantes en torno al siglo VI a.e.c. hasta su evolución al presente</w:t>
      </w:r>
      <w:r w:rsidR="00CE1D69">
        <w:t>.</w:t>
      </w:r>
      <w:r w:rsidRPr="002D6611">
        <w:rPr>
          <w:rStyle w:val="Refdenotaalpie"/>
        </w:rPr>
        <w:footnoteReference w:id="4"/>
      </w:r>
      <w:r w:rsidRPr="002D6611">
        <w:t xml:space="preserve">  Una vez establecido el corpus documental así como la calidad del mismo de entre la cantidad de papiros, pergaminos y códices que contienen diversas versiones de los textos, empieza el trabajo mayor con la reconstrucción del significado de los textos. Esto ha requerido de la interacción con las ciencias del lenguaje, lingüística teórica y aplicada, arqueología, historiografía, y análisis histórico-crítico de fuentes, redacción y formas, así como el estudio desde la historia de las religiones</w:t>
      </w:r>
      <w:r w:rsidRPr="002D6611">
        <w:rPr>
          <w:rStyle w:val="Refdenotaalpie"/>
        </w:rPr>
        <w:footnoteReference w:id="5"/>
      </w:r>
      <w:r w:rsidRPr="002D6611">
        <w:t>.  A partir de los años setenta con los trabajos de Gerd Theissen y Norman Gottwald, entre otros, se incursiona en el estudio de los textos bíblicos a partir de teorías sociológicas modernas</w:t>
      </w:r>
      <w:r w:rsidR="000012BD">
        <w:t>.</w:t>
      </w:r>
      <w:r w:rsidRPr="002D6611">
        <w:rPr>
          <w:rStyle w:val="Refdenotaalpie"/>
        </w:rPr>
        <w:footnoteReference w:id="6"/>
      </w:r>
    </w:p>
    <w:p w14:paraId="4519CD39" w14:textId="23534572" w:rsidR="00A31C92" w:rsidRPr="002D6611" w:rsidRDefault="00A31C92" w:rsidP="00A31C92">
      <w:r w:rsidRPr="002D6611">
        <w:t xml:space="preserve">El término Ciencias Bíblicas indica la forma en que se utilizan distintas ciencias humanas y sociales para comprender el significado propio y contextual de cada texto contenido en la Biblia. Esta tarea no es necesariamente “religiosa”, aunque la mayoría de las personas que estudian ciencias bíblicas participan en instituciones religiosas y/o se preocupan por la relevancia e implicaciones actuales del estudio de la Biblia. Este hecho, que afecta de distintos modos a las ciencias bíblicas, ha implicado el desarrollo de una disciplina que nace de la filosofía y que se denomina hermenéutica. La hermenéutica bíblica es un procedimiento mediado metodológicamente que permite crear paralelos entre el corpus bíblico y el presente.  </w:t>
      </w:r>
    </w:p>
    <w:p w14:paraId="5DDEA69A" w14:textId="77777777" w:rsidR="00A31C92" w:rsidRPr="002D6611" w:rsidRDefault="00A31C92" w:rsidP="00A31C92">
      <w:r w:rsidRPr="002D6611">
        <w:lastRenderedPageBreak/>
        <w:t>Desde el punto de vista hermenéutico, se pueden levantar preguntas de investigación para la exégesis y estas preguntas, en tanto cumplan con el protocolo de la exégesis, son legítimas.  En América Latina se ha formulado una escuela de pensamiento hermenéutico que se conoce como Hermenéutica de la Liberación, lectura popular de la Biblia, Teología Latinoamericana de la Liberación.  Esta escuela, que es plural, busca en la Biblia como escrito ancestral y por lo tanto paradigmático formar a las iglesias y comunidades de fe para que erradiquen de sus prácticas distintas formas de opresión y discriminación, así como para que experimenten dentro de sus comunidades espacios de esperanza, compasión y solidaridad.  Esta escuela surge de la experiencia de opresión y represión que se encuentra en la historia de América Latina hasta el día de hoy y esta situación ha generado preguntas clave para realizar una crítica a discursos teológicos y de teología bíblica que promueven formas de interacción social basadas en la inequidad</w:t>
      </w:r>
      <w:r w:rsidRPr="002D6611">
        <w:rPr>
          <w:rStyle w:val="Refdenotaalpie"/>
        </w:rPr>
        <w:footnoteReference w:id="7"/>
      </w:r>
      <w:r w:rsidRPr="002D6611">
        <w:t xml:space="preserve">.   </w:t>
      </w:r>
    </w:p>
    <w:p w14:paraId="3BBB9492" w14:textId="5F6779FA" w:rsidR="00A31C92" w:rsidRPr="002D6611" w:rsidRDefault="00A31C92" w:rsidP="00A31C92">
      <w:r w:rsidRPr="002D6611">
        <w:t>En esta perspectiva la Hermenéutica de la Liberación ha constituido un instrumental teórico capaz de realizar una crítica especializada e interdisciplinaria de los discursos y prácticas de las iglesias, así como de las sociedades.  Al decir esto, se asume que, las Ciencias Bíblicas ejercidas desde América Latina, están alimentadas por esta criticidad.  Afirmamos que la Exégesis de la Liberación asume la teoría crítica propia que le permite revisar y proponer significados alternativos a la exégesis confesional, significados fundamentados en el instrumental teórico y metodológico antes descrito. Además de esta perspectiva crítica, se han incorporado otras teorías críticas que enriquecen el trabajo de reconstrucción de significados, entre ellas, las teorías feministas y de género y la filosofía intercultural</w:t>
      </w:r>
      <w:r w:rsidRPr="002D6611">
        <w:rPr>
          <w:rStyle w:val="Refdenotaalpie"/>
        </w:rPr>
        <w:footnoteReference w:id="8"/>
      </w:r>
      <w:r w:rsidRPr="002D6611">
        <w:t xml:space="preserve">.  En este sentido las Ciencias Bíblicas dialogan con otros saberes y al mismo tiempo enriquecen las mismas, desde la comprensión del ser </w:t>
      </w:r>
      <w:r w:rsidRPr="002D6611">
        <w:lastRenderedPageBreak/>
        <w:t>humano mismo, hasta la transformación de prácticas que redunden en cambios fundamentales en la sociedad.</w:t>
      </w:r>
    </w:p>
    <w:p w14:paraId="1B691C34" w14:textId="067766EF" w:rsidR="005F0DB6" w:rsidRPr="00A169B1" w:rsidRDefault="006C4E83" w:rsidP="00B31E93">
      <w:pPr>
        <w:pStyle w:val="Ttulo2"/>
      </w:pPr>
      <w:bookmarkStart w:id="8" w:name="_Toc144716623"/>
      <w:r w:rsidRPr="00B31E93">
        <w:t>4</w:t>
      </w:r>
      <w:r w:rsidR="001C249A" w:rsidRPr="00B31E93">
        <w:t xml:space="preserve">.2 </w:t>
      </w:r>
      <w:r w:rsidR="005F0DB6" w:rsidRPr="00B31E93">
        <w:t>Objetivos de la carrera</w:t>
      </w:r>
      <w:bookmarkEnd w:id="7"/>
      <w:r w:rsidR="00556C5A">
        <w:rPr>
          <w:rStyle w:val="Refdenotaalpie"/>
        </w:rPr>
        <w:footnoteReference w:id="9"/>
      </w:r>
      <w:bookmarkEnd w:id="8"/>
    </w:p>
    <w:p w14:paraId="7EF80F61" w14:textId="109C3A56" w:rsidR="005F0DB6" w:rsidRPr="004439B2" w:rsidRDefault="005F0DB6" w:rsidP="004439B2">
      <w:pPr>
        <w:rPr>
          <w:i/>
          <w:iCs/>
        </w:rPr>
      </w:pPr>
      <w:r w:rsidRPr="004439B2">
        <w:rPr>
          <w:i/>
          <w:iCs/>
        </w:rPr>
        <w:t>Objetivo general:</w:t>
      </w:r>
    </w:p>
    <w:p w14:paraId="3D055A88" w14:textId="77777777" w:rsidR="00FD520E" w:rsidRPr="000A1F31" w:rsidRDefault="00FD520E" w:rsidP="00FD520E">
      <w:pPr>
        <w:spacing w:after="200"/>
        <w:rPr>
          <w:rFonts w:eastAsia="Calibri"/>
          <w:lang w:val="es-ES" w:eastAsia="es-ES"/>
        </w:rPr>
      </w:pPr>
      <w:r w:rsidRPr="002D6611">
        <w:rPr>
          <w:rFonts w:eastAsia="Calibri"/>
          <w:lang w:val="es-ES" w:eastAsia="es-ES"/>
        </w:rPr>
        <w:t xml:space="preserve">Formar personas en Ciencias Bíblicas para desarrollar competencias exegéticas para un análisis crítico e interdisciplinario de textos bíblicos, además de alcanzar un panorama de los contextos en que dichos textos fueron producidos.   Con esto se busca promover no sólo capacidades sino un compromiso de transformación social y eclesial, a través de una interpretación y práctica pertinente </w:t>
      </w:r>
      <w:r w:rsidRPr="000A1F31">
        <w:rPr>
          <w:rFonts w:eastAsia="Calibri"/>
          <w:lang w:val="es-ES" w:eastAsia="es-ES"/>
        </w:rPr>
        <w:t xml:space="preserve">en el mundo contemporáneo. </w:t>
      </w:r>
    </w:p>
    <w:p w14:paraId="0D0986DF" w14:textId="77777777" w:rsidR="005F0DB6" w:rsidRPr="004439B2" w:rsidRDefault="005F0DB6" w:rsidP="004439B2">
      <w:pPr>
        <w:rPr>
          <w:i/>
          <w:iCs/>
        </w:rPr>
      </w:pPr>
      <w:r w:rsidRPr="004439B2">
        <w:rPr>
          <w:i/>
          <w:iCs/>
        </w:rPr>
        <w:t>Objetivos específicos:</w:t>
      </w:r>
    </w:p>
    <w:p w14:paraId="3558C22C" w14:textId="77777777" w:rsidR="000A1F31" w:rsidRPr="000A1F31" w:rsidRDefault="000A1F31" w:rsidP="000A1F31">
      <w:pPr>
        <w:pStyle w:val="Prrafodelista"/>
        <w:numPr>
          <w:ilvl w:val="0"/>
          <w:numId w:val="3"/>
        </w:numPr>
        <w:rPr>
          <w:lang w:val="es-ES" w:eastAsia="es-ES"/>
        </w:rPr>
      </w:pPr>
      <w:r w:rsidRPr="000A1F31">
        <w:rPr>
          <w:lang w:val="es-ES" w:eastAsia="es-ES"/>
        </w:rPr>
        <w:t xml:space="preserve">Conocer el mundo bíblico y los distintos contextos en los cuales surgió la Biblia. </w:t>
      </w:r>
    </w:p>
    <w:p w14:paraId="291DDC17" w14:textId="77777777" w:rsidR="000A1F31" w:rsidRPr="000A1F31" w:rsidRDefault="000A1F31" w:rsidP="000A1F31">
      <w:pPr>
        <w:pStyle w:val="Prrafodelista"/>
        <w:numPr>
          <w:ilvl w:val="0"/>
          <w:numId w:val="3"/>
        </w:numPr>
        <w:rPr>
          <w:lang w:val="es-ES" w:eastAsia="es-ES"/>
        </w:rPr>
      </w:pPr>
      <w:r w:rsidRPr="000A1F31">
        <w:rPr>
          <w:lang w:val="es-ES" w:eastAsia="es-ES"/>
        </w:rPr>
        <w:t>Adquirir competencias exegéticas para el análisis de textos bíblicos, con el conocimiento básico de los idiomas bíblicos, y el uso de otras disciplinas desde las ciencias sociales.</w:t>
      </w:r>
    </w:p>
    <w:p w14:paraId="4659793A" w14:textId="77777777" w:rsidR="000A1F31" w:rsidRPr="000A1F31" w:rsidRDefault="000A1F31" w:rsidP="003963BA">
      <w:pPr>
        <w:pStyle w:val="Prrafodelista"/>
        <w:numPr>
          <w:ilvl w:val="0"/>
          <w:numId w:val="3"/>
        </w:numPr>
        <w:rPr>
          <w:sz w:val="23"/>
        </w:rPr>
      </w:pPr>
      <w:r w:rsidRPr="000A1F31">
        <w:rPr>
          <w:lang w:val="es-ES" w:eastAsia="es-ES"/>
        </w:rPr>
        <w:t>Contribuir a la producción bíblica que implica generar nuevos conocimientos y temas de investigación que se manifiesten en epistemologías con pensamiento latinoamericano y caribeño.</w:t>
      </w:r>
    </w:p>
    <w:p w14:paraId="20BE4285" w14:textId="38A5A937" w:rsidR="000A1F31" w:rsidRPr="000A1F31" w:rsidRDefault="000A1F31" w:rsidP="003963BA">
      <w:pPr>
        <w:pStyle w:val="Prrafodelista"/>
        <w:numPr>
          <w:ilvl w:val="0"/>
          <w:numId w:val="3"/>
        </w:numPr>
        <w:rPr>
          <w:sz w:val="23"/>
        </w:rPr>
      </w:pPr>
      <w:r w:rsidRPr="000A1F31">
        <w:rPr>
          <w:lang w:val="es-ES" w:eastAsia="es-ES"/>
        </w:rPr>
        <w:t>Promover la relectura bíblica comunitaria con el propósito de impulsar acciones transformadoras en las iglesias y la sociedad.</w:t>
      </w:r>
    </w:p>
    <w:p w14:paraId="1FECCF72" w14:textId="795F0423" w:rsidR="00E9602A" w:rsidRPr="00556C5A" w:rsidRDefault="00E9602A" w:rsidP="00206E17">
      <w:pPr>
        <w:pStyle w:val="Ttulo2"/>
        <w:rPr>
          <w:rStyle w:val="Ttulo2Car"/>
          <w:color w:val="0070C0"/>
        </w:rPr>
      </w:pPr>
      <w:bookmarkStart w:id="9" w:name="_Toc144716624"/>
      <w:r w:rsidRPr="00556C5A">
        <w:rPr>
          <w:color w:val="0070C0"/>
        </w:rPr>
        <w:t>4</w:t>
      </w:r>
      <w:r w:rsidRPr="00556C5A">
        <w:rPr>
          <w:rStyle w:val="Ttulo2Car"/>
          <w:b/>
          <w:color w:val="0070C0"/>
        </w:rPr>
        <w:t xml:space="preserve">.3 Misión y visión de la carrera de Bachillerato en Ciencias </w:t>
      </w:r>
      <w:bookmarkStart w:id="10" w:name="_Toc457288843"/>
      <w:r w:rsidR="000A1F31" w:rsidRPr="00556C5A">
        <w:rPr>
          <w:rStyle w:val="Ttulo2Car"/>
          <w:color w:val="0070C0"/>
        </w:rPr>
        <w:t>Bíblicas</w:t>
      </w:r>
      <w:r w:rsidR="00590DA3" w:rsidRPr="00556C5A">
        <w:rPr>
          <w:rStyle w:val="Refdenotaalpie"/>
          <w:color w:val="0070C0"/>
        </w:rPr>
        <w:footnoteReference w:id="10"/>
      </w:r>
      <w:bookmarkEnd w:id="9"/>
    </w:p>
    <w:p w14:paraId="5C1CCB26" w14:textId="52806C9E" w:rsidR="00B332F4" w:rsidRPr="00556C5A" w:rsidRDefault="00B332F4" w:rsidP="00EC4081">
      <w:pPr>
        <w:rPr>
          <w:color w:val="0070C0"/>
          <w:lang w:val="es-ES" w:eastAsia="es-ES"/>
        </w:rPr>
      </w:pPr>
      <w:r w:rsidRPr="00556C5A">
        <w:rPr>
          <w:color w:val="0070C0"/>
          <w:lang w:val="es-ES" w:eastAsia="es-ES"/>
        </w:rPr>
        <w:lastRenderedPageBreak/>
        <w:t>Misión: </w:t>
      </w:r>
    </w:p>
    <w:p w14:paraId="4EC0B8DA" w14:textId="77777777" w:rsidR="00EC4081" w:rsidRPr="00556C5A" w:rsidRDefault="00B332F4" w:rsidP="00EC4081">
      <w:pPr>
        <w:rPr>
          <w:color w:val="0070C0"/>
          <w:lang w:val="es-ES" w:eastAsia="es-ES"/>
        </w:rPr>
      </w:pPr>
      <w:r w:rsidRPr="00556C5A">
        <w:rPr>
          <w:color w:val="0070C0"/>
          <w:lang w:val="es-ES" w:eastAsia="es-ES"/>
        </w:rPr>
        <w:t>Formar profesionales en el estudio de la Biblia desde un punto de vista cultural y literario a partir del manejo de los idiomas antiguos que convergen en el texto bíblico (griego y hebreo) y del análisis de los contextos del Antiguo Cercano Oriente donde nació, para proponer nuevas aproximaciones que sistematicen la influencia de la Biblia en el fenómeno religioso en la sociedad contemporánea.</w:t>
      </w:r>
    </w:p>
    <w:p w14:paraId="3E120A2E" w14:textId="483C5CCB" w:rsidR="00B332F4" w:rsidRPr="00556C5A" w:rsidRDefault="00B332F4" w:rsidP="00EC4081">
      <w:pPr>
        <w:rPr>
          <w:color w:val="0070C0"/>
          <w:lang w:val="es-ES" w:eastAsia="es-ES"/>
        </w:rPr>
      </w:pPr>
      <w:r w:rsidRPr="00556C5A">
        <w:rPr>
          <w:color w:val="0070C0"/>
          <w:lang w:val="es-ES" w:eastAsia="es-ES"/>
        </w:rPr>
        <w:t>Visión: </w:t>
      </w:r>
    </w:p>
    <w:p w14:paraId="183C94BF" w14:textId="57AA5F2C" w:rsidR="00B332F4" w:rsidRPr="00556C5A" w:rsidRDefault="00B332F4" w:rsidP="00EC4081">
      <w:pPr>
        <w:rPr>
          <w:color w:val="0070C0"/>
          <w:lang w:val="es-ES" w:eastAsia="es-ES"/>
        </w:rPr>
      </w:pPr>
      <w:r w:rsidRPr="00556C5A">
        <w:rPr>
          <w:color w:val="0070C0"/>
          <w:lang w:val="es-ES" w:eastAsia="es-ES"/>
        </w:rPr>
        <w:t>Ser un programa que fomente un abordaje crítico del texto bíblico que subraye, tanto su dimensión política como su dimensión teológica, para promover nuevos discursos respetuosos de los Derechos Humanos, la concreción del diálogo interreligioso e intercultural, la formulación de nuevas propuestas que fomenten una cultura de paz y la vivencia de una espiritualidad comprometida con su entorno.</w:t>
      </w:r>
    </w:p>
    <w:p w14:paraId="48A07C71" w14:textId="5037AE7A" w:rsidR="005F0DB6" w:rsidRPr="003D427E" w:rsidRDefault="006C4E83" w:rsidP="00991AD5">
      <w:pPr>
        <w:pStyle w:val="Ttulo2"/>
      </w:pPr>
      <w:bookmarkStart w:id="11" w:name="_Toc144716625"/>
      <w:r w:rsidRPr="003D427E">
        <w:t>4</w:t>
      </w:r>
      <w:r w:rsidR="00D4491D" w:rsidRPr="003D427E">
        <w:t>.</w:t>
      </w:r>
      <w:r w:rsidR="00E9602A">
        <w:t>4</w:t>
      </w:r>
      <w:r w:rsidR="00D4491D" w:rsidRPr="003D427E">
        <w:t xml:space="preserve"> </w:t>
      </w:r>
      <w:r w:rsidR="005F0DB6" w:rsidRPr="003D427E">
        <w:t>Metas de formación</w:t>
      </w:r>
      <w:bookmarkEnd w:id="10"/>
      <w:bookmarkEnd w:id="11"/>
    </w:p>
    <w:p w14:paraId="4FD2CBF9" w14:textId="5DFA6BDE" w:rsidR="005F0DB6" w:rsidRPr="00A169B1" w:rsidRDefault="005F0DB6" w:rsidP="00F242A1">
      <w:r w:rsidRPr="00F242A1">
        <w:t xml:space="preserve">Las metas de formación de la carrera de Bachillerato en Ciencias </w:t>
      </w:r>
      <w:r w:rsidR="003A3DF2">
        <w:t>Bíblicas</w:t>
      </w:r>
      <w:r w:rsidRPr="00F242A1">
        <w:t xml:space="preserve"> en la modalidad virtual contemplan un mínimo de 5 promociones, cada una de las cuales se abrirá con un mínimo de 20 estudiantes y un máximo de </w:t>
      </w:r>
      <w:r w:rsidR="00B95A49">
        <w:t>6</w:t>
      </w:r>
      <w:r w:rsidRPr="00F242A1">
        <w:t xml:space="preserve">0. Se espera menos de un </w:t>
      </w:r>
      <w:r w:rsidR="00B95A49">
        <w:t>25</w:t>
      </w:r>
      <w:r w:rsidRPr="00F242A1">
        <w:t xml:space="preserve">% de deserción a lo largo de cada promoción.  Las metas de cada promoción son las </w:t>
      </w:r>
      <w:r w:rsidRPr="00A169B1">
        <w:t>siguientes:</w:t>
      </w:r>
    </w:p>
    <w:p w14:paraId="30EACEE7" w14:textId="3907CDEA" w:rsidR="005F0DB6" w:rsidRDefault="005F0DB6" w:rsidP="00F242A1">
      <w:pPr>
        <w:pStyle w:val="Descripcin"/>
      </w:pPr>
      <w:bookmarkStart w:id="12" w:name="_Toc457288964"/>
      <w:r w:rsidRPr="00A169B1">
        <w:t>Tabla Metas de formación por promoción</w:t>
      </w:r>
      <w:bookmarkEnd w:id="12"/>
    </w:p>
    <w:p w14:paraId="1E1C91E2" w14:textId="77777777" w:rsidR="00896F3F" w:rsidRPr="00896F3F" w:rsidRDefault="00896F3F" w:rsidP="00896F3F">
      <w:pPr>
        <w:pStyle w:val="Textoindependiente"/>
      </w:pPr>
    </w:p>
    <w:tbl>
      <w:tblPr>
        <w:tblStyle w:val="LightList-Accent61"/>
        <w:tblW w:w="43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693"/>
        <w:gridCol w:w="1846"/>
        <w:gridCol w:w="1637"/>
      </w:tblGrid>
      <w:tr w:rsidR="005F0DB6" w:rsidRPr="00F54571" w14:paraId="5831C034" w14:textId="77777777" w:rsidTr="00714DD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870" w:type="pct"/>
            <w:shd w:val="clear" w:color="auto" w:fill="DEEAF6" w:themeFill="accent1" w:themeFillTint="33"/>
          </w:tcPr>
          <w:p w14:paraId="3B103BED" w14:textId="77777777" w:rsidR="005F0DB6" w:rsidRPr="00896F3F" w:rsidRDefault="005F0DB6" w:rsidP="00590DA3">
            <w:pPr>
              <w:spacing w:before="0" w:line="276" w:lineRule="auto"/>
              <w:rPr>
                <w:color w:val="000000" w:themeColor="text1"/>
                <w:lang w:val="es-CR" w:eastAsia="en-US" w:bidi="ar-SA"/>
              </w:rPr>
            </w:pPr>
            <w:r w:rsidRPr="00896F3F">
              <w:rPr>
                <w:color w:val="000000" w:themeColor="text1"/>
                <w:lang w:val="es-CR" w:eastAsia="en-US" w:bidi="ar-SA"/>
              </w:rPr>
              <w:t>Indicadores</w:t>
            </w:r>
          </w:p>
        </w:tc>
        <w:tc>
          <w:tcPr>
            <w:tcW w:w="1129" w:type="pct"/>
            <w:shd w:val="clear" w:color="auto" w:fill="DEEAF6" w:themeFill="accent1" w:themeFillTint="33"/>
          </w:tcPr>
          <w:p w14:paraId="78D7BBED" w14:textId="77777777" w:rsidR="005F0DB6" w:rsidRPr="00896F3F" w:rsidRDefault="005F0DB6" w:rsidP="00590DA3">
            <w:pPr>
              <w:spacing w:before="0" w:line="276" w:lineRule="auto"/>
              <w:cnfStyle w:val="100000000000" w:firstRow="1" w:lastRow="0" w:firstColumn="0" w:lastColumn="0" w:oddVBand="0" w:evenVBand="0" w:oddHBand="0" w:evenHBand="0" w:firstRowFirstColumn="0" w:firstRowLastColumn="0" w:lastRowFirstColumn="0" w:lastRowLastColumn="0"/>
              <w:rPr>
                <w:color w:val="000000" w:themeColor="text1"/>
                <w:lang w:val="es-CR" w:eastAsia="en-US" w:bidi="ar-SA"/>
              </w:rPr>
            </w:pPr>
            <w:r w:rsidRPr="00896F3F">
              <w:rPr>
                <w:color w:val="000000" w:themeColor="text1"/>
                <w:lang w:val="es-CR" w:eastAsia="en-US" w:bidi="ar-SA"/>
              </w:rPr>
              <w:t xml:space="preserve">Absolutos </w:t>
            </w:r>
          </w:p>
        </w:tc>
        <w:tc>
          <w:tcPr>
            <w:cnfStyle w:val="000010000000" w:firstRow="0" w:lastRow="0" w:firstColumn="0" w:lastColumn="0" w:oddVBand="1" w:evenVBand="0" w:oddHBand="0" w:evenHBand="0" w:firstRowFirstColumn="0" w:firstRowLastColumn="0" w:lastRowFirstColumn="0" w:lastRowLastColumn="0"/>
            <w:tcW w:w="1001" w:type="pct"/>
            <w:shd w:val="clear" w:color="auto" w:fill="DEEAF6" w:themeFill="accent1" w:themeFillTint="33"/>
          </w:tcPr>
          <w:p w14:paraId="07516238" w14:textId="77777777" w:rsidR="005F0DB6" w:rsidRPr="00896F3F" w:rsidRDefault="005F0DB6" w:rsidP="00590DA3">
            <w:pPr>
              <w:spacing w:before="0" w:line="276" w:lineRule="auto"/>
              <w:rPr>
                <w:color w:val="000000" w:themeColor="text1"/>
                <w:lang w:val="es-CR" w:eastAsia="en-US" w:bidi="ar-SA"/>
              </w:rPr>
            </w:pPr>
            <w:r w:rsidRPr="00896F3F">
              <w:rPr>
                <w:color w:val="000000" w:themeColor="text1"/>
                <w:lang w:val="es-CR" w:eastAsia="en-US" w:bidi="ar-SA"/>
              </w:rPr>
              <w:t>Relativos</w:t>
            </w:r>
          </w:p>
        </w:tc>
      </w:tr>
      <w:tr w:rsidR="005F0DB6" w:rsidRPr="00F54571" w14:paraId="6B537FFD" w14:textId="77777777" w:rsidTr="00714DD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870" w:type="pct"/>
          </w:tcPr>
          <w:p w14:paraId="07A77E22" w14:textId="07093FB6" w:rsidR="005F0DB6" w:rsidRPr="00F54571" w:rsidRDefault="005F0DB6" w:rsidP="00590DA3">
            <w:pPr>
              <w:spacing w:before="0" w:line="276" w:lineRule="auto"/>
              <w:rPr>
                <w:lang w:val="es-CR" w:eastAsia="en-US" w:bidi="ar-SA"/>
              </w:rPr>
            </w:pPr>
            <w:r w:rsidRPr="00F54571">
              <w:rPr>
                <w:lang w:val="es-CR" w:eastAsia="en-US" w:bidi="ar-SA"/>
              </w:rPr>
              <w:t>Ingreso a la carrera (mínimo)</w:t>
            </w:r>
            <w:r w:rsidR="009F42F2">
              <w:rPr>
                <w:rStyle w:val="Refdenotaalpie"/>
                <w:rFonts w:asciiTheme="minorHAnsi" w:hAnsiTheme="minorHAnsi"/>
                <w:sz w:val="22"/>
                <w:szCs w:val="22"/>
                <w:lang w:val="es-CR" w:eastAsia="en-US" w:bidi="ar-SA"/>
              </w:rPr>
              <w:footnoteReference w:id="11"/>
            </w:r>
          </w:p>
        </w:tc>
        <w:tc>
          <w:tcPr>
            <w:tcW w:w="1129" w:type="pct"/>
          </w:tcPr>
          <w:p w14:paraId="3F9E9FC4" w14:textId="2AAC1573" w:rsidR="005F0DB6" w:rsidRPr="00F54571" w:rsidRDefault="00AC293F" w:rsidP="00590DA3">
            <w:pPr>
              <w:spacing w:before="0" w:line="276" w:lineRule="auto"/>
              <w:cnfStyle w:val="000000100000" w:firstRow="0" w:lastRow="0" w:firstColumn="0" w:lastColumn="0" w:oddVBand="0" w:evenVBand="0" w:oddHBand="1" w:evenHBand="0" w:firstRowFirstColumn="0" w:firstRowLastColumn="0" w:lastRowFirstColumn="0" w:lastRowLastColumn="0"/>
              <w:rPr>
                <w:lang w:val="es-CR" w:eastAsia="en-US" w:bidi="ar-SA"/>
              </w:rPr>
            </w:pPr>
            <w:r>
              <w:rPr>
                <w:lang w:val="es-CR" w:eastAsia="en-US" w:bidi="ar-SA"/>
              </w:rPr>
              <w:t>60</w:t>
            </w:r>
          </w:p>
        </w:tc>
        <w:tc>
          <w:tcPr>
            <w:cnfStyle w:val="000010000000" w:firstRow="0" w:lastRow="0" w:firstColumn="0" w:lastColumn="0" w:oddVBand="1" w:evenVBand="0" w:oddHBand="0" w:evenHBand="0" w:firstRowFirstColumn="0" w:firstRowLastColumn="0" w:lastRowFirstColumn="0" w:lastRowLastColumn="0"/>
            <w:tcW w:w="1001" w:type="pct"/>
          </w:tcPr>
          <w:p w14:paraId="4363EBA2" w14:textId="77777777" w:rsidR="005F0DB6" w:rsidRPr="00F54571" w:rsidRDefault="005F0DB6" w:rsidP="00590DA3">
            <w:pPr>
              <w:spacing w:before="0" w:line="276" w:lineRule="auto"/>
              <w:rPr>
                <w:lang w:val="es-CR" w:eastAsia="en-US" w:bidi="ar-SA"/>
              </w:rPr>
            </w:pPr>
            <w:r w:rsidRPr="00F54571">
              <w:rPr>
                <w:lang w:val="es-CR" w:eastAsia="en-US" w:bidi="ar-SA"/>
              </w:rPr>
              <w:t>100 %</w:t>
            </w:r>
          </w:p>
        </w:tc>
      </w:tr>
      <w:tr w:rsidR="005F0DB6" w:rsidRPr="00F54571" w14:paraId="3592D655" w14:textId="77777777" w:rsidTr="00714DD6">
        <w:trPr>
          <w:jc w:val="center"/>
        </w:trPr>
        <w:tc>
          <w:tcPr>
            <w:cnfStyle w:val="000010000000" w:firstRow="0" w:lastRow="0" w:firstColumn="0" w:lastColumn="0" w:oddVBand="1" w:evenVBand="0" w:oddHBand="0" w:evenHBand="0" w:firstRowFirstColumn="0" w:firstRowLastColumn="0" w:lastRowFirstColumn="0" w:lastRowLastColumn="0"/>
            <w:tcW w:w="2870" w:type="pct"/>
          </w:tcPr>
          <w:p w14:paraId="7D61FA74" w14:textId="77777777" w:rsidR="005F0DB6" w:rsidRPr="00F54571" w:rsidRDefault="005F0DB6" w:rsidP="00590DA3">
            <w:pPr>
              <w:spacing w:before="0" w:line="276" w:lineRule="auto"/>
              <w:rPr>
                <w:lang w:val="es-CR" w:eastAsia="en-US" w:bidi="ar-SA"/>
              </w:rPr>
            </w:pPr>
            <w:r w:rsidRPr="00F54571">
              <w:rPr>
                <w:lang w:val="es-CR" w:eastAsia="en-US" w:bidi="ar-SA"/>
              </w:rPr>
              <w:t>Índice de deserción</w:t>
            </w:r>
          </w:p>
        </w:tc>
        <w:tc>
          <w:tcPr>
            <w:tcW w:w="1129" w:type="pct"/>
          </w:tcPr>
          <w:p w14:paraId="32D2238F" w14:textId="22636D5E" w:rsidR="005F0DB6" w:rsidRPr="00F54571" w:rsidRDefault="00D4491D" w:rsidP="00590DA3">
            <w:pPr>
              <w:spacing w:before="0" w:line="276" w:lineRule="auto"/>
              <w:cnfStyle w:val="000000000000" w:firstRow="0" w:lastRow="0" w:firstColumn="0" w:lastColumn="0" w:oddVBand="0" w:evenVBand="0" w:oddHBand="0" w:evenHBand="0" w:firstRowFirstColumn="0" w:firstRowLastColumn="0" w:lastRowFirstColumn="0" w:lastRowLastColumn="0"/>
              <w:rPr>
                <w:lang w:val="es-CR" w:eastAsia="en-US" w:bidi="ar-SA"/>
              </w:rPr>
            </w:pPr>
            <w:r w:rsidRPr="00F54571">
              <w:rPr>
                <w:lang w:val="es-CR" w:eastAsia="en-US" w:bidi="ar-SA"/>
              </w:rPr>
              <w:t>1</w:t>
            </w:r>
            <w:r w:rsidR="00AC293F">
              <w:rPr>
                <w:lang w:val="es-CR" w:eastAsia="en-US" w:bidi="ar-SA"/>
              </w:rPr>
              <w:t>5</w:t>
            </w:r>
          </w:p>
        </w:tc>
        <w:tc>
          <w:tcPr>
            <w:cnfStyle w:val="000010000000" w:firstRow="0" w:lastRow="0" w:firstColumn="0" w:lastColumn="0" w:oddVBand="1" w:evenVBand="0" w:oddHBand="0" w:evenHBand="0" w:firstRowFirstColumn="0" w:firstRowLastColumn="0" w:lastRowFirstColumn="0" w:lastRowLastColumn="0"/>
            <w:tcW w:w="1001" w:type="pct"/>
          </w:tcPr>
          <w:p w14:paraId="42AB02AF" w14:textId="2B41C324" w:rsidR="005F0DB6" w:rsidRPr="00F54571" w:rsidRDefault="005F0DB6" w:rsidP="00590DA3">
            <w:pPr>
              <w:spacing w:before="0" w:line="276" w:lineRule="auto"/>
              <w:rPr>
                <w:lang w:val="es-CR" w:eastAsia="en-US" w:bidi="ar-SA"/>
              </w:rPr>
            </w:pPr>
            <w:r w:rsidRPr="00F54571">
              <w:rPr>
                <w:lang w:val="es-CR" w:eastAsia="en-US" w:bidi="ar-SA"/>
              </w:rPr>
              <w:t>2</w:t>
            </w:r>
            <w:r w:rsidR="00AC293F">
              <w:rPr>
                <w:lang w:val="es-CR" w:eastAsia="en-US" w:bidi="ar-SA"/>
              </w:rPr>
              <w:t>5</w:t>
            </w:r>
            <w:r w:rsidRPr="00F54571">
              <w:rPr>
                <w:lang w:val="es-CR" w:eastAsia="en-US" w:bidi="ar-SA"/>
              </w:rPr>
              <w:t>%</w:t>
            </w:r>
          </w:p>
        </w:tc>
      </w:tr>
      <w:tr w:rsidR="005F0DB6" w:rsidRPr="00F54571" w14:paraId="54D7C525" w14:textId="77777777" w:rsidTr="00714DD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870" w:type="pct"/>
          </w:tcPr>
          <w:p w14:paraId="5D353DCA" w14:textId="77777777" w:rsidR="005F0DB6" w:rsidRPr="00F54571" w:rsidRDefault="005F0DB6" w:rsidP="00590DA3">
            <w:pPr>
              <w:spacing w:before="0" w:line="276" w:lineRule="auto"/>
              <w:rPr>
                <w:lang w:val="es-CR" w:eastAsia="en-US" w:bidi="ar-SA"/>
              </w:rPr>
            </w:pPr>
            <w:r w:rsidRPr="00F54571">
              <w:rPr>
                <w:lang w:val="es-CR" w:eastAsia="en-US" w:bidi="ar-SA"/>
              </w:rPr>
              <w:t>Índice de aprobación</w:t>
            </w:r>
          </w:p>
        </w:tc>
        <w:tc>
          <w:tcPr>
            <w:tcW w:w="1129" w:type="pct"/>
          </w:tcPr>
          <w:p w14:paraId="5E905016" w14:textId="5C4DCE0E" w:rsidR="005F0DB6" w:rsidRPr="00F54571" w:rsidRDefault="00AC293F" w:rsidP="00590DA3">
            <w:pPr>
              <w:spacing w:before="0" w:line="276" w:lineRule="auto"/>
              <w:cnfStyle w:val="000000100000" w:firstRow="0" w:lastRow="0" w:firstColumn="0" w:lastColumn="0" w:oddVBand="0" w:evenVBand="0" w:oddHBand="1" w:evenHBand="0" w:firstRowFirstColumn="0" w:firstRowLastColumn="0" w:lastRowFirstColumn="0" w:lastRowLastColumn="0"/>
              <w:rPr>
                <w:lang w:val="es-CR" w:eastAsia="en-US" w:bidi="ar-SA"/>
              </w:rPr>
            </w:pPr>
            <w:r>
              <w:rPr>
                <w:lang w:val="es-CR" w:eastAsia="en-US" w:bidi="ar-SA"/>
              </w:rPr>
              <w:t>40</w:t>
            </w:r>
          </w:p>
        </w:tc>
        <w:tc>
          <w:tcPr>
            <w:cnfStyle w:val="000010000000" w:firstRow="0" w:lastRow="0" w:firstColumn="0" w:lastColumn="0" w:oddVBand="1" w:evenVBand="0" w:oddHBand="0" w:evenHBand="0" w:firstRowFirstColumn="0" w:firstRowLastColumn="0" w:lastRowFirstColumn="0" w:lastRowLastColumn="0"/>
            <w:tcW w:w="1001" w:type="pct"/>
          </w:tcPr>
          <w:p w14:paraId="615D56CC" w14:textId="2CB430A6" w:rsidR="005F0DB6" w:rsidRPr="00F54571" w:rsidRDefault="00AC293F" w:rsidP="00590DA3">
            <w:pPr>
              <w:spacing w:before="0" w:line="276" w:lineRule="auto"/>
              <w:rPr>
                <w:lang w:val="es-CR" w:eastAsia="en-US" w:bidi="ar-SA"/>
              </w:rPr>
            </w:pPr>
            <w:r>
              <w:rPr>
                <w:lang w:val="es-CR" w:eastAsia="en-US" w:bidi="ar-SA"/>
              </w:rPr>
              <w:t>67</w:t>
            </w:r>
            <w:r w:rsidR="005F0DB6" w:rsidRPr="00F54571">
              <w:rPr>
                <w:lang w:val="es-CR" w:eastAsia="en-US" w:bidi="ar-SA"/>
              </w:rPr>
              <w:t xml:space="preserve"> %</w:t>
            </w:r>
          </w:p>
        </w:tc>
      </w:tr>
      <w:tr w:rsidR="005F0DB6" w:rsidRPr="00F54571" w14:paraId="0FB83609" w14:textId="77777777" w:rsidTr="00714DD6">
        <w:trPr>
          <w:jc w:val="center"/>
        </w:trPr>
        <w:tc>
          <w:tcPr>
            <w:cnfStyle w:val="000010000000" w:firstRow="0" w:lastRow="0" w:firstColumn="0" w:lastColumn="0" w:oddVBand="1" w:evenVBand="0" w:oddHBand="0" w:evenHBand="0" w:firstRowFirstColumn="0" w:firstRowLastColumn="0" w:lastRowFirstColumn="0" w:lastRowLastColumn="0"/>
            <w:tcW w:w="2870" w:type="pct"/>
          </w:tcPr>
          <w:p w14:paraId="74B31200" w14:textId="77777777" w:rsidR="005F0DB6" w:rsidRPr="00F54571" w:rsidRDefault="005F0DB6" w:rsidP="00590DA3">
            <w:pPr>
              <w:spacing w:before="0" w:line="276" w:lineRule="auto"/>
              <w:rPr>
                <w:lang w:val="es-CR" w:eastAsia="en-US" w:bidi="ar-SA"/>
              </w:rPr>
            </w:pPr>
            <w:r w:rsidRPr="00F54571">
              <w:rPr>
                <w:lang w:val="es-CR" w:eastAsia="en-US" w:bidi="ar-SA"/>
              </w:rPr>
              <w:lastRenderedPageBreak/>
              <w:t>Índice de reprobación</w:t>
            </w:r>
          </w:p>
        </w:tc>
        <w:tc>
          <w:tcPr>
            <w:tcW w:w="1129" w:type="pct"/>
          </w:tcPr>
          <w:p w14:paraId="14C689FB" w14:textId="02AB7AD9" w:rsidR="005F0DB6" w:rsidRPr="00F54571" w:rsidRDefault="00AC293F" w:rsidP="00590DA3">
            <w:pPr>
              <w:spacing w:before="0" w:line="276" w:lineRule="auto"/>
              <w:cnfStyle w:val="000000000000" w:firstRow="0" w:lastRow="0" w:firstColumn="0" w:lastColumn="0" w:oddVBand="0" w:evenVBand="0" w:oddHBand="0" w:evenHBand="0" w:firstRowFirstColumn="0" w:firstRowLastColumn="0" w:lastRowFirstColumn="0" w:lastRowLastColumn="0"/>
              <w:rPr>
                <w:lang w:val="es-CR" w:eastAsia="en-US" w:bidi="ar-SA"/>
              </w:rPr>
            </w:pPr>
            <w:r>
              <w:rPr>
                <w:lang w:val="es-CR" w:eastAsia="en-US" w:bidi="ar-SA"/>
              </w:rPr>
              <w:t>5</w:t>
            </w:r>
          </w:p>
        </w:tc>
        <w:tc>
          <w:tcPr>
            <w:cnfStyle w:val="000010000000" w:firstRow="0" w:lastRow="0" w:firstColumn="0" w:lastColumn="0" w:oddVBand="1" w:evenVBand="0" w:oddHBand="0" w:evenHBand="0" w:firstRowFirstColumn="0" w:firstRowLastColumn="0" w:lastRowFirstColumn="0" w:lastRowLastColumn="0"/>
            <w:tcW w:w="1001" w:type="pct"/>
          </w:tcPr>
          <w:p w14:paraId="1FA81EF4" w14:textId="6B174D04" w:rsidR="005F0DB6" w:rsidRPr="00F54571" w:rsidRDefault="00AC293F" w:rsidP="00590DA3">
            <w:pPr>
              <w:spacing w:before="0" w:line="276" w:lineRule="auto"/>
              <w:rPr>
                <w:lang w:val="es-CR" w:eastAsia="en-US" w:bidi="ar-SA"/>
              </w:rPr>
            </w:pPr>
            <w:r>
              <w:rPr>
                <w:lang w:val="es-CR" w:eastAsia="en-US" w:bidi="ar-SA"/>
              </w:rPr>
              <w:t>8</w:t>
            </w:r>
            <w:r w:rsidR="005F0DB6" w:rsidRPr="00F54571">
              <w:rPr>
                <w:lang w:val="es-CR" w:eastAsia="en-US" w:bidi="ar-SA"/>
              </w:rPr>
              <w:t xml:space="preserve"> %</w:t>
            </w:r>
          </w:p>
        </w:tc>
      </w:tr>
      <w:tr w:rsidR="005F0DB6" w:rsidRPr="00F54571" w14:paraId="4F4686DC" w14:textId="77777777" w:rsidTr="00714DD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870" w:type="pct"/>
          </w:tcPr>
          <w:p w14:paraId="28FD9E02" w14:textId="77777777" w:rsidR="005F0DB6" w:rsidRPr="00F54571" w:rsidRDefault="005F0DB6" w:rsidP="00590DA3">
            <w:pPr>
              <w:spacing w:before="0" w:line="276" w:lineRule="auto"/>
              <w:rPr>
                <w:lang w:val="es-CR" w:eastAsia="en-US" w:bidi="ar-SA"/>
              </w:rPr>
            </w:pPr>
            <w:r w:rsidRPr="00F54571">
              <w:rPr>
                <w:lang w:val="es-CR" w:eastAsia="en-US" w:bidi="ar-SA"/>
              </w:rPr>
              <w:t>Número de graduados por promoción</w:t>
            </w:r>
          </w:p>
        </w:tc>
        <w:tc>
          <w:tcPr>
            <w:tcW w:w="1129" w:type="pct"/>
          </w:tcPr>
          <w:p w14:paraId="24A3890C" w14:textId="7EE7F625" w:rsidR="005F0DB6" w:rsidRPr="00F54571" w:rsidRDefault="00AC293F" w:rsidP="00590DA3">
            <w:pPr>
              <w:spacing w:before="0" w:line="276" w:lineRule="auto"/>
              <w:cnfStyle w:val="000000100000" w:firstRow="0" w:lastRow="0" w:firstColumn="0" w:lastColumn="0" w:oddVBand="0" w:evenVBand="0" w:oddHBand="1" w:evenHBand="0" w:firstRowFirstColumn="0" w:firstRowLastColumn="0" w:lastRowFirstColumn="0" w:lastRowLastColumn="0"/>
              <w:rPr>
                <w:lang w:val="es-CR" w:eastAsia="en-US" w:bidi="ar-SA"/>
              </w:rPr>
            </w:pPr>
            <w:r>
              <w:rPr>
                <w:lang w:val="es-CR" w:eastAsia="en-US" w:bidi="ar-SA"/>
              </w:rPr>
              <w:t>40</w:t>
            </w:r>
          </w:p>
        </w:tc>
        <w:tc>
          <w:tcPr>
            <w:cnfStyle w:val="000010000000" w:firstRow="0" w:lastRow="0" w:firstColumn="0" w:lastColumn="0" w:oddVBand="1" w:evenVBand="0" w:oddHBand="0" w:evenHBand="0" w:firstRowFirstColumn="0" w:firstRowLastColumn="0" w:lastRowFirstColumn="0" w:lastRowLastColumn="0"/>
            <w:tcW w:w="1001" w:type="pct"/>
          </w:tcPr>
          <w:p w14:paraId="30CD4E6D" w14:textId="3E4046E5" w:rsidR="005F0DB6" w:rsidRPr="00F54571" w:rsidRDefault="00AC293F" w:rsidP="00590DA3">
            <w:pPr>
              <w:spacing w:before="0" w:line="276" w:lineRule="auto"/>
              <w:rPr>
                <w:lang w:val="es-CR" w:eastAsia="en-US" w:bidi="ar-SA"/>
              </w:rPr>
            </w:pPr>
            <w:r>
              <w:rPr>
                <w:lang w:val="es-CR" w:eastAsia="en-US" w:bidi="ar-SA"/>
              </w:rPr>
              <w:t>67</w:t>
            </w:r>
            <w:r w:rsidR="005F0DB6" w:rsidRPr="00F54571">
              <w:rPr>
                <w:lang w:val="es-CR" w:eastAsia="en-US" w:bidi="ar-SA"/>
              </w:rPr>
              <w:t>%</w:t>
            </w:r>
          </w:p>
        </w:tc>
      </w:tr>
      <w:tr w:rsidR="005F0DB6" w:rsidRPr="00F54571" w14:paraId="1C874B26" w14:textId="77777777" w:rsidTr="00714DD6">
        <w:trPr>
          <w:jc w:val="center"/>
        </w:trPr>
        <w:tc>
          <w:tcPr>
            <w:cnfStyle w:val="000010000000" w:firstRow="0" w:lastRow="0" w:firstColumn="0" w:lastColumn="0" w:oddVBand="1" w:evenVBand="0" w:oddHBand="0" w:evenHBand="0" w:firstRowFirstColumn="0" w:firstRowLastColumn="0" w:lastRowFirstColumn="0" w:lastRowLastColumn="0"/>
            <w:tcW w:w="2870" w:type="pct"/>
          </w:tcPr>
          <w:p w14:paraId="5FB088E7" w14:textId="77777777" w:rsidR="005F0DB6" w:rsidRPr="00F54571" w:rsidRDefault="005F0DB6" w:rsidP="00590DA3">
            <w:pPr>
              <w:spacing w:before="0" w:line="276" w:lineRule="auto"/>
              <w:rPr>
                <w:lang w:val="es-CR" w:eastAsia="en-US" w:bidi="ar-SA"/>
              </w:rPr>
            </w:pPr>
            <w:r w:rsidRPr="00F54571">
              <w:rPr>
                <w:lang w:val="es-CR" w:eastAsia="en-US" w:bidi="ar-SA"/>
              </w:rPr>
              <w:t>Duración del programa por promoción</w:t>
            </w:r>
          </w:p>
        </w:tc>
        <w:tc>
          <w:tcPr>
            <w:tcW w:w="1129" w:type="pct"/>
          </w:tcPr>
          <w:p w14:paraId="1280DDBD" w14:textId="77777777" w:rsidR="005F0DB6" w:rsidRPr="00F54571" w:rsidRDefault="005F0DB6" w:rsidP="00590DA3">
            <w:pPr>
              <w:spacing w:before="0" w:line="276" w:lineRule="auto"/>
              <w:cnfStyle w:val="000000000000" w:firstRow="0" w:lastRow="0" w:firstColumn="0" w:lastColumn="0" w:oddVBand="0" w:evenVBand="0" w:oddHBand="0" w:evenHBand="0" w:firstRowFirstColumn="0" w:firstRowLastColumn="0" w:lastRowFirstColumn="0" w:lastRowLastColumn="0"/>
              <w:rPr>
                <w:lang w:val="es-CR" w:eastAsia="en-US" w:bidi="ar-SA"/>
              </w:rPr>
            </w:pPr>
            <w:r w:rsidRPr="00F54571">
              <w:rPr>
                <w:lang w:val="es-CR" w:eastAsia="en-US" w:bidi="ar-SA"/>
              </w:rPr>
              <w:t>3 años</w:t>
            </w:r>
          </w:p>
        </w:tc>
        <w:tc>
          <w:tcPr>
            <w:cnfStyle w:val="000010000000" w:firstRow="0" w:lastRow="0" w:firstColumn="0" w:lastColumn="0" w:oddVBand="1" w:evenVBand="0" w:oddHBand="0" w:evenHBand="0" w:firstRowFirstColumn="0" w:firstRowLastColumn="0" w:lastRowFirstColumn="0" w:lastRowLastColumn="0"/>
            <w:tcW w:w="1001" w:type="pct"/>
          </w:tcPr>
          <w:p w14:paraId="74C74AA3" w14:textId="77777777" w:rsidR="005F0DB6" w:rsidRPr="00F54571" w:rsidRDefault="005F0DB6" w:rsidP="00590DA3">
            <w:pPr>
              <w:spacing w:before="0" w:line="276" w:lineRule="auto"/>
              <w:rPr>
                <w:lang w:val="es-CR" w:eastAsia="en-US" w:bidi="ar-SA"/>
              </w:rPr>
            </w:pPr>
          </w:p>
        </w:tc>
      </w:tr>
      <w:tr w:rsidR="005F0DB6" w:rsidRPr="00F54571" w14:paraId="1368DE81" w14:textId="77777777" w:rsidTr="00714DD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870" w:type="pct"/>
          </w:tcPr>
          <w:p w14:paraId="0D5AB511" w14:textId="77777777" w:rsidR="005F0DB6" w:rsidRPr="00F54571" w:rsidRDefault="005F0DB6" w:rsidP="00590DA3">
            <w:pPr>
              <w:spacing w:before="0" w:line="276" w:lineRule="auto"/>
              <w:rPr>
                <w:lang w:val="es-CR" w:eastAsia="en-US" w:bidi="ar-SA"/>
              </w:rPr>
            </w:pPr>
            <w:r w:rsidRPr="00F54571">
              <w:rPr>
                <w:lang w:val="es-CR" w:eastAsia="en-US" w:bidi="ar-SA"/>
              </w:rPr>
              <w:t>Número mínimo de promociones</w:t>
            </w:r>
          </w:p>
        </w:tc>
        <w:tc>
          <w:tcPr>
            <w:tcW w:w="1129" w:type="pct"/>
          </w:tcPr>
          <w:p w14:paraId="6BE112DB" w14:textId="5791C0CC" w:rsidR="005F0DB6" w:rsidRPr="00F54571" w:rsidRDefault="003A3DF2" w:rsidP="00590DA3">
            <w:pPr>
              <w:spacing w:before="0" w:line="276" w:lineRule="auto"/>
              <w:cnfStyle w:val="000000100000" w:firstRow="0" w:lastRow="0" w:firstColumn="0" w:lastColumn="0" w:oddVBand="0" w:evenVBand="0" w:oddHBand="1" w:evenHBand="0" w:firstRowFirstColumn="0" w:firstRowLastColumn="0" w:lastRowFirstColumn="0" w:lastRowLastColumn="0"/>
              <w:rPr>
                <w:lang w:val="es-CR" w:eastAsia="en-US" w:bidi="ar-SA"/>
              </w:rPr>
            </w:pPr>
            <w:r>
              <w:rPr>
                <w:lang w:val="es-CR" w:eastAsia="en-US" w:bidi="ar-SA"/>
              </w:rPr>
              <w:t>5</w:t>
            </w:r>
          </w:p>
        </w:tc>
        <w:tc>
          <w:tcPr>
            <w:cnfStyle w:val="000010000000" w:firstRow="0" w:lastRow="0" w:firstColumn="0" w:lastColumn="0" w:oddVBand="1" w:evenVBand="0" w:oddHBand="0" w:evenHBand="0" w:firstRowFirstColumn="0" w:firstRowLastColumn="0" w:lastRowFirstColumn="0" w:lastRowLastColumn="0"/>
            <w:tcW w:w="1001" w:type="pct"/>
          </w:tcPr>
          <w:p w14:paraId="349D58EA" w14:textId="77777777" w:rsidR="005F0DB6" w:rsidRPr="00F54571" w:rsidRDefault="005F0DB6" w:rsidP="00590DA3">
            <w:pPr>
              <w:spacing w:before="0" w:line="276" w:lineRule="auto"/>
              <w:rPr>
                <w:lang w:val="es-CR" w:eastAsia="en-US" w:bidi="ar-SA"/>
              </w:rPr>
            </w:pPr>
          </w:p>
        </w:tc>
      </w:tr>
    </w:tbl>
    <w:p w14:paraId="2D6AF67B" w14:textId="0F40BCC9" w:rsidR="005F0DB6" w:rsidRPr="00A169B1" w:rsidRDefault="005F0DB6" w:rsidP="00F242A1">
      <w:pPr>
        <w:pStyle w:val="Ttulo1"/>
        <w:rPr>
          <w:lang w:val="es-ES"/>
        </w:rPr>
      </w:pPr>
      <w:bookmarkStart w:id="13" w:name="_Toc457288845"/>
      <w:bookmarkStart w:id="14" w:name="_Toc144716626"/>
      <w:r w:rsidRPr="00A169B1">
        <w:rPr>
          <w:lang w:val="es-ES"/>
        </w:rPr>
        <w:t>Perfil profesional</w:t>
      </w:r>
      <w:bookmarkEnd w:id="13"/>
      <w:r w:rsidR="006C4E83">
        <w:rPr>
          <w:lang w:val="es-ES"/>
        </w:rPr>
        <w:t xml:space="preserve"> y ocupacional</w:t>
      </w:r>
      <w:r w:rsidR="00556C5A">
        <w:rPr>
          <w:rStyle w:val="Refdenotaalpie"/>
        </w:rPr>
        <w:footnoteReference w:id="12"/>
      </w:r>
      <w:bookmarkEnd w:id="14"/>
    </w:p>
    <w:p w14:paraId="7B7E92AA" w14:textId="02C685B5" w:rsidR="005F0DB6" w:rsidRPr="00A169B1" w:rsidRDefault="006C4E83" w:rsidP="00B31E93">
      <w:pPr>
        <w:pStyle w:val="Ttulo2"/>
        <w:rPr>
          <w:lang w:val="es-ES"/>
        </w:rPr>
      </w:pPr>
      <w:bookmarkStart w:id="15" w:name="_Toc144716627"/>
      <w:r>
        <w:rPr>
          <w:lang w:val="es-ES"/>
        </w:rPr>
        <w:t>5.1 Perfil profesional</w:t>
      </w:r>
      <w:bookmarkEnd w:id="15"/>
    </w:p>
    <w:p w14:paraId="02C48DA1" w14:textId="382B52CE" w:rsidR="00792257" w:rsidRDefault="00792257" w:rsidP="00792257">
      <w:bookmarkStart w:id="16" w:name="_Toc457288846"/>
      <w:r w:rsidRPr="002D6611">
        <w:t>Para graduarse como Bachiller en Ciencias Bíblicas, la y el estudiante debe aprobar los 32 cursos, equivalentes a 124 créditos, el Trabajo Comunal Universitari</w:t>
      </w:r>
      <w:r w:rsidR="00206E17">
        <w:t xml:space="preserve">o y el Trabajo Final de Graduación. </w:t>
      </w:r>
    </w:p>
    <w:p w14:paraId="50D84E59" w14:textId="6B784415" w:rsidR="00792257" w:rsidRPr="002D6611" w:rsidRDefault="00792257" w:rsidP="00792257">
      <w:r w:rsidRPr="002D6611">
        <w:t>A) La persona egresada está capacitad</w:t>
      </w:r>
      <w:r>
        <w:t>a</w:t>
      </w:r>
      <w:r w:rsidRPr="002D6611">
        <w:t xml:space="preserve"> para desarrollar críticamente la exégesis bíblica, con énfasis en la interdisciplinariedad y en diálogo con la realidad actual y social. </w:t>
      </w:r>
    </w:p>
    <w:p w14:paraId="15427A69" w14:textId="77777777" w:rsidR="00792257" w:rsidRPr="002D6611" w:rsidRDefault="00792257" w:rsidP="00792257">
      <w:r w:rsidRPr="002D6611">
        <w:t>B) La persona egresada tiene un conocimiento especializado de las ciencias bíblicas, su aplicación y contextualización, como también la capacidad de dialogar con otras ciencias y disciplinas en la producción de conocimientos.</w:t>
      </w:r>
    </w:p>
    <w:p w14:paraId="325ECBF6" w14:textId="0FB3BD0D" w:rsidR="00792257" w:rsidRPr="002D6611" w:rsidRDefault="00792257" w:rsidP="00792257">
      <w:r w:rsidRPr="002D6611">
        <w:t xml:space="preserve">C) La persona egresada maneja el instrumental técnico, tecnológico y pedagógico de las ciencias bíblicas con las cuales contribuye al desarrollo de su disciplina y al diálogo constructivo de la misma con los temas fundamentales de los retos contemporáneos y el desarrollo social. </w:t>
      </w:r>
    </w:p>
    <w:p w14:paraId="79C37095" w14:textId="77777777" w:rsidR="00792257" w:rsidRPr="002D6611" w:rsidRDefault="00792257" w:rsidP="00792257">
      <w:r w:rsidRPr="002D6611">
        <w:t xml:space="preserve">D) La formación recibida por la persona egresada provee un horizonte ético desde el cual se construyen relaciones humanas saludables que promueven el compromiso por la justicia para los sectores marginados. </w:t>
      </w:r>
    </w:p>
    <w:p w14:paraId="59C30AA0" w14:textId="77777777" w:rsidR="00792257" w:rsidRPr="002D6611" w:rsidRDefault="00792257" w:rsidP="00792257">
      <w:pPr>
        <w:rPr>
          <w:b/>
          <w:lang w:val="es-ES"/>
        </w:rPr>
      </w:pPr>
      <w:r w:rsidRPr="002D6611">
        <w:t>E) La persona egresada tiene un ejercicio continuo de la investigación científica y metodológica desde su ámbito profesional.</w:t>
      </w:r>
    </w:p>
    <w:p w14:paraId="7A6BAC0E" w14:textId="54A6E444" w:rsidR="005F0DB6" w:rsidRPr="00F34DB6" w:rsidRDefault="006C4E83" w:rsidP="00B31E93">
      <w:pPr>
        <w:pStyle w:val="Ttulo2"/>
      </w:pPr>
      <w:bookmarkStart w:id="17" w:name="_Toc144716628"/>
      <w:r w:rsidRPr="00F34DB6">
        <w:lastRenderedPageBreak/>
        <w:t xml:space="preserve">5.2 </w:t>
      </w:r>
      <w:r w:rsidR="005F0DB6" w:rsidRPr="00F34DB6">
        <w:t>Perfil ocupacional</w:t>
      </w:r>
      <w:bookmarkEnd w:id="16"/>
      <w:bookmarkEnd w:id="17"/>
    </w:p>
    <w:p w14:paraId="158E74D6" w14:textId="77777777" w:rsidR="00676340" w:rsidRPr="002D6611" w:rsidRDefault="00676340" w:rsidP="00FF64D5">
      <w:pPr>
        <w:ind w:right="333"/>
        <w:rPr>
          <w:szCs w:val="24"/>
        </w:rPr>
      </w:pPr>
      <w:r w:rsidRPr="002D6611">
        <w:rPr>
          <w:szCs w:val="24"/>
        </w:rPr>
        <w:t xml:space="preserve">El perfil ocupacional de las personas egresadas del Bachillerato en Ciencias Bíblicas responde a criterios de relevancia para la iglesia y la sociedad en general.  Con relación a otras ciencias, la investigación bíblica responde a situaciones contextuales y temáticas que son parte de una agenda amplia y plural.  Esta relevancia del estudio de </w:t>
      </w:r>
      <w:smartTag w:uri="urn:schemas-microsoft-com:office:smarttags" w:element="PersonName">
        <w:smartTagPr>
          <w:attr w:name="ProductID" w:val="la Biblia"/>
        </w:smartTagPr>
        <w:r w:rsidRPr="002D6611">
          <w:rPr>
            <w:szCs w:val="24"/>
          </w:rPr>
          <w:t>la Biblia</w:t>
        </w:r>
      </w:smartTag>
      <w:r w:rsidRPr="002D6611">
        <w:rPr>
          <w:szCs w:val="24"/>
        </w:rPr>
        <w:t xml:space="preserve"> también implica una responsabilidad que no sólo le atañe como individuo, sino también a la institución que lo requiera y le ocupe. En el caso de las personas graduadas del Bachillerato en Ciencias Bíblicas el ejercicio de la profesión está ligado con la responsabilidad de la acción institucional y social de las iglesias, así como de distintas instituciones y movimientos sociales, instituciones educativas, comités de ética, organismos no gubernamentales y el trabajo de investigación.</w:t>
      </w:r>
    </w:p>
    <w:p w14:paraId="1524EB2B" w14:textId="77777777" w:rsidR="00676340" w:rsidRPr="002D6611" w:rsidRDefault="00676340" w:rsidP="00FF64D5">
      <w:pPr>
        <w:ind w:right="333"/>
        <w:rPr>
          <w:szCs w:val="24"/>
        </w:rPr>
      </w:pPr>
      <w:r w:rsidRPr="002D6611">
        <w:rPr>
          <w:szCs w:val="24"/>
        </w:rPr>
        <w:t>Algunos de los espacios laborales en que podrían insertarse serían:</w:t>
      </w:r>
    </w:p>
    <w:p w14:paraId="445E97A7" w14:textId="77777777" w:rsidR="00676340" w:rsidRPr="002D6611" w:rsidRDefault="00676340" w:rsidP="00FF64D5">
      <w:pPr>
        <w:numPr>
          <w:ilvl w:val="0"/>
          <w:numId w:val="17"/>
        </w:numPr>
        <w:tabs>
          <w:tab w:val="clear" w:pos="360"/>
        </w:tabs>
        <w:spacing w:after="0"/>
        <w:ind w:left="567" w:right="333"/>
        <w:rPr>
          <w:szCs w:val="24"/>
        </w:rPr>
      </w:pPr>
      <w:r w:rsidRPr="002D6611">
        <w:rPr>
          <w:b/>
          <w:szCs w:val="24"/>
        </w:rPr>
        <w:t>Ocupación en instituciones de formación bíblico-teológica:</w:t>
      </w:r>
      <w:r w:rsidRPr="002D6611">
        <w:rPr>
          <w:szCs w:val="24"/>
        </w:rPr>
        <w:t xml:space="preserve"> La formación bíblica tradicionalmente ha sido desarrollada por seminarios e institutos, para preparar a líderes eclesiales, pero también en congregaciones religiosas, institutos teológicos y bíblicos, entre otros. Las personas egresadas del bachillerato estarán capacitadas para funciones docentes en el área bíblica a nivel de pre-grado y grado. </w:t>
      </w:r>
    </w:p>
    <w:p w14:paraId="7BECC2FF" w14:textId="102A53CF" w:rsidR="00676340" w:rsidRPr="002D6611" w:rsidRDefault="00676340" w:rsidP="00FF64D5">
      <w:pPr>
        <w:numPr>
          <w:ilvl w:val="0"/>
          <w:numId w:val="17"/>
        </w:numPr>
        <w:tabs>
          <w:tab w:val="clear" w:pos="360"/>
        </w:tabs>
        <w:spacing w:after="0"/>
        <w:ind w:left="567" w:right="333"/>
        <w:rPr>
          <w:szCs w:val="24"/>
        </w:rPr>
      </w:pPr>
      <w:r w:rsidRPr="002D6611">
        <w:rPr>
          <w:b/>
          <w:szCs w:val="24"/>
        </w:rPr>
        <w:t>Ocupación en centros educativos diversos:</w:t>
      </w:r>
      <w:r w:rsidRPr="002D6611">
        <w:rPr>
          <w:szCs w:val="24"/>
        </w:rPr>
        <w:t xml:space="preserve"> La preparación bíblica-teológica habilita a las personas egresadas a asumir funciones de docencia religiosa, bíblica, teológica e interdisciplinaria en centros educativos como colegios, congregaciones religiosas, proyectos eclesiales para laicos, centros de lectura bíblica popular y contextual, entre otros.</w:t>
      </w:r>
    </w:p>
    <w:p w14:paraId="4501AEF7" w14:textId="5519FEAC" w:rsidR="00676340" w:rsidRPr="002D6611" w:rsidRDefault="00676340" w:rsidP="00FF64D5">
      <w:pPr>
        <w:numPr>
          <w:ilvl w:val="0"/>
          <w:numId w:val="17"/>
        </w:numPr>
        <w:tabs>
          <w:tab w:val="clear" w:pos="360"/>
        </w:tabs>
        <w:spacing w:after="0"/>
        <w:ind w:left="567" w:right="333"/>
        <w:rPr>
          <w:szCs w:val="24"/>
        </w:rPr>
      </w:pPr>
      <w:r w:rsidRPr="002D6611">
        <w:rPr>
          <w:b/>
          <w:szCs w:val="24"/>
        </w:rPr>
        <w:t>Ocupación en organismos no-gubernamentales:</w:t>
      </w:r>
      <w:r w:rsidRPr="002D6611">
        <w:rPr>
          <w:szCs w:val="24"/>
        </w:rPr>
        <w:t xml:space="preserve"> La gran variedad de organizaciones de incidencia social y público regularmente requieren funcionarios con una visión y compromiso hacia el bien común. Las personas egresadas llenan ese perfil actitudinal, además de las destrezas necesarias para diseñar y coordinar proyectos en muchas áreas </w:t>
      </w:r>
      <w:r w:rsidRPr="002D6611">
        <w:rPr>
          <w:szCs w:val="24"/>
        </w:rPr>
        <w:lastRenderedPageBreak/>
        <w:t xml:space="preserve">del desarrollo social y comunitario, donde un conocimiento interdisciplinario, en particular desde los fenómenos religiosos y las implicaciones de la Biblia en la cultura y sociedad, es requerido. </w:t>
      </w:r>
    </w:p>
    <w:p w14:paraId="6CA21D28" w14:textId="77777777" w:rsidR="00676340" w:rsidRPr="002D6611" w:rsidRDefault="00676340" w:rsidP="00FF64D5">
      <w:pPr>
        <w:numPr>
          <w:ilvl w:val="0"/>
          <w:numId w:val="17"/>
        </w:numPr>
        <w:tabs>
          <w:tab w:val="clear" w:pos="360"/>
        </w:tabs>
        <w:spacing w:after="0"/>
        <w:ind w:left="567" w:right="333"/>
        <w:rPr>
          <w:b/>
          <w:szCs w:val="24"/>
        </w:rPr>
      </w:pPr>
      <w:r w:rsidRPr="002D6611">
        <w:rPr>
          <w:b/>
          <w:szCs w:val="24"/>
        </w:rPr>
        <w:t xml:space="preserve">Ocupación en movimientos sociales: </w:t>
      </w:r>
      <w:r w:rsidRPr="002D6611">
        <w:rPr>
          <w:szCs w:val="24"/>
        </w:rPr>
        <w:t>Los proyectos liderados por movimientos sociales son muy diversos.  La persona egresada que no sólo ha adquirido la destreza de la interpretación bíblica sino también el manejo de la conexión con otras disciplinas y luchas sociales por derechos humanos, medio ambiente, entre otros, de tal manera que su formación le habilita para coordinar y asesorar programas de promoción humana y promoción de la vida.  La habilidad hermenéutica adquirida se abre al análisis de la realidad misma, aunada a los valores éticos de la formación recibida.</w:t>
      </w:r>
    </w:p>
    <w:p w14:paraId="22458929" w14:textId="77777777" w:rsidR="00676340" w:rsidRPr="002D6611" w:rsidRDefault="00676340" w:rsidP="00FF64D5">
      <w:pPr>
        <w:numPr>
          <w:ilvl w:val="0"/>
          <w:numId w:val="17"/>
        </w:numPr>
        <w:tabs>
          <w:tab w:val="clear" w:pos="360"/>
        </w:tabs>
        <w:spacing w:after="0"/>
        <w:ind w:left="567" w:right="333"/>
        <w:rPr>
          <w:szCs w:val="24"/>
        </w:rPr>
      </w:pPr>
      <w:r w:rsidRPr="002D6611">
        <w:rPr>
          <w:b/>
          <w:szCs w:val="24"/>
        </w:rPr>
        <w:t xml:space="preserve">Ocupación en actividades de investigación: </w:t>
      </w:r>
      <w:r w:rsidRPr="002D6611">
        <w:rPr>
          <w:szCs w:val="24"/>
        </w:rPr>
        <w:t xml:space="preserve">La persona egresada está habilitada para formar parte en equipos de investigación donde la hermenéutica y la interpretación bíblica sean parte integral, o en estudios de campo en que se exploren aspectos de la religiosidad popular y la lectura bíblica contextual. </w:t>
      </w:r>
    </w:p>
    <w:p w14:paraId="71B27EA7" w14:textId="65049336" w:rsidR="005F0DB6" w:rsidRPr="00A169B1" w:rsidRDefault="005F0DB6" w:rsidP="00F242A1">
      <w:pPr>
        <w:pStyle w:val="Ttulo1"/>
      </w:pPr>
      <w:bookmarkStart w:id="18" w:name="_Toc144716629"/>
      <w:r w:rsidRPr="006C4E83">
        <w:t>Requisitos</w:t>
      </w:r>
      <w:r w:rsidRPr="00A169B1">
        <w:t xml:space="preserve"> de ingreso</w:t>
      </w:r>
      <w:r w:rsidR="006C4E83">
        <w:t xml:space="preserve"> y graduación</w:t>
      </w:r>
      <w:bookmarkEnd w:id="18"/>
    </w:p>
    <w:p w14:paraId="16E922AD" w14:textId="7B9075E6" w:rsidR="006C4E83" w:rsidRDefault="006C4E83" w:rsidP="00B31E93">
      <w:pPr>
        <w:pStyle w:val="Ttulo2"/>
      </w:pPr>
      <w:bookmarkStart w:id="19" w:name="_Toc144716630"/>
      <w:r>
        <w:t>6.1 Requisitos de ingreso</w:t>
      </w:r>
      <w:r w:rsidR="003D376C">
        <w:rPr>
          <w:rStyle w:val="Refdenotaalpie"/>
        </w:rPr>
        <w:footnoteReference w:id="13"/>
      </w:r>
      <w:bookmarkEnd w:id="19"/>
    </w:p>
    <w:p w14:paraId="5DB139F1" w14:textId="77777777" w:rsidR="00474E43" w:rsidRPr="00B4189B" w:rsidRDefault="00474E43" w:rsidP="00474E43">
      <w:pPr>
        <w:pStyle w:val="Prrafodelista"/>
        <w:numPr>
          <w:ilvl w:val="0"/>
          <w:numId w:val="25"/>
        </w:numPr>
        <w:jc w:val="left"/>
      </w:pPr>
      <w:r w:rsidRPr="00B4189B">
        <w:rPr>
          <w:rFonts w:ascii="ArialMT" w:hAnsi="ArialMT"/>
          <w:color w:val="000000"/>
          <w:sz w:val="22"/>
        </w:rPr>
        <w:t>Llenar y enviar el Formulario de Admisión a la UBL.</w:t>
      </w:r>
    </w:p>
    <w:p w14:paraId="7308B2AE" w14:textId="77777777" w:rsidR="00474E43" w:rsidRPr="00B4189B" w:rsidRDefault="00474E43" w:rsidP="00474E43">
      <w:pPr>
        <w:pStyle w:val="Prrafodelista"/>
        <w:numPr>
          <w:ilvl w:val="0"/>
          <w:numId w:val="25"/>
        </w:numPr>
        <w:jc w:val="left"/>
      </w:pPr>
      <w:r w:rsidRPr="00B4189B">
        <w:rPr>
          <w:rFonts w:ascii="ArialMT" w:hAnsi="ArialMT"/>
          <w:color w:val="000000"/>
          <w:sz w:val="22"/>
        </w:rPr>
        <w:t>Enviar los siguientes documentos al Departamento de Registro (</w:t>
      </w:r>
      <w:r>
        <w:rPr>
          <w:rFonts w:ascii="ArialMT" w:hAnsi="ArialMT"/>
          <w:color w:val="000000"/>
          <w:sz w:val="22"/>
        </w:rPr>
        <w:t>registro</w:t>
      </w:r>
      <w:r>
        <w:rPr>
          <w:rFonts w:ascii="Tahoma" w:hAnsi="Tahoma" w:cs="Tahoma"/>
          <w:color w:val="000000"/>
          <w:sz w:val="22"/>
        </w:rPr>
        <w:t>@</w:t>
      </w:r>
      <w:r>
        <w:rPr>
          <w:rFonts w:ascii="ArialMT" w:hAnsi="ArialMT"/>
          <w:color w:val="000000"/>
          <w:sz w:val="22"/>
        </w:rPr>
        <w:t>ubl.ac.cr)</w:t>
      </w:r>
    </w:p>
    <w:p w14:paraId="2FBBBF23" w14:textId="77777777" w:rsidR="00474E43" w:rsidRPr="00B4189B" w:rsidRDefault="00474E43" w:rsidP="00474E43">
      <w:pPr>
        <w:pStyle w:val="Prrafodelista"/>
        <w:numPr>
          <w:ilvl w:val="1"/>
          <w:numId w:val="29"/>
        </w:numPr>
        <w:jc w:val="left"/>
      </w:pPr>
      <w:r w:rsidRPr="00B4189B">
        <w:rPr>
          <w:rFonts w:ascii="ArialMT" w:hAnsi="ArialMT"/>
          <w:color w:val="000000"/>
          <w:sz w:val="22"/>
        </w:rPr>
        <w:t>Dos fotos tamaño pasaporte.</w:t>
      </w:r>
    </w:p>
    <w:p w14:paraId="50A07A5B" w14:textId="77777777" w:rsidR="00474E43" w:rsidRPr="00B4189B" w:rsidRDefault="00474E43" w:rsidP="00474E43">
      <w:pPr>
        <w:pStyle w:val="Prrafodelista"/>
        <w:numPr>
          <w:ilvl w:val="1"/>
          <w:numId w:val="29"/>
        </w:numPr>
        <w:jc w:val="left"/>
      </w:pPr>
      <w:r w:rsidRPr="00B4189B">
        <w:rPr>
          <w:rFonts w:ascii="ArialMT" w:hAnsi="ArialMT"/>
          <w:color w:val="000000"/>
          <w:sz w:val="22"/>
        </w:rPr>
        <w:t>Copia del pasaporte o cédula de identidad.</w:t>
      </w:r>
    </w:p>
    <w:p w14:paraId="3782CA54" w14:textId="77777777" w:rsidR="00474E43" w:rsidRPr="00B4189B" w:rsidRDefault="00474E43" w:rsidP="00474E43">
      <w:pPr>
        <w:pStyle w:val="Prrafodelista"/>
        <w:numPr>
          <w:ilvl w:val="1"/>
          <w:numId w:val="29"/>
        </w:numPr>
        <w:jc w:val="left"/>
      </w:pPr>
      <w:r w:rsidRPr="00B4189B">
        <w:rPr>
          <w:rFonts w:ascii="ArialMT" w:hAnsi="ArialMT"/>
          <w:color w:val="000000"/>
          <w:sz w:val="22"/>
        </w:rPr>
        <w:t>Copia del título y certificación de cursos de la secundaria (colegio). Estos documentos</w:t>
      </w:r>
      <w:r>
        <w:rPr>
          <w:rFonts w:ascii="ArialMT" w:hAnsi="ArialMT"/>
          <w:color w:val="000000"/>
          <w:sz w:val="22"/>
        </w:rPr>
        <w:t xml:space="preserve"> </w:t>
      </w:r>
      <w:r w:rsidRPr="00B4189B">
        <w:rPr>
          <w:rFonts w:ascii="ArialMT" w:hAnsi="ArialMT"/>
          <w:color w:val="000000"/>
          <w:sz w:val="22"/>
        </w:rPr>
        <w:t>deben estar autenticados (o apostillados) si son de instituciones fuera de Costa Rica.</w:t>
      </w:r>
    </w:p>
    <w:p w14:paraId="2F98C71E" w14:textId="77777777" w:rsidR="00474E43" w:rsidRDefault="00474E43" w:rsidP="00474E43">
      <w:pPr>
        <w:pStyle w:val="Prrafodelista"/>
        <w:numPr>
          <w:ilvl w:val="1"/>
          <w:numId w:val="29"/>
        </w:numPr>
        <w:jc w:val="left"/>
      </w:pPr>
      <w:r w:rsidRPr="00B4189B">
        <w:rPr>
          <w:rFonts w:ascii="ArialMT" w:hAnsi="ArialMT"/>
          <w:color w:val="000000"/>
          <w:sz w:val="22"/>
        </w:rPr>
        <w:lastRenderedPageBreak/>
        <w:t>Carta de recomendación personal y eclesial o laboral.</w:t>
      </w:r>
      <w:r w:rsidRPr="00B4189B">
        <w:t xml:space="preserve"> </w:t>
      </w:r>
    </w:p>
    <w:p w14:paraId="131B9222" w14:textId="77777777" w:rsidR="00474E43" w:rsidRPr="00BC2684" w:rsidRDefault="00474E43" w:rsidP="00474E43">
      <w:pPr>
        <w:pStyle w:val="Prrafodelista"/>
        <w:numPr>
          <w:ilvl w:val="1"/>
          <w:numId w:val="29"/>
        </w:numPr>
        <w:jc w:val="left"/>
      </w:pPr>
      <w:r w:rsidRPr="00BC2684">
        <w:rPr>
          <w:rFonts w:ascii="Arial" w:hAnsi="Arial" w:cs="Arial"/>
          <w:sz w:val="22"/>
          <w:lang w:bidi="he-IL"/>
        </w:rPr>
        <w:t>Copia del título y certificación de cursos universitarios (autenticados o apostillados si</w:t>
      </w:r>
    </w:p>
    <w:p w14:paraId="23C1D9BA" w14:textId="77777777" w:rsidR="00474E43" w:rsidRDefault="00474E43" w:rsidP="00474E43">
      <w:pPr>
        <w:pStyle w:val="Prrafodelista"/>
        <w:ind w:left="1080"/>
        <w:jc w:val="left"/>
      </w:pPr>
      <w:r w:rsidRPr="00BC2684">
        <w:rPr>
          <w:rFonts w:ascii="Arial" w:hAnsi="Arial" w:cs="Arial"/>
          <w:sz w:val="22"/>
          <w:lang w:bidi="he-IL"/>
        </w:rPr>
        <w:t xml:space="preserve">correspondiera) </w:t>
      </w:r>
    </w:p>
    <w:p w14:paraId="5ECA70F6" w14:textId="77777777" w:rsidR="00474E43" w:rsidRPr="00474E43" w:rsidRDefault="00474E43" w:rsidP="00474E43">
      <w:pPr>
        <w:jc w:val="left"/>
        <w:rPr>
          <w:color w:val="0070C0"/>
          <w:sz w:val="22"/>
          <w:szCs w:val="20"/>
        </w:rPr>
      </w:pPr>
      <w:r w:rsidRPr="00474E43">
        <w:rPr>
          <w:color w:val="0070C0"/>
          <w:sz w:val="22"/>
          <w:szCs w:val="20"/>
        </w:rPr>
        <w:t>Nota: Para cumplir con lo anterior, la persona que solicita admisión podrá llenar el Formulario de Admisión a la UBL en línea y adjuntar los documentos que ahí se solicitan.</w:t>
      </w:r>
    </w:p>
    <w:p w14:paraId="6B2BAFAD" w14:textId="77777777" w:rsidR="00BE7FF1" w:rsidRPr="00556C5A" w:rsidRDefault="00BE7FF1" w:rsidP="00F242A1">
      <w:pPr>
        <w:rPr>
          <w:color w:val="0070C0"/>
        </w:rPr>
      </w:pPr>
      <w:r w:rsidRPr="00556C5A">
        <w:rPr>
          <w:color w:val="0070C0"/>
        </w:rPr>
        <w:t xml:space="preserve">Se añaden los siguientes requisitos para la oferta virtual: </w:t>
      </w:r>
    </w:p>
    <w:p w14:paraId="643C6D1B" w14:textId="015D9D20" w:rsidR="00BE7FF1" w:rsidRPr="00556C5A" w:rsidRDefault="00BE7FF1" w:rsidP="00304A79">
      <w:pPr>
        <w:pStyle w:val="Ttulo2"/>
        <w:rPr>
          <w:color w:val="0070C0"/>
        </w:rPr>
      </w:pPr>
      <w:bookmarkStart w:id="20" w:name="_Toc144716631"/>
      <w:r w:rsidRPr="00556C5A">
        <w:rPr>
          <w:color w:val="0070C0"/>
        </w:rPr>
        <w:t>6.2 Requisitos para la participación en la modalidad virtual</w:t>
      </w:r>
      <w:bookmarkEnd w:id="20"/>
    </w:p>
    <w:p w14:paraId="64502FDC" w14:textId="77777777" w:rsidR="00BE7FF1" w:rsidRDefault="00BE7FF1" w:rsidP="00F242A1">
      <w:pPr>
        <w:rPr>
          <w:color w:val="0070C0"/>
        </w:rPr>
      </w:pPr>
      <w:r w:rsidRPr="00556C5A">
        <w:rPr>
          <w:color w:val="0070C0"/>
        </w:rPr>
        <w:t xml:space="preserve">Para acceso a los programas y cursos en el Campus Virtual, los y las estudiantes deben cumplir con los siguientes requisitos: </w:t>
      </w:r>
    </w:p>
    <w:p w14:paraId="14A66CB5" w14:textId="4870C840" w:rsidR="004439B2" w:rsidRPr="004439B2" w:rsidRDefault="004439B2" w:rsidP="00F242A1">
      <w:pPr>
        <w:rPr>
          <w:i/>
          <w:iCs/>
          <w:color w:val="0070C0"/>
        </w:rPr>
      </w:pPr>
      <w:r w:rsidRPr="004439B2">
        <w:rPr>
          <w:i/>
          <w:iCs/>
          <w:color w:val="0070C0"/>
        </w:rPr>
        <w:t>Equipos y programas</w:t>
      </w:r>
    </w:p>
    <w:p w14:paraId="537EE4D5" w14:textId="77777777" w:rsidR="00BE7FF1" w:rsidRPr="00556C5A" w:rsidRDefault="00BE7FF1" w:rsidP="00F242A1">
      <w:pPr>
        <w:pStyle w:val="Prrafodelista"/>
        <w:numPr>
          <w:ilvl w:val="0"/>
          <w:numId w:val="9"/>
        </w:numPr>
        <w:rPr>
          <w:color w:val="0070C0"/>
        </w:rPr>
      </w:pPr>
      <w:r w:rsidRPr="00556C5A">
        <w:rPr>
          <w:color w:val="0070C0"/>
        </w:rPr>
        <w:t>Una computadora con al menos 2 GB de memoria RAM.</w:t>
      </w:r>
    </w:p>
    <w:p w14:paraId="461D9C37" w14:textId="77777777" w:rsidR="00BE7FF1" w:rsidRPr="00556C5A" w:rsidRDefault="00BE7FF1" w:rsidP="00F242A1">
      <w:pPr>
        <w:pStyle w:val="Prrafodelista"/>
        <w:numPr>
          <w:ilvl w:val="0"/>
          <w:numId w:val="9"/>
        </w:numPr>
        <w:rPr>
          <w:color w:val="0070C0"/>
        </w:rPr>
      </w:pPr>
      <w:r w:rsidRPr="00556C5A">
        <w:rPr>
          <w:color w:val="0070C0"/>
        </w:rPr>
        <w:t>Conexión a Internet de al menos 1 Mbps de velocidad.</w:t>
      </w:r>
    </w:p>
    <w:p w14:paraId="78FEC5D7" w14:textId="77777777" w:rsidR="00BE7FF1" w:rsidRPr="00556C5A" w:rsidRDefault="00BE7FF1" w:rsidP="00F242A1">
      <w:pPr>
        <w:pStyle w:val="Prrafodelista"/>
        <w:numPr>
          <w:ilvl w:val="0"/>
          <w:numId w:val="9"/>
        </w:numPr>
        <w:rPr>
          <w:color w:val="0070C0"/>
        </w:rPr>
      </w:pPr>
      <w:r w:rsidRPr="00556C5A">
        <w:rPr>
          <w:color w:val="0070C0"/>
        </w:rPr>
        <w:t>Si utiliza una PC, sistema operativo Windows 7 o superior.</w:t>
      </w:r>
    </w:p>
    <w:p w14:paraId="60F8BD78" w14:textId="77777777" w:rsidR="00BE7FF1" w:rsidRPr="00556C5A" w:rsidRDefault="00BE7FF1" w:rsidP="00F242A1">
      <w:pPr>
        <w:pStyle w:val="Prrafodelista"/>
        <w:numPr>
          <w:ilvl w:val="0"/>
          <w:numId w:val="9"/>
        </w:numPr>
        <w:rPr>
          <w:color w:val="0070C0"/>
        </w:rPr>
      </w:pPr>
      <w:r w:rsidRPr="00556C5A">
        <w:rPr>
          <w:color w:val="0070C0"/>
        </w:rPr>
        <w:t>Si utiliza una Mac, sistema operativo OS 9 o superior.</w:t>
      </w:r>
    </w:p>
    <w:p w14:paraId="418981E1" w14:textId="77777777" w:rsidR="00BE7FF1" w:rsidRPr="00556C5A" w:rsidRDefault="00BE7FF1" w:rsidP="00F242A1">
      <w:pPr>
        <w:pStyle w:val="Prrafodelista"/>
        <w:numPr>
          <w:ilvl w:val="0"/>
          <w:numId w:val="9"/>
        </w:numPr>
        <w:rPr>
          <w:color w:val="0070C0"/>
        </w:rPr>
      </w:pPr>
      <w:r w:rsidRPr="00556C5A">
        <w:rPr>
          <w:color w:val="0070C0"/>
        </w:rPr>
        <w:t>Navegadores (alguno de los siguientes):</w:t>
      </w:r>
    </w:p>
    <w:p w14:paraId="5348740C" w14:textId="6431D6A1" w:rsidR="00BE7FF1" w:rsidRPr="00556C5A" w:rsidRDefault="00BE7FF1" w:rsidP="00F242A1">
      <w:pPr>
        <w:pStyle w:val="Prrafodelista"/>
        <w:numPr>
          <w:ilvl w:val="1"/>
          <w:numId w:val="9"/>
        </w:numPr>
        <w:rPr>
          <w:color w:val="0070C0"/>
        </w:rPr>
      </w:pPr>
      <w:r w:rsidRPr="00556C5A">
        <w:rPr>
          <w:color w:val="0070C0"/>
        </w:rPr>
        <w:t>Mozilla Firefox</w:t>
      </w:r>
      <w:r w:rsidR="00D334A0" w:rsidRPr="00556C5A">
        <w:rPr>
          <w:color w:val="0070C0"/>
        </w:rPr>
        <w:t>, actualizado a su última versión</w:t>
      </w:r>
    </w:p>
    <w:p w14:paraId="1D98CC00" w14:textId="7D6CEF10" w:rsidR="00BE7FF1" w:rsidRPr="00556C5A" w:rsidRDefault="00BE7FF1" w:rsidP="00F242A1">
      <w:pPr>
        <w:pStyle w:val="Prrafodelista"/>
        <w:numPr>
          <w:ilvl w:val="1"/>
          <w:numId w:val="9"/>
        </w:numPr>
        <w:rPr>
          <w:color w:val="0070C0"/>
        </w:rPr>
      </w:pPr>
      <w:r w:rsidRPr="00556C5A">
        <w:rPr>
          <w:color w:val="0070C0"/>
        </w:rPr>
        <w:t xml:space="preserve">Google Chrome, </w:t>
      </w:r>
      <w:r w:rsidR="00D334A0" w:rsidRPr="00556C5A">
        <w:rPr>
          <w:color w:val="0070C0"/>
        </w:rPr>
        <w:t>actualizado a su última versión.</w:t>
      </w:r>
    </w:p>
    <w:p w14:paraId="3B8E765B" w14:textId="06CAA31A" w:rsidR="00BE7FF1" w:rsidRPr="00556C5A" w:rsidRDefault="00BE7FF1" w:rsidP="00F242A1">
      <w:pPr>
        <w:pStyle w:val="Prrafodelista"/>
        <w:numPr>
          <w:ilvl w:val="1"/>
          <w:numId w:val="9"/>
        </w:numPr>
        <w:rPr>
          <w:color w:val="0070C0"/>
        </w:rPr>
      </w:pPr>
      <w:r w:rsidRPr="00556C5A">
        <w:rPr>
          <w:color w:val="0070C0"/>
        </w:rPr>
        <w:t xml:space="preserve">Brave, </w:t>
      </w:r>
      <w:r w:rsidR="00D334A0" w:rsidRPr="00556C5A">
        <w:rPr>
          <w:color w:val="0070C0"/>
        </w:rPr>
        <w:t>actualizado a su última versión</w:t>
      </w:r>
    </w:p>
    <w:p w14:paraId="09D6D519" w14:textId="2E4EFBB0" w:rsidR="00BE7FF1" w:rsidRPr="00556C5A" w:rsidRDefault="00BE7FF1" w:rsidP="00F242A1">
      <w:pPr>
        <w:pStyle w:val="Prrafodelista"/>
        <w:numPr>
          <w:ilvl w:val="1"/>
          <w:numId w:val="9"/>
        </w:numPr>
        <w:rPr>
          <w:color w:val="0070C0"/>
        </w:rPr>
      </w:pPr>
      <w:r w:rsidRPr="00556C5A">
        <w:rPr>
          <w:color w:val="0070C0"/>
        </w:rPr>
        <w:t>Microsoft Edge</w:t>
      </w:r>
      <w:r w:rsidR="00D334A0" w:rsidRPr="00556C5A">
        <w:rPr>
          <w:color w:val="0070C0"/>
        </w:rPr>
        <w:t>, actualizado a su última vers</w:t>
      </w:r>
      <w:r w:rsidR="00707D32" w:rsidRPr="00556C5A">
        <w:rPr>
          <w:color w:val="0070C0"/>
        </w:rPr>
        <w:t>i</w:t>
      </w:r>
      <w:r w:rsidR="00D334A0" w:rsidRPr="00556C5A">
        <w:rPr>
          <w:color w:val="0070C0"/>
        </w:rPr>
        <w:t>ón</w:t>
      </w:r>
    </w:p>
    <w:p w14:paraId="3B6B8888" w14:textId="77777777" w:rsidR="000E1D58" w:rsidRPr="00556C5A" w:rsidRDefault="00BE7FF1" w:rsidP="00F242A1">
      <w:pPr>
        <w:pStyle w:val="Prrafodelista"/>
        <w:numPr>
          <w:ilvl w:val="0"/>
          <w:numId w:val="9"/>
        </w:numPr>
        <w:rPr>
          <w:color w:val="0070C0"/>
        </w:rPr>
      </w:pPr>
      <w:r w:rsidRPr="00556C5A">
        <w:rPr>
          <w:color w:val="0070C0"/>
        </w:rPr>
        <w:t>Software de oficina: Procesador de textos, creador de presentaciones de diapositivas, etc.  sea Microsoft Office o aplicaciones libres como Open Office, Abi Word o Libre Office.</w:t>
      </w:r>
    </w:p>
    <w:p w14:paraId="0A601832" w14:textId="0EED29DC" w:rsidR="00BE7FF1" w:rsidRPr="00556C5A" w:rsidRDefault="00BE7FF1" w:rsidP="00F242A1">
      <w:pPr>
        <w:pStyle w:val="Prrafodelista"/>
        <w:numPr>
          <w:ilvl w:val="0"/>
          <w:numId w:val="9"/>
        </w:numPr>
        <w:rPr>
          <w:color w:val="0070C0"/>
        </w:rPr>
      </w:pPr>
      <w:r w:rsidRPr="00556C5A">
        <w:rPr>
          <w:color w:val="0070C0"/>
        </w:rPr>
        <w:t>Software para visualizar documentos en formato PDF:</w:t>
      </w:r>
      <w:r w:rsidR="000E1D58" w:rsidRPr="00556C5A">
        <w:rPr>
          <w:color w:val="0070C0"/>
        </w:rPr>
        <w:t xml:space="preserve"> </w:t>
      </w:r>
      <w:r w:rsidRPr="00556C5A">
        <w:rPr>
          <w:color w:val="0070C0"/>
        </w:rPr>
        <w:t>Adobe Acrobat Reader</w:t>
      </w:r>
      <w:r w:rsidR="000E1D58" w:rsidRPr="00556C5A">
        <w:rPr>
          <w:color w:val="0070C0"/>
        </w:rPr>
        <w:t xml:space="preserve"> o similar. </w:t>
      </w:r>
    </w:p>
    <w:p w14:paraId="6E793AEE" w14:textId="42EC9895" w:rsidR="00BE7FF1" w:rsidRPr="00556C5A" w:rsidRDefault="00BE7FF1" w:rsidP="00F242A1">
      <w:pPr>
        <w:pStyle w:val="Prrafodelista"/>
        <w:numPr>
          <w:ilvl w:val="0"/>
          <w:numId w:val="9"/>
        </w:numPr>
        <w:rPr>
          <w:color w:val="0070C0"/>
        </w:rPr>
      </w:pPr>
      <w:r w:rsidRPr="00556C5A">
        <w:rPr>
          <w:color w:val="0070C0"/>
        </w:rPr>
        <w:lastRenderedPageBreak/>
        <w:t>Cámara web, parlantes y micrófono (o equipo similar en una</w:t>
      </w:r>
      <w:r w:rsidR="000E1D58" w:rsidRPr="00556C5A">
        <w:rPr>
          <w:color w:val="0070C0"/>
        </w:rPr>
        <w:t xml:space="preserve"> laptop,</w:t>
      </w:r>
      <w:r w:rsidRPr="00556C5A">
        <w:rPr>
          <w:color w:val="0070C0"/>
        </w:rPr>
        <w:t xml:space="preserve"> tableta o teléfono inteligente).  Estos dispositivos le permitirán escuchar el audio de los videos, los archivos de audio, así como participar en </w:t>
      </w:r>
      <w:r w:rsidR="000E1D58" w:rsidRPr="00556C5A">
        <w:rPr>
          <w:color w:val="0070C0"/>
        </w:rPr>
        <w:t xml:space="preserve">las video conferencias. </w:t>
      </w:r>
    </w:p>
    <w:p w14:paraId="3BD6B6BF" w14:textId="77777777" w:rsidR="00BE7FF1" w:rsidRPr="00556C5A" w:rsidRDefault="00BE7FF1" w:rsidP="00F242A1">
      <w:pPr>
        <w:pStyle w:val="Prrafodelista"/>
        <w:numPr>
          <w:ilvl w:val="0"/>
          <w:numId w:val="9"/>
        </w:numPr>
        <w:rPr>
          <w:color w:val="0070C0"/>
        </w:rPr>
      </w:pPr>
      <w:r w:rsidRPr="00556C5A">
        <w:rPr>
          <w:color w:val="0070C0"/>
        </w:rPr>
        <w:t>Software antivirus.</w:t>
      </w:r>
    </w:p>
    <w:p w14:paraId="532964D9" w14:textId="4D1EB4F7" w:rsidR="004D56D2" w:rsidRDefault="00BE7FF1" w:rsidP="008157AF">
      <w:pPr>
        <w:pStyle w:val="Prrafodelista"/>
        <w:numPr>
          <w:ilvl w:val="0"/>
          <w:numId w:val="9"/>
        </w:numPr>
        <w:rPr>
          <w:color w:val="0070C0"/>
        </w:rPr>
      </w:pPr>
      <w:r w:rsidRPr="00556C5A">
        <w:rPr>
          <w:color w:val="0070C0"/>
        </w:rPr>
        <w:t>Una cuenta de correo electrónico personal</w:t>
      </w:r>
      <w:r w:rsidR="000E1D58" w:rsidRPr="00556C5A">
        <w:rPr>
          <w:color w:val="0070C0"/>
        </w:rPr>
        <w:t xml:space="preserve"> de acceso frecuente </w:t>
      </w:r>
      <w:r w:rsidRPr="00556C5A">
        <w:rPr>
          <w:color w:val="0070C0"/>
        </w:rPr>
        <w:t>para mantenerse actualizado en cuanto a notificaciones e intercambios de mensajes.</w:t>
      </w:r>
    </w:p>
    <w:p w14:paraId="0B54A826" w14:textId="45A1EE76" w:rsidR="005F0DB6" w:rsidRDefault="006C4E83" w:rsidP="00B31E93">
      <w:pPr>
        <w:pStyle w:val="Ttulo2"/>
      </w:pPr>
      <w:bookmarkStart w:id="21" w:name="_Toc144716632"/>
      <w:r>
        <w:t>6.</w:t>
      </w:r>
      <w:r w:rsidR="00C227F1">
        <w:t>3</w:t>
      </w:r>
      <w:r w:rsidR="005F0DB6" w:rsidRPr="00A169B1">
        <w:t xml:space="preserve"> </w:t>
      </w:r>
      <w:r w:rsidR="005F0DB6" w:rsidRPr="00D23D5B">
        <w:t>Requisitos de graduación</w:t>
      </w:r>
      <w:r w:rsidR="00A04A60">
        <w:rPr>
          <w:rStyle w:val="Refdenotaalpie"/>
        </w:rPr>
        <w:footnoteReference w:id="14"/>
      </w:r>
      <w:bookmarkEnd w:id="21"/>
    </w:p>
    <w:p w14:paraId="49C374C6" w14:textId="7F41E6A6" w:rsidR="005F0DB6" w:rsidRPr="004D56D2" w:rsidRDefault="005F0DB6" w:rsidP="00F242A1">
      <w:r w:rsidRPr="004D56D2">
        <w:t xml:space="preserve">Los requisitos de graduación de la Carrera de Bachillerato en Ciencias </w:t>
      </w:r>
      <w:r w:rsidR="00676340">
        <w:t>Bíblicas</w:t>
      </w:r>
      <w:r w:rsidRPr="004D56D2">
        <w:t xml:space="preserve"> son los siguientes</w:t>
      </w:r>
      <w:r w:rsidR="00590DA3">
        <w:t xml:space="preserve"> (según carrera presencial aprobada por el CONESUP)</w:t>
      </w:r>
      <w:r w:rsidRPr="004D56D2">
        <w:t xml:space="preserve">: </w:t>
      </w:r>
    </w:p>
    <w:p w14:paraId="6A63A7E5" w14:textId="1265B2BF" w:rsidR="005F0DB6" w:rsidRPr="004D56D2" w:rsidRDefault="005F0DB6" w:rsidP="00F242A1">
      <w:pPr>
        <w:pStyle w:val="Prrafodelista"/>
        <w:numPr>
          <w:ilvl w:val="0"/>
          <w:numId w:val="7"/>
        </w:numPr>
      </w:pPr>
      <w:r w:rsidRPr="004D56D2">
        <w:t>Aprobar todos los cursos de la carrera (12</w:t>
      </w:r>
      <w:r w:rsidR="00163BEC">
        <w:t>4</w:t>
      </w:r>
      <w:r w:rsidRPr="004D56D2">
        <w:t xml:space="preserve"> créditos) con nota mínima de 7.0.</w:t>
      </w:r>
    </w:p>
    <w:p w14:paraId="0C2CDF7A" w14:textId="77777777" w:rsidR="005F0DB6" w:rsidRPr="004D56D2" w:rsidRDefault="005F0DB6" w:rsidP="00F242A1">
      <w:pPr>
        <w:pStyle w:val="Prrafodelista"/>
        <w:numPr>
          <w:ilvl w:val="0"/>
          <w:numId w:val="7"/>
        </w:numPr>
      </w:pPr>
      <w:r w:rsidRPr="004D56D2">
        <w:t>Aprobar el proyecto final de graduación mediante la modalidad de tesina o seminario</w:t>
      </w:r>
    </w:p>
    <w:p w14:paraId="3085F249" w14:textId="77777777" w:rsidR="005F0DB6" w:rsidRPr="004D56D2" w:rsidRDefault="005F0DB6" w:rsidP="003901B2">
      <w:pPr>
        <w:pStyle w:val="Prrafodelista"/>
      </w:pPr>
      <w:r w:rsidRPr="004D56D2">
        <w:t>de graduación, con una nota mínima 7.0, valorada por docente guía y docente lector o lectora.</w:t>
      </w:r>
    </w:p>
    <w:p w14:paraId="1DAC9F62" w14:textId="77777777" w:rsidR="005F0DB6" w:rsidRPr="004D56D2" w:rsidRDefault="005F0DB6" w:rsidP="00F242A1">
      <w:pPr>
        <w:pStyle w:val="Prrafodelista"/>
        <w:numPr>
          <w:ilvl w:val="0"/>
          <w:numId w:val="7"/>
        </w:numPr>
      </w:pPr>
      <w:r w:rsidRPr="004D56D2">
        <w:t>Realizar el trabajo Comunal Universitario (150) horas y presentar el informe respectivo según el Reglamento del TCU de los Estatutos y Reglamentos Conexos de la UBL.</w:t>
      </w:r>
    </w:p>
    <w:p w14:paraId="026B234F" w14:textId="77777777" w:rsidR="005F0DB6" w:rsidRPr="004D56D2" w:rsidRDefault="005F0DB6" w:rsidP="00F242A1">
      <w:pPr>
        <w:pStyle w:val="Prrafodelista"/>
        <w:numPr>
          <w:ilvl w:val="0"/>
          <w:numId w:val="7"/>
        </w:numPr>
      </w:pPr>
      <w:r w:rsidRPr="004D56D2">
        <w:t>No tener deudas ni libros pendientes en la biblioteca</w:t>
      </w:r>
    </w:p>
    <w:p w14:paraId="36FC9AB4" w14:textId="18AD9C62" w:rsidR="00CD3AC4" w:rsidRPr="004D56D2" w:rsidRDefault="00CD3AC4" w:rsidP="00B31E93">
      <w:pPr>
        <w:pStyle w:val="Ttulo2"/>
      </w:pPr>
      <w:bookmarkStart w:id="22" w:name="_Toc144716633"/>
      <w:r w:rsidRPr="004D56D2">
        <w:t xml:space="preserve">6.4 </w:t>
      </w:r>
      <w:bookmarkStart w:id="23" w:name="_Toc457288848"/>
      <w:r w:rsidRPr="004D56D2">
        <w:t>Trabajo Comunal Universitario en la modalidad virtual</w:t>
      </w:r>
      <w:bookmarkEnd w:id="22"/>
      <w:bookmarkEnd w:id="23"/>
    </w:p>
    <w:p w14:paraId="35727DDF" w14:textId="2FCE284E" w:rsidR="004C6184" w:rsidRPr="004D56D2" w:rsidRDefault="00CD3AC4" w:rsidP="00F242A1">
      <w:r w:rsidRPr="004D56D2">
        <w:t xml:space="preserve">El Trabajo Comunal Universitario (TCU) de 150 horas, se realizará en Costa Rica, según </w:t>
      </w:r>
      <w:r w:rsidR="006C7246" w:rsidRPr="004D56D2">
        <w:t>el Reglamento de Trabajo Comunal Universitario aprobado por el CONESUP en su sesión No 820-2017 del 13 de septiembre, 2017</w:t>
      </w:r>
      <w:r w:rsidR="008451B6" w:rsidRPr="004D56D2">
        <w:t xml:space="preserve"> (disponible en el tomo de los </w:t>
      </w:r>
      <w:r w:rsidR="008451B6" w:rsidRPr="004D56D2">
        <w:rPr>
          <w:i/>
          <w:iCs/>
        </w:rPr>
        <w:t>Estatutos y Reglamentos Conexos de la UBL</w:t>
      </w:r>
      <w:r w:rsidR="008451B6" w:rsidRPr="004D56D2">
        <w:t>)</w:t>
      </w:r>
      <w:r w:rsidRPr="004D56D2">
        <w:t xml:space="preserve"> </w:t>
      </w:r>
      <w:r w:rsidR="006C7246" w:rsidRPr="004D56D2">
        <w:t xml:space="preserve">y los procesos que para ello establece </w:t>
      </w:r>
      <w:r w:rsidRPr="004D56D2">
        <w:t xml:space="preserve">la </w:t>
      </w:r>
      <w:r w:rsidRPr="004D56D2">
        <w:rPr>
          <w:i/>
          <w:iCs/>
        </w:rPr>
        <w:t>Guía para el Trabajo Comunal Universitario</w:t>
      </w:r>
      <w:r w:rsidRPr="004D56D2">
        <w:t>.</w:t>
      </w:r>
      <w:r w:rsidR="006C7246" w:rsidRPr="004D56D2">
        <w:t xml:space="preserve"> </w:t>
      </w:r>
      <w:r w:rsidR="006C7246" w:rsidRPr="004D56D2">
        <w:lastRenderedPageBreak/>
        <w:t xml:space="preserve">El </w:t>
      </w:r>
      <w:r w:rsidR="00600668" w:rsidRPr="004D56D2">
        <w:t xml:space="preserve">Departamento de bienestar comunitario será responsable de coordinar con cada estudiante de manera oportuna la realización del TCU. </w:t>
      </w:r>
    </w:p>
    <w:p w14:paraId="7BCBE61C" w14:textId="74BE68FE" w:rsidR="001F7DE9" w:rsidRDefault="00DE7DE2" w:rsidP="00F242A1">
      <w:pPr>
        <w:pStyle w:val="Ttulo1"/>
      </w:pPr>
      <w:bookmarkStart w:id="24" w:name="_Toc144716634"/>
      <w:r>
        <w:t>Plan de Estudios</w:t>
      </w:r>
      <w:r w:rsidR="004C6184">
        <w:t xml:space="preserve"> </w:t>
      </w:r>
      <w:r w:rsidR="008451B6">
        <w:t xml:space="preserve">de la Carrera de Bachillerato en Ciencias </w:t>
      </w:r>
      <w:r w:rsidR="00FF64D5">
        <w:t>Bíblicas</w:t>
      </w:r>
      <w:bookmarkEnd w:id="24"/>
    </w:p>
    <w:p w14:paraId="3F5C92CD" w14:textId="7DC05E07" w:rsidR="00894E00" w:rsidRPr="004D56D2" w:rsidRDefault="00894E00" w:rsidP="00F242A1">
      <w:pPr>
        <w:rPr>
          <w:sz w:val="22"/>
          <w:szCs w:val="18"/>
        </w:rPr>
      </w:pPr>
      <w:r w:rsidRPr="004D56D2">
        <w:rPr>
          <w:lang w:val="es-ES_tradnl"/>
        </w:rPr>
        <w:t xml:space="preserve">El </w:t>
      </w:r>
      <w:r w:rsidR="00AF1F03" w:rsidRPr="004D56D2">
        <w:rPr>
          <w:lang w:val="es-ES_tradnl"/>
        </w:rPr>
        <w:t xml:space="preserve">plan de estudios de </w:t>
      </w:r>
      <w:r w:rsidRPr="004D56D2">
        <w:rPr>
          <w:lang w:val="es-ES_tradnl"/>
        </w:rPr>
        <w:t xml:space="preserve">Bachillerato en Ciencias </w:t>
      </w:r>
      <w:r w:rsidR="00FF64D5">
        <w:rPr>
          <w:lang w:val="es-ES_tradnl"/>
        </w:rPr>
        <w:t>Bíblicas</w:t>
      </w:r>
      <w:r w:rsidRPr="004D56D2">
        <w:rPr>
          <w:lang w:val="es-ES_tradnl"/>
        </w:rPr>
        <w:t xml:space="preserve">, tal como fue aprobado </w:t>
      </w:r>
      <w:r w:rsidR="00707D32">
        <w:rPr>
          <w:lang w:val="es-ES_tradnl"/>
        </w:rPr>
        <w:t xml:space="preserve">en su última versión </w:t>
      </w:r>
      <w:r w:rsidRPr="004D56D2">
        <w:rPr>
          <w:lang w:val="es-ES_tradnl"/>
        </w:rPr>
        <w:t xml:space="preserve">por el CONESUP en la </w:t>
      </w:r>
      <w:r w:rsidR="004E4962">
        <w:t xml:space="preserve">sesión </w:t>
      </w:r>
      <w:r w:rsidR="004E4962" w:rsidRPr="004C36AC">
        <w:rPr>
          <w:b/>
          <w:bCs/>
        </w:rPr>
        <w:t>856-2019 del 13 de marzo del 2019</w:t>
      </w:r>
      <w:r w:rsidR="00267C33" w:rsidRPr="00267C33">
        <w:t xml:space="preserve">, </w:t>
      </w:r>
      <w:r w:rsidR="00AF1F03" w:rsidRPr="00267C33">
        <w:t>consta</w:t>
      </w:r>
      <w:r w:rsidR="00AF1F03" w:rsidRPr="004D56D2">
        <w:rPr>
          <w:lang w:val="es-ES_tradnl"/>
        </w:rPr>
        <w:t xml:space="preserve"> </w:t>
      </w:r>
      <w:r w:rsidRPr="004D56D2">
        <w:rPr>
          <w:lang w:val="es-ES_tradnl"/>
        </w:rPr>
        <w:t>de 3</w:t>
      </w:r>
      <w:r w:rsidR="00267C33">
        <w:rPr>
          <w:lang w:val="es-ES_tradnl"/>
        </w:rPr>
        <w:t>2</w:t>
      </w:r>
      <w:r w:rsidRPr="004D56D2">
        <w:rPr>
          <w:lang w:val="es-ES_tradnl"/>
        </w:rPr>
        <w:t xml:space="preserve"> cursos, un total de 12</w:t>
      </w:r>
      <w:r w:rsidR="00267C33">
        <w:rPr>
          <w:lang w:val="es-ES_tradnl"/>
        </w:rPr>
        <w:t>4</w:t>
      </w:r>
      <w:r w:rsidRPr="004D56D2">
        <w:rPr>
          <w:lang w:val="es-ES_tradnl"/>
        </w:rPr>
        <w:t xml:space="preserve"> créditos</w:t>
      </w:r>
      <w:r w:rsidR="00AF1F03" w:rsidRPr="004D56D2">
        <w:rPr>
          <w:lang w:val="es-ES_tradnl"/>
        </w:rPr>
        <w:t xml:space="preserve"> </w:t>
      </w:r>
      <w:r w:rsidRPr="004D56D2">
        <w:rPr>
          <w:lang w:val="es-ES_tradnl"/>
        </w:rPr>
        <w:t xml:space="preserve">y </w:t>
      </w:r>
      <w:r w:rsidR="00AF1F03" w:rsidRPr="004D56D2">
        <w:rPr>
          <w:lang w:val="es-ES_tradnl"/>
        </w:rPr>
        <w:t xml:space="preserve">un trabajo final de graduación para el que la persona estudiante puede optar por la vía de una tesina o la de un seminario de graduación. </w:t>
      </w:r>
      <w:r w:rsidRPr="004D56D2">
        <w:rPr>
          <w:lang w:val="es-ES_tradnl"/>
        </w:rPr>
        <w:t>La estructura del plan de estudios</w:t>
      </w:r>
      <w:r w:rsidR="005A0CB6" w:rsidRPr="004D56D2">
        <w:rPr>
          <w:lang w:val="es-ES_tradnl"/>
        </w:rPr>
        <w:t xml:space="preserve"> y la ubicación de los cursos </w:t>
      </w:r>
      <w:r w:rsidRPr="004D56D2">
        <w:rPr>
          <w:lang w:val="es-ES_tradnl"/>
        </w:rPr>
        <w:t>en cada ciclo lectivo</w:t>
      </w:r>
      <w:r w:rsidR="005A0CB6" w:rsidRPr="004D56D2">
        <w:rPr>
          <w:lang w:val="es-ES_tradnl"/>
        </w:rPr>
        <w:t xml:space="preserve">, </w:t>
      </w:r>
      <w:r w:rsidRPr="004D56D2">
        <w:rPr>
          <w:lang w:val="es-ES_tradnl"/>
        </w:rPr>
        <w:t xml:space="preserve">créditos y total de horas, se mantienen idénticos </w:t>
      </w:r>
      <w:r w:rsidR="005A0CB6" w:rsidRPr="004D56D2">
        <w:rPr>
          <w:lang w:val="es-ES_tradnl"/>
        </w:rPr>
        <w:t>a la modalidad presencial.</w:t>
      </w:r>
      <w:r w:rsidRPr="004D56D2">
        <w:rPr>
          <w:lang w:val="es-ES_tradnl"/>
        </w:rPr>
        <w:t xml:space="preserve">  La distribución de las horas y las categorías de la distribución horaria se modifican para reflejar los procesos de enseñanza/aprendizaje de la modalidad virtual. </w:t>
      </w:r>
      <w:r w:rsidRPr="004D56D2">
        <w:t>Se muestra a continuación el plan de estudios aprobado por el CONESUP en 201</w:t>
      </w:r>
      <w:r w:rsidR="005A0CB6" w:rsidRPr="004D56D2">
        <w:t>9</w:t>
      </w:r>
      <w:r w:rsidRPr="004D56D2">
        <w:t xml:space="preserve">, con la </w:t>
      </w:r>
      <w:r w:rsidRPr="00A04A60">
        <w:rPr>
          <w:i/>
          <w:iCs/>
        </w:rPr>
        <w:t>modificación en la distribución horaria</w:t>
      </w:r>
      <w:r w:rsidR="005A0CB6" w:rsidRPr="004D56D2">
        <w:t xml:space="preserve"> con la siguiente nomenclatura</w:t>
      </w:r>
      <w:r w:rsidR="00FD69BE" w:rsidRPr="004D56D2">
        <w:t>, según se describe en el TOMO I de esta solicitud:</w:t>
      </w:r>
    </w:p>
    <w:p w14:paraId="314D0B56" w14:textId="77777777" w:rsidR="00267C33" w:rsidRDefault="00FD69BE" w:rsidP="00267C33">
      <w:pPr>
        <w:pStyle w:val="Prrafodelista"/>
        <w:numPr>
          <w:ilvl w:val="0"/>
          <w:numId w:val="14"/>
        </w:numPr>
      </w:pPr>
      <w:r w:rsidRPr="004D56D2">
        <w:rPr>
          <w:b/>
        </w:rPr>
        <w:t>Horas de Estudio Individual (HEI):</w:t>
      </w:r>
      <w:r w:rsidRPr="004D56D2">
        <w:t xml:space="preserve"> Contempla la </w:t>
      </w:r>
      <w:r w:rsidRPr="004D56D2">
        <w:rPr>
          <w:i/>
          <w:iCs/>
        </w:rPr>
        <w:t>lectura de los materiales obligatorios (y la observación de videos obligatorios)</w:t>
      </w:r>
      <w:r w:rsidRPr="004D56D2">
        <w:t xml:space="preserve"> y la investigación por cuenta propia de los y las estudiantes, ya sea a través de las lecturas complementarias, como de materiales adicionales en la web.</w:t>
      </w:r>
    </w:p>
    <w:p w14:paraId="1D95FEB9" w14:textId="77777777" w:rsidR="00267C33" w:rsidRDefault="00FD69BE" w:rsidP="00267C33">
      <w:pPr>
        <w:pStyle w:val="Prrafodelista"/>
        <w:numPr>
          <w:ilvl w:val="0"/>
          <w:numId w:val="14"/>
        </w:numPr>
      </w:pPr>
      <w:r w:rsidRPr="00267C33">
        <w:rPr>
          <w:b/>
        </w:rPr>
        <w:t>Horas de Trabajo Colaborativo (HTC):</w:t>
      </w:r>
      <w:r w:rsidRPr="004D56D2">
        <w:t xml:space="preserve"> Corresponde a </w:t>
      </w:r>
      <w:r w:rsidRPr="00267C33">
        <w:rPr>
          <w:i/>
          <w:iCs/>
        </w:rPr>
        <w:t>actividades que requieren de interacción con los demás estudiantes</w:t>
      </w:r>
      <w:r w:rsidRPr="004D56D2">
        <w:t>, con el fin de debatir, contrastar, ampliar y construir conocimientos en conjunto.  El trabajo colaborativo es una de las fortalezas del aprendizaje virtual y es un elemento fundamental en el modelo pedagógico que impulsa la Universidad.  Ejemplos de actividades colaborativas: foros de discusión, foros grupales, videoconferencia, wikis, glosarios, tareas grupales y otras.</w:t>
      </w:r>
    </w:p>
    <w:p w14:paraId="08D4B191" w14:textId="3B0A84D0" w:rsidR="00FD69BE" w:rsidRPr="004D56D2" w:rsidRDefault="00FD69BE" w:rsidP="00267C33">
      <w:pPr>
        <w:pStyle w:val="Prrafodelista"/>
        <w:numPr>
          <w:ilvl w:val="0"/>
          <w:numId w:val="14"/>
        </w:numPr>
      </w:pPr>
      <w:r w:rsidRPr="00267C33">
        <w:rPr>
          <w:b/>
        </w:rPr>
        <w:t>Horas de Producción Individual (HPI):</w:t>
      </w:r>
      <w:r w:rsidRPr="004D56D2">
        <w:t xml:space="preserve"> Incluye la </w:t>
      </w:r>
      <w:r w:rsidRPr="00267C33">
        <w:rPr>
          <w:i/>
          <w:iCs/>
        </w:rPr>
        <w:t>elaboración de productos intermedios y abarcadores (finales</w:t>
      </w:r>
      <w:r w:rsidRPr="004D56D2">
        <w:t xml:space="preserve">), tales como tareas individuales, reseñas críticas de lecturas, ensayos breves, ensayos finales, diarios reflexivos, portafolio electrónico, monografías, mapas </w:t>
      </w:r>
      <w:r w:rsidRPr="004D56D2">
        <w:lastRenderedPageBreak/>
        <w:t>conceptuales, ejercicios específicos, fichas de lectura, trabajos prácticos, proyectos e investigaciones.</w:t>
      </w:r>
    </w:p>
    <w:p w14:paraId="62ACC81D" w14:textId="77777777" w:rsidR="00FD69BE" w:rsidRPr="004D56D2" w:rsidRDefault="00FD69BE" w:rsidP="00F242A1">
      <w:pPr>
        <w:pStyle w:val="Prrafodelista"/>
        <w:numPr>
          <w:ilvl w:val="0"/>
          <w:numId w:val="14"/>
        </w:numPr>
      </w:pPr>
      <w:r w:rsidRPr="004D56D2">
        <w:rPr>
          <w:b/>
        </w:rPr>
        <w:t>Horas de Práctica (HP):</w:t>
      </w:r>
      <w:r w:rsidRPr="004D56D2">
        <w:t xml:space="preserve"> Responden a las horas de práctica en los cursos teórico-prácticos, incluyendo observaciones, entrevistas, visitas a iglesias y/o comunidades, propuestas litúrgicas, filmación de videos de predicación, u otros.</w:t>
      </w:r>
    </w:p>
    <w:p w14:paraId="336139BF" w14:textId="3436E836" w:rsidR="00ED61A1" w:rsidRDefault="00ED07EC" w:rsidP="00A04A60">
      <w:r w:rsidRPr="004D56D2">
        <w:t>A continuación</w:t>
      </w:r>
      <w:r w:rsidR="004D56D2" w:rsidRPr="004D56D2">
        <w:t>,</w:t>
      </w:r>
      <w:r w:rsidRPr="004D56D2">
        <w:t xml:space="preserve"> presentamos el</w:t>
      </w:r>
      <w:r w:rsidR="00894E00" w:rsidRPr="004D56D2">
        <w:t xml:space="preserve"> plan de estudios</w:t>
      </w:r>
      <w:r w:rsidR="0009542B" w:rsidRPr="004D56D2">
        <w:t xml:space="preserve"> por cuatrimestres</w:t>
      </w:r>
      <w:r w:rsidR="004D56D2" w:rsidRPr="004D56D2">
        <w:t>. Corresponde en todo a lo aprobado por el CONESUP para la carrera presencial</w:t>
      </w:r>
      <w:r w:rsidR="0009542B" w:rsidRPr="004D56D2">
        <w:t xml:space="preserve"> </w:t>
      </w:r>
      <w:r w:rsidR="004D56D2" w:rsidRPr="004D56D2">
        <w:t>con la excepción de la distribución de horas, misma que se adecúa a la modalidad virtual</w:t>
      </w:r>
      <w:r w:rsidR="00590DA3">
        <w:t xml:space="preserve"> (</w:t>
      </w:r>
      <w:r w:rsidR="00590DA3" w:rsidRPr="00A04A60">
        <w:rPr>
          <w:color w:val="0070C0"/>
        </w:rPr>
        <w:t xml:space="preserve">indicado en </w:t>
      </w:r>
      <w:r w:rsidR="00A04A60">
        <w:rPr>
          <w:color w:val="0070C0"/>
        </w:rPr>
        <w:t>azul</w:t>
      </w:r>
      <w:r w:rsidR="00590DA3">
        <w:t xml:space="preserve">). </w:t>
      </w:r>
    </w:p>
    <w:p w14:paraId="5BB88F68" w14:textId="77777777" w:rsidR="0093316C" w:rsidRDefault="0093316C" w:rsidP="00F242A1">
      <w:pPr>
        <w:sectPr w:rsidR="0093316C" w:rsidSect="007D17B7">
          <w:headerReference w:type="default" r:id="rId9"/>
          <w:footerReference w:type="default" r:id="rId10"/>
          <w:footerReference w:type="first" r:id="rId11"/>
          <w:pgSz w:w="12240" w:h="15840"/>
          <w:pgMar w:top="1440" w:right="1440" w:bottom="1440" w:left="1440" w:header="706" w:footer="706" w:gutter="0"/>
          <w:pgNumType w:start="0"/>
          <w:cols w:space="708"/>
          <w:titlePg/>
          <w:docGrid w:linePitch="360"/>
        </w:sectPr>
      </w:pPr>
    </w:p>
    <w:tbl>
      <w:tblPr>
        <w:tblW w:w="13900" w:type="dxa"/>
        <w:tblInd w:w="-567" w:type="dxa"/>
        <w:tblLayout w:type="fixed"/>
        <w:tblLook w:val="04A0" w:firstRow="1" w:lastRow="0" w:firstColumn="1" w:lastColumn="0" w:noHBand="0" w:noVBand="1"/>
      </w:tblPr>
      <w:tblGrid>
        <w:gridCol w:w="1323"/>
        <w:gridCol w:w="1196"/>
        <w:gridCol w:w="2112"/>
        <w:gridCol w:w="939"/>
        <w:gridCol w:w="1155"/>
        <w:gridCol w:w="1260"/>
        <w:gridCol w:w="1175"/>
        <w:gridCol w:w="1094"/>
        <w:gridCol w:w="1034"/>
        <w:gridCol w:w="1200"/>
        <w:gridCol w:w="1176"/>
        <w:gridCol w:w="236"/>
      </w:tblGrid>
      <w:tr w:rsidR="00DA2D79" w:rsidRPr="00617383" w14:paraId="53AD4DBA" w14:textId="77777777" w:rsidTr="005E3228">
        <w:trPr>
          <w:gridAfter w:val="1"/>
          <w:wAfter w:w="225" w:type="dxa"/>
          <w:trHeight w:val="312"/>
        </w:trPr>
        <w:tc>
          <w:tcPr>
            <w:tcW w:w="4637" w:type="dxa"/>
            <w:gridSpan w:val="3"/>
            <w:tcBorders>
              <w:top w:val="nil"/>
              <w:left w:val="nil"/>
              <w:bottom w:val="nil"/>
              <w:right w:val="nil"/>
            </w:tcBorders>
            <w:shd w:val="clear" w:color="000000" w:fill="FFFFFF"/>
            <w:noWrap/>
            <w:vAlign w:val="center"/>
            <w:hideMark/>
          </w:tcPr>
          <w:p w14:paraId="6AFB305C" w14:textId="6CA8CE63" w:rsidR="00DA2D79" w:rsidRPr="00617383" w:rsidRDefault="00FB5D84" w:rsidP="00DA2D79">
            <w:pPr>
              <w:spacing w:before="0" w:after="0" w:line="240" w:lineRule="auto"/>
              <w:jc w:val="left"/>
              <w:rPr>
                <w:rFonts w:ascii="Calibri" w:eastAsia="Times New Roman" w:hAnsi="Calibri" w:cs="Calibri"/>
                <w:b/>
                <w:bCs/>
                <w:noProof/>
                <w:color w:val="000000"/>
                <w:szCs w:val="24"/>
                <w:lang w:bidi="he-IL"/>
              </w:rPr>
            </w:pPr>
            <w:r w:rsidRPr="00617383">
              <w:rPr>
                <w:rFonts w:ascii="Calibri" w:eastAsia="Times New Roman" w:hAnsi="Calibri" w:cs="Calibri"/>
                <w:b/>
                <w:bCs/>
                <w:noProof/>
                <w:color w:val="000000"/>
                <w:szCs w:val="24"/>
                <w:lang w:bidi="he-IL"/>
              </w:rPr>
              <w:lastRenderedPageBreak/>
              <w:t>P</w:t>
            </w:r>
            <w:r w:rsidR="00DA2D79" w:rsidRPr="00617383">
              <w:rPr>
                <w:rFonts w:ascii="Calibri" w:eastAsia="Times New Roman" w:hAnsi="Calibri" w:cs="Calibri"/>
                <w:b/>
                <w:bCs/>
                <w:noProof/>
                <w:color w:val="000000"/>
                <w:szCs w:val="24"/>
                <w:lang w:bidi="he-IL"/>
              </w:rPr>
              <w:t>lan de Estudios</w:t>
            </w:r>
          </w:p>
        </w:tc>
        <w:tc>
          <w:tcPr>
            <w:tcW w:w="940" w:type="dxa"/>
            <w:tcBorders>
              <w:top w:val="nil"/>
              <w:left w:val="nil"/>
              <w:bottom w:val="nil"/>
              <w:right w:val="nil"/>
            </w:tcBorders>
            <w:shd w:val="clear" w:color="000000" w:fill="FFFFFF"/>
            <w:noWrap/>
            <w:vAlign w:val="center"/>
            <w:hideMark/>
          </w:tcPr>
          <w:p w14:paraId="417B3C9F" w14:textId="77777777" w:rsidR="00DA2D79" w:rsidRPr="00617383" w:rsidRDefault="00DA2D79" w:rsidP="00DA2D79">
            <w:pPr>
              <w:spacing w:before="0" w:after="0" w:line="240" w:lineRule="auto"/>
              <w:jc w:val="left"/>
              <w:rPr>
                <w:rFonts w:ascii="Calibri" w:eastAsia="Times New Roman" w:hAnsi="Calibri" w:cs="Calibri"/>
                <w:b/>
                <w:bCs/>
                <w:noProof/>
                <w:color w:val="000000"/>
                <w:szCs w:val="24"/>
                <w:lang w:bidi="he-IL"/>
              </w:rPr>
            </w:pPr>
            <w:r w:rsidRPr="00617383">
              <w:rPr>
                <w:rFonts w:ascii="Calibri" w:eastAsia="Times New Roman" w:hAnsi="Calibri" w:cs="Calibri"/>
                <w:b/>
                <w:bCs/>
                <w:noProof/>
                <w:color w:val="000000"/>
                <w:szCs w:val="24"/>
                <w:lang w:bidi="he-IL"/>
              </w:rPr>
              <w:t> </w:t>
            </w:r>
          </w:p>
        </w:tc>
        <w:tc>
          <w:tcPr>
            <w:tcW w:w="5720" w:type="dxa"/>
            <w:gridSpan w:val="5"/>
            <w:vMerge w:val="restart"/>
            <w:tcBorders>
              <w:top w:val="nil"/>
              <w:left w:val="nil"/>
              <w:bottom w:val="single" w:sz="8" w:space="0" w:color="000000"/>
              <w:right w:val="nil"/>
            </w:tcBorders>
            <w:shd w:val="clear" w:color="000000" w:fill="DEEAF6"/>
            <w:vAlign w:val="center"/>
            <w:hideMark/>
          </w:tcPr>
          <w:p w14:paraId="2FD17BB3" w14:textId="77777777" w:rsidR="00DA2D79" w:rsidRPr="00617383" w:rsidRDefault="00DA2D79" w:rsidP="00DA2D79">
            <w:pPr>
              <w:spacing w:before="0" w:after="0" w:line="240" w:lineRule="auto"/>
              <w:jc w:val="center"/>
              <w:rPr>
                <w:rFonts w:ascii="Calibri" w:eastAsia="Times New Roman" w:hAnsi="Calibri" w:cs="Calibri"/>
                <w:b/>
                <w:bCs/>
                <w:noProof/>
                <w:color w:val="000000"/>
                <w:szCs w:val="24"/>
                <w:lang w:bidi="he-IL"/>
              </w:rPr>
            </w:pPr>
            <w:r w:rsidRPr="00617383">
              <w:rPr>
                <w:rFonts w:ascii="Calibri" w:eastAsia="Times New Roman" w:hAnsi="Calibri" w:cs="Calibri"/>
                <w:b/>
                <w:bCs/>
                <w:noProof/>
                <w:color w:val="000000"/>
                <w:szCs w:val="24"/>
                <w:lang w:bidi="he-IL"/>
              </w:rPr>
              <w:t>DISTRIBUCIÓN DE HORAS SEMANALES</w:t>
            </w:r>
          </w:p>
        </w:tc>
        <w:tc>
          <w:tcPr>
            <w:tcW w:w="2378" w:type="dxa"/>
            <w:gridSpan w:val="2"/>
            <w:vMerge w:val="restart"/>
            <w:tcBorders>
              <w:top w:val="nil"/>
              <w:left w:val="nil"/>
              <w:bottom w:val="single" w:sz="8" w:space="0" w:color="000000"/>
              <w:right w:val="nil"/>
            </w:tcBorders>
            <w:shd w:val="clear" w:color="000000" w:fill="FFFFFF"/>
            <w:noWrap/>
            <w:vAlign w:val="center"/>
            <w:hideMark/>
          </w:tcPr>
          <w:p w14:paraId="12835700" w14:textId="77777777" w:rsidR="00DA2D79" w:rsidRPr="00617383" w:rsidRDefault="00DA2D79" w:rsidP="00DA2D79">
            <w:pPr>
              <w:spacing w:before="0" w:after="0" w:line="240" w:lineRule="auto"/>
              <w:jc w:val="center"/>
              <w:rPr>
                <w:rFonts w:ascii="Calibri" w:eastAsia="Times New Roman" w:hAnsi="Calibri" w:cs="Calibri"/>
                <w:b/>
                <w:bCs/>
                <w:noProof/>
                <w:color w:val="000000"/>
                <w:szCs w:val="24"/>
                <w:lang w:bidi="he-IL"/>
              </w:rPr>
            </w:pPr>
            <w:r w:rsidRPr="00617383">
              <w:rPr>
                <w:rFonts w:ascii="Calibri" w:eastAsia="Times New Roman" w:hAnsi="Calibri" w:cs="Calibri"/>
                <w:b/>
                <w:bCs/>
                <w:noProof/>
                <w:color w:val="000000"/>
                <w:szCs w:val="24"/>
                <w:lang w:bidi="he-IL"/>
              </w:rPr>
              <w:t> </w:t>
            </w:r>
          </w:p>
        </w:tc>
      </w:tr>
      <w:tr w:rsidR="00DA2D79" w:rsidRPr="00617383" w14:paraId="175C96E3" w14:textId="77777777" w:rsidTr="005E3228">
        <w:trPr>
          <w:gridAfter w:val="1"/>
          <w:wAfter w:w="225" w:type="dxa"/>
          <w:trHeight w:val="323"/>
        </w:trPr>
        <w:tc>
          <w:tcPr>
            <w:tcW w:w="4637" w:type="dxa"/>
            <w:gridSpan w:val="3"/>
            <w:tcBorders>
              <w:top w:val="nil"/>
              <w:left w:val="nil"/>
              <w:bottom w:val="single" w:sz="8" w:space="0" w:color="auto"/>
              <w:right w:val="nil"/>
            </w:tcBorders>
            <w:shd w:val="clear" w:color="000000" w:fill="FFFFFF"/>
            <w:noWrap/>
            <w:vAlign w:val="center"/>
            <w:hideMark/>
          </w:tcPr>
          <w:p w14:paraId="3A8BB149" w14:textId="77777777" w:rsidR="00DA2D79" w:rsidRPr="00617383" w:rsidRDefault="00DA2D79" w:rsidP="00DA2D79">
            <w:pPr>
              <w:spacing w:before="0" w:after="0" w:line="240" w:lineRule="auto"/>
              <w:jc w:val="left"/>
              <w:rPr>
                <w:rFonts w:ascii="Calibri" w:eastAsia="Times New Roman" w:hAnsi="Calibri" w:cs="Calibri"/>
                <w:b/>
                <w:bCs/>
                <w:noProof/>
                <w:color w:val="000000"/>
                <w:szCs w:val="24"/>
                <w:lang w:bidi="he-IL"/>
              </w:rPr>
            </w:pPr>
            <w:r w:rsidRPr="00617383">
              <w:rPr>
                <w:rFonts w:ascii="Calibri" w:eastAsia="Times New Roman" w:hAnsi="Calibri" w:cs="Calibri"/>
                <w:b/>
                <w:bCs/>
                <w:noProof/>
                <w:color w:val="000000"/>
                <w:szCs w:val="24"/>
                <w:lang w:bidi="he-IL"/>
              </w:rPr>
              <w:t xml:space="preserve">Bachillerato en Ciencias Bíblicas </w:t>
            </w:r>
          </w:p>
        </w:tc>
        <w:tc>
          <w:tcPr>
            <w:tcW w:w="940" w:type="dxa"/>
            <w:tcBorders>
              <w:top w:val="nil"/>
              <w:left w:val="nil"/>
              <w:bottom w:val="single" w:sz="8" w:space="0" w:color="auto"/>
              <w:right w:val="nil"/>
            </w:tcBorders>
            <w:shd w:val="clear" w:color="000000" w:fill="FFFFFF"/>
            <w:noWrap/>
            <w:vAlign w:val="center"/>
            <w:hideMark/>
          </w:tcPr>
          <w:p w14:paraId="1C1D19C2" w14:textId="77777777" w:rsidR="00DA2D79" w:rsidRPr="00617383" w:rsidRDefault="00DA2D79" w:rsidP="00DA2D79">
            <w:pPr>
              <w:spacing w:before="0" w:after="0" w:line="240" w:lineRule="auto"/>
              <w:jc w:val="left"/>
              <w:rPr>
                <w:rFonts w:ascii="Calibri" w:eastAsia="Times New Roman" w:hAnsi="Calibri" w:cs="Calibri"/>
                <w:b/>
                <w:bCs/>
                <w:noProof/>
                <w:color w:val="000000"/>
                <w:szCs w:val="24"/>
                <w:lang w:bidi="he-IL"/>
              </w:rPr>
            </w:pPr>
            <w:r w:rsidRPr="00617383">
              <w:rPr>
                <w:rFonts w:ascii="Calibri" w:eastAsia="Times New Roman" w:hAnsi="Calibri" w:cs="Calibri"/>
                <w:b/>
                <w:bCs/>
                <w:noProof/>
                <w:color w:val="000000"/>
                <w:szCs w:val="24"/>
                <w:lang w:bidi="he-IL"/>
              </w:rPr>
              <w:t> </w:t>
            </w:r>
          </w:p>
        </w:tc>
        <w:tc>
          <w:tcPr>
            <w:tcW w:w="5720" w:type="dxa"/>
            <w:gridSpan w:val="5"/>
            <w:vMerge/>
            <w:tcBorders>
              <w:top w:val="nil"/>
              <w:left w:val="nil"/>
              <w:bottom w:val="single" w:sz="8" w:space="0" w:color="auto"/>
              <w:right w:val="nil"/>
            </w:tcBorders>
            <w:vAlign w:val="center"/>
            <w:hideMark/>
          </w:tcPr>
          <w:p w14:paraId="2371F1F5" w14:textId="77777777" w:rsidR="00DA2D79" w:rsidRPr="00617383" w:rsidRDefault="00DA2D79" w:rsidP="00DA2D79">
            <w:pPr>
              <w:spacing w:before="0" w:after="0" w:line="240" w:lineRule="auto"/>
              <w:jc w:val="left"/>
              <w:rPr>
                <w:rFonts w:ascii="Calibri" w:eastAsia="Times New Roman" w:hAnsi="Calibri" w:cs="Calibri"/>
                <w:b/>
                <w:bCs/>
                <w:noProof/>
                <w:color w:val="000000"/>
                <w:szCs w:val="24"/>
                <w:lang w:bidi="he-IL"/>
              </w:rPr>
            </w:pPr>
          </w:p>
        </w:tc>
        <w:tc>
          <w:tcPr>
            <w:tcW w:w="2378" w:type="dxa"/>
            <w:gridSpan w:val="2"/>
            <w:vMerge/>
            <w:tcBorders>
              <w:top w:val="nil"/>
              <w:left w:val="nil"/>
              <w:bottom w:val="single" w:sz="8" w:space="0" w:color="auto"/>
              <w:right w:val="nil"/>
            </w:tcBorders>
            <w:vAlign w:val="center"/>
            <w:hideMark/>
          </w:tcPr>
          <w:p w14:paraId="655C0C9C" w14:textId="77777777" w:rsidR="00DA2D79" w:rsidRPr="00617383" w:rsidRDefault="00DA2D79" w:rsidP="00DA2D79">
            <w:pPr>
              <w:spacing w:before="0" w:after="0" w:line="240" w:lineRule="auto"/>
              <w:jc w:val="left"/>
              <w:rPr>
                <w:rFonts w:ascii="Calibri" w:eastAsia="Times New Roman" w:hAnsi="Calibri" w:cs="Calibri"/>
                <w:b/>
                <w:bCs/>
                <w:noProof/>
                <w:color w:val="000000"/>
                <w:szCs w:val="24"/>
                <w:lang w:bidi="he-IL"/>
              </w:rPr>
            </w:pPr>
          </w:p>
        </w:tc>
      </w:tr>
      <w:tr w:rsidR="00180FCF" w:rsidRPr="00617383" w14:paraId="1F588A32" w14:textId="77777777" w:rsidTr="005E3228">
        <w:trPr>
          <w:gridAfter w:val="1"/>
          <w:wAfter w:w="222" w:type="dxa"/>
          <w:trHeight w:val="780"/>
        </w:trPr>
        <w:tc>
          <w:tcPr>
            <w:tcW w:w="1325" w:type="dxa"/>
            <w:vMerge w:val="restart"/>
            <w:tcBorders>
              <w:top w:val="nil"/>
              <w:left w:val="single" w:sz="8" w:space="0" w:color="auto"/>
              <w:bottom w:val="single" w:sz="8" w:space="0" w:color="000000"/>
              <w:right w:val="single" w:sz="8" w:space="0" w:color="auto"/>
            </w:tcBorders>
            <w:shd w:val="clear" w:color="000000" w:fill="DEEAF6"/>
            <w:vAlign w:val="center"/>
            <w:hideMark/>
          </w:tcPr>
          <w:p w14:paraId="5615509D"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Cuatrimestre</w:t>
            </w:r>
          </w:p>
        </w:tc>
        <w:tc>
          <w:tcPr>
            <w:tcW w:w="1198" w:type="dxa"/>
            <w:vMerge w:val="restart"/>
            <w:tcBorders>
              <w:top w:val="nil"/>
              <w:left w:val="single" w:sz="8" w:space="0" w:color="auto"/>
              <w:bottom w:val="single" w:sz="8" w:space="0" w:color="000000"/>
              <w:right w:val="single" w:sz="8" w:space="0" w:color="auto"/>
            </w:tcBorders>
            <w:shd w:val="clear" w:color="000000" w:fill="DEEAF6"/>
            <w:vAlign w:val="center"/>
            <w:hideMark/>
          </w:tcPr>
          <w:p w14:paraId="0AC28230"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Código</w:t>
            </w:r>
          </w:p>
        </w:tc>
        <w:tc>
          <w:tcPr>
            <w:tcW w:w="2114" w:type="dxa"/>
            <w:vMerge w:val="restart"/>
            <w:tcBorders>
              <w:top w:val="nil"/>
              <w:left w:val="single" w:sz="8" w:space="0" w:color="auto"/>
              <w:bottom w:val="single" w:sz="8" w:space="0" w:color="000000"/>
              <w:right w:val="single" w:sz="8" w:space="0" w:color="auto"/>
            </w:tcBorders>
            <w:shd w:val="clear" w:color="000000" w:fill="DEEAF6"/>
            <w:vAlign w:val="center"/>
            <w:hideMark/>
          </w:tcPr>
          <w:p w14:paraId="6309152C"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Curso</w:t>
            </w:r>
          </w:p>
        </w:tc>
        <w:tc>
          <w:tcPr>
            <w:tcW w:w="940" w:type="dxa"/>
            <w:vMerge w:val="restart"/>
            <w:tcBorders>
              <w:top w:val="nil"/>
              <w:left w:val="single" w:sz="8" w:space="0" w:color="auto"/>
              <w:bottom w:val="single" w:sz="8" w:space="0" w:color="000000"/>
              <w:right w:val="single" w:sz="8" w:space="0" w:color="auto"/>
            </w:tcBorders>
            <w:shd w:val="clear" w:color="000000" w:fill="DEEAF6"/>
            <w:vAlign w:val="center"/>
            <w:hideMark/>
          </w:tcPr>
          <w:p w14:paraId="6E7E197D"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Créditos</w:t>
            </w:r>
          </w:p>
        </w:tc>
        <w:tc>
          <w:tcPr>
            <w:tcW w:w="1156" w:type="dxa"/>
            <w:vMerge w:val="restart"/>
            <w:tcBorders>
              <w:top w:val="single" w:sz="8" w:space="0" w:color="auto"/>
              <w:left w:val="single" w:sz="8" w:space="0" w:color="auto"/>
              <w:bottom w:val="single" w:sz="8" w:space="0" w:color="000000"/>
              <w:right w:val="single" w:sz="8" w:space="0" w:color="000000"/>
            </w:tcBorders>
            <w:shd w:val="clear" w:color="000000" w:fill="DEEAF6"/>
            <w:vAlign w:val="center"/>
            <w:hideMark/>
          </w:tcPr>
          <w:p w14:paraId="76A4CED0"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Horas de estudio individual (HEI)</w:t>
            </w:r>
          </w:p>
        </w:tc>
        <w:tc>
          <w:tcPr>
            <w:tcW w:w="1261" w:type="dxa"/>
            <w:vMerge w:val="restart"/>
            <w:tcBorders>
              <w:top w:val="nil"/>
              <w:left w:val="single" w:sz="8" w:space="0" w:color="auto"/>
              <w:bottom w:val="single" w:sz="8" w:space="0" w:color="000000"/>
              <w:right w:val="single" w:sz="8" w:space="0" w:color="auto"/>
            </w:tcBorders>
            <w:shd w:val="clear" w:color="000000" w:fill="DEEAF6"/>
            <w:vAlign w:val="center"/>
            <w:hideMark/>
          </w:tcPr>
          <w:p w14:paraId="2B9EEBE3"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Horas de trabajo colaborativo (HTC)</w:t>
            </w:r>
          </w:p>
        </w:tc>
        <w:tc>
          <w:tcPr>
            <w:tcW w:w="1176" w:type="dxa"/>
            <w:vMerge w:val="restart"/>
            <w:tcBorders>
              <w:top w:val="nil"/>
              <w:left w:val="single" w:sz="8" w:space="0" w:color="auto"/>
              <w:bottom w:val="single" w:sz="8" w:space="0" w:color="000000"/>
              <w:right w:val="single" w:sz="8" w:space="0" w:color="auto"/>
            </w:tcBorders>
            <w:shd w:val="clear" w:color="000000" w:fill="DEEAF6"/>
            <w:vAlign w:val="center"/>
            <w:hideMark/>
          </w:tcPr>
          <w:p w14:paraId="0ACC33B7"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Horas de producción individual (HPI)</w:t>
            </w:r>
          </w:p>
        </w:tc>
        <w:tc>
          <w:tcPr>
            <w:tcW w:w="1095" w:type="dxa"/>
            <w:vMerge w:val="restart"/>
            <w:tcBorders>
              <w:top w:val="nil"/>
              <w:left w:val="single" w:sz="8" w:space="0" w:color="auto"/>
              <w:bottom w:val="single" w:sz="8" w:space="0" w:color="000000"/>
              <w:right w:val="single" w:sz="8" w:space="0" w:color="auto"/>
            </w:tcBorders>
            <w:shd w:val="clear" w:color="000000" w:fill="DEEAF6"/>
            <w:vAlign w:val="center"/>
            <w:hideMark/>
          </w:tcPr>
          <w:p w14:paraId="56E8BB8F"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Horas de práctica (HP)</w:t>
            </w:r>
          </w:p>
        </w:tc>
        <w:tc>
          <w:tcPr>
            <w:tcW w:w="1035" w:type="dxa"/>
            <w:vMerge w:val="restart"/>
            <w:tcBorders>
              <w:top w:val="nil"/>
              <w:left w:val="single" w:sz="8" w:space="0" w:color="auto"/>
              <w:bottom w:val="single" w:sz="8" w:space="0" w:color="000000"/>
              <w:right w:val="single" w:sz="8" w:space="0" w:color="auto"/>
            </w:tcBorders>
            <w:shd w:val="clear" w:color="000000" w:fill="DEEAF6"/>
            <w:vAlign w:val="center"/>
            <w:hideMark/>
          </w:tcPr>
          <w:p w14:paraId="3970531D"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Total de horas (TH)</w:t>
            </w:r>
          </w:p>
        </w:tc>
        <w:tc>
          <w:tcPr>
            <w:tcW w:w="1201" w:type="dxa"/>
            <w:vMerge w:val="restart"/>
            <w:tcBorders>
              <w:top w:val="nil"/>
              <w:left w:val="single" w:sz="8" w:space="0" w:color="auto"/>
              <w:bottom w:val="single" w:sz="8" w:space="0" w:color="000000"/>
              <w:right w:val="nil"/>
            </w:tcBorders>
            <w:shd w:val="clear" w:color="000000" w:fill="DEEAF6"/>
            <w:vAlign w:val="center"/>
            <w:hideMark/>
          </w:tcPr>
          <w:p w14:paraId="2531442C"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Requisitos</w:t>
            </w:r>
          </w:p>
        </w:tc>
        <w:tc>
          <w:tcPr>
            <w:tcW w:w="1177" w:type="dxa"/>
            <w:vMerge w:val="restart"/>
            <w:tcBorders>
              <w:top w:val="nil"/>
              <w:left w:val="single" w:sz="8" w:space="0" w:color="auto"/>
              <w:bottom w:val="single" w:sz="8" w:space="0" w:color="000000"/>
              <w:right w:val="single" w:sz="4" w:space="0" w:color="auto"/>
            </w:tcBorders>
            <w:shd w:val="clear" w:color="000000" w:fill="DEEAF6"/>
            <w:vAlign w:val="center"/>
            <w:hideMark/>
          </w:tcPr>
          <w:p w14:paraId="6E110E25"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Área Temática</w:t>
            </w:r>
          </w:p>
        </w:tc>
      </w:tr>
      <w:tr w:rsidR="00DA2D79" w:rsidRPr="00617383" w14:paraId="49048BAB"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22BA513F"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1198" w:type="dxa"/>
            <w:vMerge/>
            <w:tcBorders>
              <w:top w:val="nil"/>
              <w:left w:val="single" w:sz="8" w:space="0" w:color="auto"/>
              <w:bottom w:val="single" w:sz="8" w:space="0" w:color="000000"/>
              <w:right w:val="single" w:sz="8" w:space="0" w:color="auto"/>
            </w:tcBorders>
            <w:vAlign w:val="center"/>
            <w:hideMark/>
          </w:tcPr>
          <w:p w14:paraId="60CB9063"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2114" w:type="dxa"/>
            <w:vMerge/>
            <w:tcBorders>
              <w:top w:val="nil"/>
              <w:left w:val="single" w:sz="8" w:space="0" w:color="auto"/>
              <w:bottom w:val="single" w:sz="8" w:space="0" w:color="000000"/>
              <w:right w:val="single" w:sz="8" w:space="0" w:color="auto"/>
            </w:tcBorders>
            <w:vAlign w:val="center"/>
            <w:hideMark/>
          </w:tcPr>
          <w:p w14:paraId="7C6F1023"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940" w:type="dxa"/>
            <w:vMerge/>
            <w:tcBorders>
              <w:top w:val="nil"/>
              <w:left w:val="single" w:sz="8" w:space="0" w:color="auto"/>
              <w:bottom w:val="single" w:sz="8" w:space="0" w:color="000000"/>
              <w:right w:val="single" w:sz="8" w:space="0" w:color="auto"/>
            </w:tcBorders>
            <w:vAlign w:val="center"/>
            <w:hideMark/>
          </w:tcPr>
          <w:p w14:paraId="4BCAF750"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1156" w:type="dxa"/>
            <w:vMerge/>
            <w:tcBorders>
              <w:top w:val="single" w:sz="8" w:space="0" w:color="auto"/>
              <w:left w:val="single" w:sz="8" w:space="0" w:color="auto"/>
              <w:bottom w:val="single" w:sz="8" w:space="0" w:color="000000"/>
              <w:right w:val="single" w:sz="8" w:space="0" w:color="000000"/>
            </w:tcBorders>
            <w:vAlign w:val="center"/>
            <w:hideMark/>
          </w:tcPr>
          <w:p w14:paraId="447EA7C8"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1261" w:type="dxa"/>
            <w:vMerge/>
            <w:tcBorders>
              <w:top w:val="nil"/>
              <w:left w:val="single" w:sz="8" w:space="0" w:color="auto"/>
              <w:bottom w:val="single" w:sz="8" w:space="0" w:color="000000"/>
              <w:right w:val="single" w:sz="8" w:space="0" w:color="auto"/>
            </w:tcBorders>
            <w:vAlign w:val="center"/>
            <w:hideMark/>
          </w:tcPr>
          <w:p w14:paraId="49F776D4"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1176" w:type="dxa"/>
            <w:vMerge/>
            <w:tcBorders>
              <w:top w:val="nil"/>
              <w:left w:val="single" w:sz="8" w:space="0" w:color="auto"/>
              <w:bottom w:val="single" w:sz="8" w:space="0" w:color="000000"/>
              <w:right w:val="single" w:sz="8" w:space="0" w:color="auto"/>
            </w:tcBorders>
            <w:vAlign w:val="center"/>
            <w:hideMark/>
          </w:tcPr>
          <w:p w14:paraId="35966E52"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1095" w:type="dxa"/>
            <w:vMerge/>
            <w:tcBorders>
              <w:top w:val="nil"/>
              <w:left w:val="single" w:sz="8" w:space="0" w:color="auto"/>
              <w:bottom w:val="single" w:sz="8" w:space="0" w:color="000000"/>
              <w:right w:val="single" w:sz="8" w:space="0" w:color="auto"/>
            </w:tcBorders>
            <w:vAlign w:val="center"/>
            <w:hideMark/>
          </w:tcPr>
          <w:p w14:paraId="67130851"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1035" w:type="dxa"/>
            <w:vMerge/>
            <w:tcBorders>
              <w:top w:val="nil"/>
              <w:left w:val="single" w:sz="8" w:space="0" w:color="auto"/>
              <w:bottom w:val="single" w:sz="8" w:space="0" w:color="000000"/>
              <w:right w:val="single" w:sz="8" w:space="0" w:color="auto"/>
            </w:tcBorders>
            <w:vAlign w:val="center"/>
            <w:hideMark/>
          </w:tcPr>
          <w:p w14:paraId="60330508"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1201" w:type="dxa"/>
            <w:vMerge/>
            <w:tcBorders>
              <w:top w:val="nil"/>
              <w:left w:val="single" w:sz="8" w:space="0" w:color="auto"/>
              <w:bottom w:val="single" w:sz="8" w:space="0" w:color="000000"/>
              <w:right w:val="nil"/>
            </w:tcBorders>
            <w:vAlign w:val="center"/>
            <w:hideMark/>
          </w:tcPr>
          <w:p w14:paraId="2054FC8B"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1177" w:type="dxa"/>
            <w:vMerge/>
            <w:tcBorders>
              <w:top w:val="nil"/>
              <w:left w:val="single" w:sz="8" w:space="0" w:color="auto"/>
              <w:bottom w:val="single" w:sz="8" w:space="0" w:color="000000"/>
              <w:right w:val="single" w:sz="4" w:space="0" w:color="auto"/>
            </w:tcBorders>
            <w:vAlign w:val="center"/>
            <w:hideMark/>
          </w:tcPr>
          <w:p w14:paraId="776924E7"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222" w:type="dxa"/>
            <w:tcBorders>
              <w:top w:val="nil"/>
              <w:left w:val="single" w:sz="4" w:space="0" w:color="auto"/>
              <w:bottom w:val="nil"/>
              <w:right w:val="nil"/>
            </w:tcBorders>
            <w:shd w:val="clear" w:color="auto" w:fill="auto"/>
            <w:noWrap/>
            <w:vAlign w:val="bottom"/>
            <w:hideMark/>
          </w:tcPr>
          <w:p w14:paraId="17B9ABE7"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p>
        </w:tc>
      </w:tr>
      <w:tr w:rsidR="00180FCF" w:rsidRPr="00617383" w14:paraId="1E3601B1" w14:textId="77777777" w:rsidTr="005E3228">
        <w:trPr>
          <w:trHeight w:val="525"/>
        </w:trPr>
        <w:tc>
          <w:tcPr>
            <w:tcW w:w="132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E6EF54A" w14:textId="77777777" w:rsidR="00E51825" w:rsidRPr="00617383" w:rsidRDefault="00E51825" w:rsidP="00E51825">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I Cuatrimestre</w:t>
            </w:r>
          </w:p>
        </w:tc>
        <w:tc>
          <w:tcPr>
            <w:tcW w:w="1198" w:type="dxa"/>
            <w:tcBorders>
              <w:top w:val="nil"/>
              <w:left w:val="nil"/>
              <w:bottom w:val="single" w:sz="8" w:space="0" w:color="auto"/>
              <w:right w:val="single" w:sz="8" w:space="0" w:color="auto"/>
            </w:tcBorders>
            <w:shd w:val="clear" w:color="000000" w:fill="FFFFFF"/>
            <w:noWrap/>
            <w:vAlign w:val="center"/>
            <w:hideMark/>
          </w:tcPr>
          <w:p w14:paraId="11C4ED61" w14:textId="77777777" w:rsidR="00E51825" w:rsidRPr="00617383" w:rsidRDefault="00E51825" w:rsidP="00E51825">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04</w:t>
            </w:r>
          </w:p>
        </w:tc>
        <w:tc>
          <w:tcPr>
            <w:tcW w:w="2114" w:type="dxa"/>
            <w:tcBorders>
              <w:top w:val="nil"/>
              <w:left w:val="nil"/>
              <w:bottom w:val="single" w:sz="8" w:space="0" w:color="auto"/>
              <w:right w:val="single" w:sz="8" w:space="0" w:color="auto"/>
            </w:tcBorders>
            <w:shd w:val="clear" w:color="000000" w:fill="FFFFFF"/>
            <w:vAlign w:val="center"/>
            <w:hideMark/>
          </w:tcPr>
          <w:p w14:paraId="4AD35F61" w14:textId="77777777" w:rsidR="00E51825" w:rsidRPr="00617383" w:rsidRDefault="00E51825" w:rsidP="00E51825">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omunicación Escrita</w:t>
            </w:r>
          </w:p>
        </w:tc>
        <w:tc>
          <w:tcPr>
            <w:tcW w:w="940" w:type="dxa"/>
            <w:tcBorders>
              <w:top w:val="nil"/>
              <w:left w:val="nil"/>
              <w:bottom w:val="single" w:sz="8" w:space="0" w:color="auto"/>
              <w:right w:val="single" w:sz="8" w:space="0" w:color="auto"/>
            </w:tcBorders>
            <w:shd w:val="clear" w:color="000000" w:fill="FFFFFF"/>
            <w:vAlign w:val="center"/>
            <w:hideMark/>
          </w:tcPr>
          <w:p w14:paraId="29FEEE79" w14:textId="77777777" w:rsidR="00E51825" w:rsidRPr="00617383" w:rsidRDefault="00E51825" w:rsidP="00E51825">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3</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340F5074" w14:textId="44B861FB"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261" w:type="dxa"/>
            <w:tcBorders>
              <w:top w:val="nil"/>
              <w:left w:val="nil"/>
              <w:bottom w:val="single" w:sz="8" w:space="0" w:color="auto"/>
              <w:right w:val="single" w:sz="8" w:space="0" w:color="auto"/>
            </w:tcBorders>
            <w:shd w:val="clear" w:color="000000" w:fill="FFFFFF"/>
            <w:vAlign w:val="center"/>
            <w:hideMark/>
          </w:tcPr>
          <w:p w14:paraId="4A8E4A55" w14:textId="6CD8A293"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176" w:type="dxa"/>
            <w:tcBorders>
              <w:top w:val="nil"/>
              <w:left w:val="nil"/>
              <w:bottom w:val="single" w:sz="8" w:space="0" w:color="auto"/>
              <w:right w:val="single" w:sz="8" w:space="0" w:color="auto"/>
            </w:tcBorders>
            <w:shd w:val="clear" w:color="000000" w:fill="FFFFFF"/>
            <w:vAlign w:val="center"/>
            <w:hideMark/>
          </w:tcPr>
          <w:p w14:paraId="4FC670B3" w14:textId="6B2BE4FD"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0ADE6A5B" w14:textId="307B79DF"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1</w:t>
            </w:r>
          </w:p>
        </w:tc>
        <w:tc>
          <w:tcPr>
            <w:tcW w:w="1035" w:type="dxa"/>
            <w:tcBorders>
              <w:top w:val="nil"/>
              <w:left w:val="nil"/>
              <w:bottom w:val="single" w:sz="8" w:space="0" w:color="auto"/>
              <w:right w:val="single" w:sz="8" w:space="0" w:color="auto"/>
            </w:tcBorders>
            <w:shd w:val="clear" w:color="000000" w:fill="FFFFFF"/>
            <w:vAlign w:val="center"/>
            <w:hideMark/>
          </w:tcPr>
          <w:p w14:paraId="11A2EB0B" w14:textId="77777777" w:rsidR="00E51825" w:rsidRPr="00617383" w:rsidRDefault="00E51825" w:rsidP="00E51825">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9</w:t>
            </w:r>
          </w:p>
        </w:tc>
        <w:tc>
          <w:tcPr>
            <w:tcW w:w="1201" w:type="dxa"/>
            <w:tcBorders>
              <w:top w:val="nil"/>
              <w:left w:val="nil"/>
              <w:bottom w:val="single" w:sz="8" w:space="0" w:color="auto"/>
              <w:right w:val="nil"/>
            </w:tcBorders>
            <w:shd w:val="clear" w:color="000000" w:fill="FFFFFF"/>
            <w:vAlign w:val="center"/>
            <w:hideMark/>
          </w:tcPr>
          <w:p w14:paraId="321FD180" w14:textId="77777777" w:rsidR="00E51825" w:rsidRPr="00617383" w:rsidRDefault="00E51825" w:rsidP="00E51825">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Ninguno</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09B4E070" w14:textId="77777777" w:rsidR="00E51825" w:rsidRPr="00617383" w:rsidRDefault="00E51825" w:rsidP="00E51825">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Historia</w:t>
            </w:r>
          </w:p>
        </w:tc>
        <w:tc>
          <w:tcPr>
            <w:tcW w:w="222" w:type="dxa"/>
            <w:tcBorders>
              <w:left w:val="single" w:sz="4" w:space="0" w:color="auto"/>
            </w:tcBorders>
            <w:vAlign w:val="center"/>
            <w:hideMark/>
          </w:tcPr>
          <w:p w14:paraId="7B12E05B" w14:textId="77777777" w:rsidR="00E51825" w:rsidRPr="00617383" w:rsidRDefault="00E51825" w:rsidP="00E51825">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1E2525D8"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18EB95E1" w14:textId="77777777" w:rsidR="00E51825" w:rsidRPr="00617383" w:rsidRDefault="00E51825" w:rsidP="00E51825">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20E1A385" w14:textId="77777777" w:rsidR="00E51825" w:rsidRPr="00617383" w:rsidRDefault="00E51825" w:rsidP="00E51825">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06</w:t>
            </w:r>
          </w:p>
        </w:tc>
        <w:tc>
          <w:tcPr>
            <w:tcW w:w="2114" w:type="dxa"/>
            <w:tcBorders>
              <w:top w:val="nil"/>
              <w:left w:val="nil"/>
              <w:bottom w:val="single" w:sz="8" w:space="0" w:color="auto"/>
              <w:right w:val="single" w:sz="8" w:space="0" w:color="auto"/>
            </w:tcBorders>
            <w:shd w:val="clear" w:color="000000" w:fill="FFFFFF"/>
            <w:vAlign w:val="center"/>
            <w:hideMark/>
          </w:tcPr>
          <w:p w14:paraId="0B4AE36F" w14:textId="77777777" w:rsidR="00E51825" w:rsidRPr="00617383" w:rsidRDefault="00E51825" w:rsidP="00E51825">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El Quehacer Teológico</w:t>
            </w:r>
          </w:p>
        </w:tc>
        <w:tc>
          <w:tcPr>
            <w:tcW w:w="940" w:type="dxa"/>
            <w:tcBorders>
              <w:top w:val="nil"/>
              <w:left w:val="nil"/>
              <w:bottom w:val="single" w:sz="8" w:space="0" w:color="auto"/>
              <w:right w:val="single" w:sz="8" w:space="0" w:color="auto"/>
            </w:tcBorders>
            <w:shd w:val="clear" w:color="000000" w:fill="FFFFFF"/>
            <w:vAlign w:val="center"/>
            <w:hideMark/>
          </w:tcPr>
          <w:p w14:paraId="5303E30E" w14:textId="77777777" w:rsidR="00E51825" w:rsidRPr="00617383" w:rsidRDefault="00E51825" w:rsidP="00E51825">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572A5FBC" w14:textId="5866DCDC"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0FA78C5C" w14:textId="45B30B9F"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176" w:type="dxa"/>
            <w:tcBorders>
              <w:top w:val="nil"/>
              <w:left w:val="nil"/>
              <w:bottom w:val="single" w:sz="8" w:space="0" w:color="auto"/>
              <w:right w:val="single" w:sz="8" w:space="0" w:color="auto"/>
            </w:tcBorders>
            <w:shd w:val="clear" w:color="000000" w:fill="FFFFFF"/>
            <w:vAlign w:val="center"/>
            <w:hideMark/>
          </w:tcPr>
          <w:p w14:paraId="29C06FD4" w14:textId="095B44A7"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568ED9A7" w14:textId="06D22388"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4140BA01" w14:textId="77777777" w:rsidR="00E51825" w:rsidRPr="00617383" w:rsidRDefault="00E51825" w:rsidP="00E51825">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6B2C8623" w14:textId="77777777" w:rsidR="00E51825" w:rsidRPr="00617383" w:rsidRDefault="00E51825" w:rsidP="00E51825">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Ninguno</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2622DB63" w14:textId="77777777" w:rsidR="00E51825" w:rsidRPr="00617383" w:rsidRDefault="00E51825" w:rsidP="00E51825">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Teol Fund</w:t>
            </w:r>
          </w:p>
        </w:tc>
        <w:tc>
          <w:tcPr>
            <w:tcW w:w="222" w:type="dxa"/>
            <w:tcBorders>
              <w:left w:val="single" w:sz="4" w:space="0" w:color="auto"/>
            </w:tcBorders>
            <w:vAlign w:val="center"/>
            <w:hideMark/>
          </w:tcPr>
          <w:p w14:paraId="22472362" w14:textId="77777777" w:rsidR="00E51825" w:rsidRPr="00617383" w:rsidRDefault="00E51825" w:rsidP="00E51825">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230710EC"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12298EA3" w14:textId="77777777" w:rsidR="00E51825" w:rsidRPr="00617383" w:rsidRDefault="00E51825" w:rsidP="00E51825">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5F51BB69" w14:textId="77777777" w:rsidR="00E51825" w:rsidRPr="00617383" w:rsidRDefault="00E51825" w:rsidP="00E51825">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02</w:t>
            </w:r>
          </w:p>
        </w:tc>
        <w:tc>
          <w:tcPr>
            <w:tcW w:w="2114" w:type="dxa"/>
            <w:tcBorders>
              <w:top w:val="nil"/>
              <w:left w:val="nil"/>
              <w:bottom w:val="single" w:sz="8" w:space="0" w:color="auto"/>
              <w:right w:val="single" w:sz="8" w:space="0" w:color="auto"/>
            </w:tcBorders>
            <w:shd w:val="clear" w:color="000000" w:fill="FFFFFF"/>
            <w:vAlign w:val="center"/>
            <w:hideMark/>
          </w:tcPr>
          <w:p w14:paraId="5D8F8DD3" w14:textId="77777777" w:rsidR="00E51825" w:rsidRPr="00617383" w:rsidRDefault="00E51825" w:rsidP="00E51825">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Introducción a la Sociología</w:t>
            </w:r>
          </w:p>
        </w:tc>
        <w:tc>
          <w:tcPr>
            <w:tcW w:w="940" w:type="dxa"/>
            <w:tcBorders>
              <w:top w:val="nil"/>
              <w:left w:val="nil"/>
              <w:bottom w:val="single" w:sz="8" w:space="0" w:color="auto"/>
              <w:right w:val="single" w:sz="8" w:space="0" w:color="auto"/>
            </w:tcBorders>
            <w:shd w:val="clear" w:color="000000" w:fill="FFFFFF"/>
            <w:vAlign w:val="center"/>
            <w:hideMark/>
          </w:tcPr>
          <w:p w14:paraId="6740B9F5" w14:textId="77777777" w:rsidR="00E51825" w:rsidRPr="00617383" w:rsidRDefault="00E51825" w:rsidP="00E51825">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3</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392AD1D5" w14:textId="7D98E0D5"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261" w:type="dxa"/>
            <w:tcBorders>
              <w:top w:val="nil"/>
              <w:left w:val="nil"/>
              <w:bottom w:val="single" w:sz="8" w:space="0" w:color="auto"/>
              <w:right w:val="single" w:sz="8" w:space="0" w:color="auto"/>
            </w:tcBorders>
            <w:shd w:val="clear" w:color="000000" w:fill="FFFFFF"/>
            <w:vAlign w:val="center"/>
            <w:hideMark/>
          </w:tcPr>
          <w:p w14:paraId="3AC0AC73" w14:textId="3D8DDE05"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176" w:type="dxa"/>
            <w:tcBorders>
              <w:top w:val="nil"/>
              <w:left w:val="nil"/>
              <w:bottom w:val="single" w:sz="8" w:space="0" w:color="auto"/>
              <w:right w:val="single" w:sz="8" w:space="0" w:color="auto"/>
            </w:tcBorders>
            <w:shd w:val="clear" w:color="000000" w:fill="FFFFFF"/>
            <w:vAlign w:val="center"/>
            <w:hideMark/>
          </w:tcPr>
          <w:p w14:paraId="0CA489FA" w14:textId="26B9E5D8"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1F4DF944" w14:textId="2E8EB365"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1</w:t>
            </w:r>
          </w:p>
        </w:tc>
        <w:tc>
          <w:tcPr>
            <w:tcW w:w="1035" w:type="dxa"/>
            <w:tcBorders>
              <w:top w:val="nil"/>
              <w:left w:val="nil"/>
              <w:bottom w:val="single" w:sz="8" w:space="0" w:color="auto"/>
              <w:right w:val="single" w:sz="8" w:space="0" w:color="auto"/>
            </w:tcBorders>
            <w:shd w:val="clear" w:color="000000" w:fill="FFFFFF"/>
            <w:vAlign w:val="center"/>
            <w:hideMark/>
          </w:tcPr>
          <w:p w14:paraId="0D605716" w14:textId="77777777" w:rsidR="00E51825" w:rsidRPr="00617383" w:rsidRDefault="00E51825" w:rsidP="00E51825">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9</w:t>
            </w:r>
          </w:p>
        </w:tc>
        <w:tc>
          <w:tcPr>
            <w:tcW w:w="1201" w:type="dxa"/>
            <w:tcBorders>
              <w:top w:val="nil"/>
              <w:left w:val="nil"/>
              <w:bottom w:val="single" w:sz="8" w:space="0" w:color="auto"/>
              <w:right w:val="nil"/>
            </w:tcBorders>
            <w:shd w:val="clear" w:color="000000" w:fill="FFFFFF"/>
            <w:vAlign w:val="center"/>
            <w:hideMark/>
          </w:tcPr>
          <w:p w14:paraId="43F98F01" w14:textId="77777777" w:rsidR="00E51825" w:rsidRPr="00617383" w:rsidRDefault="00E51825" w:rsidP="00E51825">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Ninguno</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57EFF30D" w14:textId="77777777" w:rsidR="00E51825" w:rsidRPr="00617383" w:rsidRDefault="00E51825" w:rsidP="00E51825">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Cs Soc Hum</w:t>
            </w:r>
          </w:p>
        </w:tc>
        <w:tc>
          <w:tcPr>
            <w:tcW w:w="222" w:type="dxa"/>
            <w:tcBorders>
              <w:left w:val="single" w:sz="4" w:space="0" w:color="auto"/>
            </w:tcBorders>
            <w:vAlign w:val="center"/>
            <w:hideMark/>
          </w:tcPr>
          <w:p w14:paraId="2B4C23D3" w14:textId="77777777" w:rsidR="00E51825" w:rsidRPr="00617383" w:rsidRDefault="00E51825" w:rsidP="00E51825">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384579EF"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6120FB35" w14:textId="77777777" w:rsidR="00E51825" w:rsidRPr="00617383" w:rsidRDefault="00E51825" w:rsidP="00E51825">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4952196A" w14:textId="77777777" w:rsidR="00E51825" w:rsidRPr="00617383" w:rsidRDefault="00E51825" w:rsidP="00E51825">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X104</w:t>
            </w:r>
          </w:p>
        </w:tc>
        <w:tc>
          <w:tcPr>
            <w:tcW w:w="2114" w:type="dxa"/>
            <w:tcBorders>
              <w:top w:val="nil"/>
              <w:left w:val="nil"/>
              <w:bottom w:val="single" w:sz="8" w:space="0" w:color="auto"/>
              <w:right w:val="single" w:sz="8" w:space="0" w:color="auto"/>
            </w:tcBorders>
            <w:shd w:val="clear" w:color="000000" w:fill="FFFFFF"/>
            <w:vAlign w:val="center"/>
            <w:hideMark/>
          </w:tcPr>
          <w:p w14:paraId="6DA5C654" w14:textId="77777777" w:rsidR="00E51825" w:rsidRPr="00617383" w:rsidRDefault="00E51825" w:rsidP="00E51825">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Introducción a la Biblia</w:t>
            </w:r>
          </w:p>
        </w:tc>
        <w:tc>
          <w:tcPr>
            <w:tcW w:w="940" w:type="dxa"/>
            <w:tcBorders>
              <w:top w:val="nil"/>
              <w:left w:val="nil"/>
              <w:bottom w:val="single" w:sz="8" w:space="0" w:color="auto"/>
              <w:right w:val="single" w:sz="8" w:space="0" w:color="auto"/>
            </w:tcBorders>
            <w:shd w:val="clear" w:color="000000" w:fill="FFFFFF"/>
            <w:vAlign w:val="center"/>
            <w:hideMark/>
          </w:tcPr>
          <w:p w14:paraId="0BB68805" w14:textId="77777777" w:rsidR="00E51825" w:rsidRPr="00617383" w:rsidRDefault="00E51825" w:rsidP="00E51825">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748CD2E6" w14:textId="0E6CE688"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5983AC67" w14:textId="360BA0A6"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176" w:type="dxa"/>
            <w:tcBorders>
              <w:top w:val="nil"/>
              <w:left w:val="nil"/>
              <w:bottom w:val="single" w:sz="8" w:space="0" w:color="auto"/>
              <w:right w:val="single" w:sz="8" w:space="0" w:color="auto"/>
            </w:tcBorders>
            <w:shd w:val="clear" w:color="000000" w:fill="FFFFFF"/>
            <w:vAlign w:val="center"/>
            <w:hideMark/>
          </w:tcPr>
          <w:p w14:paraId="2B79C628" w14:textId="74A6B17E"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79B3C518" w14:textId="68EBB0DB" w:rsidR="00E51825" w:rsidRPr="00617383" w:rsidRDefault="00E51825" w:rsidP="00E51825">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009D1E63" w14:textId="77777777" w:rsidR="00E51825" w:rsidRPr="00617383" w:rsidRDefault="00E51825" w:rsidP="00E51825">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26A36866" w14:textId="77777777" w:rsidR="00E51825" w:rsidRPr="00617383" w:rsidRDefault="00E51825" w:rsidP="00E51825">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Ninguno</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65E8DFE1" w14:textId="77777777" w:rsidR="00E51825" w:rsidRPr="00617383" w:rsidRDefault="00E51825" w:rsidP="00E51825">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Biblia - Intro</w:t>
            </w:r>
          </w:p>
        </w:tc>
        <w:tc>
          <w:tcPr>
            <w:tcW w:w="222" w:type="dxa"/>
            <w:tcBorders>
              <w:left w:val="single" w:sz="4" w:space="0" w:color="auto"/>
            </w:tcBorders>
            <w:vAlign w:val="center"/>
            <w:hideMark/>
          </w:tcPr>
          <w:p w14:paraId="31E1A360" w14:textId="77777777" w:rsidR="00E51825" w:rsidRPr="00617383" w:rsidRDefault="00E51825" w:rsidP="00E51825">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3B2880DF"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5C639A6B" w14:textId="77777777" w:rsidR="00E51825" w:rsidRPr="00617383" w:rsidRDefault="00E51825" w:rsidP="00E51825">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7427D77B" w14:textId="77777777" w:rsidR="00E51825" w:rsidRPr="00617383" w:rsidRDefault="00E51825" w:rsidP="00E51825">
            <w:pPr>
              <w:spacing w:before="0" w:after="0" w:line="240" w:lineRule="auto"/>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w:t>
            </w:r>
          </w:p>
        </w:tc>
        <w:tc>
          <w:tcPr>
            <w:tcW w:w="2114" w:type="dxa"/>
            <w:tcBorders>
              <w:top w:val="nil"/>
              <w:left w:val="nil"/>
              <w:bottom w:val="single" w:sz="8" w:space="0" w:color="auto"/>
              <w:right w:val="single" w:sz="8" w:space="0" w:color="auto"/>
            </w:tcBorders>
            <w:shd w:val="clear" w:color="000000" w:fill="FFFFFF"/>
            <w:vAlign w:val="center"/>
            <w:hideMark/>
          </w:tcPr>
          <w:p w14:paraId="37827701" w14:textId="77777777" w:rsidR="00E51825" w:rsidRPr="00617383" w:rsidRDefault="00E51825" w:rsidP="00E51825">
            <w:pPr>
              <w:spacing w:before="0" w:after="0" w:line="240" w:lineRule="auto"/>
              <w:jc w:val="left"/>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xml:space="preserve">Sub-total </w:t>
            </w:r>
          </w:p>
        </w:tc>
        <w:tc>
          <w:tcPr>
            <w:tcW w:w="940" w:type="dxa"/>
            <w:tcBorders>
              <w:top w:val="nil"/>
              <w:left w:val="nil"/>
              <w:bottom w:val="single" w:sz="8" w:space="0" w:color="auto"/>
              <w:right w:val="single" w:sz="8" w:space="0" w:color="auto"/>
            </w:tcBorders>
            <w:shd w:val="clear" w:color="000000" w:fill="FFFFFF"/>
            <w:vAlign w:val="center"/>
            <w:hideMark/>
          </w:tcPr>
          <w:p w14:paraId="231C3BCE" w14:textId="77777777" w:rsidR="00E51825" w:rsidRPr="00617383" w:rsidRDefault="00E51825" w:rsidP="00E51825">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0D2F0A88" w14:textId="789315DD" w:rsidR="00E51825" w:rsidRPr="00617383" w:rsidRDefault="00E51825" w:rsidP="00E51825">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3</w:t>
            </w:r>
          </w:p>
        </w:tc>
        <w:tc>
          <w:tcPr>
            <w:tcW w:w="1261" w:type="dxa"/>
            <w:tcBorders>
              <w:top w:val="nil"/>
              <w:left w:val="nil"/>
              <w:bottom w:val="single" w:sz="8" w:space="0" w:color="auto"/>
              <w:right w:val="single" w:sz="8" w:space="0" w:color="auto"/>
            </w:tcBorders>
            <w:shd w:val="clear" w:color="000000" w:fill="FFFFFF"/>
            <w:vAlign w:val="center"/>
            <w:hideMark/>
          </w:tcPr>
          <w:p w14:paraId="60B3BBD3" w14:textId="3FCF960D" w:rsidR="00E51825" w:rsidRPr="00617383" w:rsidRDefault="00E51825" w:rsidP="00E51825">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3</w:t>
            </w:r>
          </w:p>
        </w:tc>
        <w:tc>
          <w:tcPr>
            <w:tcW w:w="1176" w:type="dxa"/>
            <w:tcBorders>
              <w:top w:val="nil"/>
              <w:left w:val="nil"/>
              <w:bottom w:val="single" w:sz="8" w:space="0" w:color="auto"/>
              <w:right w:val="single" w:sz="8" w:space="0" w:color="auto"/>
            </w:tcBorders>
            <w:shd w:val="clear" w:color="000000" w:fill="FFFFFF"/>
            <w:vAlign w:val="center"/>
            <w:hideMark/>
          </w:tcPr>
          <w:p w14:paraId="6A39853C" w14:textId="68965BB2" w:rsidR="00E51825" w:rsidRPr="00617383" w:rsidRDefault="00E51825" w:rsidP="00E51825">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4</w:t>
            </w:r>
          </w:p>
        </w:tc>
        <w:tc>
          <w:tcPr>
            <w:tcW w:w="1095" w:type="dxa"/>
            <w:tcBorders>
              <w:top w:val="nil"/>
              <w:left w:val="nil"/>
              <w:bottom w:val="single" w:sz="8" w:space="0" w:color="auto"/>
              <w:right w:val="single" w:sz="8" w:space="0" w:color="auto"/>
            </w:tcBorders>
            <w:shd w:val="clear" w:color="000000" w:fill="FFFFFF"/>
            <w:vAlign w:val="center"/>
            <w:hideMark/>
          </w:tcPr>
          <w:p w14:paraId="3BB94B1A" w14:textId="5F1CF3AD" w:rsidR="00E51825" w:rsidRPr="00617383" w:rsidRDefault="00E51825" w:rsidP="00E51825">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4E830B65" w14:textId="77777777" w:rsidR="00E51825" w:rsidRPr="00617383" w:rsidRDefault="00E51825" w:rsidP="00E51825">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42</w:t>
            </w:r>
          </w:p>
        </w:tc>
        <w:tc>
          <w:tcPr>
            <w:tcW w:w="1201" w:type="dxa"/>
            <w:tcBorders>
              <w:top w:val="nil"/>
              <w:left w:val="nil"/>
              <w:bottom w:val="single" w:sz="8" w:space="0" w:color="auto"/>
              <w:right w:val="nil"/>
            </w:tcBorders>
            <w:shd w:val="clear" w:color="000000" w:fill="FFFFFF"/>
            <w:vAlign w:val="center"/>
            <w:hideMark/>
          </w:tcPr>
          <w:p w14:paraId="14591190" w14:textId="77777777" w:rsidR="00E51825" w:rsidRPr="00617383" w:rsidRDefault="00E51825" w:rsidP="00E51825">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38037C0F" w14:textId="77777777" w:rsidR="00E51825" w:rsidRPr="00617383" w:rsidRDefault="00E51825" w:rsidP="00E51825">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 </w:t>
            </w:r>
          </w:p>
        </w:tc>
        <w:tc>
          <w:tcPr>
            <w:tcW w:w="222" w:type="dxa"/>
            <w:tcBorders>
              <w:left w:val="single" w:sz="4" w:space="0" w:color="auto"/>
            </w:tcBorders>
            <w:vAlign w:val="center"/>
            <w:hideMark/>
          </w:tcPr>
          <w:p w14:paraId="78BB0E82" w14:textId="77777777" w:rsidR="00E51825" w:rsidRPr="00617383" w:rsidRDefault="00E51825" w:rsidP="00E51825">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5AD34F09" w14:textId="77777777" w:rsidTr="005E3228">
        <w:trPr>
          <w:trHeight w:val="525"/>
        </w:trPr>
        <w:tc>
          <w:tcPr>
            <w:tcW w:w="132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BE4B75E"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II Cuatrimestre</w:t>
            </w:r>
          </w:p>
        </w:tc>
        <w:tc>
          <w:tcPr>
            <w:tcW w:w="1198" w:type="dxa"/>
            <w:tcBorders>
              <w:top w:val="nil"/>
              <w:left w:val="nil"/>
              <w:bottom w:val="single" w:sz="8" w:space="0" w:color="auto"/>
              <w:right w:val="single" w:sz="8" w:space="0" w:color="auto"/>
            </w:tcBorders>
            <w:shd w:val="clear" w:color="000000" w:fill="FFFFFF"/>
            <w:noWrap/>
            <w:vAlign w:val="center"/>
            <w:hideMark/>
          </w:tcPr>
          <w:p w14:paraId="305B4826" w14:textId="77777777" w:rsidR="009B040E" w:rsidRPr="00617383" w:rsidRDefault="009B040E" w:rsidP="009B040E">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03</w:t>
            </w:r>
          </w:p>
        </w:tc>
        <w:tc>
          <w:tcPr>
            <w:tcW w:w="2114" w:type="dxa"/>
            <w:tcBorders>
              <w:top w:val="nil"/>
              <w:left w:val="nil"/>
              <w:bottom w:val="single" w:sz="8" w:space="0" w:color="auto"/>
              <w:right w:val="single" w:sz="8" w:space="0" w:color="auto"/>
            </w:tcBorders>
            <w:shd w:val="clear" w:color="000000" w:fill="FFFFFF"/>
            <w:vAlign w:val="center"/>
            <w:hideMark/>
          </w:tcPr>
          <w:p w14:paraId="38EB99B8" w14:textId="77777777" w:rsidR="009B040E" w:rsidRPr="00617383" w:rsidRDefault="009B040E" w:rsidP="009B040E">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Introducción a la Psicología</w:t>
            </w:r>
          </w:p>
        </w:tc>
        <w:tc>
          <w:tcPr>
            <w:tcW w:w="940" w:type="dxa"/>
            <w:tcBorders>
              <w:top w:val="nil"/>
              <w:left w:val="nil"/>
              <w:bottom w:val="single" w:sz="8" w:space="0" w:color="auto"/>
              <w:right w:val="single" w:sz="8" w:space="0" w:color="auto"/>
            </w:tcBorders>
            <w:shd w:val="clear" w:color="000000" w:fill="FFFFFF"/>
            <w:vAlign w:val="center"/>
            <w:hideMark/>
          </w:tcPr>
          <w:p w14:paraId="4174FF5C" w14:textId="77777777" w:rsidR="009B040E" w:rsidRPr="00617383" w:rsidRDefault="009B040E" w:rsidP="009B040E">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3</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40754C41" w14:textId="152E98D6"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261" w:type="dxa"/>
            <w:tcBorders>
              <w:top w:val="nil"/>
              <w:left w:val="nil"/>
              <w:bottom w:val="single" w:sz="8" w:space="0" w:color="auto"/>
              <w:right w:val="single" w:sz="8" w:space="0" w:color="auto"/>
            </w:tcBorders>
            <w:shd w:val="clear" w:color="000000" w:fill="FFFFFF"/>
            <w:vAlign w:val="center"/>
            <w:hideMark/>
          </w:tcPr>
          <w:p w14:paraId="6EFB3FAA" w14:textId="12FED581"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176" w:type="dxa"/>
            <w:tcBorders>
              <w:top w:val="nil"/>
              <w:left w:val="nil"/>
              <w:bottom w:val="single" w:sz="8" w:space="0" w:color="auto"/>
              <w:right w:val="single" w:sz="8" w:space="0" w:color="auto"/>
            </w:tcBorders>
            <w:shd w:val="clear" w:color="000000" w:fill="FFFFFF"/>
            <w:vAlign w:val="center"/>
            <w:hideMark/>
          </w:tcPr>
          <w:p w14:paraId="37C645BC" w14:textId="322B7EC8"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4C6E0334" w14:textId="57FA66D1"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337DCDCA"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9</w:t>
            </w:r>
          </w:p>
        </w:tc>
        <w:tc>
          <w:tcPr>
            <w:tcW w:w="1201" w:type="dxa"/>
            <w:tcBorders>
              <w:top w:val="nil"/>
              <w:left w:val="nil"/>
              <w:bottom w:val="single" w:sz="8" w:space="0" w:color="auto"/>
              <w:right w:val="nil"/>
            </w:tcBorders>
            <w:shd w:val="clear" w:color="000000" w:fill="FFFFFF"/>
            <w:vAlign w:val="center"/>
            <w:hideMark/>
          </w:tcPr>
          <w:p w14:paraId="7C4C876F" w14:textId="77777777" w:rsidR="009B040E" w:rsidRPr="00617383" w:rsidRDefault="009B040E" w:rsidP="009B040E">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Ninguno</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1EF4B15A" w14:textId="77777777" w:rsidR="009B040E" w:rsidRPr="00617383" w:rsidRDefault="009B040E" w:rsidP="009B040E">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Cs Soc Hum</w:t>
            </w:r>
          </w:p>
        </w:tc>
        <w:tc>
          <w:tcPr>
            <w:tcW w:w="222" w:type="dxa"/>
            <w:tcBorders>
              <w:left w:val="single" w:sz="4" w:space="0" w:color="auto"/>
            </w:tcBorders>
            <w:vAlign w:val="center"/>
            <w:hideMark/>
          </w:tcPr>
          <w:p w14:paraId="2C447F45" w14:textId="77777777" w:rsidR="009B040E" w:rsidRPr="00617383" w:rsidRDefault="009B040E" w:rsidP="009B040E">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0481A997"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778BE55B" w14:textId="77777777" w:rsidR="009B040E" w:rsidRPr="00617383" w:rsidRDefault="009B040E" w:rsidP="009B040E">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4CEAD323" w14:textId="77777777" w:rsidR="009B040E" w:rsidRPr="00617383" w:rsidRDefault="009B040E" w:rsidP="009B040E">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05</w:t>
            </w:r>
          </w:p>
        </w:tc>
        <w:tc>
          <w:tcPr>
            <w:tcW w:w="2114" w:type="dxa"/>
            <w:tcBorders>
              <w:top w:val="nil"/>
              <w:left w:val="nil"/>
              <w:bottom w:val="single" w:sz="8" w:space="0" w:color="auto"/>
              <w:right w:val="single" w:sz="8" w:space="0" w:color="auto"/>
            </w:tcBorders>
            <w:shd w:val="clear" w:color="000000" w:fill="FFFFFF"/>
            <w:vAlign w:val="center"/>
            <w:hideMark/>
          </w:tcPr>
          <w:p w14:paraId="67B2C1F3" w14:textId="77777777" w:rsidR="009B040E" w:rsidRPr="00617383" w:rsidRDefault="009B040E" w:rsidP="009B040E">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Metodología de la investigación</w:t>
            </w:r>
          </w:p>
        </w:tc>
        <w:tc>
          <w:tcPr>
            <w:tcW w:w="940" w:type="dxa"/>
            <w:tcBorders>
              <w:top w:val="nil"/>
              <w:left w:val="nil"/>
              <w:bottom w:val="single" w:sz="8" w:space="0" w:color="auto"/>
              <w:right w:val="single" w:sz="8" w:space="0" w:color="auto"/>
            </w:tcBorders>
            <w:shd w:val="clear" w:color="000000" w:fill="FFFFFF"/>
            <w:vAlign w:val="center"/>
            <w:hideMark/>
          </w:tcPr>
          <w:p w14:paraId="4FC7781E" w14:textId="77777777" w:rsidR="009B040E" w:rsidRPr="00617383" w:rsidRDefault="009B040E" w:rsidP="009B040E">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325805DE" w14:textId="12AE0F52"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75E5EFDC" w14:textId="047B9DA1"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1</w:t>
            </w:r>
          </w:p>
        </w:tc>
        <w:tc>
          <w:tcPr>
            <w:tcW w:w="1176" w:type="dxa"/>
            <w:tcBorders>
              <w:top w:val="nil"/>
              <w:left w:val="nil"/>
              <w:bottom w:val="single" w:sz="8" w:space="0" w:color="auto"/>
              <w:right w:val="single" w:sz="8" w:space="0" w:color="auto"/>
            </w:tcBorders>
            <w:shd w:val="clear" w:color="000000" w:fill="FFFFFF"/>
            <w:vAlign w:val="center"/>
            <w:hideMark/>
          </w:tcPr>
          <w:p w14:paraId="112FBF70" w14:textId="5BC74B49"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5</w:t>
            </w:r>
          </w:p>
        </w:tc>
        <w:tc>
          <w:tcPr>
            <w:tcW w:w="1095" w:type="dxa"/>
            <w:tcBorders>
              <w:top w:val="nil"/>
              <w:left w:val="nil"/>
              <w:bottom w:val="single" w:sz="8" w:space="0" w:color="auto"/>
              <w:right w:val="single" w:sz="8" w:space="0" w:color="auto"/>
            </w:tcBorders>
            <w:shd w:val="clear" w:color="000000" w:fill="FFFFFF"/>
            <w:vAlign w:val="center"/>
            <w:hideMark/>
          </w:tcPr>
          <w:p w14:paraId="6FCFF08B" w14:textId="25231719"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174C01EE"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59F2BDA2" w14:textId="77777777" w:rsidR="009B040E" w:rsidRPr="00617383" w:rsidRDefault="009B040E" w:rsidP="009B040E">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TX104</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5061D634" w14:textId="77777777" w:rsidR="009B040E" w:rsidRPr="00617383" w:rsidRDefault="009B040E" w:rsidP="009B040E">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Teol Fund</w:t>
            </w:r>
          </w:p>
        </w:tc>
        <w:tc>
          <w:tcPr>
            <w:tcW w:w="222" w:type="dxa"/>
            <w:tcBorders>
              <w:left w:val="single" w:sz="4" w:space="0" w:color="auto"/>
            </w:tcBorders>
            <w:vAlign w:val="center"/>
            <w:hideMark/>
          </w:tcPr>
          <w:p w14:paraId="54636760" w14:textId="77777777" w:rsidR="009B040E" w:rsidRPr="00617383" w:rsidRDefault="009B040E" w:rsidP="009B040E">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48C4D853" w14:textId="77777777" w:rsidTr="005E3228">
        <w:trPr>
          <w:trHeight w:val="375"/>
        </w:trPr>
        <w:tc>
          <w:tcPr>
            <w:tcW w:w="1325" w:type="dxa"/>
            <w:vMerge/>
            <w:tcBorders>
              <w:top w:val="nil"/>
              <w:left w:val="single" w:sz="8" w:space="0" w:color="auto"/>
              <w:bottom w:val="single" w:sz="8" w:space="0" w:color="000000"/>
              <w:right w:val="single" w:sz="8" w:space="0" w:color="auto"/>
            </w:tcBorders>
            <w:vAlign w:val="center"/>
            <w:hideMark/>
          </w:tcPr>
          <w:p w14:paraId="7D53C5EA" w14:textId="77777777" w:rsidR="009B040E" w:rsidRPr="00617383" w:rsidRDefault="009B040E" w:rsidP="009B040E">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11DCADD4" w14:textId="77777777" w:rsidR="009B040E" w:rsidRPr="00617383" w:rsidRDefault="009B040E" w:rsidP="009B040E">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X107</w:t>
            </w:r>
          </w:p>
        </w:tc>
        <w:tc>
          <w:tcPr>
            <w:tcW w:w="2114" w:type="dxa"/>
            <w:tcBorders>
              <w:top w:val="nil"/>
              <w:left w:val="nil"/>
              <w:bottom w:val="single" w:sz="8" w:space="0" w:color="auto"/>
              <w:right w:val="single" w:sz="8" w:space="0" w:color="auto"/>
            </w:tcBorders>
            <w:shd w:val="clear" w:color="000000" w:fill="FFFFFF"/>
            <w:vAlign w:val="center"/>
            <w:hideMark/>
          </w:tcPr>
          <w:p w14:paraId="5A054F64" w14:textId="77777777" w:rsidR="009B040E" w:rsidRPr="00617383" w:rsidRDefault="009B040E" w:rsidP="009B040E">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Antiguo Testamento I</w:t>
            </w:r>
          </w:p>
        </w:tc>
        <w:tc>
          <w:tcPr>
            <w:tcW w:w="940" w:type="dxa"/>
            <w:tcBorders>
              <w:top w:val="nil"/>
              <w:left w:val="nil"/>
              <w:bottom w:val="single" w:sz="8" w:space="0" w:color="auto"/>
              <w:right w:val="single" w:sz="8" w:space="0" w:color="auto"/>
            </w:tcBorders>
            <w:shd w:val="clear" w:color="000000" w:fill="FFFFFF"/>
            <w:vAlign w:val="center"/>
            <w:hideMark/>
          </w:tcPr>
          <w:p w14:paraId="18C3A412" w14:textId="77777777" w:rsidR="009B040E" w:rsidRPr="00617383" w:rsidRDefault="009B040E" w:rsidP="009B040E">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2479F9DE" w14:textId="1FF09AAD"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5</w:t>
            </w:r>
          </w:p>
        </w:tc>
        <w:tc>
          <w:tcPr>
            <w:tcW w:w="1261" w:type="dxa"/>
            <w:tcBorders>
              <w:top w:val="nil"/>
              <w:left w:val="nil"/>
              <w:bottom w:val="single" w:sz="8" w:space="0" w:color="auto"/>
              <w:right w:val="single" w:sz="8" w:space="0" w:color="auto"/>
            </w:tcBorders>
            <w:shd w:val="clear" w:color="000000" w:fill="FFFFFF"/>
            <w:vAlign w:val="center"/>
            <w:hideMark/>
          </w:tcPr>
          <w:p w14:paraId="76737D61" w14:textId="528D0884"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176" w:type="dxa"/>
            <w:tcBorders>
              <w:top w:val="nil"/>
              <w:left w:val="nil"/>
              <w:bottom w:val="single" w:sz="8" w:space="0" w:color="auto"/>
              <w:right w:val="single" w:sz="8" w:space="0" w:color="auto"/>
            </w:tcBorders>
            <w:shd w:val="clear" w:color="000000" w:fill="FFFFFF"/>
            <w:vAlign w:val="center"/>
            <w:hideMark/>
          </w:tcPr>
          <w:p w14:paraId="479DFA3C" w14:textId="39605673"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12959D5A" w14:textId="3F3E0982"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10C23919"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06153ECA" w14:textId="77777777" w:rsidR="009B040E" w:rsidRPr="00617383" w:rsidRDefault="009B040E" w:rsidP="009B040E">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04</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78168287" w14:textId="77777777" w:rsidR="009B040E" w:rsidRPr="00617383" w:rsidRDefault="009B040E" w:rsidP="009B040E">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Biblia - Intro</w:t>
            </w:r>
          </w:p>
        </w:tc>
        <w:tc>
          <w:tcPr>
            <w:tcW w:w="222" w:type="dxa"/>
            <w:tcBorders>
              <w:left w:val="single" w:sz="4" w:space="0" w:color="auto"/>
            </w:tcBorders>
            <w:vAlign w:val="center"/>
            <w:hideMark/>
          </w:tcPr>
          <w:p w14:paraId="129A6943" w14:textId="77777777" w:rsidR="009B040E" w:rsidRPr="00617383" w:rsidRDefault="009B040E" w:rsidP="009B040E">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0EE27753"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42ABCFB4" w14:textId="77777777" w:rsidR="009B040E" w:rsidRPr="00617383" w:rsidRDefault="009B040E" w:rsidP="009B040E">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544C0747" w14:textId="77777777" w:rsidR="009B040E" w:rsidRPr="00617383" w:rsidRDefault="009B040E" w:rsidP="009B040E">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X109</w:t>
            </w:r>
          </w:p>
        </w:tc>
        <w:tc>
          <w:tcPr>
            <w:tcW w:w="2114" w:type="dxa"/>
            <w:tcBorders>
              <w:top w:val="nil"/>
              <w:left w:val="nil"/>
              <w:bottom w:val="single" w:sz="8" w:space="0" w:color="auto"/>
              <w:right w:val="single" w:sz="8" w:space="0" w:color="auto"/>
            </w:tcBorders>
            <w:shd w:val="clear" w:color="000000" w:fill="FFFFFF"/>
            <w:vAlign w:val="center"/>
            <w:hideMark/>
          </w:tcPr>
          <w:p w14:paraId="03C0154D" w14:textId="77777777" w:rsidR="009B040E" w:rsidRPr="00617383" w:rsidRDefault="009B040E" w:rsidP="009B040E">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Nuevo Testamento I</w:t>
            </w:r>
          </w:p>
        </w:tc>
        <w:tc>
          <w:tcPr>
            <w:tcW w:w="940" w:type="dxa"/>
            <w:tcBorders>
              <w:top w:val="nil"/>
              <w:left w:val="nil"/>
              <w:bottom w:val="single" w:sz="8" w:space="0" w:color="auto"/>
              <w:right w:val="single" w:sz="8" w:space="0" w:color="auto"/>
            </w:tcBorders>
            <w:shd w:val="clear" w:color="000000" w:fill="FFFFFF"/>
            <w:vAlign w:val="center"/>
            <w:hideMark/>
          </w:tcPr>
          <w:p w14:paraId="7AFDCAAA" w14:textId="77777777" w:rsidR="009B040E" w:rsidRPr="00617383" w:rsidRDefault="009B040E" w:rsidP="009B040E">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7554D597" w14:textId="6A737620"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5292E92E" w14:textId="704EC9E9"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176" w:type="dxa"/>
            <w:tcBorders>
              <w:top w:val="nil"/>
              <w:left w:val="nil"/>
              <w:bottom w:val="single" w:sz="8" w:space="0" w:color="auto"/>
              <w:right w:val="single" w:sz="8" w:space="0" w:color="auto"/>
            </w:tcBorders>
            <w:shd w:val="clear" w:color="000000" w:fill="FFFFFF"/>
            <w:vAlign w:val="center"/>
            <w:hideMark/>
          </w:tcPr>
          <w:p w14:paraId="69087621" w14:textId="6672B682"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5</w:t>
            </w:r>
          </w:p>
        </w:tc>
        <w:tc>
          <w:tcPr>
            <w:tcW w:w="1095" w:type="dxa"/>
            <w:tcBorders>
              <w:top w:val="nil"/>
              <w:left w:val="nil"/>
              <w:bottom w:val="single" w:sz="8" w:space="0" w:color="auto"/>
              <w:right w:val="single" w:sz="8" w:space="0" w:color="auto"/>
            </w:tcBorders>
            <w:shd w:val="clear" w:color="000000" w:fill="FFFFFF"/>
            <w:vAlign w:val="center"/>
            <w:hideMark/>
          </w:tcPr>
          <w:p w14:paraId="04A8C9D3" w14:textId="32198874"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5A536477"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4C4207A4" w14:textId="77777777" w:rsidR="009B040E" w:rsidRPr="00617383" w:rsidRDefault="009B040E" w:rsidP="009B040E">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04</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1C2BF353" w14:textId="77777777" w:rsidR="009B040E" w:rsidRPr="00617383" w:rsidRDefault="009B040E" w:rsidP="009B040E">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Biblia - Intro</w:t>
            </w:r>
          </w:p>
        </w:tc>
        <w:tc>
          <w:tcPr>
            <w:tcW w:w="222" w:type="dxa"/>
            <w:tcBorders>
              <w:left w:val="single" w:sz="4" w:space="0" w:color="auto"/>
            </w:tcBorders>
            <w:vAlign w:val="center"/>
            <w:hideMark/>
          </w:tcPr>
          <w:p w14:paraId="5D227B56" w14:textId="77777777" w:rsidR="009B040E" w:rsidRPr="00617383" w:rsidRDefault="009B040E" w:rsidP="009B040E">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540E0315"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21085FE7" w14:textId="77777777" w:rsidR="009B040E" w:rsidRPr="00617383" w:rsidRDefault="009B040E" w:rsidP="009B040E">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5953F5F6" w14:textId="77777777" w:rsidR="009B040E" w:rsidRPr="00617383" w:rsidRDefault="009B040E" w:rsidP="009B040E">
            <w:pPr>
              <w:spacing w:before="0" w:after="0" w:line="240" w:lineRule="auto"/>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w:t>
            </w:r>
          </w:p>
        </w:tc>
        <w:tc>
          <w:tcPr>
            <w:tcW w:w="2114" w:type="dxa"/>
            <w:tcBorders>
              <w:top w:val="nil"/>
              <w:left w:val="nil"/>
              <w:bottom w:val="single" w:sz="8" w:space="0" w:color="auto"/>
              <w:right w:val="single" w:sz="8" w:space="0" w:color="auto"/>
            </w:tcBorders>
            <w:shd w:val="clear" w:color="000000" w:fill="FFFFFF"/>
            <w:vAlign w:val="center"/>
            <w:hideMark/>
          </w:tcPr>
          <w:p w14:paraId="050FBE6E" w14:textId="77777777" w:rsidR="009B040E" w:rsidRPr="00617383" w:rsidRDefault="009B040E" w:rsidP="009B040E">
            <w:pPr>
              <w:spacing w:before="0" w:after="0" w:line="240" w:lineRule="auto"/>
              <w:jc w:val="left"/>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xml:space="preserve">Sub-total </w:t>
            </w:r>
          </w:p>
        </w:tc>
        <w:tc>
          <w:tcPr>
            <w:tcW w:w="940" w:type="dxa"/>
            <w:tcBorders>
              <w:top w:val="nil"/>
              <w:left w:val="nil"/>
              <w:bottom w:val="single" w:sz="8" w:space="0" w:color="auto"/>
              <w:right w:val="single" w:sz="8" w:space="0" w:color="auto"/>
            </w:tcBorders>
            <w:shd w:val="clear" w:color="000000" w:fill="FFFFFF"/>
            <w:vAlign w:val="center"/>
            <w:hideMark/>
          </w:tcPr>
          <w:p w14:paraId="48093031"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5</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238AA46A" w14:textId="185E11A0" w:rsidR="009B040E" w:rsidRPr="00617383" w:rsidRDefault="009B040E" w:rsidP="009B040E">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6</w:t>
            </w:r>
          </w:p>
        </w:tc>
        <w:tc>
          <w:tcPr>
            <w:tcW w:w="1261" w:type="dxa"/>
            <w:tcBorders>
              <w:top w:val="nil"/>
              <w:left w:val="nil"/>
              <w:bottom w:val="single" w:sz="8" w:space="0" w:color="auto"/>
              <w:right w:val="single" w:sz="8" w:space="0" w:color="auto"/>
            </w:tcBorders>
            <w:shd w:val="clear" w:color="000000" w:fill="FFFFFF"/>
            <w:vAlign w:val="center"/>
            <w:hideMark/>
          </w:tcPr>
          <w:p w14:paraId="18D23D78" w14:textId="30F1050D" w:rsidR="009B040E" w:rsidRPr="00617383" w:rsidRDefault="009B040E" w:rsidP="009B040E">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0</w:t>
            </w:r>
          </w:p>
        </w:tc>
        <w:tc>
          <w:tcPr>
            <w:tcW w:w="1176" w:type="dxa"/>
            <w:tcBorders>
              <w:top w:val="nil"/>
              <w:left w:val="nil"/>
              <w:bottom w:val="single" w:sz="8" w:space="0" w:color="auto"/>
              <w:right w:val="single" w:sz="8" w:space="0" w:color="auto"/>
            </w:tcBorders>
            <w:shd w:val="clear" w:color="000000" w:fill="FFFFFF"/>
            <w:vAlign w:val="center"/>
            <w:hideMark/>
          </w:tcPr>
          <w:p w14:paraId="548CD898" w14:textId="3AA72FC3" w:rsidR="009B040E" w:rsidRPr="00617383" w:rsidRDefault="009B040E" w:rsidP="009B040E">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7</w:t>
            </w:r>
          </w:p>
        </w:tc>
        <w:tc>
          <w:tcPr>
            <w:tcW w:w="1095" w:type="dxa"/>
            <w:tcBorders>
              <w:top w:val="nil"/>
              <w:left w:val="nil"/>
              <w:bottom w:val="single" w:sz="8" w:space="0" w:color="auto"/>
              <w:right w:val="single" w:sz="8" w:space="0" w:color="auto"/>
            </w:tcBorders>
            <w:shd w:val="clear" w:color="000000" w:fill="FFFFFF"/>
            <w:vAlign w:val="center"/>
            <w:hideMark/>
          </w:tcPr>
          <w:p w14:paraId="3A5E1B4E" w14:textId="41F5EE32" w:rsidR="009B040E" w:rsidRPr="00617383" w:rsidRDefault="009B040E" w:rsidP="009B040E">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474A623E"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45</w:t>
            </w:r>
          </w:p>
        </w:tc>
        <w:tc>
          <w:tcPr>
            <w:tcW w:w="1201" w:type="dxa"/>
            <w:tcBorders>
              <w:top w:val="nil"/>
              <w:left w:val="nil"/>
              <w:bottom w:val="single" w:sz="8" w:space="0" w:color="auto"/>
              <w:right w:val="nil"/>
            </w:tcBorders>
            <w:shd w:val="clear" w:color="000000" w:fill="FFFFFF"/>
            <w:vAlign w:val="center"/>
            <w:hideMark/>
          </w:tcPr>
          <w:p w14:paraId="0BA7B560" w14:textId="77777777" w:rsidR="009B040E" w:rsidRPr="00617383" w:rsidRDefault="009B040E" w:rsidP="009B040E">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3BE5D6FA" w14:textId="77777777" w:rsidR="009B040E" w:rsidRPr="00617383" w:rsidRDefault="009B040E" w:rsidP="009B040E">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 </w:t>
            </w:r>
          </w:p>
        </w:tc>
        <w:tc>
          <w:tcPr>
            <w:tcW w:w="222" w:type="dxa"/>
            <w:tcBorders>
              <w:left w:val="single" w:sz="4" w:space="0" w:color="auto"/>
            </w:tcBorders>
            <w:vAlign w:val="center"/>
            <w:hideMark/>
          </w:tcPr>
          <w:p w14:paraId="7B750A03" w14:textId="77777777" w:rsidR="009B040E" w:rsidRPr="00617383" w:rsidRDefault="009B040E" w:rsidP="009B040E">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7E9EEC08" w14:textId="77777777" w:rsidTr="005E3228">
        <w:trPr>
          <w:trHeight w:val="525"/>
        </w:trPr>
        <w:tc>
          <w:tcPr>
            <w:tcW w:w="132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8992F58"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III Cuatrimestre</w:t>
            </w:r>
          </w:p>
        </w:tc>
        <w:tc>
          <w:tcPr>
            <w:tcW w:w="1198" w:type="dxa"/>
            <w:tcBorders>
              <w:top w:val="nil"/>
              <w:left w:val="nil"/>
              <w:bottom w:val="single" w:sz="8" w:space="0" w:color="auto"/>
              <w:right w:val="single" w:sz="8" w:space="0" w:color="auto"/>
            </w:tcBorders>
            <w:shd w:val="clear" w:color="000000" w:fill="FFFFFF"/>
            <w:noWrap/>
            <w:vAlign w:val="center"/>
            <w:hideMark/>
          </w:tcPr>
          <w:p w14:paraId="67BA2054" w14:textId="77777777" w:rsidR="009B040E" w:rsidRPr="00617383" w:rsidRDefault="009B040E" w:rsidP="009B040E">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09</w:t>
            </w:r>
          </w:p>
        </w:tc>
        <w:tc>
          <w:tcPr>
            <w:tcW w:w="2114" w:type="dxa"/>
            <w:tcBorders>
              <w:top w:val="nil"/>
              <w:left w:val="nil"/>
              <w:bottom w:val="single" w:sz="8" w:space="0" w:color="auto"/>
              <w:right w:val="single" w:sz="8" w:space="0" w:color="auto"/>
            </w:tcBorders>
            <w:shd w:val="clear" w:color="000000" w:fill="FFFFFF"/>
            <w:vAlign w:val="center"/>
            <w:hideMark/>
          </w:tcPr>
          <w:p w14:paraId="6A771CCA" w14:textId="77777777" w:rsidR="009B040E" w:rsidRPr="00617383" w:rsidRDefault="009B040E" w:rsidP="009B040E">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 xml:space="preserve">Historia de la Iglesia I </w:t>
            </w:r>
          </w:p>
        </w:tc>
        <w:tc>
          <w:tcPr>
            <w:tcW w:w="940" w:type="dxa"/>
            <w:tcBorders>
              <w:top w:val="nil"/>
              <w:left w:val="nil"/>
              <w:bottom w:val="single" w:sz="8" w:space="0" w:color="auto"/>
              <w:right w:val="single" w:sz="8" w:space="0" w:color="auto"/>
            </w:tcBorders>
            <w:shd w:val="clear" w:color="000000" w:fill="FFFFFF"/>
            <w:vAlign w:val="center"/>
            <w:hideMark/>
          </w:tcPr>
          <w:p w14:paraId="76986F42" w14:textId="77777777" w:rsidR="009B040E" w:rsidRPr="00617383" w:rsidRDefault="009B040E" w:rsidP="009B040E">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50F13D2C" w14:textId="18247D9F" w:rsidR="009B040E" w:rsidRPr="00617383" w:rsidRDefault="009B040E" w:rsidP="009B040E">
            <w:pPr>
              <w:spacing w:before="0" w:after="0" w:line="240" w:lineRule="auto"/>
              <w:jc w:val="center"/>
              <w:rPr>
                <w:rFonts w:ascii="Calibri" w:eastAsia="Times New Roman" w:hAnsi="Calibri" w:cs="Calibri"/>
                <w:noProof/>
                <w:color w:val="0070C0"/>
                <w:sz w:val="18"/>
                <w:szCs w:val="18"/>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51C4A71C" w14:textId="0E95C055" w:rsidR="009B040E" w:rsidRPr="00617383" w:rsidRDefault="009B040E" w:rsidP="009B040E">
            <w:pPr>
              <w:spacing w:before="0" w:after="0" w:line="240" w:lineRule="auto"/>
              <w:jc w:val="center"/>
              <w:rPr>
                <w:rFonts w:ascii="Calibri" w:eastAsia="Times New Roman" w:hAnsi="Calibri" w:cs="Calibri"/>
                <w:noProof/>
                <w:color w:val="0070C0"/>
                <w:sz w:val="18"/>
                <w:szCs w:val="18"/>
                <w:lang w:bidi="he-IL"/>
              </w:rPr>
            </w:pPr>
            <w:r w:rsidRPr="00617383">
              <w:rPr>
                <w:rFonts w:ascii="Calibri" w:hAnsi="Calibri" w:cs="Calibri"/>
                <w:noProof/>
                <w:color w:val="0070C0"/>
                <w:sz w:val="20"/>
                <w:szCs w:val="20"/>
              </w:rPr>
              <w:t>2</w:t>
            </w:r>
          </w:p>
        </w:tc>
        <w:tc>
          <w:tcPr>
            <w:tcW w:w="1176" w:type="dxa"/>
            <w:tcBorders>
              <w:top w:val="nil"/>
              <w:left w:val="nil"/>
              <w:bottom w:val="single" w:sz="8" w:space="0" w:color="auto"/>
              <w:right w:val="single" w:sz="8" w:space="0" w:color="auto"/>
            </w:tcBorders>
            <w:shd w:val="clear" w:color="000000" w:fill="FFFFFF"/>
            <w:vAlign w:val="center"/>
            <w:hideMark/>
          </w:tcPr>
          <w:p w14:paraId="004BCD1E" w14:textId="7B5A6F97" w:rsidR="009B040E" w:rsidRPr="00617383" w:rsidRDefault="009B040E" w:rsidP="009B040E">
            <w:pPr>
              <w:spacing w:before="0" w:after="0" w:line="240" w:lineRule="auto"/>
              <w:jc w:val="center"/>
              <w:rPr>
                <w:rFonts w:ascii="Calibri" w:eastAsia="Times New Roman" w:hAnsi="Calibri" w:cs="Calibri"/>
                <w:noProof/>
                <w:color w:val="0070C0"/>
                <w:sz w:val="18"/>
                <w:szCs w:val="18"/>
                <w:lang w:bidi="he-IL"/>
              </w:rPr>
            </w:pPr>
            <w:r w:rsidRPr="00617383">
              <w:rPr>
                <w:rFonts w:ascii="Calibri" w:hAnsi="Calibri" w:cs="Calibri"/>
                <w:noProof/>
                <w:color w:val="0070C0"/>
                <w:sz w:val="20"/>
                <w:szCs w:val="20"/>
              </w:rPr>
              <w:t>6</w:t>
            </w:r>
          </w:p>
        </w:tc>
        <w:tc>
          <w:tcPr>
            <w:tcW w:w="1095" w:type="dxa"/>
            <w:tcBorders>
              <w:top w:val="nil"/>
              <w:left w:val="nil"/>
              <w:bottom w:val="single" w:sz="8" w:space="0" w:color="auto"/>
              <w:right w:val="single" w:sz="8" w:space="0" w:color="auto"/>
            </w:tcBorders>
            <w:shd w:val="clear" w:color="000000" w:fill="FFFFFF"/>
            <w:vAlign w:val="center"/>
            <w:hideMark/>
          </w:tcPr>
          <w:p w14:paraId="7708B99C" w14:textId="2FEBF46C"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24C57AFA"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470BA0DC" w14:textId="77777777" w:rsidR="009B040E" w:rsidRPr="00617383" w:rsidRDefault="009B040E" w:rsidP="009B040E">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TX102, CTX101</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2427022C" w14:textId="77777777" w:rsidR="009B040E" w:rsidRPr="00617383" w:rsidRDefault="009B040E" w:rsidP="009B040E">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Historia</w:t>
            </w:r>
          </w:p>
        </w:tc>
        <w:tc>
          <w:tcPr>
            <w:tcW w:w="222" w:type="dxa"/>
            <w:tcBorders>
              <w:left w:val="single" w:sz="4" w:space="0" w:color="auto"/>
            </w:tcBorders>
            <w:vAlign w:val="center"/>
            <w:hideMark/>
          </w:tcPr>
          <w:p w14:paraId="078B1B31" w14:textId="77777777" w:rsidR="009B040E" w:rsidRPr="00617383" w:rsidRDefault="009B040E" w:rsidP="009B040E">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0A679E8A"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31D1E8D1" w14:textId="77777777" w:rsidR="009B040E" w:rsidRPr="00617383" w:rsidRDefault="009B040E" w:rsidP="009B040E">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5CDD61C8" w14:textId="77777777" w:rsidR="009B040E" w:rsidRPr="00617383" w:rsidRDefault="009B040E" w:rsidP="009B040E">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01</w:t>
            </w:r>
          </w:p>
        </w:tc>
        <w:tc>
          <w:tcPr>
            <w:tcW w:w="2114" w:type="dxa"/>
            <w:tcBorders>
              <w:top w:val="nil"/>
              <w:left w:val="nil"/>
              <w:bottom w:val="single" w:sz="8" w:space="0" w:color="auto"/>
              <w:right w:val="single" w:sz="8" w:space="0" w:color="auto"/>
            </w:tcBorders>
            <w:shd w:val="clear" w:color="000000" w:fill="FFFFFF"/>
            <w:vAlign w:val="center"/>
            <w:hideMark/>
          </w:tcPr>
          <w:p w14:paraId="33FD16EA" w14:textId="77777777" w:rsidR="009B040E" w:rsidRPr="00617383" w:rsidRDefault="009B040E" w:rsidP="009B040E">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Introducción a la Filosofía</w:t>
            </w:r>
          </w:p>
        </w:tc>
        <w:tc>
          <w:tcPr>
            <w:tcW w:w="940" w:type="dxa"/>
            <w:tcBorders>
              <w:top w:val="nil"/>
              <w:left w:val="nil"/>
              <w:bottom w:val="single" w:sz="8" w:space="0" w:color="auto"/>
              <w:right w:val="single" w:sz="8" w:space="0" w:color="auto"/>
            </w:tcBorders>
            <w:shd w:val="clear" w:color="000000" w:fill="FFFFFF"/>
            <w:vAlign w:val="center"/>
            <w:hideMark/>
          </w:tcPr>
          <w:p w14:paraId="0F64E002" w14:textId="77777777" w:rsidR="009B040E" w:rsidRPr="00617383" w:rsidRDefault="009B040E" w:rsidP="009B040E">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3</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2BF26DC4" w14:textId="209E0301"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261" w:type="dxa"/>
            <w:tcBorders>
              <w:top w:val="nil"/>
              <w:left w:val="nil"/>
              <w:bottom w:val="single" w:sz="8" w:space="0" w:color="auto"/>
              <w:right w:val="single" w:sz="8" w:space="0" w:color="auto"/>
            </w:tcBorders>
            <w:shd w:val="clear" w:color="000000" w:fill="FFFFFF"/>
            <w:vAlign w:val="center"/>
            <w:hideMark/>
          </w:tcPr>
          <w:p w14:paraId="0E69C528" w14:textId="58DC53B3"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176" w:type="dxa"/>
            <w:tcBorders>
              <w:top w:val="nil"/>
              <w:left w:val="nil"/>
              <w:bottom w:val="single" w:sz="8" w:space="0" w:color="auto"/>
              <w:right w:val="single" w:sz="8" w:space="0" w:color="auto"/>
            </w:tcBorders>
            <w:shd w:val="clear" w:color="000000" w:fill="FFFFFF"/>
            <w:vAlign w:val="center"/>
            <w:hideMark/>
          </w:tcPr>
          <w:p w14:paraId="0ABD57EA" w14:textId="370AA155"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1CE27152" w14:textId="6B0218A6"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36220AF1"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9</w:t>
            </w:r>
          </w:p>
        </w:tc>
        <w:tc>
          <w:tcPr>
            <w:tcW w:w="1201" w:type="dxa"/>
            <w:tcBorders>
              <w:top w:val="nil"/>
              <w:left w:val="nil"/>
              <w:bottom w:val="single" w:sz="8" w:space="0" w:color="auto"/>
              <w:right w:val="nil"/>
            </w:tcBorders>
            <w:shd w:val="clear" w:color="000000" w:fill="FFFFFF"/>
            <w:vAlign w:val="center"/>
            <w:hideMark/>
          </w:tcPr>
          <w:p w14:paraId="530A8336" w14:textId="77777777" w:rsidR="009B040E" w:rsidRPr="00617383" w:rsidRDefault="009B040E" w:rsidP="009B040E">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Ninguno</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55588948" w14:textId="77777777" w:rsidR="009B040E" w:rsidRPr="00617383" w:rsidRDefault="009B040E" w:rsidP="009B040E">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Cs Soc Hum</w:t>
            </w:r>
          </w:p>
        </w:tc>
        <w:tc>
          <w:tcPr>
            <w:tcW w:w="222" w:type="dxa"/>
            <w:tcBorders>
              <w:left w:val="single" w:sz="4" w:space="0" w:color="auto"/>
            </w:tcBorders>
            <w:vAlign w:val="center"/>
            <w:hideMark/>
          </w:tcPr>
          <w:p w14:paraId="409760C1" w14:textId="77777777" w:rsidR="009B040E" w:rsidRPr="00617383" w:rsidRDefault="009B040E" w:rsidP="009B040E">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009CC1B6"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4439C01E" w14:textId="77777777" w:rsidR="009B040E" w:rsidRPr="00617383" w:rsidRDefault="009B040E" w:rsidP="009B040E">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768C0A46" w14:textId="77777777" w:rsidR="009B040E" w:rsidRPr="00617383" w:rsidRDefault="009B040E" w:rsidP="009B040E">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X108</w:t>
            </w:r>
          </w:p>
        </w:tc>
        <w:tc>
          <w:tcPr>
            <w:tcW w:w="2114" w:type="dxa"/>
            <w:tcBorders>
              <w:top w:val="nil"/>
              <w:left w:val="nil"/>
              <w:bottom w:val="single" w:sz="8" w:space="0" w:color="auto"/>
              <w:right w:val="single" w:sz="8" w:space="0" w:color="auto"/>
            </w:tcBorders>
            <w:shd w:val="clear" w:color="000000" w:fill="FFFFFF"/>
            <w:vAlign w:val="center"/>
            <w:hideMark/>
          </w:tcPr>
          <w:p w14:paraId="7573154A" w14:textId="77777777" w:rsidR="009B040E" w:rsidRPr="00617383" w:rsidRDefault="009B040E" w:rsidP="009B040E">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Antiguo Testamento II</w:t>
            </w:r>
          </w:p>
        </w:tc>
        <w:tc>
          <w:tcPr>
            <w:tcW w:w="940" w:type="dxa"/>
            <w:tcBorders>
              <w:top w:val="nil"/>
              <w:left w:val="nil"/>
              <w:bottom w:val="single" w:sz="8" w:space="0" w:color="auto"/>
              <w:right w:val="single" w:sz="8" w:space="0" w:color="auto"/>
            </w:tcBorders>
            <w:shd w:val="clear" w:color="000000" w:fill="FFFFFF"/>
            <w:vAlign w:val="center"/>
            <w:hideMark/>
          </w:tcPr>
          <w:p w14:paraId="5B04AD72" w14:textId="77777777" w:rsidR="009B040E" w:rsidRPr="00617383" w:rsidRDefault="009B040E" w:rsidP="009B040E">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5D7EC81A" w14:textId="0C80076F"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261" w:type="dxa"/>
            <w:tcBorders>
              <w:top w:val="nil"/>
              <w:left w:val="nil"/>
              <w:bottom w:val="single" w:sz="8" w:space="0" w:color="auto"/>
              <w:right w:val="single" w:sz="8" w:space="0" w:color="auto"/>
            </w:tcBorders>
            <w:shd w:val="clear" w:color="000000" w:fill="FFFFFF"/>
            <w:vAlign w:val="center"/>
            <w:hideMark/>
          </w:tcPr>
          <w:p w14:paraId="63CF778B" w14:textId="5C3C2000"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176" w:type="dxa"/>
            <w:tcBorders>
              <w:top w:val="nil"/>
              <w:left w:val="nil"/>
              <w:bottom w:val="single" w:sz="8" w:space="0" w:color="auto"/>
              <w:right w:val="single" w:sz="8" w:space="0" w:color="auto"/>
            </w:tcBorders>
            <w:shd w:val="clear" w:color="000000" w:fill="FFFFFF"/>
            <w:vAlign w:val="center"/>
            <w:hideMark/>
          </w:tcPr>
          <w:p w14:paraId="2929F121" w14:textId="06B4D557"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6</w:t>
            </w:r>
          </w:p>
        </w:tc>
        <w:tc>
          <w:tcPr>
            <w:tcW w:w="1095" w:type="dxa"/>
            <w:tcBorders>
              <w:top w:val="nil"/>
              <w:left w:val="nil"/>
              <w:bottom w:val="single" w:sz="8" w:space="0" w:color="auto"/>
              <w:right w:val="single" w:sz="8" w:space="0" w:color="auto"/>
            </w:tcBorders>
            <w:shd w:val="clear" w:color="000000" w:fill="FFFFFF"/>
            <w:vAlign w:val="center"/>
            <w:hideMark/>
          </w:tcPr>
          <w:p w14:paraId="49144C77" w14:textId="768B7399"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2AC64407"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132C8F5F" w14:textId="77777777" w:rsidR="009B040E" w:rsidRPr="00617383" w:rsidRDefault="009B040E" w:rsidP="009B040E">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07</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2F84E649" w14:textId="77777777" w:rsidR="009B040E" w:rsidRPr="00617383" w:rsidRDefault="009B040E" w:rsidP="009B040E">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Biblia - Intro</w:t>
            </w:r>
          </w:p>
        </w:tc>
        <w:tc>
          <w:tcPr>
            <w:tcW w:w="222" w:type="dxa"/>
            <w:tcBorders>
              <w:left w:val="single" w:sz="4" w:space="0" w:color="auto"/>
            </w:tcBorders>
            <w:vAlign w:val="center"/>
            <w:hideMark/>
          </w:tcPr>
          <w:p w14:paraId="18834FE5" w14:textId="77777777" w:rsidR="009B040E" w:rsidRPr="00617383" w:rsidRDefault="009B040E" w:rsidP="009B040E">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778FB284"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18C01B77" w14:textId="77777777" w:rsidR="009B040E" w:rsidRPr="00617383" w:rsidRDefault="009B040E" w:rsidP="009B040E">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1CEA6E7D" w14:textId="77777777" w:rsidR="009B040E" w:rsidRPr="00617383" w:rsidRDefault="009B040E" w:rsidP="009B040E">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X110</w:t>
            </w:r>
          </w:p>
        </w:tc>
        <w:tc>
          <w:tcPr>
            <w:tcW w:w="2114" w:type="dxa"/>
            <w:tcBorders>
              <w:top w:val="nil"/>
              <w:left w:val="nil"/>
              <w:bottom w:val="single" w:sz="8" w:space="0" w:color="auto"/>
              <w:right w:val="single" w:sz="8" w:space="0" w:color="auto"/>
            </w:tcBorders>
            <w:shd w:val="clear" w:color="000000" w:fill="FFFFFF"/>
            <w:vAlign w:val="center"/>
            <w:hideMark/>
          </w:tcPr>
          <w:p w14:paraId="689D709C" w14:textId="77777777" w:rsidR="009B040E" w:rsidRPr="00617383" w:rsidRDefault="009B040E" w:rsidP="009B040E">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Nuevo Testamento II</w:t>
            </w:r>
          </w:p>
        </w:tc>
        <w:tc>
          <w:tcPr>
            <w:tcW w:w="940" w:type="dxa"/>
            <w:tcBorders>
              <w:top w:val="nil"/>
              <w:left w:val="nil"/>
              <w:bottom w:val="single" w:sz="8" w:space="0" w:color="auto"/>
              <w:right w:val="single" w:sz="8" w:space="0" w:color="auto"/>
            </w:tcBorders>
            <w:shd w:val="clear" w:color="000000" w:fill="FFFFFF"/>
            <w:vAlign w:val="center"/>
            <w:hideMark/>
          </w:tcPr>
          <w:p w14:paraId="7AF605E5" w14:textId="77777777" w:rsidR="009B040E" w:rsidRPr="00617383" w:rsidRDefault="009B040E" w:rsidP="009B040E">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4B4D1608" w14:textId="2065B938"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675303DA" w14:textId="27FFD46E"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176" w:type="dxa"/>
            <w:tcBorders>
              <w:top w:val="nil"/>
              <w:left w:val="nil"/>
              <w:bottom w:val="single" w:sz="8" w:space="0" w:color="auto"/>
              <w:right w:val="single" w:sz="8" w:space="0" w:color="auto"/>
            </w:tcBorders>
            <w:shd w:val="clear" w:color="000000" w:fill="FFFFFF"/>
            <w:vAlign w:val="center"/>
            <w:hideMark/>
          </w:tcPr>
          <w:p w14:paraId="76C79EF4" w14:textId="41F2A93B"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6</w:t>
            </w:r>
          </w:p>
        </w:tc>
        <w:tc>
          <w:tcPr>
            <w:tcW w:w="1095" w:type="dxa"/>
            <w:tcBorders>
              <w:top w:val="nil"/>
              <w:left w:val="nil"/>
              <w:bottom w:val="single" w:sz="8" w:space="0" w:color="auto"/>
              <w:right w:val="single" w:sz="8" w:space="0" w:color="auto"/>
            </w:tcBorders>
            <w:shd w:val="clear" w:color="000000" w:fill="FFFFFF"/>
            <w:vAlign w:val="center"/>
            <w:hideMark/>
          </w:tcPr>
          <w:p w14:paraId="6329F1E5" w14:textId="31A6B4CA" w:rsidR="009B040E" w:rsidRPr="00617383" w:rsidRDefault="009B040E" w:rsidP="009B040E">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5B31D6C0"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2208678E" w14:textId="77777777" w:rsidR="009B040E" w:rsidRPr="00617383" w:rsidRDefault="009B040E" w:rsidP="009B040E">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09</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37798A54" w14:textId="77777777" w:rsidR="009B040E" w:rsidRPr="00617383" w:rsidRDefault="009B040E" w:rsidP="009B040E">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Biblia - Intro</w:t>
            </w:r>
          </w:p>
        </w:tc>
        <w:tc>
          <w:tcPr>
            <w:tcW w:w="222" w:type="dxa"/>
            <w:tcBorders>
              <w:left w:val="single" w:sz="4" w:space="0" w:color="auto"/>
            </w:tcBorders>
            <w:vAlign w:val="center"/>
            <w:hideMark/>
          </w:tcPr>
          <w:p w14:paraId="4CBC86E4" w14:textId="77777777" w:rsidR="009B040E" w:rsidRPr="00617383" w:rsidRDefault="009B040E" w:rsidP="009B040E">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3047B929"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5EC05C0D" w14:textId="77777777" w:rsidR="009B040E" w:rsidRPr="00617383" w:rsidRDefault="009B040E" w:rsidP="009B040E">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1498405B" w14:textId="77777777" w:rsidR="009B040E" w:rsidRPr="00617383" w:rsidRDefault="009B040E" w:rsidP="009B040E">
            <w:pPr>
              <w:spacing w:before="0" w:after="0" w:line="240" w:lineRule="auto"/>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w:t>
            </w:r>
          </w:p>
        </w:tc>
        <w:tc>
          <w:tcPr>
            <w:tcW w:w="2114" w:type="dxa"/>
            <w:tcBorders>
              <w:top w:val="nil"/>
              <w:left w:val="nil"/>
              <w:bottom w:val="single" w:sz="8" w:space="0" w:color="auto"/>
              <w:right w:val="single" w:sz="8" w:space="0" w:color="auto"/>
            </w:tcBorders>
            <w:shd w:val="clear" w:color="000000" w:fill="FFFFFF"/>
            <w:vAlign w:val="center"/>
            <w:hideMark/>
          </w:tcPr>
          <w:p w14:paraId="2FE9B089" w14:textId="77777777" w:rsidR="009B040E" w:rsidRPr="00617383" w:rsidRDefault="009B040E" w:rsidP="009B040E">
            <w:pPr>
              <w:spacing w:before="0" w:after="0" w:line="240" w:lineRule="auto"/>
              <w:jc w:val="left"/>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xml:space="preserve">Sub-total </w:t>
            </w:r>
          </w:p>
        </w:tc>
        <w:tc>
          <w:tcPr>
            <w:tcW w:w="940" w:type="dxa"/>
            <w:tcBorders>
              <w:top w:val="nil"/>
              <w:left w:val="nil"/>
              <w:bottom w:val="single" w:sz="8" w:space="0" w:color="auto"/>
              <w:right w:val="single" w:sz="8" w:space="0" w:color="auto"/>
            </w:tcBorders>
            <w:shd w:val="clear" w:color="000000" w:fill="FFFFFF"/>
            <w:vAlign w:val="center"/>
            <w:hideMark/>
          </w:tcPr>
          <w:p w14:paraId="33264A91"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5</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5F076B80" w14:textId="39F04117" w:rsidR="009B040E" w:rsidRPr="00617383" w:rsidRDefault="009B040E" w:rsidP="009B040E">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4</w:t>
            </w:r>
          </w:p>
        </w:tc>
        <w:tc>
          <w:tcPr>
            <w:tcW w:w="1261" w:type="dxa"/>
            <w:tcBorders>
              <w:top w:val="nil"/>
              <w:left w:val="nil"/>
              <w:bottom w:val="single" w:sz="8" w:space="0" w:color="auto"/>
              <w:right w:val="single" w:sz="8" w:space="0" w:color="auto"/>
            </w:tcBorders>
            <w:shd w:val="clear" w:color="000000" w:fill="FFFFFF"/>
            <w:vAlign w:val="center"/>
            <w:hideMark/>
          </w:tcPr>
          <w:p w14:paraId="3AB3EAA3" w14:textId="34501E39" w:rsidR="009B040E" w:rsidRPr="00617383" w:rsidRDefault="009B040E" w:rsidP="009B040E">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9</w:t>
            </w:r>
          </w:p>
        </w:tc>
        <w:tc>
          <w:tcPr>
            <w:tcW w:w="1176" w:type="dxa"/>
            <w:tcBorders>
              <w:top w:val="nil"/>
              <w:left w:val="nil"/>
              <w:bottom w:val="single" w:sz="8" w:space="0" w:color="auto"/>
              <w:right w:val="single" w:sz="8" w:space="0" w:color="auto"/>
            </w:tcBorders>
            <w:shd w:val="clear" w:color="000000" w:fill="FFFFFF"/>
            <w:vAlign w:val="center"/>
            <w:hideMark/>
          </w:tcPr>
          <w:p w14:paraId="233D4097" w14:textId="362398B1" w:rsidR="009B040E" w:rsidRPr="00617383" w:rsidRDefault="009B040E" w:rsidP="009B040E">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22</w:t>
            </w:r>
          </w:p>
        </w:tc>
        <w:tc>
          <w:tcPr>
            <w:tcW w:w="1095" w:type="dxa"/>
            <w:tcBorders>
              <w:top w:val="nil"/>
              <w:left w:val="nil"/>
              <w:bottom w:val="single" w:sz="8" w:space="0" w:color="auto"/>
              <w:right w:val="single" w:sz="8" w:space="0" w:color="auto"/>
            </w:tcBorders>
            <w:shd w:val="clear" w:color="000000" w:fill="FFFFFF"/>
            <w:vAlign w:val="center"/>
            <w:hideMark/>
          </w:tcPr>
          <w:p w14:paraId="7FE39E5E" w14:textId="01D5F9B3" w:rsidR="009B040E" w:rsidRPr="00617383" w:rsidRDefault="009B040E" w:rsidP="009B040E">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5A3F8138" w14:textId="77777777" w:rsidR="009B040E" w:rsidRPr="00617383" w:rsidRDefault="009B040E" w:rsidP="009B040E">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45</w:t>
            </w:r>
          </w:p>
        </w:tc>
        <w:tc>
          <w:tcPr>
            <w:tcW w:w="1201" w:type="dxa"/>
            <w:tcBorders>
              <w:top w:val="nil"/>
              <w:left w:val="nil"/>
              <w:bottom w:val="single" w:sz="8" w:space="0" w:color="auto"/>
              <w:right w:val="nil"/>
            </w:tcBorders>
            <w:shd w:val="clear" w:color="000000" w:fill="FFFFFF"/>
            <w:vAlign w:val="center"/>
            <w:hideMark/>
          </w:tcPr>
          <w:p w14:paraId="514D31F6" w14:textId="77777777" w:rsidR="009B040E" w:rsidRPr="00617383" w:rsidRDefault="009B040E" w:rsidP="009B040E">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1982846F" w14:textId="77777777" w:rsidR="009B040E" w:rsidRPr="00617383" w:rsidRDefault="009B040E" w:rsidP="009B040E">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 </w:t>
            </w:r>
          </w:p>
        </w:tc>
        <w:tc>
          <w:tcPr>
            <w:tcW w:w="222" w:type="dxa"/>
            <w:tcBorders>
              <w:left w:val="single" w:sz="4" w:space="0" w:color="auto"/>
            </w:tcBorders>
            <w:vAlign w:val="center"/>
            <w:hideMark/>
          </w:tcPr>
          <w:p w14:paraId="3F1F568A" w14:textId="77777777" w:rsidR="009B040E" w:rsidRPr="00617383" w:rsidRDefault="009B040E" w:rsidP="009B040E">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6BD325DA" w14:textId="77777777" w:rsidTr="005E3228">
        <w:trPr>
          <w:trHeight w:val="525"/>
        </w:trPr>
        <w:tc>
          <w:tcPr>
            <w:tcW w:w="132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A97293E" w14:textId="77777777" w:rsidR="00C15AC7" w:rsidRPr="00617383" w:rsidRDefault="00C15AC7" w:rsidP="00C15AC7">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lastRenderedPageBreak/>
              <w:t>IV Cuatrimestre</w:t>
            </w:r>
          </w:p>
        </w:tc>
        <w:tc>
          <w:tcPr>
            <w:tcW w:w="1198" w:type="dxa"/>
            <w:tcBorders>
              <w:top w:val="nil"/>
              <w:left w:val="nil"/>
              <w:bottom w:val="single" w:sz="8" w:space="0" w:color="auto"/>
              <w:right w:val="single" w:sz="8" w:space="0" w:color="auto"/>
            </w:tcBorders>
            <w:shd w:val="clear" w:color="000000" w:fill="FFFFFF"/>
            <w:noWrap/>
            <w:vAlign w:val="center"/>
            <w:hideMark/>
          </w:tcPr>
          <w:p w14:paraId="24161714" w14:textId="77777777" w:rsidR="00C15AC7" w:rsidRPr="00617383" w:rsidRDefault="00C15AC7" w:rsidP="00C15AC7">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08</w:t>
            </w:r>
          </w:p>
        </w:tc>
        <w:tc>
          <w:tcPr>
            <w:tcW w:w="2114" w:type="dxa"/>
            <w:tcBorders>
              <w:top w:val="nil"/>
              <w:left w:val="nil"/>
              <w:bottom w:val="single" w:sz="8" w:space="0" w:color="auto"/>
              <w:right w:val="single" w:sz="8" w:space="0" w:color="auto"/>
            </w:tcBorders>
            <w:shd w:val="clear" w:color="000000" w:fill="FFFFFF"/>
            <w:vAlign w:val="center"/>
            <w:hideMark/>
          </w:tcPr>
          <w:p w14:paraId="7E800EC9" w14:textId="77777777" w:rsidR="00C15AC7" w:rsidRPr="00617383" w:rsidRDefault="00C15AC7" w:rsidP="00C15AC7">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Historia y Realidad Latinoamericana</w:t>
            </w:r>
          </w:p>
        </w:tc>
        <w:tc>
          <w:tcPr>
            <w:tcW w:w="940" w:type="dxa"/>
            <w:tcBorders>
              <w:top w:val="nil"/>
              <w:left w:val="nil"/>
              <w:bottom w:val="single" w:sz="8" w:space="0" w:color="auto"/>
              <w:right w:val="single" w:sz="8" w:space="0" w:color="auto"/>
            </w:tcBorders>
            <w:shd w:val="clear" w:color="000000" w:fill="FFFFFF"/>
            <w:vAlign w:val="center"/>
            <w:hideMark/>
          </w:tcPr>
          <w:p w14:paraId="11C441E3" w14:textId="77777777" w:rsidR="00C15AC7" w:rsidRPr="00617383" w:rsidRDefault="00C15AC7" w:rsidP="00C15AC7">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31206786" w14:textId="061541C0"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261" w:type="dxa"/>
            <w:tcBorders>
              <w:top w:val="nil"/>
              <w:left w:val="nil"/>
              <w:bottom w:val="single" w:sz="8" w:space="0" w:color="auto"/>
              <w:right w:val="single" w:sz="8" w:space="0" w:color="auto"/>
            </w:tcBorders>
            <w:shd w:val="clear" w:color="000000" w:fill="FFFFFF"/>
            <w:vAlign w:val="center"/>
            <w:hideMark/>
          </w:tcPr>
          <w:p w14:paraId="43305326" w14:textId="19F447C9"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176" w:type="dxa"/>
            <w:tcBorders>
              <w:top w:val="nil"/>
              <w:left w:val="nil"/>
              <w:bottom w:val="single" w:sz="8" w:space="0" w:color="auto"/>
              <w:right w:val="single" w:sz="8" w:space="0" w:color="auto"/>
            </w:tcBorders>
            <w:shd w:val="clear" w:color="000000" w:fill="FFFFFF"/>
            <w:vAlign w:val="center"/>
            <w:hideMark/>
          </w:tcPr>
          <w:p w14:paraId="2FF2BFFB" w14:textId="088C51BE"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5</w:t>
            </w:r>
          </w:p>
        </w:tc>
        <w:tc>
          <w:tcPr>
            <w:tcW w:w="1095" w:type="dxa"/>
            <w:tcBorders>
              <w:top w:val="nil"/>
              <w:left w:val="nil"/>
              <w:bottom w:val="single" w:sz="8" w:space="0" w:color="auto"/>
              <w:right w:val="single" w:sz="8" w:space="0" w:color="auto"/>
            </w:tcBorders>
            <w:shd w:val="clear" w:color="000000" w:fill="FFFFFF"/>
            <w:vAlign w:val="center"/>
            <w:hideMark/>
          </w:tcPr>
          <w:p w14:paraId="0EBBDE99" w14:textId="517BE1D8"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1</w:t>
            </w:r>
          </w:p>
        </w:tc>
        <w:tc>
          <w:tcPr>
            <w:tcW w:w="1035" w:type="dxa"/>
            <w:tcBorders>
              <w:top w:val="nil"/>
              <w:left w:val="nil"/>
              <w:bottom w:val="single" w:sz="8" w:space="0" w:color="auto"/>
              <w:right w:val="single" w:sz="8" w:space="0" w:color="auto"/>
            </w:tcBorders>
            <w:shd w:val="clear" w:color="000000" w:fill="FFFFFF"/>
            <w:vAlign w:val="center"/>
            <w:hideMark/>
          </w:tcPr>
          <w:p w14:paraId="585741F6" w14:textId="77777777" w:rsidR="00C15AC7" w:rsidRPr="00617383" w:rsidRDefault="00C15AC7" w:rsidP="00C15AC7">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268A64EB" w14:textId="77777777" w:rsidR="00C15AC7" w:rsidRPr="00617383" w:rsidRDefault="00C15AC7" w:rsidP="00C15AC7">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TX109</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264E4A17" w14:textId="77777777" w:rsidR="00C15AC7" w:rsidRPr="00617383" w:rsidRDefault="00C15AC7" w:rsidP="00C15AC7">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Historia</w:t>
            </w:r>
          </w:p>
        </w:tc>
        <w:tc>
          <w:tcPr>
            <w:tcW w:w="222" w:type="dxa"/>
            <w:tcBorders>
              <w:left w:val="single" w:sz="4" w:space="0" w:color="auto"/>
            </w:tcBorders>
            <w:vAlign w:val="center"/>
            <w:hideMark/>
          </w:tcPr>
          <w:p w14:paraId="247D091B" w14:textId="77777777" w:rsidR="00C15AC7" w:rsidRPr="00617383" w:rsidRDefault="00C15AC7" w:rsidP="00C15AC7">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37F53B6E"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1E5FFC41" w14:textId="77777777" w:rsidR="00C15AC7" w:rsidRPr="00617383" w:rsidRDefault="00C15AC7" w:rsidP="00C15AC7">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635D1E5B" w14:textId="77777777" w:rsidR="00C15AC7" w:rsidRPr="00617383" w:rsidRDefault="00C15AC7" w:rsidP="00C15AC7">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13</w:t>
            </w:r>
          </w:p>
        </w:tc>
        <w:tc>
          <w:tcPr>
            <w:tcW w:w="2114" w:type="dxa"/>
            <w:tcBorders>
              <w:top w:val="nil"/>
              <w:left w:val="nil"/>
              <w:bottom w:val="single" w:sz="8" w:space="0" w:color="auto"/>
              <w:right w:val="single" w:sz="8" w:space="0" w:color="auto"/>
            </w:tcBorders>
            <w:shd w:val="clear" w:color="000000" w:fill="FFFFFF"/>
            <w:vAlign w:val="center"/>
            <w:hideMark/>
          </w:tcPr>
          <w:p w14:paraId="0662739C" w14:textId="77777777" w:rsidR="00C15AC7" w:rsidRPr="00617383" w:rsidRDefault="00C15AC7" w:rsidP="00C15AC7">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ristología</w:t>
            </w:r>
          </w:p>
        </w:tc>
        <w:tc>
          <w:tcPr>
            <w:tcW w:w="940" w:type="dxa"/>
            <w:tcBorders>
              <w:top w:val="nil"/>
              <w:left w:val="nil"/>
              <w:bottom w:val="single" w:sz="8" w:space="0" w:color="auto"/>
              <w:right w:val="single" w:sz="8" w:space="0" w:color="auto"/>
            </w:tcBorders>
            <w:shd w:val="clear" w:color="000000" w:fill="FFFFFF"/>
            <w:vAlign w:val="center"/>
            <w:hideMark/>
          </w:tcPr>
          <w:p w14:paraId="09F9E664" w14:textId="77777777" w:rsidR="00C15AC7" w:rsidRPr="00617383" w:rsidRDefault="00C15AC7" w:rsidP="00C15AC7">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53083F14" w14:textId="022D873C"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7E68B74E" w14:textId="338673AD"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176" w:type="dxa"/>
            <w:tcBorders>
              <w:top w:val="nil"/>
              <w:left w:val="nil"/>
              <w:bottom w:val="single" w:sz="8" w:space="0" w:color="auto"/>
              <w:right w:val="single" w:sz="8" w:space="0" w:color="auto"/>
            </w:tcBorders>
            <w:shd w:val="clear" w:color="000000" w:fill="FFFFFF"/>
            <w:vAlign w:val="center"/>
            <w:hideMark/>
          </w:tcPr>
          <w:p w14:paraId="124D31C3" w14:textId="3E158ABD"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367AB439" w14:textId="31F52FD6"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1C60B2E5" w14:textId="77777777" w:rsidR="00C15AC7" w:rsidRPr="00617383" w:rsidRDefault="00C15AC7" w:rsidP="00C15AC7">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44BBB9E8" w14:textId="77777777" w:rsidR="00C15AC7" w:rsidRPr="00617383" w:rsidRDefault="00C15AC7" w:rsidP="00C15AC7">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TX106</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70D7D464" w14:textId="77777777" w:rsidR="00C15AC7" w:rsidRPr="00617383" w:rsidRDefault="00C15AC7" w:rsidP="00C15AC7">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Teol Fund</w:t>
            </w:r>
          </w:p>
        </w:tc>
        <w:tc>
          <w:tcPr>
            <w:tcW w:w="222" w:type="dxa"/>
            <w:tcBorders>
              <w:left w:val="single" w:sz="4" w:space="0" w:color="auto"/>
            </w:tcBorders>
            <w:vAlign w:val="center"/>
            <w:hideMark/>
          </w:tcPr>
          <w:p w14:paraId="22FBFBBD" w14:textId="77777777" w:rsidR="00C15AC7" w:rsidRPr="00617383" w:rsidRDefault="00C15AC7" w:rsidP="00C15AC7">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26D5068D"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55F5C686" w14:textId="77777777" w:rsidR="00C15AC7" w:rsidRPr="00617383" w:rsidRDefault="00C15AC7" w:rsidP="00C15AC7">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50CDDB2B" w14:textId="77777777" w:rsidR="00C15AC7" w:rsidRPr="00617383" w:rsidRDefault="00C15AC7" w:rsidP="00C15AC7">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24</w:t>
            </w:r>
          </w:p>
        </w:tc>
        <w:tc>
          <w:tcPr>
            <w:tcW w:w="2114" w:type="dxa"/>
            <w:tcBorders>
              <w:top w:val="nil"/>
              <w:left w:val="nil"/>
              <w:bottom w:val="single" w:sz="8" w:space="0" w:color="auto"/>
              <w:right w:val="single" w:sz="8" w:space="0" w:color="auto"/>
            </w:tcBorders>
            <w:shd w:val="clear" w:color="000000" w:fill="FFFFFF"/>
            <w:vAlign w:val="center"/>
            <w:hideMark/>
          </w:tcPr>
          <w:p w14:paraId="045DEE52" w14:textId="77777777" w:rsidR="00C15AC7" w:rsidRPr="00617383" w:rsidRDefault="00C15AC7" w:rsidP="00C15AC7">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Género e Identidad</w:t>
            </w:r>
          </w:p>
        </w:tc>
        <w:tc>
          <w:tcPr>
            <w:tcW w:w="940" w:type="dxa"/>
            <w:tcBorders>
              <w:top w:val="nil"/>
              <w:left w:val="nil"/>
              <w:bottom w:val="single" w:sz="8" w:space="0" w:color="auto"/>
              <w:right w:val="single" w:sz="8" w:space="0" w:color="auto"/>
            </w:tcBorders>
            <w:shd w:val="clear" w:color="000000" w:fill="FFFFFF"/>
            <w:vAlign w:val="center"/>
            <w:hideMark/>
          </w:tcPr>
          <w:p w14:paraId="228C7045" w14:textId="77777777" w:rsidR="00C15AC7" w:rsidRPr="00617383" w:rsidRDefault="00C15AC7" w:rsidP="00C15AC7">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00BBCE8D" w14:textId="71F61E08"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3FEFB5A3" w14:textId="1BF56FEC"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176" w:type="dxa"/>
            <w:tcBorders>
              <w:top w:val="nil"/>
              <w:left w:val="nil"/>
              <w:bottom w:val="single" w:sz="8" w:space="0" w:color="auto"/>
              <w:right w:val="single" w:sz="8" w:space="0" w:color="auto"/>
            </w:tcBorders>
            <w:shd w:val="clear" w:color="000000" w:fill="FFFFFF"/>
            <w:vAlign w:val="center"/>
            <w:hideMark/>
          </w:tcPr>
          <w:p w14:paraId="6A1813D1" w14:textId="19083724"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38BD29EB" w14:textId="630ACC78"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4BFDF2EA" w14:textId="77777777" w:rsidR="00C15AC7" w:rsidRPr="00617383" w:rsidRDefault="00C15AC7" w:rsidP="00C15AC7">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685CCCFA" w14:textId="77777777" w:rsidR="00C15AC7" w:rsidRPr="00617383" w:rsidRDefault="00C15AC7" w:rsidP="00C15AC7">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TX103</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4B308815" w14:textId="77777777" w:rsidR="00C15AC7" w:rsidRPr="00617383" w:rsidRDefault="00C15AC7" w:rsidP="00C15AC7">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s Soc Hum</w:t>
            </w:r>
          </w:p>
        </w:tc>
        <w:tc>
          <w:tcPr>
            <w:tcW w:w="222" w:type="dxa"/>
            <w:tcBorders>
              <w:left w:val="single" w:sz="4" w:space="0" w:color="auto"/>
            </w:tcBorders>
            <w:vAlign w:val="center"/>
            <w:hideMark/>
          </w:tcPr>
          <w:p w14:paraId="1FE171BC" w14:textId="77777777" w:rsidR="00C15AC7" w:rsidRPr="00617383" w:rsidRDefault="00C15AC7" w:rsidP="00C15AC7">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689A89DB"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55690D1D" w14:textId="77777777" w:rsidR="00C15AC7" w:rsidRPr="00617383" w:rsidRDefault="00C15AC7" w:rsidP="00C15AC7">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3A28ECB9" w14:textId="77777777" w:rsidR="00C15AC7" w:rsidRPr="00617383" w:rsidRDefault="00C15AC7" w:rsidP="00C15AC7">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101</w:t>
            </w:r>
          </w:p>
        </w:tc>
        <w:tc>
          <w:tcPr>
            <w:tcW w:w="2114" w:type="dxa"/>
            <w:tcBorders>
              <w:top w:val="nil"/>
              <w:left w:val="nil"/>
              <w:bottom w:val="single" w:sz="8" w:space="0" w:color="auto"/>
              <w:right w:val="single" w:sz="8" w:space="0" w:color="auto"/>
            </w:tcBorders>
            <w:shd w:val="clear" w:color="000000" w:fill="FFFFFF"/>
            <w:vAlign w:val="center"/>
            <w:hideMark/>
          </w:tcPr>
          <w:p w14:paraId="4F0E5138" w14:textId="77777777" w:rsidR="00C15AC7" w:rsidRPr="00617383" w:rsidRDefault="00C15AC7" w:rsidP="00C15AC7">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 xml:space="preserve">Hebreo </w:t>
            </w:r>
          </w:p>
        </w:tc>
        <w:tc>
          <w:tcPr>
            <w:tcW w:w="940" w:type="dxa"/>
            <w:tcBorders>
              <w:top w:val="nil"/>
              <w:left w:val="nil"/>
              <w:bottom w:val="single" w:sz="8" w:space="0" w:color="auto"/>
              <w:right w:val="single" w:sz="8" w:space="0" w:color="auto"/>
            </w:tcBorders>
            <w:shd w:val="clear" w:color="000000" w:fill="FFFFFF"/>
            <w:vAlign w:val="center"/>
            <w:hideMark/>
          </w:tcPr>
          <w:p w14:paraId="734EAD47" w14:textId="77777777" w:rsidR="00C15AC7" w:rsidRPr="00617383" w:rsidRDefault="00C15AC7" w:rsidP="00C15AC7">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2C5A7820" w14:textId="7C355C44"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25BF3CDE" w14:textId="6F90A46D"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176" w:type="dxa"/>
            <w:tcBorders>
              <w:top w:val="nil"/>
              <w:left w:val="nil"/>
              <w:bottom w:val="single" w:sz="8" w:space="0" w:color="auto"/>
              <w:right w:val="single" w:sz="8" w:space="0" w:color="auto"/>
            </w:tcBorders>
            <w:shd w:val="clear" w:color="000000" w:fill="FFFFFF"/>
            <w:vAlign w:val="center"/>
            <w:hideMark/>
          </w:tcPr>
          <w:p w14:paraId="348ED0F0" w14:textId="0B9DA017"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65F25B2E" w14:textId="33C3EA0B" w:rsidR="00C15AC7" w:rsidRPr="00617383" w:rsidRDefault="00C15AC7" w:rsidP="00C15AC7">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35" w:type="dxa"/>
            <w:tcBorders>
              <w:top w:val="nil"/>
              <w:left w:val="nil"/>
              <w:bottom w:val="single" w:sz="8" w:space="0" w:color="auto"/>
              <w:right w:val="single" w:sz="8" w:space="0" w:color="auto"/>
            </w:tcBorders>
            <w:shd w:val="clear" w:color="000000" w:fill="FFFFFF"/>
            <w:vAlign w:val="center"/>
            <w:hideMark/>
          </w:tcPr>
          <w:p w14:paraId="1DA0E54E" w14:textId="77777777" w:rsidR="00C15AC7" w:rsidRPr="00617383" w:rsidRDefault="00C15AC7" w:rsidP="00C15AC7">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4089A2E6" w14:textId="77777777" w:rsidR="00C15AC7" w:rsidRPr="00617383" w:rsidRDefault="00C15AC7" w:rsidP="00C15AC7">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Ninguno</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7B3B28EB" w14:textId="77777777" w:rsidR="00C15AC7" w:rsidRPr="00617383" w:rsidRDefault="00C15AC7" w:rsidP="00C15AC7">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Biblia - Exégesis</w:t>
            </w:r>
          </w:p>
        </w:tc>
        <w:tc>
          <w:tcPr>
            <w:tcW w:w="222" w:type="dxa"/>
            <w:tcBorders>
              <w:left w:val="single" w:sz="4" w:space="0" w:color="auto"/>
            </w:tcBorders>
            <w:vAlign w:val="center"/>
            <w:hideMark/>
          </w:tcPr>
          <w:p w14:paraId="279DB7A2" w14:textId="77777777" w:rsidR="00C15AC7" w:rsidRPr="00617383" w:rsidRDefault="00C15AC7" w:rsidP="00C15AC7">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5426DA8F"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0BA785C1" w14:textId="77777777" w:rsidR="00C15AC7" w:rsidRPr="00617383" w:rsidRDefault="00C15AC7" w:rsidP="00C15AC7">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34C305DF" w14:textId="77777777" w:rsidR="00C15AC7" w:rsidRPr="00617383" w:rsidRDefault="00C15AC7" w:rsidP="00C15AC7">
            <w:pPr>
              <w:spacing w:before="0" w:after="0" w:line="240" w:lineRule="auto"/>
              <w:jc w:val="center"/>
              <w:rPr>
                <w:rFonts w:ascii="Calibri" w:eastAsia="Times New Roman" w:hAnsi="Calibri" w:cs="Calibri"/>
                <w:b/>
                <w:bCs/>
                <w:noProof/>
                <w:color w:val="000000"/>
                <w:szCs w:val="24"/>
                <w:lang w:bidi="he-IL"/>
              </w:rPr>
            </w:pPr>
            <w:r w:rsidRPr="00617383">
              <w:rPr>
                <w:rFonts w:ascii="Calibri" w:eastAsia="Times New Roman" w:hAnsi="Calibri" w:cs="Calibri"/>
                <w:b/>
                <w:bCs/>
                <w:noProof/>
                <w:color w:val="000000"/>
                <w:szCs w:val="24"/>
                <w:lang w:bidi="he-IL"/>
              </w:rPr>
              <w:t> </w:t>
            </w:r>
          </w:p>
        </w:tc>
        <w:tc>
          <w:tcPr>
            <w:tcW w:w="2114" w:type="dxa"/>
            <w:tcBorders>
              <w:top w:val="nil"/>
              <w:left w:val="nil"/>
              <w:bottom w:val="single" w:sz="8" w:space="0" w:color="auto"/>
              <w:right w:val="single" w:sz="8" w:space="0" w:color="auto"/>
            </w:tcBorders>
            <w:shd w:val="clear" w:color="000000" w:fill="FFFFFF"/>
            <w:vAlign w:val="center"/>
            <w:hideMark/>
          </w:tcPr>
          <w:p w14:paraId="38C4FDCD" w14:textId="77777777" w:rsidR="00C15AC7" w:rsidRPr="00617383" w:rsidRDefault="00C15AC7" w:rsidP="00C15AC7">
            <w:pPr>
              <w:spacing w:before="0" w:after="0" w:line="240" w:lineRule="auto"/>
              <w:jc w:val="left"/>
              <w:rPr>
                <w:rFonts w:ascii="Calibri" w:eastAsia="Times New Roman" w:hAnsi="Calibri" w:cs="Calibri"/>
                <w:b/>
                <w:bCs/>
                <w:noProof/>
                <w:color w:val="000000"/>
                <w:szCs w:val="24"/>
                <w:lang w:bidi="he-IL"/>
              </w:rPr>
            </w:pPr>
            <w:r w:rsidRPr="00617383">
              <w:rPr>
                <w:rFonts w:ascii="Calibri" w:eastAsia="Times New Roman" w:hAnsi="Calibri" w:cs="Calibri"/>
                <w:b/>
                <w:bCs/>
                <w:noProof/>
                <w:color w:val="000000"/>
                <w:szCs w:val="24"/>
                <w:lang w:bidi="he-IL"/>
              </w:rPr>
              <w:t xml:space="preserve">Sub-total </w:t>
            </w:r>
          </w:p>
        </w:tc>
        <w:tc>
          <w:tcPr>
            <w:tcW w:w="940" w:type="dxa"/>
            <w:tcBorders>
              <w:top w:val="nil"/>
              <w:left w:val="nil"/>
              <w:bottom w:val="single" w:sz="8" w:space="0" w:color="auto"/>
              <w:right w:val="single" w:sz="8" w:space="0" w:color="auto"/>
            </w:tcBorders>
            <w:shd w:val="clear" w:color="000000" w:fill="FFFFFF"/>
            <w:vAlign w:val="center"/>
            <w:hideMark/>
          </w:tcPr>
          <w:p w14:paraId="78496761" w14:textId="77777777" w:rsidR="00C15AC7" w:rsidRPr="00617383" w:rsidRDefault="00C15AC7" w:rsidP="00C15AC7">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6</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330FE023" w14:textId="72E8B70B" w:rsidR="00C15AC7" w:rsidRPr="00617383" w:rsidRDefault="00C15AC7" w:rsidP="00C15AC7">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5</w:t>
            </w:r>
          </w:p>
        </w:tc>
        <w:tc>
          <w:tcPr>
            <w:tcW w:w="1261" w:type="dxa"/>
            <w:tcBorders>
              <w:top w:val="nil"/>
              <w:left w:val="nil"/>
              <w:bottom w:val="single" w:sz="8" w:space="0" w:color="auto"/>
              <w:right w:val="single" w:sz="8" w:space="0" w:color="auto"/>
            </w:tcBorders>
            <w:shd w:val="clear" w:color="000000" w:fill="FFFFFF"/>
            <w:vAlign w:val="center"/>
            <w:hideMark/>
          </w:tcPr>
          <w:p w14:paraId="031667C6" w14:textId="2BA7013E" w:rsidR="00C15AC7" w:rsidRPr="00617383" w:rsidRDefault="00C15AC7" w:rsidP="00C15AC7">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2</w:t>
            </w:r>
          </w:p>
        </w:tc>
        <w:tc>
          <w:tcPr>
            <w:tcW w:w="1176" w:type="dxa"/>
            <w:tcBorders>
              <w:top w:val="nil"/>
              <w:left w:val="nil"/>
              <w:bottom w:val="single" w:sz="8" w:space="0" w:color="auto"/>
              <w:right w:val="single" w:sz="8" w:space="0" w:color="auto"/>
            </w:tcBorders>
            <w:shd w:val="clear" w:color="000000" w:fill="FFFFFF"/>
            <w:vAlign w:val="center"/>
            <w:hideMark/>
          </w:tcPr>
          <w:p w14:paraId="0D97CE3B" w14:textId="0B0A4D97" w:rsidR="00C15AC7" w:rsidRPr="00617383" w:rsidRDefault="00C15AC7" w:rsidP="00C15AC7">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5</w:t>
            </w:r>
          </w:p>
        </w:tc>
        <w:tc>
          <w:tcPr>
            <w:tcW w:w="1095" w:type="dxa"/>
            <w:tcBorders>
              <w:top w:val="nil"/>
              <w:left w:val="nil"/>
              <w:bottom w:val="single" w:sz="8" w:space="0" w:color="auto"/>
              <w:right w:val="single" w:sz="8" w:space="0" w:color="auto"/>
            </w:tcBorders>
            <w:shd w:val="clear" w:color="000000" w:fill="FFFFFF"/>
            <w:vAlign w:val="center"/>
            <w:hideMark/>
          </w:tcPr>
          <w:p w14:paraId="13CF62DD" w14:textId="7189C2B1" w:rsidR="00C15AC7" w:rsidRPr="00617383" w:rsidRDefault="00C15AC7" w:rsidP="00C15AC7">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6</w:t>
            </w:r>
          </w:p>
        </w:tc>
        <w:tc>
          <w:tcPr>
            <w:tcW w:w="1035" w:type="dxa"/>
            <w:tcBorders>
              <w:top w:val="nil"/>
              <w:left w:val="nil"/>
              <w:bottom w:val="single" w:sz="8" w:space="0" w:color="auto"/>
              <w:right w:val="single" w:sz="8" w:space="0" w:color="auto"/>
            </w:tcBorders>
            <w:shd w:val="clear" w:color="000000" w:fill="FFFFFF"/>
            <w:vAlign w:val="center"/>
            <w:hideMark/>
          </w:tcPr>
          <w:p w14:paraId="16106FF6" w14:textId="77777777" w:rsidR="00C15AC7" w:rsidRPr="00617383" w:rsidRDefault="00C15AC7" w:rsidP="00C15AC7">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48</w:t>
            </w:r>
          </w:p>
        </w:tc>
        <w:tc>
          <w:tcPr>
            <w:tcW w:w="1201" w:type="dxa"/>
            <w:tcBorders>
              <w:top w:val="nil"/>
              <w:left w:val="nil"/>
              <w:bottom w:val="single" w:sz="8" w:space="0" w:color="auto"/>
              <w:right w:val="nil"/>
            </w:tcBorders>
            <w:shd w:val="clear" w:color="000000" w:fill="FFFFFF"/>
            <w:vAlign w:val="center"/>
            <w:hideMark/>
          </w:tcPr>
          <w:p w14:paraId="0FA3E246" w14:textId="77777777" w:rsidR="00C15AC7" w:rsidRPr="00617383" w:rsidRDefault="00C15AC7" w:rsidP="00C15AC7">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1D2C49DC" w14:textId="77777777" w:rsidR="00C15AC7" w:rsidRPr="00617383" w:rsidRDefault="00C15AC7" w:rsidP="00C15AC7">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222" w:type="dxa"/>
            <w:tcBorders>
              <w:left w:val="single" w:sz="4" w:space="0" w:color="auto"/>
            </w:tcBorders>
            <w:vAlign w:val="center"/>
            <w:hideMark/>
          </w:tcPr>
          <w:p w14:paraId="471A39C3" w14:textId="77777777" w:rsidR="00C15AC7" w:rsidRPr="00617383" w:rsidRDefault="00C15AC7" w:rsidP="00C15AC7">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14AE2273" w14:textId="77777777" w:rsidTr="005E3228">
        <w:trPr>
          <w:trHeight w:val="330"/>
        </w:trPr>
        <w:tc>
          <w:tcPr>
            <w:tcW w:w="132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19B8F4A" w14:textId="77777777" w:rsidR="00267FFB" w:rsidRPr="00617383" w:rsidRDefault="00267FFB" w:rsidP="00267FFB">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V Cuatrimestre</w:t>
            </w:r>
          </w:p>
        </w:tc>
        <w:tc>
          <w:tcPr>
            <w:tcW w:w="1198" w:type="dxa"/>
            <w:tcBorders>
              <w:top w:val="nil"/>
              <w:left w:val="nil"/>
              <w:bottom w:val="single" w:sz="8" w:space="0" w:color="auto"/>
              <w:right w:val="single" w:sz="8" w:space="0" w:color="auto"/>
            </w:tcBorders>
            <w:shd w:val="clear" w:color="000000" w:fill="FFFFFF"/>
            <w:noWrap/>
            <w:vAlign w:val="center"/>
            <w:hideMark/>
          </w:tcPr>
          <w:p w14:paraId="77D506EF" w14:textId="77777777" w:rsidR="00267FFB" w:rsidRPr="00617383" w:rsidRDefault="00267FFB" w:rsidP="00267FFB">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102</w:t>
            </w:r>
          </w:p>
        </w:tc>
        <w:tc>
          <w:tcPr>
            <w:tcW w:w="2114" w:type="dxa"/>
            <w:tcBorders>
              <w:top w:val="nil"/>
              <w:left w:val="nil"/>
              <w:bottom w:val="single" w:sz="8" w:space="0" w:color="auto"/>
              <w:right w:val="single" w:sz="8" w:space="0" w:color="auto"/>
            </w:tcBorders>
            <w:shd w:val="clear" w:color="000000" w:fill="FFFFFF"/>
            <w:vAlign w:val="center"/>
            <w:hideMark/>
          </w:tcPr>
          <w:p w14:paraId="4278052C" w14:textId="77777777" w:rsidR="00267FFB" w:rsidRPr="00617383" w:rsidRDefault="00267FFB" w:rsidP="00267FFB">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Griego I</w:t>
            </w:r>
          </w:p>
        </w:tc>
        <w:tc>
          <w:tcPr>
            <w:tcW w:w="940" w:type="dxa"/>
            <w:tcBorders>
              <w:top w:val="nil"/>
              <w:left w:val="nil"/>
              <w:bottom w:val="single" w:sz="8" w:space="0" w:color="auto"/>
              <w:right w:val="single" w:sz="8" w:space="0" w:color="auto"/>
            </w:tcBorders>
            <w:shd w:val="clear" w:color="000000" w:fill="FFFFFF"/>
            <w:vAlign w:val="center"/>
            <w:hideMark/>
          </w:tcPr>
          <w:p w14:paraId="116B36B0" w14:textId="77777777" w:rsidR="00267FFB" w:rsidRPr="00617383" w:rsidRDefault="00267FFB" w:rsidP="00267FFB">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591DBF46" w14:textId="6BE78620"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653FC941" w14:textId="344519BB"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176" w:type="dxa"/>
            <w:tcBorders>
              <w:top w:val="nil"/>
              <w:left w:val="nil"/>
              <w:bottom w:val="single" w:sz="8" w:space="0" w:color="auto"/>
              <w:right w:val="single" w:sz="8" w:space="0" w:color="auto"/>
            </w:tcBorders>
            <w:shd w:val="clear" w:color="000000" w:fill="FFFFFF"/>
            <w:vAlign w:val="center"/>
            <w:hideMark/>
          </w:tcPr>
          <w:p w14:paraId="5B18A0DF" w14:textId="3D82D0BC"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5AE0782E" w14:textId="1C960BBF"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35" w:type="dxa"/>
            <w:tcBorders>
              <w:top w:val="nil"/>
              <w:left w:val="nil"/>
              <w:bottom w:val="single" w:sz="8" w:space="0" w:color="auto"/>
              <w:right w:val="single" w:sz="8" w:space="0" w:color="auto"/>
            </w:tcBorders>
            <w:shd w:val="clear" w:color="000000" w:fill="FFFFFF"/>
            <w:vAlign w:val="center"/>
            <w:hideMark/>
          </w:tcPr>
          <w:p w14:paraId="706F6F80" w14:textId="77777777" w:rsidR="00267FFB" w:rsidRPr="00617383" w:rsidRDefault="00267FFB" w:rsidP="00267FFB">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7E1565D3" w14:textId="77777777" w:rsidR="00267FFB" w:rsidRPr="00617383" w:rsidRDefault="00267FFB" w:rsidP="00267FFB">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Ninguno</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15F05840" w14:textId="77777777" w:rsidR="00267FFB" w:rsidRPr="00617383" w:rsidRDefault="00267FFB" w:rsidP="00267FFB">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Biblia-Exégesis</w:t>
            </w:r>
          </w:p>
        </w:tc>
        <w:tc>
          <w:tcPr>
            <w:tcW w:w="222" w:type="dxa"/>
            <w:tcBorders>
              <w:left w:val="single" w:sz="4" w:space="0" w:color="auto"/>
            </w:tcBorders>
            <w:vAlign w:val="center"/>
            <w:hideMark/>
          </w:tcPr>
          <w:p w14:paraId="407647D2" w14:textId="77777777" w:rsidR="00267FFB" w:rsidRPr="00617383" w:rsidRDefault="00267FFB" w:rsidP="00267FFB">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7BC0A3B5"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776C637A" w14:textId="77777777" w:rsidR="00267FFB" w:rsidRPr="00617383" w:rsidRDefault="00267FFB" w:rsidP="00267FFB">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14312706" w14:textId="77777777" w:rsidR="00267FFB" w:rsidRPr="00617383" w:rsidRDefault="00267FFB" w:rsidP="00267FFB">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07</w:t>
            </w:r>
          </w:p>
        </w:tc>
        <w:tc>
          <w:tcPr>
            <w:tcW w:w="2114" w:type="dxa"/>
            <w:tcBorders>
              <w:top w:val="nil"/>
              <w:left w:val="nil"/>
              <w:bottom w:val="single" w:sz="8" w:space="0" w:color="auto"/>
              <w:right w:val="single" w:sz="8" w:space="0" w:color="auto"/>
            </w:tcBorders>
            <w:shd w:val="clear" w:color="000000" w:fill="FFFFFF"/>
            <w:vAlign w:val="center"/>
            <w:hideMark/>
          </w:tcPr>
          <w:p w14:paraId="3CB2D3A4" w14:textId="77777777" w:rsidR="00267FFB" w:rsidRPr="00617383" w:rsidRDefault="00267FFB" w:rsidP="00267FFB">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Fundamentos de Pastoral</w:t>
            </w:r>
          </w:p>
        </w:tc>
        <w:tc>
          <w:tcPr>
            <w:tcW w:w="940" w:type="dxa"/>
            <w:tcBorders>
              <w:top w:val="nil"/>
              <w:left w:val="nil"/>
              <w:bottom w:val="single" w:sz="8" w:space="0" w:color="auto"/>
              <w:right w:val="single" w:sz="8" w:space="0" w:color="auto"/>
            </w:tcBorders>
            <w:shd w:val="clear" w:color="000000" w:fill="FFFFFF"/>
            <w:vAlign w:val="center"/>
            <w:hideMark/>
          </w:tcPr>
          <w:p w14:paraId="336E18D7" w14:textId="77777777" w:rsidR="00267FFB" w:rsidRPr="00617383" w:rsidRDefault="00267FFB" w:rsidP="00267FFB">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21BBB6EA" w14:textId="0A6F6442"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261" w:type="dxa"/>
            <w:tcBorders>
              <w:top w:val="nil"/>
              <w:left w:val="nil"/>
              <w:bottom w:val="single" w:sz="8" w:space="0" w:color="auto"/>
              <w:right w:val="single" w:sz="8" w:space="0" w:color="auto"/>
            </w:tcBorders>
            <w:shd w:val="clear" w:color="000000" w:fill="FFFFFF"/>
            <w:vAlign w:val="center"/>
            <w:hideMark/>
          </w:tcPr>
          <w:p w14:paraId="3964FB6F" w14:textId="59BB53A5"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176" w:type="dxa"/>
            <w:tcBorders>
              <w:top w:val="nil"/>
              <w:left w:val="nil"/>
              <w:bottom w:val="single" w:sz="8" w:space="0" w:color="auto"/>
              <w:right w:val="single" w:sz="8" w:space="0" w:color="auto"/>
            </w:tcBorders>
            <w:shd w:val="clear" w:color="000000" w:fill="FFFFFF"/>
            <w:vAlign w:val="center"/>
            <w:hideMark/>
          </w:tcPr>
          <w:p w14:paraId="720EB5A7" w14:textId="3993D59B"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395BA9D3" w14:textId="1309830E"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35" w:type="dxa"/>
            <w:tcBorders>
              <w:top w:val="nil"/>
              <w:left w:val="nil"/>
              <w:bottom w:val="single" w:sz="8" w:space="0" w:color="auto"/>
              <w:right w:val="single" w:sz="8" w:space="0" w:color="auto"/>
            </w:tcBorders>
            <w:shd w:val="clear" w:color="000000" w:fill="FFFFFF"/>
            <w:vAlign w:val="center"/>
            <w:hideMark/>
          </w:tcPr>
          <w:p w14:paraId="0C8EDBB2" w14:textId="77777777" w:rsidR="00267FFB" w:rsidRPr="00617383" w:rsidRDefault="00267FFB" w:rsidP="00267FFB">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5F8EFF8C" w14:textId="77777777" w:rsidR="00267FFB" w:rsidRPr="00617383" w:rsidRDefault="00267FFB" w:rsidP="00267FFB">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04</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0BEE8D6E" w14:textId="77777777" w:rsidR="00267FFB" w:rsidRPr="00617383" w:rsidRDefault="00267FFB" w:rsidP="00267FFB">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Teol Past</w:t>
            </w:r>
          </w:p>
        </w:tc>
        <w:tc>
          <w:tcPr>
            <w:tcW w:w="222" w:type="dxa"/>
            <w:tcBorders>
              <w:left w:val="single" w:sz="4" w:space="0" w:color="auto"/>
            </w:tcBorders>
            <w:vAlign w:val="center"/>
            <w:hideMark/>
          </w:tcPr>
          <w:p w14:paraId="59B47A32" w14:textId="77777777" w:rsidR="00267FFB" w:rsidRPr="00617383" w:rsidRDefault="00267FFB" w:rsidP="00267FFB">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3CA2D0D1" w14:textId="77777777" w:rsidTr="005E3228">
        <w:trPr>
          <w:trHeight w:val="1035"/>
        </w:trPr>
        <w:tc>
          <w:tcPr>
            <w:tcW w:w="1325" w:type="dxa"/>
            <w:vMerge/>
            <w:tcBorders>
              <w:top w:val="nil"/>
              <w:left w:val="single" w:sz="8" w:space="0" w:color="auto"/>
              <w:bottom w:val="single" w:sz="8" w:space="0" w:color="000000"/>
              <w:right w:val="single" w:sz="8" w:space="0" w:color="auto"/>
            </w:tcBorders>
            <w:vAlign w:val="center"/>
            <w:hideMark/>
          </w:tcPr>
          <w:p w14:paraId="285544E6" w14:textId="77777777" w:rsidR="00267FFB" w:rsidRPr="00617383" w:rsidRDefault="00267FFB" w:rsidP="00267FFB">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6A4105FE" w14:textId="77777777" w:rsidR="00267FFB" w:rsidRPr="00617383" w:rsidRDefault="00267FFB" w:rsidP="00267FFB">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22</w:t>
            </w:r>
          </w:p>
        </w:tc>
        <w:tc>
          <w:tcPr>
            <w:tcW w:w="2114" w:type="dxa"/>
            <w:tcBorders>
              <w:top w:val="nil"/>
              <w:left w:val="nil"/>
              <w:bottom w:val="single" w:sz="8" w:space="0" w:color="auto"/>
              <w:right w:val="single" w:sz="8" w:space="0" w:color="auto"/>
            </w:tcBorders>
            <w:shd w:val="clear" w:color="000000" w:fill="FFFFFF"/>
            <w:vAlign w:val="center"/>
            <w:hideMark/>
          </w:tcPr>
          <w:p w14:paraId="5B8FC454" w14:textId="77777777" w:rsidR="00267FFB" w:rsidRPr="00617383" w:rsidRDefault="00267FFB" w:rsidP="00267FFB">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Historia de la Religiosidad Indígena y Afro-latinoamericana</w:t>
            </w:r>
          </w:p>
        </w:tc>
        <w:tc>
          <w:tcPr>
            <w:tcW w:w="940" w:type="dxa"/>
            <w:tcBorders>
              <w:top w:val="nil"/>
              <w:left w:val="nil"/>
              <w:bottom w:val="single" w:sz="8" w:space="0" w:color="auto"/>
              <w:right w:val="single" w:sz="8" w:space="0" w:color="auto"/>
            </w:tcBorders>
            <w:shd w:val="clear" w:color="000000" w:fill="FFFFFF"/>
            <w:vAlign w:val="center"/>
            <w:hideMark/>
          </w:tcPr>
          <w:p w14:paraId="356BA94D" w14:textId="77777777" w:rsidR="00267FFB" w:rsidRPr="00617383" w:rsidRDefault="00267FFB" w:rsidP="00267FFB">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7E4AC031" w14:textId="5A913399"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14BC141C" w14:textId="25DAAE0B"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176" w:type="dxa"/>
            <w:tcBorders>
              <w:top w:val="nil"/>
              <w:left w:val="nil"/>
              <w:bottom w:val="single" w:sz="8" w:space="0" w:color="auto"/>
              <w:right w:val="single" w:sz="8" w:space="0" w:color="auto"/>
            </w:tcBorders>
            <w:shd w:val="clear" w:color="000000" w:fill="FFFFFF"/>
            <w:vAlign w:val="center"/>
            <w:hideMark/>
          </w:tcPr>
          <w:p w14:paraId="0E5C36D7" w14:textId="0DF323C9"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02B08038" w14:textId="6A2F756C"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1</w:t>
            </w:r>
          </w:p>
        </w:tc>
        <w:tc>
          <w:tcPr>
            <w:tcW w:w="1035" w:type="dxa"/>
            <w:tcBorders>
              <w:top w:val="nil"/>
              <w:left w:val="nil"/>
              <w:bottom w:val="single" w:sz="8" w:space="0" w:color="auto"/>
              <w:right w:val="single" w:sz="8" w:space="0" w:color="auto"/>
            </w:tcBorders>
            <w:shd w:val="clear" w:color="000000" w:fill="FFFFFF"/>
            <w:vAlign w:val="center"/>
            <w:hideMark/>
          </w:tcPr>
          <w:p w14:paraId="48339AF7" w14:textId="77777777" w:rsidR="00267FFB" w:rsidRPr="00617383" w:rsidRDefault="00267FFB" w:rsidP="00267FFB">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7ECCDF87" w14:textId="77777777" w:rsidR="00267FFB" w:rsidRPr="00617383" w:rsidRDefault="00267FFB" w:rsidP="00267FFB">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TX108</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14A8412C" w14:textId="77777777" w:rsidR="00267FFB" w:rsidRPr="00617383" w:rsidRDefault="00267FFB" w:rsidP="00267FFB">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Historia</w:t>
            </w:r>
          </w:p>
        </w:tc>
        <w:tc>
          <w:tcPr>
            <w:tcW w:w="222" w:type="dxa"/>
            <w:tcBorders>
              <w:left w:val="single" w:sz="4" w:space="0" w:color="auto"/>
            </w:tcBorders>
            <w:vAlign w:val="center"/>
            <w:hideMark/>
          </w:tcPr>
          <w:p w14:paraId="15D8E3AB" w14:textId="77777777" w:rsidR="00267FFB" w:rsidRPr="00617383" w:rsidRDefault="00267FFB" w:rsidP="00267FFB">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02A39E61"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4D31B685" w14:textId="77777777" w:rsidR="00267FFB" w:rsidRPr="00617383" w:rsidRDefault="00267FFB" w:rsidP="00267FFB">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0733E8EE" w14:textId="77777777" w:rsidR="00267FFB" w:rsidRPr="00617383" w:rsidRDefault="00267FFB" w:rsidP="00267FFB">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X113</w:t>
            </w:r>
          </w:p>
        </w:tc>
        <w:tc>
          <w:tcPr>
            <w:tcW w:w="2114" w:type="dxa"/>
            <w:tcBorders>
              <w:top w:val="nil"/>
              <w:left w:val="nil"/>
              <w:bottom w:val="single" w:sz="8" w:space="0" w:color="auto"/>
              <w:right w:val="single" w:sz="8" w:space="0" w:color="auto"/>
            </w:tcBorders>
            <w:shd w:val="clear" w:color="000000" w:fill="FFFFFF"/>
            <w:vAlign w:val="center"/>
            <w:hideMark/>
          </w:tcPr>
          <w:p w14:paraId="6D7BB96A" w14:textId="77777777" w:rsidR="00267FFB" w:rsidRPr="00617383" w:rsidRDefault="00267FFB" w:rsidP="00267FFB">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Metodología del Estudio Bíblico</w:t>
            </w:r>
          </w:p>
        </w:tc>
        <w:tc>
          <w:tcPr>
            <w:tcW w:w="940" w:type="dxa"/>
            <w:tcBorders>
              <w:top w:val="nil"/>
              <w:left w:val="nil"/>
              <w:bottom w:val="single" w:sz="8" w:space="0" w:color="auto"/>
              <w:right w:val="single" w:sz="8" w:space="0" w:color="auto"/>
            </w:tcBorders>
            <w:shd w:val="clear" w:color="000000" w:fill="FFFFFF"/>
            <w:vAlign w:val="center"/>
            <w:hideMark/>
          </w:tcPr>
          <w:p w14:paraId="3E85183C" w14:textId="77777777" w:rsidR="00267FFB" w:rsidRPr="00617383" w:rsidRDefault="00267FFB" w:rsidP="00267FFB">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12FF9209" w14:textId="7B1C63F6"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261" w:type="dxa"/>
            <w:tcBorders>
              <w:top w:val="nil"/>
              <w:left w:val="nil"/>
              <w:bottom w:val="single" w:sz="8" w:space="0" w:color="auto"/>
              <w:right w:val="single" w:sz="8" w:space="0" w:color="auto"/>
            </w:tcBorders>
            <w:shd w:val="clear" w:color="000000" w:fill="FFFFFF"/>
            <w:vAlign w:val="center"/>
            <w:hideMark/>
          </w:tcPr>
          <w:p w14:paraId="71922DBF" w14:textId="5FEA25B7"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176" w:type="dxa"/>
            <w:tcBorders>
              <w:top w:val="nil"/>
              <w:left w:val="nil"/>
              <w:bottom w:val="single" w:sz="8" w:space="0" w:color="auto"/>
              <w:right w:val="single" w:sz="8" w:space="0" w:color="auto"/>
            </w:tcBorders>
            <w:shd w:val="clear" w:color="000000" w:fill="FFFFFF"/>
            <w:vAlign w:val="center"/>
            <w:hideMark/>
          </w:tcPr>
          <w:p w14:paraId="0FF1E75C" w14:textId="3A38371C"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4E456859" w14:textId="350A4F30" w:rsidR="00267FFB" w:rsidRPr="00617383" w:rsidRDefault="00267FFB" w:rsidP="00267FFB">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57C0F373" w14:textId="77777777" w:rsidR="00267FFB" w:rsidRPr="00617383" w:rsidRDefault="00267FFB" w:rsidP="00267FFB">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204869CE" w14:textId="77777777" w:rsidR="00267FFB" w:rsidRPr="00617383" w:rsidRDefault="00267FFB" w:rsidP="00267FFB">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08, CBX110</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150FD450" w14:textId="77777777" w:rsidR="00267FFB" w:rsidRPr="00617383" w:rsidRDefault="00267FFB" w:rsidP="00267FFB">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Teol Fund</w:t>
            </w:r>
          </w:p>
        </w:tc>
        <w:tc>
          <w:tcPr>
            <w:tcW w:w="222" w:type="dxa"/>
            <w:tcBorders>
              <w:left w:val="single" w:sz="4" w:space="0" w:color="auto"/>
            </w:tcBorders>
            <w:vAlign w:val="center"/>
            <w:hideMark/>
          </w:tcPr>
          <w:p w14:paraId="1B50B7B0" w14:textId="77777777" w:rsidR="00267FFB" w:rsidRPr="00617383" w:rsidRDefault="00267FFB" w:rsidP="00267FFB">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60244344"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59FF8EA2" w14:textId="77777777" w:rsidR="00267FFB" w:rsidRPr="00617383" w:rsidRDefault="00267FFB" w:rsidP="00267FFB">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3C0FBAD1" w14:textId="77777777" w:rsidR="00267FFB" w:rsidRPr="00617383" w:rsidRDefault="00267FFB" w:rsidP="00267FFB">
            <w:pPr>
              <w:spacing w:before="0" w:after="0" w:line="240" w:lineRule="auto"/>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w:t>
            </w:r>
          </w:p>
        </w:tc>
        <w:tc>
          <w:tcPr>
            <w:tcW w:w="2114" w:type="dxa"/>
            <w:tcBorders>
              <w:top w:val="nil"/>
              <w:left w:val="nil"/>
              <w:bottom w:val="single" w:sz="8" w:space="0" w:color="auto"/>
              <w:right w:val="single" w:sz="8" w:space="0" w:color="auto"/>
            </w:tcBorders>
            <w:shd w:val="clear" w:color="000000" w:fill="FFFFFF"/>
            <w:vAlign w:val="center"/>
            <w:hideMark/>
          </w:tcPr>
          <w:p w14:paraId="427EA5DD" w14:textId="77777777" w:rsidR="00267FFB" w:rsidRPr="00617383" w:rsidRDefault="00267FFB" w:rsidP="00267FFB">
            <w:pPr>
              <w:spacing w:before="0" w:after="0" w:line="240" w:lineRule="auto"/>
              <w:jc w:val="left"/>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xml:space="preserve">Sub-total </w:t>
            </w:r>
          </w:p>
        </w:tc>
        <w:tc>
          <w:tcPr>
            <w:tcW w:w="940" w:type="dxa"/>
            <w:tcBorders>
              <w:top w:val="nil"/>
              <w:left w:val="nil"/>
              <w:bottom w:val="single" w:sz="8" w:space="0" w:color="auto"/>
              <w:right w:val="single" w:sz="8" w:space="0" w:color="auto"/>
            </w:tcBorders>
            <w:shd w:val="clear" w:color="000000" w:fill="FFFFFF"/>
            <w:vAlign w:val="center"/>
            <w:hideMark/>
          </w:tcPr>
          <w:p w14:paraId="0FADE322" w14:textId="77777777" w:rsidR="00267FFB" w:rsidRPr="00617383" w:rsidRDefault="00267FFB" w:rsidP="00267FFB">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6</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1CEF4CA5" w14:textId="1DF39564" w:rsidR="00267FFB" w:rsidRPr="00617383" w:rsidRDefault="00267FFB" w:rsidP="00267FFB">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3</w:t>
            </w:r>
          </w:p>
        </w:tc>
        <w:tc>
          <w:tcPr>
            <w:tcW w:w="1261" w:type="dxa"/>
            <w:tcBorders>
              <w:top w:val="nil"/>
              <w:left w:val="nil"/>
              <w:bottom w:val="single" w:sz="8" w:space="0" w:color="auto"/>
              <w:right w:val="single" w:sz="8" w:space="0" w:color="auto"/>
            </w:tcBorders>
            <w:shd w:val="clear" w:color="000000" w:fill="FFFFFF"/>
            <w:vAlign w:val="center"/>
            <w:hideMark/>
          </w:tcPr>
          <w:p w14:paraId="235C1FBF" w14:textId="141C2485" w:rsidR="00267FFB" w:rsidRPr="00617383" w:rsidRDefault="00267FFB" w:rsidP="00267FFB">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2</w:t>
            </w:r>
          </w:p>
        </w:tc>
        <w:tc>
          <w:tcPr>
            <w:tcW w:w="1176" w:type="dxa"/>
            <w:tcBorders>
              <w:top w:val="nil"/>
              <w:left w:val="nil"/>
              <w:bottom w:val="single" w:sz="8" w:space="0" w:color="auto"/>
              <w:right w:val="single" w:sz="8" w:space="0" w:color="auto"/>
            </w:tcBorders>
            <w:shd w:val="clear" w:color="000000" w:fill="FFFFFF"/>
            <w:vAlign w:val="center"/>
            <w:hideMark/>
          </w:tcPr>
          <w:p w14:paraId="203AB902" w14:textId="3C6C8957" w:rsidR="00267FFB" w:rsidRPr="00617383" w:rsidRDefault="00267FFB" w:rsidP="00267FFB">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4</w:t>
            </w:r>
          </w:p>
        </w:tc>
        <w:tc>
          <w:tcPr>
            <w:tcW w:w="1095" w:type="dxa"/>
            <w:tcBorders>
              <w:top w:val="nil"/>
              <w:left w:val="nil"/>
              <w:bottom w:val="single" w:sz="8" w:space="0" w:color="auto"/>
              <w:right w:val="single" w:sz="8" w:space="0" w:color="auto"/>
            </w:tcBorders>
            <w:shd w:val="clear" w:color="000000" w:fill="FFFFFF"/>
            <w:vAlign w:val="center"/>
            <w:hideMark/>
          </w:tcPr>
          <w:p w14:paraId="07D8344F" w14:textId="1194719E" w:rsidR="00267FFB" w:rsidRPr="00617383" w:rsidRDefault="00267FFB" w:rsidP="00267FFB">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9</w:t>
            </w:r>
          </w:p>
        </w:tc>
        <w:tc>
          <w:tcPr>
            <w:tcW w:w="1035" w:type="dxa"/>
            <w:tcBorders>
              <w:top w:val="nil"/>
              <w:left w:val="nil"/>
              <w:bottom w:val="single" w:sz="8" w:space="0" w:color="auto"/>
              <w:right w:val="single" w:sz="8" w:space="0" w:color="auto"/>
            </w:tcBorders>
            <w:shd w:val="clear" w:color="000000" w:fill="FFFFFF"/>
            <w:vAlign w:val="center"/>
            <w:hideMark/>
          </w:tcPr>
          <w:p w14:paraId="0C5B5F1E" w14:textId="77777777" w:rsidR="00267FFB" w:rsidRPr="00617383" w:rsidRDefault="00267FFB" w:rsidP="00267FFB">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48</w:t>
            </w:r>
          </w:p>
        </w:tc>
        <w:tc>
          <w:tcPr>
            <w:tcW w:w="1201" w:type="dxa"/>
            <w:tcBorders>
              <w:top w:val="nil"/>
              <w:left w:val="nil"/>
              <w:bottom w:val="single" w:sz="8" w:space="0" w:color="auto"/>
              <w:right w:val="nil"/>
            </w:tcBorders>
            <w:shd w:val="clear" w:color="000000" w:fill="FFFFFF"/>
            <w:vAlign w:val="center"/>
            <w:hideMark/>
          </w:tcPr>
          <w:p w14:paraId="285CC004" w14:textId="77777777" w:rsidR="00267FFB" w:rsidRPr="00617383" w:rsidRDefault="00267FFB" w:rsidP="00267FFB">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093F2330" w14:textId="77777777" w:rsidR="00267FFB" w:rsidRPr="00617383" w:rsidRDefault="00267FFB" w:rsidP="00267FFB">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222" w:type="dxa"/>
            <w:tcBorders>
              <w:left w:val="single" w:sz="4" w:space="0" w:color="auto"/>
            </w:tcBorders>
            <w:vAlign w:val="center"/>
            <w:hideMark/>
          </w:tcPr>
          <w:p w14:paraId="563591B9" w14:textId="77777777" w:rsidR="00267FFB" w:rsidRPr="00617383" w:rsidRDefault="00267FFB" w:rsidP="00267FFB">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1B8B72B2" w14:textId="77777777" w:rsidTr="005E3228">
        <w:trPr>
          <w:trHeight w:val="525"/>
        </w:trPr>
        <w:tc>
          <w:tcPr>
            <w:tcW w:w="132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A357878" w14:textId="77777777" w:rsidR="00E75DEC" w:rsidRPr="00617383" w:rsidRDefault="00E75DEC" w:rsidP="00E75DEC">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VI Cuatrimestre</w:t>
            </w:r>
          </w:p>
        </w:tc>
        <w:tc>
          <w:tcPr>
            <w:tcW w:w="1198" w:type="dxa"/>
            <w:tcBorders>
              <w:top w:val="nil"/>
              <w:left w:val="nil"/>
              <w:bottom w:val="single" w:sz="8" w:space="0" w:color="auto"/>
              <w:right w:val="single" w:sz="8" w:space="0" w:color="auto"/>
            </w:tcBorders>
            <w:shd w:val="clear" w:color="000000" w:fill="FFFFFF"/>
            <w:noWrap/>
            <w:vAlign w:val="center"/>
            <w:hideMark/>
          </w:tcPr>
          <w:p w14:paraId="205B7B99" w14:textId="77777777" w:rsidR="00E75DEC" w:rsidRPr="00617383" w:rsidRDefault="00E75DEC" w:rsidP="00E75DEC">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105</w:t>
            </w:r>
          </w:p>
        </w:tc>
        <w:tc>
          <w:tcPr>
            <w:tcW w:w="2114" w:type="dxa"/>
            <w:tcBorders>
              <w:top w:val="nil"/>
              <w:left w:val="nil"/>
              <w:bottom w:val="single" w:sz="8" w:space="0" w:color="auto"/>
              <w:right w:val="single" w:sz="8" w:space="0" w:color="auto"/>
            </w:tcBorders>
            <w:shd w:val="clear" w:color="000000" w:fill="FFFFFF"/>
            <w:vAlign w:val="center"/>
            <w:hideMark/>
          </w:tcPr>
          <w:p w14:paraId="70A1548D" w14:textId="77777777" w:rsidR="00E75DEC" w:rsidRPr="00617383" w:rsidRDefault="00E75DEC" w:rsidP="00E75DEC">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Hermenéutica Bíblica</w:t>
            </w:r>
          </w:p>
        </w:tc>
        <w:tc>
          <w:tcPr>
            <w:tcW w:w="940" w:type="dxa"/>
            <w:tcBorders>
              <w:top w:val="nil"/>
              <w:left w:val="nil"/>
              <w:bottom w:val="single" w:sz="8" w:space="0" w:color="auto"/>
              <w:right w:val="single" w:sz="8" w:space="0" w:color="auto"/>
            </w:tcBorders>
            <w:shd w:val="clear" w:color="000000" w:fill="FFFFFF"/>
            <w:vAlign w:val="center"/>
            <w:hideMark/>
          </w:tcPr>
          <w:p w14:paraId="7835995C" w14:textId="6C74A243" w:rsidR="00E75DEC" w:rsidRPr="00617383" w:rsidRDefault="00E75DEC" w:rsidP="00E75DEC">
            <w:pPr>
              <w:spacing w:before="0" w:after="0" w:line="240" w:lineRule="auto"/>
              <w:jc w:val="center"/>
              <w:rPr>
                <w:rFonts w:ascii="Calibri" w:eastAsia="Times New Roman" w:hAnsi="Calibri" w:cs="Calibri"/>
                <w:noProof/>
                <w:color w:val="000000"/>
                <w:sz w:val="20"/>
                <w:szCs w:val="20"/>
                <w:lang w:bidi="he-IL"/>
              </w:rPr>
            </w:pPr>
            <w:r w:rsidRPr="00617383">
              <w:rPr>
                <w:rFonts w:ascii="Calibri" w:hAnsi="Calibri" w:cs="Calibri"/>
                <w:noProof/>
                <w:color w:val="000000"/>
                <w:sz w:val="20"/>
                <w:szCs w:val="20"/>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3B494D3E" w14:textId="7B49129C"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06250FE1" w14:textId="07ADDA51"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176" w:type="dxa"/>
            <w:tcBorders>
              <w:top w:val="nil"/>
              <w:left w:val="nil"/>
              <w:bottom w:val="single" w:sz="8" w:space="0" w:color="auto"/>
              <w:right w:val="single" w:sz="8" w:space="0" w:color="auto"/>
            </w:tcBorders>
            <w:shd w:val="clear" w:color="000000" w:fill="FFFFFF"/>
            <w:vAlign w:val="center"/>
            <w:hideMark/>
          </w:tcPr>
          <w:p w14:paraId="56DEE1BC" w14:textId="29C77EF7"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3F86CF93" w14:textId="759A048D"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31D611EB" w14:textId="77777777" w:rsidR="00E75DEC" w:rsidRPr="00617383" w:rsidRDefault="00E75DEC" w:rsidP="00E75DEC">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7C7A4433" w14:textId="77777777" w:rsidR="00E75DEC" w:rsidRPr="00617383" w:rsidRDefault="00E75DEC" w:rsidP="00E75DEC">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13</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799764F1" w14:textId="77777777" w:rsidR="00E75DEC" w:rsidRPr="00617383" w:rsidRDefault="00E75DEC" w:rsidP="00E75DEC">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Biblia - Exégesis</w:t>
            </w:r>
          </w:p>
        </w:tc>
        <w:tc>
          <w:tcPr>
            <w:tcW w:w="222" w:type="dxa"/>
            <w:tcBorders>
              <w:left w:val="single" w:sz="4" w:space="0" w:color="auto"/>
            </w:tcBorders>
            <w:vAlign w:val="center"/>
            <w:hideMark/>
          </w:tcPr>
          <w:p w14:paraId="40085AAD" w14:textId="77777777" w:rsidR="00E75DEC" w:rsidRPr="00617383" w:rsidRDefault="00E75DEC" w:rsidP="00E75DEC">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3ABDF3AD"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4FBBD3F4" w14:textId="77777777" w:rsidR="00E75DEC" w:rsidRPr="00617383" w:rsidRDefault="00E75DEC" w:rsidP="00E75DEC">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73BF27CE" w14:textId="77777777" w:rsidR="00E75DEC" w:rsidRPr="00617383" w:rsidRDefault="00E75DEC" w:rsidP="00E75DEC">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103</w:t>
            </w:r>
          </w:p>
        </w:tc>
        <w:tc>
          <w:tcPr>
            <w:tcW w:w="2114" w:type="dxa"/>
            <w:tcBorders>
              <w:top w:val="nil"/>
              <w:left w:val="nil"/>
              <w:bottom w:val="single" w:sz="8" w:space="0" w:color="auto"/>
              <w:right w:val="single" w:sz="8" w:space="0" w:color="auto"/>
            </w:tcBorders>
            <w:shd w:val="clear" w:color="000000" w:fill="FFFFFF"/>
            <w:vAlign w:val="center"/>
            <w:hideMark/>
          </w:tcPr>
          <w:p w14:paraId="076706D2" w14:textId="77777777" w:rsidR="00E75DEC" w:rsidRPr="00617383" w:rsidRDefault="00E75DEC" w:rsidP="00E75DEC">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 xml:space="preserve"> Griego II</w:t>
            </w:r>
          </w:p>
        </w:tc>
        <w:tc>
          <w:tcPr>
            <w:tcW w:w="940" w:type="dxa"/>
            <w:tcBorders>
              <w:top w:val="nil"/>
              <w:left w:val="nil"/>
              <w:bottom w:val="single" w:sz="8" w:space="0" w:color="auto"/>
              <w:right w:val="single" w:sz="8" w:space="0" w:color="auto"/>
            </w:tcBorders>
            <w:shd w:val="clear" w:color="000000" w:fill="FFFFFF"/>
            <w:vAlign w:val="center"/>
            <w:hideMark/>
          </w:tcPr>
          <w:p w14:paraId="167D58DE" w14:textId="6EA18128" w:rsidR="00E75DEC" w:rsidRPr="00617383" w:rsidRDefault="00E75DEC" w:rsidP="00E75DEC">
            <w:pPr>
              <w:spacing w:before="0" w:after="0" w:line="240" w:lineRule="auto"/>
              <w:jc w:val="center"/>
              <w:rPr>
                <w:rFonts w:ascii="Calibri" w:eastAsia="Times New Roman" w:hAnsi="Calibri" w:cs="Calibri"/>
                <w:noProof/>
                <w:color w:val="000000"/>
                <w:sz w:val="20"/>
                <w:szCs w:val="20"/>
                <w:lang w:bidi="he-IL"/>
              </w:rPr>
            </w:pPr>
            <w:r w:rsidRPr="00617383">
              <w:rPr>
                <w:rFonts w:ascii="Calibri" w:hAnsi="Calibri" w:cs="Calibri"/>
                <w:noProof/>
                <w:color w:val="000000"/>
                <w:sz w:val="20"/>
                <w:szCs w:val="20"/>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61C7076D" w14:textId="0D83F159"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2B74C514" w14:textId="24208486"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176" w:type="dxa"/>
            <w:tcBorders>
              <w:top w:val="nil"/>
              <w:left w:val="nil"/>
              <w:bottom w:val="single" w:sz="8" w:space="0" w:color="auto"/>
              <w:right w:val="single" w:sz="8" w:space="0" w:color="auto"/>
            </w:tcBorders>
            <w:shd w:val="clear" w:color="000000" w:fill="FFFFFF"/>
            <w:vAlign w:val="center"/>
            <w:hideMark/>
          </w:tcPr>
          <w:p w14:paraId="39B959FF" w14:textId="2E92FD1C"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16BE5B4A" w14:textId="4FB9F6F6"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35" w:type="dxa"/>
            <w:tcBorders>
              <w:top w:val="nil"/>
              <w:left w:val="nil"/>
              <w:bottom w:val="single" w:sz="8" w:space="0" w:color="auto"/>
              <w:right w:val="single" w:sz="8" w:space="0" w:color="auto"/>
            </w:tcBorders>
            <w:shd w:val="clear" w:color="000000" w:fill="FFFFFF"/>
            <w:vAlign w:val="center"/>
            <w:hideMark/>
          </w:tcPr>
          <w:p w14:paraId="1FC0DC95" w14:textId="77777777" w:rsidR="00E75DEC" w:rsidRPr="00617383" w:rsidRDefault="00E75DEC" w:rsidP="00E75DEC">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44DB0A88" w14:textId="77777777" w:rsidR="00E75DEC" w:rsidRPr="00617383" w:rsidRDefault="00E75DEC" w:rsidP="00E75DEC">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102</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222FEB69" w14:textId="77777777" w:rsidR="00E75DEC" w:rsidRPr="00617383" w:rsidRDefault="00E75DEC" w:rsidP="00E75DEC">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Biblia - Exégesis</w:t>
            </w:r>
          </w:p>
        </w:tc>
        <w:tc>
          <w:tcPr>
            <w:tcW w:w="222" w:type="dxa"/>
            <w:tcBorders>
              <w:left w:val="single" w:sz="4" w:space="0" w:color="auto"/>
            </w:tcBorders>
            <w:vAlign w:val="center"/>
            <w:hideMark/>
          </w:tcPr>
          <w:p w14:paraId="2366D31E" w14:textId="77777777" w:rsidR="00E75DEC" w:rsidRPr="00617383" w:rsidRDefault="00E75DEC" w:rsidP="00E75DEC">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23F1EA3E"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2439FC28" w14:textId="77777777" w:rsidR="00E75DEC" w:rsidRPr="00617383" w:rsidRDefault="00E75DEC" w:rsidP="00E75DEC">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5F8B48DF" w14:textId="77777777" w:rsidR="00E75DEC" w:rsidRPr="00617383" w:rsidRDefault="00E75DEC" w:rsidP="00E75DEC">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106</w:t>
            </w:r>
          </w:p>
        </w:tc>
        <w:tc>
          <w:tcPr>
            <w:tcW w:w="2114" w:type="dxa"/>
            <w:tcBorders>
              <w:top w:val="nil"/>
              <w:left w:val="nil"/>
              <w:bottom w:val="single" w:sz="8" w:space="0" w:color="auto"/>
              <w:right w:val="single" w:sz="8" w:space="0" w:color="auto"/>
            </w:tcBorders>
            <w:shd w:val="clear" w:color="000000" w:fill="FFFFFF"/>
            <w:vAlign w:val="center"/>
            <w:hideMark/>
          </w:tcPr>
          <w:p w14:paraId="7D7771A5" w14:textId="77777777" w:rsidR="00E75DEC" w:rsidRPr="00617383" w:rsidRDefault="00E75DEC" w:rsidP="00E75DEC">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Sociología del Período Bíblico I</w:t>
            </w:r>
          </w:p>
        </w:tc>
        <w:tc>
          <w:tcPr>
            <w:tcW w:w="940" w:type="dxa"/>
            <w:tcBorders>
              <w:top w:val="nil"/>
              <w:left w:val="nil"/>
              <w:bottom w:val="single" w:sz="8" w:space="0" w:color="auto"/>
              <w:right w:val="single" w:sz="8" w:space="0" w:color="auto"/>
            </w:tcBorders>
            <w:shd w:val="clear" w:color="000000" w:fill="FFFFFF"/>
            <w:vAlign w:val="center"/>
            <w:hideMark/>
          </w:tcPr>
          <w:p w14:paraId="6A4FB097" w14:textId="117E771F" w:rsidR="00E75DEC" w:rsidRPr="00617383" w:rsidRDefault="00E75DEC" w:rsidP="00E75DEC">
            <w:pPr>
              <w:spacing w:before="0" w:after="0" w:line="240" w:lineRule="auto"/>
              <w:jc w:val="center"/>
              <w:rPr>
                <w:rFonts w:ascii="Calibri" w:eastAsia="Times New Roman" w:hAnsi="Calibri" w:cs="Calibri"/>
                <w:noProof/>
                <w:color w:val="000000"/>
                <w:sz w:val="20"/>
                <w:szCs w:val="20"/>
                <w:lang w:bidi="he-IL"/>
              </w:rPr>
            </w:pPr>
            <w:r w:rsidRPr="00617383">
              <w:rPr>
                <w:rFonts w:ascii="Calibri" w:hAnsi="Calibri" w:cs="Calibri"/>
                <w:noProof/>
                <w:color w:val="000000"/>
                <w:sz w:val="20"/>
                <w:szCs w:val="20"/>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0E366F32" w14:textId="4C83B1B1"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59547893" w14:textId="2BCA3A3A"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5</w:t>
            </w:r>
          </w:p>
        </w:tc>
        <w:tc>
          <w:tcPr>
            <w:tcW w:w="1176" w:type="dxa"/>
            <w:tcBorders>
              <w:top w:val="nil"/>
              <w:left w:val="nil"/>
              <w:bottom w:val="single" w:sz="8" w:space="0" w:color="auto"/>
              <w:right w:val="single" w:sz="8" w:space="0" w:color="auto"/>
            </w:tcBorders>
            <w:shd w:val="clear" w:color="000000" w:fill="FFFFFF"/>
            <w:vAlign w:val="center"/>
            <w:hideMark/>
          </w:tcPr>
          <w:p w14:paraId="18A28E13" w14:textId="17523CC1"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2F312D3E" w14:textId="707FD41C"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0CA18229" w14:textId="77777777" w:rsidR="00E75DEC" w:rsidRPr="00617383" w:rsidRDefault="00E75DEC" w:rsidP="00E75DEC">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2B0B222F" w14:textId="77777777" w:rsidR="00E75DEC" w:rsidRPr="00617383" w:rsidRDefault="00E75DEC" w:rsidP="00E75DEC">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08</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652B1CE5" w14:textId="77777777" w:rsidR="00E75DEC" w:rsidRPr="00617383" w:rsidRDefault="00E75DEC" w:rsidP="00E75DEC">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Biblia - Exégesis</w:t>
            </w:r>
          </w:p>
        </w:tc>
        <w:tc>
          <w:tcPr>
            <w:tcW w:w="222" w:type="dxa"/>
            <w:tcBorders>
              <w:left w:val="single" w:sz="4" w:space="0" w:color="auto"/>
            </w:tcBorders>
            <w:vAlign w:val="center"/>
            <w:hideMark/>
          </w:tcPr>
          <w:p w14:paraId="42006365" w14:textId="77777777" w:rsidR="00E75DEC" w:rsidRPr="00617383" w:rsidRDefault="00E75DEC" w:rsidP="00E75DEC">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37DA555B"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12B40A1E" w14:textId="77777777" w:rsidR="00E75DEC" w:rsidRPr="00617383" w:rsidRDefault="00E75DEC" w:rsidP="00E75DEC">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1FF4E037" w14:textId="77777777" w:rsidR="00E75DEC" w:rsidRPr="00617383" w:rsidRDefault="00E75DEC" w:rsidP="00E75DEC">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10</w:t>
            </w:r>
          </w:p>
        </w:tc>
        <w:tc>
          <w:tcPr>
            <w:tcW w:w="2114" w:type="dxa"/>
            <w:tcBorders>
              <w:top w:val="nil"/>
              <w:left w:val="nil"/>
              <w:bottom w:val="single" w:sz="8" w:space="0" w:color="auto"/>
              <w:right w:val="single" w:sz="8" w:space="0" w:color="auto"/>
            </w:tcBorders>
            <w:shd w:val="clear" w:color="000000" w:fill="FFFFFF"/>
            <w:vAlign w:val="center"/>
            <w:hideMark/>
          </w:tcPr>
          <w:p w14:paraId="104A641E" w14:textId="77777777" w:rsidR="00E75DEC" w:rsidRPr="00617383" w:rsidRDefault="00E75DEC" w:rsidP="00E75DEC">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Liturgia I</w:t>
            </w:r>
          </w:p>
        </w:tc>
        <w:tc>
          <w:tcPr>
            <w:tcW w:w="940" w:type="dxa"/>
            <w:tcBorders>
              <w:top w:val="nil"/>
              <w:left w:val="nil"/>
              <w:bottom w:val="single" w:sz="8" w:space="0" w:color="auto"/>
              <w:right w:val="single" w:sz="8" w:space="0" w:color="auto"/>
            </w:tcBorders>
            <w:shd w:val="clear" w:color="000000" w:fill="FFFFFF"/>
            <w:vAlign w:val="center"/>
            <w:hideMark/>
          </w:tcPr>
          <w:p w14:paraId="10EF86FA" w14:textId="46E1A0FE" w:rsidR="00E75DEC" w:rsidRPr="00617383" w:rsidRDefault="00E75DEC" w:rsidP="00E75DEC">
            <w:pPr>
              <w:spacing w:before="0" w:after="0" w:line="240" w:lineRule="auto"/>
              <w:jc w:val="center"/>
              <w:rPr>
                <w:rFonts w:ascii="Calibri" w:eastAsia="Times New Roman" w:hAnsi="Calibri" w:cs="Calibri"/>
                <w:noProof/>
                <w:color w:val="000000"/>
                <w:sz w:val="20"/>
                <w:szCs w:val="20"/>
                <w:lang w:bidi="he-IL"/>
              </w:rPr>
            </w:pPr>
            <w:r w:rsidRPr="00617383">
              <w:rPr>
                <w:rFonts w:ascii="Calibri" w:hAnsi="Calibri" w:cs="Calibri"/>
                <w:noProof/>
                <w:sz w:val="20"/>
                <w:szCs w:val="20"/>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5019E183" w14:textId="5E710991"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0BED3D61" w14:textId="6DCD836D"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176" w:type="dxa"/>
            <w:tcBorders>
              <w:top w:val="nil"/>
              <w:left w:val="nil"/>
              <w:bottom w:val="single" w:sz="8" w:space="0" w:color="auto"/>
              <w:right w:val="single" w:sz="8" w:space="0" w:color="auto"/>
            </w:tcBorders>
            <w:shd w:val="clear" w:color="000000" w:fill="FFFFFF"/>
            <w:vAlign w:val="center"/>
            <w:hideMark/>
          </w:tcPr>
          <w:p w14:paraId="27585D19" w14:textId="7D253EF9"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03F85E07" w14:textId="7834073C" w:rsidR="00E75DEC" w:rsidRPr="00617383" w:rsidRDefault="00E75DEC" w:rsidP="00E75DEC">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6A3BF321" w14:textId="77777777" w:rsidR="00E75DEC" w:rsidRPr="00617383" w:rsidRDefault="00E75DEC" w:rsidP="00E75DEC">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18EB28DC" w14:textId="77777777" w:rsidR="00E75DEC" w:rsidRPr="00617383" w:rsidRDefault="00E75DEC" w:rsidP="00E75DEC">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TX107</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108B3AAB" w14:textId="77777777" w:rsidR="00E75DEC" w:rsidRPr="00617383" w:rsidRDefault="00E75DEC" w:rsidP="00E75DEC">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Teol Past</w:t>
            </w:r>
          </w:p>
        </w:tc>
        <w:tc>
          <w:tcPr>
            <w:tcW w:w="222" w:type="dxa"/>
            <w:tcBorders>
              <w:left w:val="single" w:sz="4" w:space="0" w:color="auto"/>
            </w:tcBorders>
            <w:vAlign w:val="center"/>
            <w:hideMark/>
          </w:tcPr>
          <w:p w14:paraId="4856752F" w14:textId="77777777" w:rsidR="00E75DEC" w:rsidRPr="00617383" w:rsidRDefault="00E75DEC" w:rsidP="00E75DEC">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5566E7A1"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4E095043" w14:textId="77777777" w:rsidR="00E75DEC" w:rsidRPr="00617383" w:rsidRDefault="00E75DEC" w:rsidP="00E75DEC">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5658E9C3" w14:textId="77777777" w:rsidR="00E75DEC" w:rsidRPr="00617383" w:rsidRDefault="00E75DEC" w:rsidP="00E75DEC">
            <w:pPr>
              <w:spacing w:before="0" w:after="0" w:line="240" w:lineRule="auto"/>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w:t>
            </w:r>
          </w:p>
        </w:tc>
        <w:tc>
          <w:tcPr>
            <w:tcW w:w="2114" w:type="dxa"/>
            <w:tcBorders>
              <w:top w:val="nil"/>
              <w:left w:val="nil"/>
              <w:bottom w:val="single" w:sz="8" w:space="0" w:color="auto"/>
              <w:right w:val="single" w:sz="8" w:space="0" w:color="auto"/>
            </w:tcBorders>
            <w:shd w:val="clear" w:color="000000" w:fill="FFFFFF"/>
            <w:vAlign w:val="center"/>
            <w:hideMark/>
          </w:tcPr>
          <w:p w14:paraId="2C0CCC5C" w14:textId="77777777" w:rsidR="00E75DEC" w:rsidRPr="00617383" w:rsidRDefault="00E75DEC" w:rsidP="00E75DEC">
            <w:pPr>
              <w:spacing w:before="0" w:after="0" w:line="240" w:lineRule="auto"/>
              <w:jc w:val="left"/>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xml:space="preserve">Sub-total </w:t>
            </w:r>
          </w:p>
        </w:tc>
        <w:tc>
          <w:tcPr>
            <w:tcW w:w="940" w:type="dxa"/>
            <w:tcBorders>
              <w:top w:val="nil"/>
              <w:left w:val="nil"/>
              <w:bottom w:val="single" w:sz="8" w:space="0" w:color="auto"/>
              <w:right w:val="single" w:sz="8" w:space="0" w:color="auto"/>
            </w:tcBorders>
            <w:shd w:val="clear" w:color="000000" w:fill="FFFFFF"/>
            <w:vAlign w:val="center"/>
            <w:hideMark/>
          </w:tcPr>
          <w:p w14:paraId="0208BC31" w14:textId="1A61E196" w:rsidR="00E75DEC" w:rsidRPr="00617383" w:rsidRDefault="00E75DEC" w:rsidP="00E75DEC">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hAnsi="Calibri" w:cs="Calibri"/>
                <w:b/>
                <w:bCs/>
                <w:noProof/>
                <w:color w:val="000000"/>
                <w:sz w:val="20"/>
                <w:szCs w:val="20"/>
              </w:rPr>
              <w:t>16</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24286451" w14:textId="352D9FEE" w:rsidR="00E75DEC" w:rsidRPr="00617383" w:rsidRDefault="00E75DEC" w:rsidP="00E75DEC">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6</w:t>
            </w:r>
          </w:p>
        </w:tc>
        <w:tc>
          <w:tcPr>
            <w:tcW w:w="1261" w:type="dxa"/>
            <w:tcBorders>
              <w:top w:val="nil"/>
              <w:left w:val="nil"/>
              <w:bottom w:val="single" w:sz="8" w:space="0" w:color="auto"/>
              <w:right w:val="single" w:sz="8" w:space="0" w:color="auto"/>
            </w:tcBorders>
            <w:shd w:val="clear" w:color="000000" w:fill="FFFFFF"/>
            <w:vAlign w:val="center"/>
            <w:hideMark/>
          </w:tcPr>
          <w:p w14:paraId="3C9D39F7" w14:textId="3B40D7CA" w:rsidR="00E75DEC" w:rsidRPr="00617383" w:rsidRDefault="00E75DEC" w:rsidP="00E75DEC">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1</w:t>
            </w:r>
          </w:p>
        </w:tc>
        <w:tc>
          <w:tcPr>
            <w:tcW w:w="1176" w:type="dxa"/>
            <w:tcBorders>
              <w:top w:val="nil"/>
              <w:left w:val="nil"/>
              <w:bottom w:val="single" w:sz="8" w:space="0" w:color="auto"/>
              <w:right w:val="single" w:sz="8" w:space="0" w:color="auto"/>
            </w:tcBorders>
            <w:shd w:val="clear" w:color="000000" w:fill="FFFFFF"/>
            <w:vAlign w:val="center"/>
            <w:hideMark/>
          </w:tcPr>
          <w:p w14:paraId="76C58E98" w14:textId="2CE3BB0E" w:rsidR="00E75DEC" w:rsidRPr="00617383" w:rsidRDefault="00E75DEC" w:rsidP="00E75DEC">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4</w:t>
            </w:r>
          </w:p>
        </w:tc>
        <w:tc>
          <w:tcPr>
            <w:tcW w:w="1095" w:type="dxa"/>
            <w:tcBorders>
              <w:top w:val="nil"/>
              <w:left w:val="nil"/>
              <w:bottom w:val="single" w:sz="8" w:space="0" w:color="auto"/>
              <w:right w:val="single" w:sz="8" w:space="0" w:color="auto"/>
            </w:tcBorders>
            <w:shd w:val="clear" w:color="000000" w:fill="FFFFFF"/>
            <w:vAlign w:val="center"/>
            <w:hideMark/>
          </w:tcPr>
          <w:p w14:paraId="13FC6391" w14:textId="099E32D9" w:rsidR="00E75DEC" w:rsidRPr="00617383" w:rsidRDefault="00E75DEC" w:rsidP="00E75DEC">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7</w:t>
            </w:r>
          </w:p>
        </w:tc>
        <w:tc>
          <w:tcPr>
            <w:tcW w:w="1035" w:type="dxa"/>
            <w:tcBorders>
              <w:top w:val="nil"/>
              <w:left w:val="nil"/>
              <w:bottom w:val="single" w:sz="8" w:space="0" w:color="auto"/>
              <w:right w:val="single" w:sz="8" w:space="0" w:color="auto"/>
            </w:tcBorders>
            <w:shd w:val="clear" w:color="000000" w:fill="FFFFFF"/>
            <w:vAlign w:val="center"/>
            <w:hideMark/>
          </w:tcPr>
          <w:p w14:paraId="54847F60" w14:textId="77777777" w:rsidR="00E75DEC" w:rsidRPr="00617383" w:rsidRDefault="00E75DEC" w:rsidP="00E75DEC">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48</w:t>
            </w:r>
          </w:p>
        </w:tc>
        <w:tc>
          <w:tcPr>
            <w:tcW w:w="1201" w:type="dxa"/>
            <w:tcBorders>
              <w:top w:val="nil"/>
              <w:left w:val="nil"/>
              <w:bottom w:val="single" w:sz="8" w:space="0" w:color="auto"/>
              <w:right w:val="nil"/>
            </w:tcBorders>
            <w:shd w:val="clear" w:color="000000" w:fill="FFFFFF"/>
            <w:vAlign w:val="center"/>
            <w:hideMark/>
          </w:tcPr>
          <w:p w14:paraId="7A176D93" w14:textId="77777777" w:rsidR="00E75DEC" w:rsidRPr="00617383" w:rsidRDefault="00E75DEC" w:rsidP="00E75DEC">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6FD38939" w14:textId="77777777" w:rsidR="00E75DEC" w:rsidRPr="00617383" w:rsidRDefault="00E75DEC" w:rsidP="00E75DEC">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222" w:type="dxa"/>
            <w:tcBorders>
              <w:left w:val="single" w:sz="4" w:space="0" w:color="auto"/>
            </w:tcBorders>
            <w:vAlign w:val="center"/>
            <w:hideMark/>
          </w:tcPr>
          <w:p w14:paraId="21445468" w14:textId="77777777" w:rsidR="00E75DEC" w:rsidRPr="00617383" w:rsidRDefault="00E75DEC" w:rsidP="00E75DEC">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75E3F02B" w14:textId="77777777" w:rsidTr="005E3228">
        <w:trPr>
          <w:trHeight w:val="330"/>
        </w:trPr>
        <w:tc>
          <w:tcPr>
            <w:tcW w:w="132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7D10120" w14:textId="77777777" w:rsidR="00FA20E6" w:rsidRPr="00617383" w:rsidRDefault="00FA20E6" w:rsidP="00FA20E6">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VII Cuatrimestre</w:t>
            </w:r>
          </w:p>
        </w:tc>
        <w:tc>
          <w:tcPr>
            <w:tcW w:w="1198" w:type="dxa"/>
            <w:tcBorders>
              <w:top w:val="nil"/>
              <w:left w:val="nil"/>
              <w:bottom w:val="single" w:sz="8" w:space="0" w:color="auto"/>
              <w:right w:val="single" w:sz="8" w:space="0" w:color="auto"/>
            </w:tcBorders>
            <w:shd w:val="clear" w:color="000000" w:fill="FFFFFF"/>
            <w:noWrap/>
            <w:vAlign w:val="center"/>
            <w:hideMark/>
          </w:tcPr>
          <w:p w14:paraId="58250935" w14:textId="77777777" w:rsidR="00FA20E6" w:rsidRPr="00617383" w:rsidRDefault="00FA20E6" w:rsidP="00FA20E6">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21</w:t>
            </w:r>
          </w:p>
        </w:tc>
        <w:tc>
          <w:tcPr>
            <w:tcW w:w="2114" w:type="dxa"/>
            <w:tcBorders>
              <w:top w:val="nil"/>
              <w:left w:val="nil"/>
              <w:bottom w:val="single" w:sz="8" w:space="0" w:color="auto"/>
              <w:right w:val="single" w:sz="8" w:space="0" w:color="auto"/>
            </w:tcBorders>
            <w:shd w:val="clear" w:color="000000" w:fill="FFFFFF"/>
            <w:vAlign w:val="center"/>
            <w:hideMark/>
          </w:tcPr>
          <w:p w14:paraId="1FDF1544" w14:textId="77777777" w:rsidR="00FA20E6" w:rsidRPr="00617383" w:rsidRDefault="00FA20E6" w:rsidP="00FA20E6">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Educación Cristiana</w:t>
            </w:r>
          </w:p>
        </w:tc>
        <w:tc>
          <w:tcPr>
            <w:tcW w:w="940" w:type="dxa"/>
            <w:tcBorders>
              <w:top w:val="nil"/>
              <w:left w:val="nil"/>
              <w:bottom w:val="single" w:sz="8" w:space="0" w:color="auto"/>
              <w:right w:val="single" w:sz="8" w:space="0" w:color="auto"/>
            </w:tcBorders>
            <w:shd w:val="clear" w:color="000000" w:fill="FFFFFF"/>
            <w:vAlign w:val="center"/>
            <w:hideMark/>
          </w:tcPr>
          <w:p w14:paraId="4C3F9177" w14:textId="77777777" w:rsidR="00FA20E6" w:rsidRPr="00617383" w:rsidRDefault="00FA20E6" w:rsidP="00FA20E6">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3DBC722C" w14:textId="36339446"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261" w:type="dxa"/>
            <w:tcBorders>
              <w:top w:val="nil"/>
              <w:left w:val="nil"/>
              <w:bottom w:val="single" w:sz="8" w:space="0" w:color="auto"/>
              <w:right w:val="single" w:sz="8" w:space="0" w:color="auto"/>
            </w:tcBorders>
            <w:shd w:val="clear" w:color="000000" w:fill="FFFFFF"/>
            <w:vAlign w:val="center"/>
            <w:hideMark/>
          </w:tcPr>
          <w:p w14:paraId="0174EA10" w14:textId="77396381"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176" w:type="dxa"/>
            <w:tcBorders>
              <w:top w:val="nil"/>
              <w:left w:val="nil"/>
              <w:bottom w:val="single" w:sz="8" w:space="0" w:color="auto"/>
              <w:right w:val="single" w:sz="8" w:space="0" w:color="auto"/>
            </w:tcBorders>
            <w:shd w:val="clear" w:color="000000" w:fill="FFFFFF"/>
            <w:vAlign w:val="center"/>
            <w:hideMark/>
          </w:tcPr>
          <w:p w14:paraId="7D4426C0" w14:textId="18390972"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3A8F83C5" w14:textId="3879B15D"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2EBEF0DD" w14:textId="77777777" w:rsidR="00FA20E6" w:rsidRPr="00617383" w:rsidRDefault="00FA20E6" w:rsidP="00FA20E6">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6E2B0F05" w14:textId="77777777" w:rsidR="00FA20E6" w:rsidRPr="00617383" w:rsidRDefault="00FA20E6" w:rsidP="00FA20E6">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Ninguno</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04EC30A0" w14:textId="77777777" w:rsidR="00FA20E6" w:rsidRPr="00617383" w:rsidRDefault="00FA20E6" w:rsidP="00FA20E6">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Teol Past</w:t>
            </w:r>
          </w:p>
        </w:tc>
        <w:tc>
          <w:tcPr>
            <w:tcW w:w="222" w:type="dxa"/>
            <w:tcBorders>
              <w:left w:val="single" w:sz="4" w:space="0" w:color="auto"/>
            </w:tcBorders>
            <w:vAlign w:val="center"/>
            <w:hideMark/>
          </w:tcPr>
          <w:p w14:paraId="74121CB3" w14:textId="77777777" w:rsidR="00FA20E6" w:rsidRPr="00617383" w:rsidRDefault="00FA20E6" w:rsidP="00FA20E6">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37B1827A"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44818640" w14:textId="77777777" w:rsidR="00FA20E6" w:rsidRPr="00617383" w:rsidRDefault="00FA20E6" w:rsidP="00FA20E6">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38081CFE" w14:textId="77777777" w:rsidR="00FA20E6" w:rsidRPr="00617383" w:rsidRDefault="00FA20E6" w:rsidP="00FA20E6">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111</w:t>
            </w:r>
          </w:p>
        </w:tc>
        <w:tc>
          <w:tcPr>
            <w:tcW w:w="2114" w:type="dxa"/>
            <w:tcBorders>
              <w:top w:val="nil"/>
              <w:left w:val="nil"/>
              <w:bottom w:val="single" w:sz="8" w:space="0" w:color="auto"/>
              <w:right w:val="single" w:sz="8" w:space="0" w:color="auto"/>
            </w:tcBorders>
            <w:shd w:val="clear" w:color="000000" w:fill="FFFFFF"/>
            <w:vAlign w:val="center"/>
            <w:hideMark/>
          </w:tcPr>
          <w:p w14:paraId="2A4D0AA6" w14:textId="77777777" w:rsidR="00FA20E6" w:rsidRPr="00617383" w:rsidRDefault="00FA20E6" w:rsidP="00FA20E6">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Análisis de Textos Bíblicos</w:t>
            </w:r>
          </w:p>
        </w:tc>
        <w:tc>
          <w:tcPr>
            <w:tcW w:w="940" w:type="dxa"/>
            <w:tcBorders>
              <w:top w:val="nil"/>
              <w:left w:val="nil"/>
              <w:bottom w:val="single" w:sz="8" w:space="0" w:color="auto"/>
              <w:right w:val="single" w:sz="8" w:space="0" w:color="auto"/>
            </w:tcBorders>
            <w:shd w:val="clear" w:color="000000" w:fill="FFFFFF"/>
            <w:vAlign w:val="center"/>
            <w:hideMark/>
          </w:tcPr>
          <w:p w14:paraId="689E5BFE" w14:textId="77777777" w:rsidR="00FA20E6" w:rsidRPr="00617383" w:rsidRDefault="00FA20E6" w:rsidP="00FA20E6">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1E3C0960" w14:textId="2959A78B"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261" w:type="dxa"/>
            <w:tcBorders>
              <w:top w:val="nil"/>
              <w:left w:val="nil"/>
              <w:bottom w:val="single" w:sz="8" w:space="0" w:color="auto"/>
              <w:right w:val="single" w:sz="8" w:space="0" w:color="auto"/>
            </w:tcBorders>
            <w:shd w:val="clear" w:color="000000" w:fill="FFFFFF"/>
            <w:vAlign w:val="center"/>
            <w:hideMark/>
          </w:tcPr>
          <w:p w14:paraId="00406326" w14:textId="35189E17"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176" w:type="dxa"/>
            <w:tcBorders>
              <w:top w:val="nil"/>
              <w:left w:val="nil"/>
              <w:bottom w:val="single" w:sz="8" w:space="0" w:color="auto"/>
              <w:right w:val="single" w:sz="8" w:space="0" w:color="auto"/>
            </w:tcBorders>
            <w:shd w:val="clear" w:color="000000" w:fill="FFFFFF"/>
            <w:vAlign w:val="center"/>
            <w:hideMark/>
          </w:tcPr>
          <w:p w14:paraId="41284FEB" w14:textId="18D20A64"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428EBD2B" w14:textId="18BEACA0"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78FBF7D4" w14:textId="77777777" w:rsidR="00FA20E6" w:rsidRPr="00617383" w:rsidRDefault="00FA20E6" w:rsidP="00FA20E6">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755F7EB7" w14:textId="77777777" w:rsidR="00FA20E6" w:rsidRPr="00617383" w:rsidRDefault="00FA20E6" w:rsidP="00FA20E6">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13</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6B8D38AD" w14:textId="77777777" w:rsidR="00FA20E6" w:rsidRPr="00617383" w:rsidRDefault="00FA20E6" w:rsidP="00FA20E6">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Biblia - Exégesis</w:t>
            </w:r>
          </w:p>
        </w:tc>
        <w:tc>
          <w:tcPr>
            <w:tcW w:w="222" w:type="dxa"/>
            <w:tcBorders>
              <w:left w:val="single" w:sz="4" w:space="0" w:color="auto"/>
            </w:tcBorders>
            <w:vAlign w:val="center"/>
            <w:hideMark/>
          </w:tcPr>
          <w:p w14:paraId="23C42AFA" w14:textId="77777777" w:rsidR="00FA20E6" w:rsidRPr="00617383" w:rsidRDefault="00FA20E6" w:rsidP="00FA20E6">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4D9A2683"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2FE74B01" w14:textId="77777777" w:rsidR="00FA20E6" w:rsidRPr="00617383" w:rsidRDefault="00FA20E6" w:rsidP="00FA20E6">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5735202E" w14:textId="77777777" w:rsidR="00FA20E6" w:rsidRPr="00617383" w:rsidRDefault="00FA20E6" w:rsidP="00FA20E6">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114</w:t>
            </w:r>
          </w:p>
        </w:tc>
        <w:tc>
          <w:tcPr>
            <w:tcW w:w="2114" w:type="dxa"/>
            <w:tcBorders>
              <w:top w:val="nil"/>
              <w:left w:val="nil"/>
              <w:bottom w:val="single" w:sz="8" w:space="0" w:color="auto"/>
              <w:right w:val="single" w:sz="8" w:space="0" w:color="auto"/>
            </w:tcBorders>
            <w:shd w:val="clear" w:color="000000" w:fill="FFFFFF"/>
            <w:vAlign w:val="center"/>
            <w:hideMark/>
          </w:tcPr>
          <w:p w14:paraId="2C20751B" w14:textId="77777777" w:rsidR="00FA20E6" w:rsidRPr="00617383" w:rsidRDefault="00FA20E6" w:rsidP="00FA20E6">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Sociología del Período Bíblico II</w:t>
            </w:r>
          </w:p>
        </w:tc>
        <w:tc>
          <w:tcPr>
            <w:tcW w:w="940" w:type="dxa"/>
            <w:tcBorders>
              <w:top w:val="nil"/>
              <w:left w:val="nil"/>
              <w:bottom w:val="single" w:sz="8" w:space="0" w:color="auto"/>
              <w:right w:val="single" w:sz="8" w:space="0" w:color="auto"/>
            </w:tcBorders>
            <w:shd w:val="clear" w:color="000000" w:fill="FFFFFF"/>
            <w:vAlign w:val="center"/>
            <w:hideMark/>
          </w:tcPr>
          <w:p w14:paraId="743951F7" w14:textId="77777777" w:rsidR="00FA20E6" w:rsidRPr="00617383" w:rsidRDefault="00FA20E6" w:rsidP="00FA20E6">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560A63AB" w14:textId="72093144"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679E8989" w14:textId="44BEC36D"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176" w:type="dxa"/>
            <w:tcBorders>
              <w:top w:val="nil"/>
              <w:left w:val="nil"/>
              <w:bottom w:val="single" w:sz="8" w:space="0" w:color="auto"/>
              <w:right w:val="single" w:sz="8" w:space="0" w:color="auto"/>
            </w:tcBorders>
            <w:shd w:val="clear" w:color="000000" w:fill="FFFFFF"/>
            <w:vAlign w:val="center"/>
            <w:hideMark/>
          </w:tcPr>
          <w:p w14:paraId="480F349F" w14:textId="156A3422"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0A62882A" w14:textId="18305957" w:rsidR="00FA20E6" w:rsidRPr="00617383" w:rsidRDefault="00FA20E6" w:rsidP="00FA20E6">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0</w:t>
            </w:r>
          </w:p>
        </w:tc>
        <w:tc>
          <w:tcPr>
            <w:tcW w:w="1035" w:type="dxa"/>
            <w:tcBorders>
              <w:top w:val="nil"/>
              <w:left w:val="nil"/>
              <w:bottom w:val="single" w:sz="8" w:space="0" w:color="auto"/>
              <w:right w:val="single" w:sz="8" w:space="0" w:color="auto"/>
            </w:tcBorders>
            <w:shd w:val="clear" w:color="000000" w:fill="FFFFFF"/>
            <w:vAlign w:val="center"/>
            <w:hideMark/>
          </w:tcPr>
          <w:p w14:paraId="010E62EB" w14:textId="77777777" w:rsidR="00FA20E6" w:rsidRPr="00617383" w:rsidRDefault="00FA20E6" w:rsidP="00FA20E6">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1FF57291" w14:textId="77777777" w:rsidR="00FA20E6" w:rsidRPr="00617383" w:rsidRDefault="00FA20E6" w:rsidP="00FA20E6">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10</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2638EA10" w14:textId="77777777" w:rsidR="00FA20E6" w:rsidRPr="00617383" w:rsidRDefault="00FA20E6" w:rsidP="00FA20E6">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Biblia - Exégesis</w:t>
            </w:r>
          </w:p>
        </w:tc>
        <w:tc>
          <w:tcPr>
            <w:tcW w:w="222" w:type="dxa"/>
            <w:tcBorders>
              <w:left w:val="single" w:sz="4" w:space="0" w:color="auto"/>
            </w:tcBorders>
            <w:vAlign w:val="center"/>
            <w:hideMark/>
          </w:tcPr>
          <w:p w14:paraId="70782E6E" w14:textId="77777777" w:rsidR="00FA20E6" w:rsidRPr="00617383" w:rsidRDefault="00FA20E6" w:rsidP="00FA20E6">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306E202C"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2DC44B14" w14:textId="77777777" w:rsidR="00DA2D79" w:rsidRPr="00617383" w:rsidRDefault="00DA2D79" w:rsidP="00DA2D79">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5E810FC9" w14:textId="77777777" w:rsidR="00DA2D79" w:rsidRPr="00617383" w:rsidRDefault="00DA2D79" w:rsidP="00DA2D79">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112</w:t>
            </w:r>
          </w:p>
        </w:tc>
        <w:tc>
          <w:tcPr>
            <w:tcW w:w="2114" w:type="dxa"/>
            <w:tcBorders>
              <w:top w:val="nil"/>
              <w:left w:val="nil"/>
              <w:bottom w:val="single" w:sz="8" w:space="0" w:color="auto"/>
              <w:right w:val="single" w:sz="8" w:space="0" w:color="auto"/>
            </w:tcBorders>
            <w:shd w:val="clear" w:color="000000" w:fill="FFFFFF"/>
            <w:vAlign w:val="center"/>
            <w:hideMark/>
          </w:tcPr>
          <w:p w14:paraId="184783D7" w14:textId="77777777" w:rsidR="00DA2D79" w:rsidRPr="00617383" w:rsidRDefault="00DA2D79" w:rsidP="00DA2D79">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Teología Bíblica</w:t>
            </w:r>
          </w:p>
        </w:tc>
        <w:tc>
          <w:tcPr>
            <w:tcW w:w="940" w:type="dxa"/>
            <w:tcBorders>
              <w:top w:val="nil"/>
              <w:left w:val="nil"/>
              <w:bottom w:val="single" w:sz="8" w:space="0" w:color="auto"/>
              <w:right w:val="single" w:sz="8" w:space="0" w:color="auto"/>
            </w:tcBorders>
            <w:shd w:val="clear" w:color="000000" w:fill="FFFFFF"/>
            <w:vAlign w:val="center"/>
            <w:hideMark/>
          </w:tcPr>
          <w:p w14:paraId="0A997F37" w14:textId="77777777" w:rsidR="00DA2D79" w:rsidRPr="00617383" w:rsidRDefault="00DA2D79" w:rsidP="00DA2D79">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3DB2059F" w14:textId="77777777" w:rsidR="00DA2D79" w:rsidRPr="00617383" w:rsidRDefault="00DA2D79" w:rsidP="00DA2D79">
            <w:pPr>
              <w:spacing w:before="0" w:after="0" w:line="240" w:lineRule="auto"/>
              <w:jc w:val="center"/>
              <w:rPr>
                <w:rFonts w:ascii="Calibri" w:eastAsia="Times New Roman" w:hAnsi="Calibri" w:cs="Calibri"/>
                <w:noProof/>
                <w:color w:val="0070C0"/>
                <w:sz w:val="20"/>
                <w:szCs w:val="20"/>
                <w:lang w:bidi="he-IL"/>
              </w:rPr>
            </w:pPr>
            <w:r w:rsidRPr="00617383">
              <w:rPr>
                <w:rFonts w:ascii="Calibri" w:eastAsia="Times New Roman" w:hAnsi="Calibri" w:cs="Calibri"/>
                <w:noProof/>
                <w:color w:val="0070C0"/>
                <w:sz w:val="20"/>
                <w:szCs w:val="20"/>
                <w:lang w:bidi="he-IL"/>
              </w:rPr>
              <w:t>4</w:t>
            </w:r>
          </w:p>
        </w:tc>
        <w:tc>
          <w:tcPr>
            <w:tcW w:w="1261" w:type="dxa"/>
            <w:tcBorders>
              <w:top w:val="nil"/>
              <w:left w:val="nil"/>
              <w:bottom w:val="single" w:sz="8" w:space="0" w:color="auto"/>
              <w:right w:val="single" w:sz="8" w:space="0" w:color="auto"/>
            </w:tcBorders>
            <w:shd w:val="clear" w:color="000000" w:fill="FFFFFF"/>
            <w:vAlign w:val="center"/>
            <w:hideMark/>
          </w:tcPr>
          <w:p w14:paraId="718E77C8" w14:textId="77777777" w:rsidR="00DA2D79" w:rsidRPr="00617383" w:rsidRDefault="00DA2D79" w:rsidP="00DA2D79">
            <w:pPr>
              <w:spacing w:before="0" w:after="0" w:line="240" w:lineRule="auto"/>
              <w:jc w:val="center"/>
              <w:rPr>
                <w:rFonts w:ascii="Calibri" w:eastAsia="Times New Roman" w:hAnsi="Calibri" w:cs="Calibri"/>
                <w:noProof/>
                <w:color w:val="0070C0"/>
                <w:sz w:val="20"/>
                <w:szCs w:val="20"/>
                <w:lang w:bidi="he-IL"/>
              </w:rPr>
            </w:pPr>
            <w:r w:rsidRPr="00617383">
              <w:rPr>
                <w:rFonts w:ascii="Calibri" w:eastAsia="Times New Roman" w:hAnsi="Calibri" w:cs="Calibri"/>
                <w:noProof/>
                <w:color w:val="0070C0"/>
                <w:sz w:val="20"/>
                <w:szCs w:val="20"/>
                <w:lang w:bidi="he-IL"/>
              </w:rPr>
              <w:t>4</w:t>
            </w:r>
          </w:p>
        </w:tc>
        <w:tc>
          <w:tcPr>
            <w:tcW w:w="1176" w:type="dxa"/>
            <w:tcBorders>
              <w:top w:val="nil"/>
              <w:left w:val="nil"/>
              <w:bottom w:val="single" w:sz="8" w:space="0" w:color="auto"/>
              <w:right w:val="single" w:sz="8" w:space="0" w:color="auto"/>
            </w:tcBorders>
            <w:shd w:val="clear" w:color="000000" w:fill="FFFFFF"/>
            <w:vAlign w:val="center"/>
            <w:hideMark/>
          </w:tcPr>
          <w:p w14:paraId="01961764" w14:textId="77777777" w:rsidR="00DA2D79" w:rsidRPr="00617383" w:rsidRDefault="00DA2D79" w:rsidP="00DA2D79">
            <w:pPr>
              <w:spacing w:before="0" w:after="0" w:line="240" w:lineRule="auto"/>
              <w:jc w:val="center"/>
              <w:rPr>
                <w:rFonts w:ascii="Calibri" w:eastAsia="Times New Roman" w:hAnsi="Calibri" w:cs="Calibri"/>
                <w:noProof/>
                <w:color w:val="0070C0"/>
                <w:sz w:val="20"/>
                <w:szCs w:val="20"/>
                <w:lang w:bidi="he-IL"/>
              </w:rPr>
            </w:pPr>
            <w:r w:rsidRPr="00617383">
              <w:rPr>
                <w:rFonts w:ascii="Calibri" w:eastAsia="Times New Roman" w:hAnsi="Calibri" w:cs="Calibri"/>
                <w:noProof/>
                <w:color w:val="0070C0"/>
                <w:sz w:val="20"/>
                <w:szCs w:val="20"/>
                <w:lang w:bidi="he-IL"/>
              </w:rPr>
              <w:t>4</w:t>
            </w:r>
          </w:p>
        </w:tc>
        <w:tc>
          <w:tcPr>
            <w:tcW w:w="1095" w:type="dxa"/>
            <w:tcBorders>
              <w:top w:val="nil"/>
              <w:left w:val="nil"/>
              <w:bottom w:val="single" w:sz="8" w:space="0" w:color="auto"/>
              <w:right w:val="single" w:sz="8" w:space="0" w:color="auto"/>
            </w:tcBorders>
            <w:shd w:val="clear" w:color="000000" w:fill="FFFFFF"/>
            <w:vAlign w:val="center"/>
            <w:hideMark/>
          </w:tcPr>
          <w:p w14:paraId="760C01CF" w14:textId="77777777" w:rsidR="00DA2D79" w:rsidRPr="00617383" w:rsidRDefault="00DA2D79" w:rsidP="00DA2D79">
            <w:pPr>
              <w:spacing w:before="0" w:after="0" w:line="240" w:lineRule="auto"/>
              <w:jc w:val="center"/>
              <w:rPr>
                <w:rFonts w:ascii="Calibri" w:eastAsia="Times New Roman" w:hAnsi="Calibri" w:cs="Calibri"/>
                <w:noProof/>
                <w:color w:val="0070C0"/>
                <w:sz w:val="20"/>
                <w:szCs w:val="20"/>
                <w:lang w:bidi="he-IL"/>
              </w:rPr>
            </w:pPr>
            <w:r w:rsidRPr="00617383">
              <w:rPr>
                <w:rFonts w:ascii="Calibri" w:eastAsia="Times New Roman" w:hAnsi="Calibri" w:cs="Calibri"/>
                <w:noProof/>
                <w:color w:val="0070C0"/>
                <w:sz w:val="20"/>
                <w:szCs w:val="20"/>
                <w:lang w:bidi="he-IL"/>
              </w:rPr>
              <w:t>0</w:t>
            </w:r>
          </w:p>
        </w:tc>
        <w:tc>
          <w:tcPr>
            <w:tcW w:w="1035" w:type="dxa"/>
            <w:tcBorders>
              <w:top w:val="nil"/>
              <w:left w:val="nil"/>
              <w:bottom w:val="single" w:sz="8" w:space="0" w:color="auto"/>
              <w:right w:val="single" w:sz="8" w:space="0" w:color="auto"/>
            </w:tcBorders>
            <w:shd w:val="clear" w:color="000000" w:fill="FFFFFF"/>
            <w:vAlign w:val="center"/>
            <w:hideMark/>
          </w:tcPr>
          <w:p w14:paraId="45AE6207"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4DF38746" w14:textId="77777777" w:rsidR="00DA2D79" w:rsidRPr="00617383" w:rsidRDefault="00DA2D79" w:rsidP="00DA2D79">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04</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12997561" w14:textId="77777777" w:rsidR="00DA2D79" w:rsidRPr="00617383" w:rsidRDefault="00DA2D79" w:rsidP="00DA2D79">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Teol Fund</w:t>
            </w:r>
          </w:p>
        </w:tc>
        <w:tc>
          <w:tcPr>
            <w:tcW w:w="222" w:type="dxa"/>
            <w:tcBorders>
              <w:left w:val="single" w:sz="4" w:space="0" w:color="auto"/>
            </w:tcBorders>
            <w:vAlign w:val="center"/>
            <w:hideMark/>
          </w:tcPr>
          <w:p w14:paraId="2438C1C3" w14:textId="77777777" w:rsidR="00DA2D79" w:rsidRPr="00617383" w:rsidRDefault="00DA2D79" w:rsidP="00DA2D79">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19A4E5A1"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0BD4F2A8" w14:textId="77777777" w:rsidR="009B24AA" w:rsidRPr="00617383" w:rsidRDefault="009B24AA" w:rsidP="009B24AA">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036DD321" w14:textId="77777777" w:rsidR="009B24AA" w:rsidRPr="00617383" w:rsidRDefault="009B24AA" w:rsidP="009B24AA">
            <w:pPr>
              <w:spacing w:before="0" w:after="0" w:line="240" w:lineRule="auto"/>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w:t>
            </w:r>
          </w:p>
        </w:tc>
        <w:tc>
          <w:tcPr>
            <w:tcW w:w="2114" w:type="dxa"/>
            <w:tcBorders>
              <w:top w:val="nil"/>
              <w:left w:val="nil"/>
              <w:bottom w:val="single" w:sz="8" w:space="0" w:color="auto"/>
              <w:right w:val="single" w:sz="8" w:space="0" w:color="auto"/>
            </w:tcBorders>
            <w:shd w:val="clear" w:color="000000" w:fill="FFFFFF"/>
            <w:vAlign w:val="center"/>
            <w:hideMark/>
          </w:tcPr>
          <w:p w14:paraId="27494007" w14:textId="77777777" w:rsidR="009B24AA" w:rsidRPr="00617383" w:rsidRDefault="009B24AA" w:rsidP="009B24AA">
            <w:pPr>
              <w:spacing w:before="0" w:after="0" w:line="240" w:lineRule="auto"/>
              <w:jc w:val="left"/>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xml:space="preserve">Sub-total </w:t>
            </w:r>
          </w:p>
        </w:tc>
        <w:tc>
          <w:tcPr>
            <w:tcW w:w="940" w:type="dxa"/>
            <w:tcBorders>
              <w:top w:val="nil"/>
              <w:left w:val="nil"/>
              <w:bottom w:val="single" w:sz="8" w:space="0" w:color="auto"/>
              <w:right w:val="single" w:sz="8" w:space="0" w:color="auto"/>
            </w:tcBorders>
            <w:shd w:val="clear" w:color="000000" w:fill="FFFFFF"/>
            <w:vAlign w:val="center"/>
            <w:hideMark/>
          </w:tcPr>
          <w:p w14:paraId="402A185F" w14:textId="77777777" w:rsidR="009B24AA" w:rsidRPr="00617383" w:rsidRDefault="009B24AA" w:rsidP="009B24AA">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6</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29F5C776" w14:textId="070C9A66" w:rsidR="009B24AA" w:rsidRPr="00617383" w:rsidRDefault="009B24AA" w:rsidP="009B24AA">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4</w:t>
            </w:r>
          </w:p>
        </w:tc>
        <w:tc>
          <w:tcPr>
            <w:tcW w:w="1261" w:type="dxa"/>
            <w:tcBorders>
              <w:top w:val="nil"/>
              <w:left w:val="nil"/>
              <w:bottom w:val="single" w:sz="8" w:space="0" w:color="auto"/>
              <w:right w:val="single" w:sz="8" w:space="0" w:color="auto"/>
            </w:tcBorders>
            <w:shd w:val="clear" w:color="000000" w:fill="FFFFFF"/>
            <w:vAlign w:val="center"/>
            <w:hideMark/>
          </w:tcPr>
          <w:p w14:paraId="54F1B044" w14:textId="5A449251" w:rsidR="009B24AA" w:rsidRPr="00617383" w:rsidRDefault="009B24AA" w:rsidP="009B24AA">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5</w:t>
            </w:r>
          </w:p>
        </w:tc>
        <w:tc>
          <w:tcPr>
            <w:tcW w:w="1176" w:type="dxa"/>
            <w:tcBorders>
              <w:top w:val="nil"/>
              <w:left w:val="nil"/>
              <w:bottom w:val="single" w:sz="8" w:space="0" w:color="auto"/>
              <w:right w:val="single" w:sz="8" w:space="0" w:color="auto"/>
            </w:tcBorders>
            <w:shd w:val="clear" w:color="000000" w:fill="FFFFFF"/>
            <w:vAlign w:val="center"/>
            <w:hideMark/>
          </w:tcPr>
          <w:p w14:paraId="5703F599" w14:textId="16D247F2" w:rsidR="009B24AA" w:rsidRPr="00617383" w:rsidRDefault="009B24AA" w:rsidP="009B24AA">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5</w:t>
            </w:r>
          </w:p>
        </w:tc>
        <w:tc>
          <w:tcPr>
            <w:tcW w:w="1095" w:type="dxa"/>
            <w:tcBorders>
              <w:top w:val="nil"/>
              <w:left w:val="nil"/>
              <w:bottom w:val="single" w:sz="8" w:space="0" w:color="auto"/>
              <w:right w:val="single" w:sz="8" w:space="0" w:color="auto"/>
            </w:tcBorders>
            <w:shd w:val="clear" w:color="000000" w:fill="FFFFFF"/>
            <w:vAlign w:val="center"/>
            <w:hideMark/>
          </w:tcPr>
          <w:p w14:paraId="4DF1C0B4" w14:textId="65D1A871" w:rsidR="009B24AA" w:rsidRPr="00617383" w:rsidRDefault="009B24AA" w:rsidP="009B24AA">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4</w:t>
            </w:r>
          </w:p>
        </w:tc>
        <w:tc>
          <w:tcPr>
            <w:tcW w:w="1035" w:type="dxa"/>
            <w:tcBorders>
              <w:top w:val="nil"/>
              <w:left w:val="nil"/>
              <w:bottom w:val="single" w:sz="8" w:space="0" w:color="auto"/>
              <w:right w:val="single" w:sz="8" w:space="0" w:color="auto"/>
            </w:tcBorders>
            <w:shd w:val="clear" w:color="000000" w:fill="FFFFFF"/>
            <w:vAlign w:val="center"/>
            <w:hideMark/>
          </w:tcPr>
          <w:p w14:paraId="4E7A963A" w14:textId="77777777" w:rsidR="009B24AA" w:rsidRPr="00617383" w:rsidRDefault="009B24AA" w:rsidP="009B24AA">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48</w:t>
            </w:r>
          </w:p>
        </w:tc>
        <w:tc>
          <w:tcPr>
            <w:tcW w:w="1201" w:type="dxa"/>
            <w:tcBorders>
              <w:top w:val="nil"/>
              <w:left w:val="nil"/>
              <w:bottom w:val="single" w:sz="8" w:space="0" w:color="auto"/>
              <w:right w:val="nil"/>
            </w:tcBorders>
            <w:shd w:val="clear" w:color="000000" w:fill="FFFFFF"/>
            <w:vAlign w:val="center"/>
            <w:hideMark/>
          </w:tcPr>
          <w:p w14:paraId="4FE20AEF" w14:textId="77777777" w:rsidR="009B24AA" w:rsidRPr="00617383" w:rsidRDefault="009B24AA" w:rsidP="009B24AA">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2DCA40D3" w14:textId="77777777" w:rsidR="009B24AA" w:rsidRPr="00617383" w:rsidRDefault="009B24AA" w:rsidP="009B24AA">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222" w:type="dxa"/>
            <w:tcBorders>
              <w:left w:val="single" w:sz="4" w:space="0" w:color="auto"/>
            </w:tcBorders>
            <w:vAlign w:val="center"/>
            <w:hideMark/>
          </w:tcPr>
          <w:p w14:paraId="4325BBDD" w14:textId="77777777" w:rsidR="009B24AA" w:rsidRPr="00617383" w:rsidRDefault="009B24AA" w:rsidP="009B24AA">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024D6265" w14:textId="77777777" w:rsidTr="005E3228">
        <w:trPr>
          <w:trHeight w:val="589"/>
        </w:trPr>
        <w:tc>
          <w:tcPr>
            <w:tcW w:w="132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60A0AE2" w14:textId="77777777" w:rsidR="009B24AA" w:rsidRPr="00617383" w:rsidRDefault="009B24AA" w:rsidP="009B24AA">
            <w:pPr>
              <w:spacing w:before="0" w:after="0" w:line="240" w:lineRule="auto"/>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VIII Cuatrimestre</w:t>
            </w:r>
          </w:p>
        </w:tc>
        <w:tc>
          <w:tcPr>
            <w:tcW w:w="1198" w:type="dxa"/>
            <w:tcBorders>
              <w:top w:val="nil"/>
              <w:left w:val="nil"/>
              <w:bottom w:val="single" w:sz="8" w:space="0" w:color="auto"/>
              <w:right w:val="single" w:sz="8" w:space="0" w:color="auto"/>
            </w:tcBorders>
            <w:shd w:val="clear" w:color="000000" w:fill="FFFFFF"/>
            <w:noWrap/>
            <w:vAlign w:val="center"/>
            <w:hideMark/>
          </w:tcPr>
          <w:p w14:paraId="2A505F30" w14:textId="77777777" w:rsidR="009B24AA" w:rsidRPr="00617383" w:rsidRDefault="009B24AA" w:rsidP="009B24AA">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115</w:t>
            </w:r>
          </w:p>
        </w:tc>
        <w:tc>
          <w:tcPr>
            <w:tcW w:w="2114" w:type="dxa"/>
            <w:tcBorders>
              <w:top w:val="nil"/>
              <w:left w:val="nil"/>
              <w:bottom w:val="single" w:sz="8" w:space="0" w:color="auto"/>
              <w:right w:val="single" w:sz="8" w:space="0" w:color="auto"/>
            </w:tcBorders>
            <w:shd w:val="clear" w:color="000000" w:fill="FFFFFF"/>
            <w:vAlign w:val="center"/>
            <w:hideMark/>
          </w:tcPr>
          <w:p w14:paraId="68607B2B" w14:textId="77777777" w:rsidR="009B24AA" w:rsidRPr="00617383" w:rsidRDefault="009B24AA" w:rsidP="009B24AA">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Seminario en Biblia I</w:t>
            </w:r>
          </w:p>
        </w:tc>
        <w:tc>
          <w:tcPr>
            <w:tcW w:w="940" w:type="dxa"/>
            <w:tcBorders>
              <w:top w:val="nil"/>
              <w:left w:val="nil"/>
              <w:bottom w:val="single" w:sz="8" w:space="0" w:color="auto"/>
              <w:right w:val="single" w:sz="8" w:space="0" w:color="auto"/>
            </w:tcBorders>
            <w:shd w:val="clear" w:color="000000" w:fill="FFFFFF"/>
            <w:vAlign w:val="center"/>
            <w:hideMark/>
          </w:tcPr>
          <w:p w14:paraId="58620C71" w14:textId="77777777" w:rsidR="009B24AA" w:rsidRPr="00617383" w:rsidRDefault="009B24AA" w:rsidP="009B24AA">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44843380" w14:textId="125B548E"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261" w:type="dxa"/>
            <w:tcBorders>
              <w:top w:val="nil"/>
              <w:left w:val="nil"/>
              <w:bottom w:val="single" w:sz="8" w:space="0" w:color="auto"/>
              <w:right w:val="single" w:sz="8" w:space="0" w:color="auto"/>
            </w:tcBorders>
            <w:shd w:val="clear" w:color="000000" w:fill="FFFFFF"/>
            <w:vAlign w:val="center"/>
            <w:hideMark/>
          </w:tcPr>
          <w:p w14:paraId="1EB89749" w14:textId="06C97ED0"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176" w:type="dxa"/>
            <w:tcBorders>
              <w:top w:val="nil"/>
              <w:left w:val="nil"/>
              <w:bottom w:val="single" w:sz="8" w:space="0" w:color="auto"/>
              <w:right w:val="single" w:sz="8" w:space="0" w:color="auto"/>
            </w:tcBorders>
            <w:shd w:val="clear" w:color="000000" w:fill="FFFFFF"/>
            <w:vAlign w:val="center"/>
            <w:hideMark/>
          </w:tcPr>
          <w:p w14:paraId="2A908092" w14:textId="1552424F"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04A12B99" w14:textId="4DBE0489"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361235CB" w14:textId="77777777" w:rsidR="009B24AA" w:rsidRPr="00617383" w:rsidRDefault="009B24AA" w:rsidP="009B24AA">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73A682D6" w14:textId="77777777" w:rsidR="009B24AA" w:rsidRPr="00617383" w:rsidRDefault="009B24AA" w:rsidP="009B24AA">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08, CBX113</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55F640A1" w14:textId="77777777" w:rsidR="009B24AA" w:rsidRPr="00617383" w:rsidRDefault="009B24AA" w:rsidP="009B24AA">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Biblia - Exégesis</w:t>
            </w:r>
          </w:p>
        </w:tc>
        <w:tc>
          <w:tcPr>
            <w:tcW w:w="222" w:type="dxa"/>
            <w:tcBorders>
              <w:left w:val="single" w:sz="4" w:space="0" w:color="auto"/>
            </w:tcBorders>
            <w:vAlign w:val="center"/>
            <w:hideMark/>
          </w:tcPr>
          <w:p w14:paraId="631A481D" w14:textId="77777777" w:rsidR="009B24AA" w:rsidRPr="00617383" w:rsidRDefault="009B24AA" w:rsidP="009B24AA">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2B93A9C2" w14:textId="77777777" w:rsidTr="005E3228">
        <w:trPr>
          <w:trHeight w:val="323"/>
        </w:trPr>
        <w:tc>
          <w:tcPr>
            <w:tcW w:w="1325" w:type="dxa"/>
            <w:vMerge/>
            <w:tcBorders>
              <w:top w:val="nil"/>
              <w:left w:val="single" w:sz="8" w:space="0" w:color="auto"/>
              <w:bottom w:val="single" w:sz="8" w:space="0" w:color="000000"/>
              <w:right w:val="single" w:sz="8" w:space="0" w:color="auto"/>
            </w:tcBorders>
            <w:vAlign w:val="center"/>
            <w:hideMark/>
          </w:tcPr>
          <w:p w14:paraId="6DC478B5" w14:textId="77777777" w:rsidR="009B24AA" w:rsidRPr="00617383" w:rsidRDefault="009B24AA" w:rsidP="009B24AA">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2557A48E" w14:textId="77777777" w:rsidR="009B24AA" w:rsidRPr="00617383" w:rsidRDefault="009B24AA" w:rsidP="009B24AA">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116</w:t>
            </w:r>
          </w:p>
        </w:tc>
        <w:tc>
          <w:tcPr>
            <w:tcW w:w="2114" w:type="dxa"/>
            <w:tcBorders>
              <w:top w:val="nil"/>
              <w:left w:val="nil"/>
              <w:bottom w:val="single" w:sz="8" w:space="0" w:color="auto"/>
              <w:right w:val="single" w:sz="8" w:space="0" w:color="auto"/>
            </w:tcBorders>
            <w:shd w:val="clear" w:color="000000" w:fill="FFFFFF"/>
            <w:vAlign w:val="center"/>
            <w:hideMark/>
          </w:tcPr>
          <w:p w14:paraId="2E509C40" w14:textId="77777777" w:rsidR="009B24AA" w:rsidRPr="00617383" w:rsidRDefault="009B24AA" w:rsidP="009B24AA">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Seminario en Biblia II</w:t>
            </w:r>
          </w:p>
        </w:tc>
        <w:tc>
          <w:tcPr>
            <w:tcW w:w="940" w:type="dxa"/>
            <w:tcBorders>
              <w:top w:val="nil"/>
              <w:left w:val="nil"/>
              <w:bottom w:val="single" w:sz="8" w:space="0" w:color="auto"/>
              <w:right w:val="single" w:sz="8" w:space="0" w:color="auto"/>
            </w:tcBorders>
            <w:shd w:val="clear" w:color="000000" w:fill="FFFFFF"/>
            <w:vAlign w:val="center"/>
            <w:hideMark/>
          </w:tcPr>
          <w:p w14:paraId="658713B9" w14:textId="77777777" w:rsidR="009B24AA" w:rsidRPr="00617383" w:rsidRDefault="009B24AA" w:rsidP="009B24AA">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0A0C7D32" w14:textId="3C36B7AB"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261" w:type="dxa"/>
            <w:tcBorders>
              <w:top w:val="nil"/>
              <w:left w:val="nil"/>
              <w:bottom w:val="single" w:sz="8" w:space="0" w:color="auto"/>
              <w:right w:val="single" w:sz="8" w:space="0" w:color="auto"/>
            </w:tcBorders>
            <w:shd w:val="clear" w:color="000000" w:fill="FFFFFF"/>
            <w:vAlign w:val="center"/>
            <w:hideMark/>
          </w:tcPr>
          <w:p w14:paraId="1C2BAA9A" w14:textId="6332530A"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176" w:type="dxa"/>
            <w:tcBorders>
              <w:top w:val="nil"/>
              <w:left w:val="nil"/>
              <w:bottom w:val="single" w:sz="8" w:space="0" w:color="auto"/>
              <w:right w:val="single" w:sz="8" w:space="0" w:color="auto"/>
            </w:tcBorders>
            <w:shd w:val="clear" w:color="000000" w:fill="FFFFFF"/>
            <w:vAlign w:val="center"/>
            <w:hideMark/>
          </w:tcPr>
          <w:p w14:paraId="523C9BB4" w14:textId="07443469"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095" w:type="dxa"/>
            <w:tcBorders>
              <w:top w:val="nil"/>
              <w:left w:val="nil"/>
              <w:bottom w:val="single" w:sz="8" w:space="0" w:color="auto"/>
              <w:right w:val="single" w:sz="8" w:space="0" w:color="auto"/>
            </w:tcBorders>
            <w:shd w:val="clear" w:color="000000" w:fill="FFFFFF"/>
            <w:vAlign w:val="center"/>
            <w:hideMark/>
          </w:tcPr>
          <w:p w14:paraId="7A2E2659" w14:textId="05C764C0"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57821BFE" w14:textId="77777777" w:rsidR="009B24AA" w:rsidRPr="00617383" w:rsidRDefault="009B24AA" w:rsidP="009B24AA">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3578BC43" w14:textId="77777777" w:rsidR="009B24AA" w:rsidRPr="00617383" w:rsidRDefault="009B24AA" w:rsidP="009B24AA">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BX110, CBX113</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73DB19C6" w14:textId="77777777" w:rsidR="009B24AA" w:rsidRPr="00617383" w:rsidRDefault="009B24AA" w:rsidP="009B24AA">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Biblia - Exégesis</w:t>
            </w:r>
          </w:p>
        </w:tc>
        <w:tc>
          <w:tcPr>
            <w:tcW w:w="222" w:type="dxa"/>
            <w:tcBorders>
              <w:left w:val="single" w:sz="4" w:space="0" w:color="auto"/>
            </w:tcBorders>
            <w:vAlign w:val="center"/>
            <w:hideMark/>
          </w:tcPr>
          <w:p w14:paraId="3778AD0D" w14:textId="77777777" w:rsidR="009B24AA" w:rsidRPr="00617383" w:rsidRDefault="009B24AA" w:rsidP="009B24AA">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2F1D1685" w14:textId="77777777" w:rsidTr="005E3228">
        <w:trPr>
          <w:trHeight w:val="525"/>
        </w:trPr>
        <w:tc>
          <w:tcPr>
            <w:tcW w:w="1325" w:type="dxa"/>
            <w:vMerge/>
            <w:tcBorders>
              <w:top w:val="nil"/>
              <w:left w:val="single" w:sz="8" w:space="0" w:color="auto"/>
              <w:bottom w:val="single" w:sz="8" w:space="0" w:color="000000"/>
              <w:right w:val="single" w:sz="8" w:space="0" w:color="auto"/>
            </w:tcBorders>
            <w:vAlign w:val="center"/>
            <w:hideMark/>
          </w:tcPr>
          <w:p w14:paraId="5AE44FBE" w14:textId="77777777" w:rsidR="009B24AA" w:rsidRPr="00617383" w:rsidRDefault="009B24AA" w:rsidP="009B24AA">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03D404D1" w14:textId="77777777" w:rsidR="009B24AA" w:rsidRPr="00617383" w:rsidRDefault="009B24AA" w:rsidP="009B24AA">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B117</w:t>
            </w:r>
          </w:p>
        </w:tc>
        <w:tc>
          <w:tcPr>
            <w:tcW w:w="2114" w:type="dxa"/>
            <w:tcBorders>
              <w:top w:val="nil"/>
              <w:left w:val="nil"/>
              <w:bottom w:val="single" w:sz="8" w:space="0" w:color="auto"/>
              <w:right w:val="single" w:sz="8" w:space="0" w:color="auto"/>
            </w:tcBorders>
            <w:shd w:val="clear" w:color="000000" w:fill="FFFFFF"/>
            <w:vAlign w:val="center"/>
            <w:hideMark/>
          </w:tcPr>
          <w:p w14:paraId="77C982C4" w14:textId="77777777" w:rsidR="009B24AA" w:rsidRPr="00617383" w:rsidRDefault="009B24AA" w:rsidP="009B24AA">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 xml:space="preserve"> Pastoral y Pedagogía Bíblica </w:t>
            </w:r>
          </w:p>
        </w:tc>
        <w:tc>
          <w:tcPr>
            <w:tcW w:w="940" w:type="dxa"/>
            <w:tcBorders>
              <w:top w:val="nil"/>
              <w:left w:val="nil"/>
              <w:bottom w:val="single" w:sz="8" w:space="0" w:color="auto"/>
              <w:right w:val="single" w:sz="8" w:space="0" w:color="auto"/>
            </w:tcBorders>
            <w:shd w:val="clear" w:color="000000" w:fill="FFFFFF"/>
            <w:vAlign w:val="center"/>
            <w:hideMark/>
          </w:tcPr>
          <w:p w14:paraId="08AA85EE" w14:textId="77777777" w:rsidR="009B24AA" w:rsidRPr="00617383" w:rsidRDefault="009B24AA" w:rsidP="009B24AA">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10E09E28" w14:textId="7C8C2F95"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261" w:type="dxa"/>
            <w:tcBorders>
              <w:top w:val="nil"/>
              <w:left w:val="nil"/>
              <w:bottom w:val="single" w:sz="8" w:space="0" w:color="auto"/>
              <w:right w:val="single" w:sz="8" w:space="0" w:color="auto"/>
            </w:tcBorders>
            <w:shd w:val="clear" w:color="000000" w:fill="FFFFFF"/>
            <w:vAlign w:val="center"/>
            <w:hideMark/>
          </w:tcPr>
          <w:p w14:paraId="14201BD5" w14:textId="0E8A00DF"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176" w:type="dxa"/>
            <w:tcBorders>
              <w:top w:val="nil"/>
              <w:left w:val="nil"/>
              <w:bottom w:val="single" w:sz="8" w:space="0" w:color="auto"/>
              <w:right w:val="single" w:sz="8" w:space="0" w:color="auto"/>
            </w:tcBorders>
            <w:shd w:val="clear" w:color="000000" w:fill="FFFFFF"/>
            <w:vAlign w:val="center"/>
            <w:hideMark/>
          </w:tcPr>
          <w:p w14:paraId="2ED86FCE" w14:textId="20BF86CC"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4045F8DE" w14:textId="00E83F4F"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57693DFB" w14:textId="77777777" w:rsidR="009B24AA" w:rsidRPr="00617383" w:rsidRDefault="009B24AA" w:rsidP="009B24AA">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7B7B9E25" w14:textId="77777777" w:rsidR="009B24AA" w:rsidRPr="00617383" w:rsidRDefault="009B24AA" w:rsidP="009B24AA">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TX121, CB105</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506EFB16" w14:textId="77777777" w:rsidR="009B24AA" w:rsidRPr="00617383" w:rsidRDefault="009B24AA" w:rsidP="009B24AA">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Teol past</w:t>
            </w:r>
          </w:p>
        </w:tc>
        <w:tc>
          <w:tcPr>
            <w:tcW w:w="222" w:type="dxa"/>
            <w:tcBorders>
              <w:left w:val="single" w:sz="4" w:space="0" w:color="auto"/>
            </w:tcBorders>
            <w:vAlign w:val="center"/>
            <w:hideMark/>
          </w:tcPr>
          <w:p w14:paraId="4CA34865" w14:textId="77777777" w:rsidR="009B24AA" w:rsidRPr="00617383" w:rsidRDefault="009B24AA" w:rsidP="009B24AA">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168ACA60" w14:textId="77777777" w:rsidTr="005E3228">
        <w:trPr>
          <w:trHeight w:val="780"/>
        </w:trPr>
        <w:tc>
          <w:tcPr>
            <w:tcW w:w="1325" w:type="dxa"/>
            <w:vMerge/>
            <w:tcBorders>
              <w:top w:val="nil"/>
              <w:left w:val="single" w:sz="8" w:space="0" w:color="auto"/>
              <w:bottom w:val="single" w:sz="8" w:space="0" w:color="000000"/>
              <w:right w:val="single" w:sz="8" w:space="0" w:color="auto"/>
            </w:tcBorders>
            <w:vAlign w:val="center"/>
            <w:hideMark/>
          </w:tcPr>
          <w:p w14:paraId="09F5BF44" w14:textId="77777777" w:rsidR="009B24AA" w:rsidRPr="00617383" w:rsidRDefault="009B24AA" w:rsidP="009B24AA">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33B74A1A" w14:textId="77777777" w:rsidR="009B24AA" w:rsidRPr="00617383" w:rsidRDefault="009B24AA" w:rsidP="009B24AA">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CTX126</w:t>
            </w:r>
          </w:p>
        </w:tc>
        <w:tc>
          <w:tcPr>
            <w:tcW w:w="2114" w:type="dxa"/>
            <w:tcBorders>
              <w:top w:val="nil"/>
              <w:left w:val="nil"/>
              <w:bottom w:val="single" w:sz="8" w:space="0" w:color="auto"/>
              <w:right w:val="single" w:sz="8" w:space="0" w:color="auto"/>
            </w:tcBorders>
            <w:shd w:val="clear" w:color="000000" w:fill="FFFFFF"/>
            <w:vAlign w:val="center"/>
            <w:hideMark/>
          </w:tcPr>
          <w:p w14:paraId="19A29C57" w14:textId="77777777" w:rsidR="009B24AA" w:rsidRPr="00617383" w:rsidRDefault="009B24AA" w:rsidP="009B24AA">
            <w:pPr>
              <w:spacing w:before="0" w:after="0" w:line="240" w:lineRule="auto"/>
              <w:jc w:val="left"/>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Teologías y Hermenéuticas Contextuales</w:t>
            </w:r>
          </w:p>
        </w:tc>
        <w:tc>
          <w:tcPr>
            <w:tcW w:w="940" w:type="dxa"/>
            <w:tcBorders>
              <w:top w:val="nil"/>
              <w:left w:val="nil"/>
              <w:bottom w:val="single" w:sz="8" w:space="0" w:color="auto"/>
              <w:right w:val="single" w:sz="8" w:space="0" w:color="auto"/>
            </w:tcBorders>
            <w:shd w:val="clear" w:color="000000" w:fill="FFFFFF"/>
            <w:vAlign w:val="center"/>
            <w:hideMark/>
          </w:tcPr>
          <w:p w14:paraId="0E5487BB" w14:textId="77777777" w:rsidR="009B24AA" w:rsidRPr="00617383" w:rsidRDefault="009B24AA" w:rsidP="009B24AA">
            <w:pPr>
              <w:spacing w:before="0" w:after="0" w:line="240" w:lineRule="auto"/>
              <w:jc w:val="center"/>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5BE7C768" w14:textId="44D7AEB6"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261" w:type="dxa"/>
            <w:tcBorders>
              <w:top w:val="nil"/>
              <w:left w:val="nil"/>
              <w:bottom w:val="single" w:sz="8" w:space="0" w:color="auto"/>
              <w:right w:val="single" w:sz="8" w:space="0" w:color="auto"/>
            </w:tcBorders>
            <w:shd w:val="clear" w:color="000000" w:fill="FFFFFF"/>
            <w:vAlign w:val="center"/>
            <w:hideMark/>
          </w:tcPr>
          <w:p w14:paraId="65D9BCA4" w14:textId="084088C6"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4</w:t>
            </w:r>
          </w:p>
        </w:tc>
        <w:tc>
          <w:tcPr>
            <w:tcW w:w="1176" w:type="dxa"/>
            <w:tcBorders>
              <w:top w:val="nil"/>
              <w:left w:val="nil"/>
              <w:bottom w:val="single" w:sz="8" w:space="0" w:color="auto"/>
              <w:right w:val="single" w:sz="8" w:space="0" w:color="auto"/>
            </w:tcBorders>
            <w:shd w:val="clear" w:color="000000" w:fill="FFFFFF"/>
            <w:vAlign w:val="center"/>
            <w:hideMark/>
          </w:tcPr>
          <w:p w14:paraId="6D26D3F0" w14:textId="5C0982CE"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3</w:t>
            </w:r>
          </w:p>
        </w:tc>
        <w:tc>
          <w:tcPr>
            <w:tcW w:w="1095" w:type="dxa"/>
            <w:tcBorders>
              <w:top w:val="nil"/>
              <w:left w:val="nil"/>
              <w:bottom w:val="single" w:sz="8" w:space="0" w:color="auto"/>
              <w:right w:val="single" w:sz="8" w:space="0" w:color="auto"/>
            </w:tcBorders>
            <w:shd w:val="clear" w:color="000000" w:fill="FFFFFF"/>
            <w:vAlign w:val="center"/>
            <w:hideMark/>
          </w:tcPr>
          <w:p w14:paraId="059DA1C4" w14:textId="3DBB492B" w:rsidR="009B24AA" w:rsidRPr="00617383" w:rsidRDefault="009B24AA" w:rsidP="009B24AA">
            <w:pPr>
              <w:spacing w:before="0" w:after="0" w:line="240" w:lineRule="auto"/>
              <w:jc w:val="center"/>
              <w:rPr>
                <w:rFonts w:ascii="Calibri" w:eastAsia="Times New Roman" w:hAnsi="Calibri" w:cs="Calibri"/>
                <w:noProof/>
                <w:color w:val="0070C0"/>
                <w:sz w:val="20"/>
                <w:szCs w:val="20"/>
                <w:lang w:bidi="he-IL"/>
              </w:rPr>
            </w:pPr>
            <w:r w:rsidRPr="00617383">
              <w:rPr>
                <w:rFonts w:ascii="Calibri" w:hAnsi="Calibri" w:cs="Calibri"/>
                <w:noProof/>
                <w:color w:val="0070C0"/>
                <w:sz w:val="20"/>
                <w:szCs w:val="20"/>
              </w:rPr>
              <w:t>2</w:t>
            </w:r>
          </w:p>
        </w:tc>
        <w:tc>
          <w:tcPr>
            <w:tcW w:w="1035" w:type="dxa"/>
            <w:tcBorders>
              <w:top w:val="nil"/>
              <w:left w:val="nil"/>
              <w:bottom w:val="single" w:sz="8" w:space="0" w:color="auto"/>
              <w:right w:val="single" w:sz="8" w:space="0" w:color="auto"/>
            </w:tcBorders>
            <w:shd w:val="clear" w:color="000000" w:fill="FFFFFF"/>
            <w:vAlign w:val="center"/>
            <w:hideMark/>
          </w:tcPr>
          <w:p w14:paraId="0B538E2F" w14:textId="77777777" w:rsidR="009B24AA" w:rsidRPr="00617383" w:rsidRDefault="009B24AA" w:rsidP="009B24AA">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w:t>
            </w:r>
          </w:p>
        </w:tc>
        <w:tc>
          <w:tcPr>
            <w:tcW w:w="1201" w:type="dxa"/>
            <w:tcBorders>
              <w:top w:val="nil"/>
              <w:left w:val="nil"/>
              <w:bottom w:val="single" w:sz="8" w:space="0" w:color="auto"/>
              <w:right w:val="nil"/>
            </w:tcBorders>
            <w:shd w:val="clear" w:color="000000" w:fill="FFFFFF"/>
            <w:vAlign w:val="center"/>
            <w:hideMark/>
          </w:tcPr>
          <w:p w14:paraId="1F825A79" w14:textId="77777777" w:rsidR="009B24AA" w:rsidRPr="00617383" w:rsidRDefault="009B24AA" w:rsidP="009B24AA">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CTX106, CBX113</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66D58CAD" w14:textId="77777777" w:rsidR="009B24AA" w:rsidRPr="00617383" w:rsidRDefault="009B24AA" w:rsidP="009B24AA">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Teol Fund</w:t>
            </w:r>
          </w:p>
        </w:tc>
        <w:tc>
          <w:tcPr>
            <w:tcW w:w="222" w:type="dxa"/>
            <w:tcBorders>
              <w:left w:val="single" w:sz="4" w:space="0" w:color="auto"/>
            </w:tcBorders>
            <w:vAlign w:val="center"/>
            <w:hideMark/>
          </w:tcPr>
          <w:p w14:paraId="2982B5F2" w14:textId="77777777" w:rsidR="009B24AA" w:rsidRPr="00617383" w:rsidRDefault="009B24AA" w:rsidP="009B24AA">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2AD14C5B" w14:textId="77777777" w:rsidTr="005E3228">
        <w:trPr>
          <w:trHeight w:val="330"/>
        </w:trPr>
        <w:tc>
          <w:tcPr>
            <w:tcW w:w="1325" w:type="dxa"/>
            <w:vMerge/>
            <w:tcBorders>
              <w:top w:val="nil"/>
              <w:left w:val="single" w:sz="8" w:space="0" w:color="auto"/>
              <w:bottom w:val="single" w:sz="8" w:space="0" w:color="000000"/>
              <w:right w:val="single" w:sz="8" w:space="0" w:color="auto"/>
            </w:tcBorders>
            <w:vAlign w:val="center"/>
            <w:hideMark/>
          </w:tcPr>
          <w:p w14:paraId="658286F6" w14:textId="77777777" w:rsidR="00570A40" w:rsidRPr="00617383" w:rsidRDefault="00570A40" w:rsidP="00570A40">
            <w:pPr>
              <w:spacing w:before="0" w:after="0" w:line="240" w:lineRule="auto"/>
              <w:jc w:val="left"/>
              <w:rPr>
                <w:rFonts w:ascii="Calibri" w:eastAsia="Times New Roman" w:hAnsi="Calibri" w:cs="Calibri"/>
                <w:b/>
                <w:bCs/>
                <w:noProof/>
                <w:color w:val="000000"/>
                <w:sz w:val="20"/>
                <w:szCs w:val="20"/>
                <w:lang w:bidi="he-IL"/>
              </w:rPr>
            </w:pPr>
          </w:p>
        </w:tc>
        <w:tc>
          <w:tcPr>
            <w:tcW w:w="1198" w:type="dxa"/>
            <w:tcBorders>
              <w:top w:val="nil"/>
              <w:left w:val="nil"/>
              <w:bottom w:val="single" w:sz="8" w:space="0" w:color="auto"/>
              <w:right w:val="single" w:sz="8" w:space="0" w:color="auto"/>
            </w:tcBorders>
            <w:shd w:val="clear" w:color="000000" w:fill="FFFFFF"/>
            <w:noWrap/>
            <w:vAlign w:val="center"/>
            <w:hideMark/>
          </w:tcPr>
          <w:p w14:paraId="5B806D26" w14:textId="77777777" w:rsidR="00570A40" w:rsidRPr="00617383" w:rsidRDefault="00570A40" w:rsidP="00570A40">
            <w:pPr>
              <w:spacing w:before="0" w:after="0" w:line="240" w:lineRule="auto"/>
              <w:jc w:val="center"/>
              <w:rPr>
                <w:rFonts w:ascii="Calibri" w:eastAsia="Times New Roman" w:hAnsi="Calibri" w:cs="Calibri"/>
                <w:noProof/>
                <w:color w:val="000000"/>
                <w:szCs w:val="24"/>
                <w:lang w:bidi="he-IL"/>
              </w:rPr>
            </w:pPr>
            <w:r w:rsidRPr="00617383">
              <w:rPr>
                <w:rFonts w:ascii="Calibri" w:eastAsia="Times New Roman" w:hAnsi="Calibri" w:cs="Calibri"/>
                <w:noProof/>
                <w:color w:val="000000"/>
                <w:szCs w:val="24"/>
                <w:lang w:bidi="he-IL"/>
              </w:rPr>
              <w:t> </w:t>
            </w:r>
          </w:p>
        </w:tc>
        <w:tc>
          <w:tcPr>
            <w:tcW w:w="2114" w:type="dxa"/>
            <w:tcBorders>
              <w:top w:val="nil"/>
              <w:left w:val="nil"/>
              <w:bottom w:val="single" w:sz="8" w:space="0" w:color="auto"/>
              <w:right w:val="single" w:sz="8" w:space="0" w:color="auto"/>
            </w:tcBorders>
            <w:shd w:val="clear" w:color="000000" w:fill="FFFFFF"/>
            <w:vAlign w:val="center"/>
            <w:hideMark/>
          </w:tcPr>
          <w:p w14:paraId="68E82637" w14:textId="77777777" w:rsidR="00570A40" w:rsidRPr="00617383" w:rsidRDefault="00570A40" w:rsidP="00570A40">
            <w:pPr>
              <w:spacing w:before="0" w:after="0" w:line="240" w:lineRule="auto"/>
              <w:jc w:val="left"/>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xml:space="preserve">Sub-total </w:t>
            </w:r>
          </w:p>
        </w:tc>
        <w:tc>
          <w:tcPr>
            <w:tcW w:w="940" w:type="dxa"/>
            <w:tcBorders>
              <w:top w:val="nil"/>
              <w:left w:val="nil"/>
              <w:bottom w:val="single" w:sz="8" w:space="0" w:color="auto"/>
              <w:right w:val="single" w:sz="8" w:space="0" w:color="auto"/>
            </w:tcBorders>
            <w:shd w:val="clear" w:color="000000" w:fill="FFFFFF"/>
            <w:vAlign w:val="center"/>
            <w:hideMark/>
          </w:tcPr>
          <w:p w14:paraId="2D0EFCE6" w14:textId="77777777" w:rsidR="00570A40" w:rsidRPr="00617383" w:rsidRDefault="00570A40" w:rsidP="00570A40">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6</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3308D321" w14:textId="44E0184B" w:rsidR="00570A40" w:rsidRPr="00617383" w:rsidRDefault="00570A40" w:rsidP="00570A40">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3</w:t>
            </w:r>
          </w:p>
        </w:tc>
        <w:tc>
          <w:tcPr>
            <w:tcW w:w="1261" w:type="dxa"/>
            <w:tcBorders>
              <w:top w:val="nil"/>
              <w:left w:val="nil"/>
              <w:bottom w:val="single" w:sz="8" w:space="0" w:color="auto"/>
              <w:right w:val="single" w:sz="8" w:space="0" w:color="auto"/>
            </w:tcBorders>
            <w:shd w:val="clear" w:color="000000" w:fill="FFFFFF"/>
            <w:vAlign w:val="center"/>
            <w:hideMark/>
          </w:tcPr>
          <w:p w14:paraId="74986F14" w14:textId="73CE51B2" w:rsidR="00570A40" w:rsidRPr="00617383" w:rsidRDefault="00570A40" w:rsidP="00570A40">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3</w:t>
            </w:r>
          </w:p>
        </w:tc>
        <w:tc>
          <w:tcPr>
            <w:tcW w:w="1176" w:type="dxa"/>
            <w:tcBorders>
              <w:top w:val="nil"/>
              <w:left w:val="nil"/>
              <w:bottom w:val="single" w:sz="8" w:space="0" w:color="auto"/>
              <w:right w:val="single" w:sz="8" w:space="0" w:color="auto"/>
            </w:tcBorders>
            <w:shd w:val="clear" w:color="000000" w:fill="FFFFFF"/>
            <w:vAlign w:val="center"/>
            <w:hideMark/>
          </w:tcPr>
          <w:p w14:paraId="16EA4728" w14:textId="0909F57C" w:rsidR="00570A40" w:rsidRPr="00617383" w:rsidRDefault="00570A40" w:rsidP="00570A40">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14</w:t>
            </w:r>
          </w:p>
        </w:tc>
        <w:tc>
          <w:tcPr>
            <w:tcW w:w="1095" w:type="dxa"/>
            <w:tcBorders>
              <w:top w:val="nil"/>
              <w:left w:val="nil"/>
              <w:bottom w:val="single" w:sz="8" w:space="0" w:color="auto"/>
              <w:right w:val="single" w:sz="8" w:space="0" w:color="auto"/>
            </w:tcBorders>
            <w:shd w:val="clear" w:color="000000" w:fill="FFFFFF"/>
            <w:vAlign w:val="center"/>
            <w:hideMark/>
          </w:tcPr>
          <w:p w14:paraId="34B88ACB" w14:textId="5B082702" w:rsidR="00570A40" w:rsidRPr="00617383" w:rsidRDefault="00570A40" w:rsidP="00570A40">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hAnsi="Calibri" w:cs="Calibri"/>
                <w:b/>
                <w:bCs/>
                <w:noProof/>
                <w:color w:val="0070C0"/>
                <w:sz w:val="20"/>
                <w:szCs w:val="20"/>
              </w:rPr>
              <w:t>8</w:t>
            </w:r>
          </w:p>
        </w:tc>
        <w:tc>
          <w:tcPr>
            <w:tcW w:w="1035" w:type="dxa"/>
            <w:tcBorders>
              <w:top w:val="nil"/>
              <w:left w:val="nil"/>
              <w:bottom w:val="single" w:sz="8" w:space="0" w:color="auto"/>
              <w:right w:val="single" w:sz="8" w:space="0" w:color="auto"/>
            </w:tcBorders>
            <w:shd w:val="clear" w:color="000000" w:fill="FFFFFF"/>
            <w:vAlign w:val="center"/>
            <w:hideMark/>
          </w:tcPr>
          <w:p w14:paraId="26B16F9B" w14:textId="77777777" w:rsidR="00570A40" w:rsidRPr="00617383" w:rsidRDefault="00570A40" w:rsidP="00570A40">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48</w:t>
            </w:r>
          </w:p>
        </w:tc>
        <w:tc>
          <w:tcPr>
            <w:tcW w:w="1201" w:type="dxa"/>
            <w:tcBorders>
              <w:top w:val="nil"/>
              <w:left w:val="nil"/>
              <w:bottom w:val="single" w:sz="8" w:space="0" w:color="auto"/>
              <w:right w:val="nil"/>
            </w:tcBorders>
            <w:shd w:val="clear" w:color="000000" w:fill="FFFFFF"/>
            <w:vAlign w:val="center"/>
            <w:hideMark/>
          </w:tcPr>
          <w:p w14:paraId="00134955" w14:textId="77777777" w:rsidR="00570A40" w:rsidRPr="00617383" w:rsidRDefault="00570A40" w:rsidP="00570A40">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7EF0E1F2" w14:textId="77777777" w:rsidR="00570A40" w:rsidRPr="00617383" w:rsidRDefault="00570A40" w:rsidP="00570A40">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 </w:t>
            </w:r>
          </w:p>
        </w:tc>
        <w:tc>
          <w:tcPr>
            <w:tcW w:w="222" w:type="dxa"/>
            <w:tcBorders>
              <w:left w:val="single" w:sz="4" w:space="0" w:color="auto"/>
            </w:tcBorders>
            <w:vAlign w:val="center"/>
            <w:hideMark/>
          </w:tcPr>
          <w:p w14:paraId="7A18F739" w14:textId="77777777" w:rsidR="00570A40" w:rsidRPr="00617383" w:rsidRDefault="00570A40" w:rsidP="00570A40">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25D4A6CD" w14:textId="77777777" w:rsidTr="005E3228">
        <w:trPr>
          <w:trHeight w:val="525"/>
        </w:trPr>
        <w:tc>
          <w:tcPr>
            <w:tcW w:w="1325" w:type="dxa"/>
            <w:tcBorders>
              <w:top w:val="nil"/>
              <w:left w:val="single" w:sz="8" w:space="0" w:color="auto"/>
              <w:bottom w:val="single" w:sz="8" w:space="0" w:color="auto"/>
              <w:right w:val="single" w:sz="8" w:space="0" w:color="auto"/>
            </w:tcBorders>
            <w:shd w:val="clear" w:color="000000" w:fill="FFFFFF"/>
            <w:noWrap/>
            <w:vAlign w:val="center"/>
            <w:hideMark/>
          </w:tcPr>
          <w:p w14:paraId="3A6B0245" w14:textId="77777777" w:rsidR="00DA2D79" w:rsidRPr="00617383" w:rsidRDefault="00DA2D79" w:rsidP="00DA2D79">
            <w:pPr>
              <w:spacing w:before="0" w:after="0" w:line="240" w:lineRule="auto"/>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IX Cuatrimestre</w:t>
            </w:r>
          </w:p>
        </w:tc>
        <w:tc>
          <w:tcPr>
            <w:tcW w:w="1198" w:type="dxa"/>
            <w:tcBorders>
              <w:top w:val="nil"/>
              <w:left w:val="nil"/>
              <w:bottom w:val="single" w:sz="8" w:space="0" w:color="auto"/>
              <w:right w:val="single" w:sz="8" w:space="0" w:color="auto"/>
            </w:tcBorders>
            <w:shd w:val="clear" w:color="000000" w:fill="FFFFFF"/>
            <w:noWrap/>
            <w:vAlign w:val="center"/>
            <w:hideMark/>
          </w:tcPr>
          <w:p w14:paraId="3642E849" w14:textId="511B95DD" w:rsidR="00DA2D79" w:rsidRPr="00617383" w:rsidRDefault="00DA2D79" w:rsidP="00DA2D79">
            <w:pPr>
              <w:spacing w:before="0" w:after="0" w:line="240" w:lineRule="auto"/>
              <w:jc w:val="center"/>
              <w:rPr>
                <w:rFonts w:ascii="Calibri" w:eastAsia="Times New Roman" w:hAnsi="Calibri" w:cs="Calibri"/>
                <w:noProof/>
                <w:color w:val="000000"/>
                <w:sz w:val="20"/>
                <w:szCs w:val="20"/>
                <w:lang w:bidi="he-IL"/>
              </w:rPr>
            </w:pPr>
          </w:p>
        </w:tc>
        <w:tc>
          <w:tcPr>
            <w:tcW w:w="2114" w:type="dxa"/>
            <w:tcBorders>
              <w:top w:val="nil"/>
              <w:left w:val="nil"/>
              <w:bottom w:val="single" w:sz="8" w:space="0" w:color="auto"/>
              <w:right w:val="single" w:sz="8" w:space="0" w:color="auto"/>
            </w:tcBorders>
            <w:shd w:val="clear" w:color="000000" w:fill="FFFFFF"/>
            <w:vAlign w:val="center"/>
            <w:hideMark/>
          </w:tcPr>
          <w:p w14:paraId="3FD5FC7B" w14:textId="3F0D69D6" w:rsidR="00DA2D79" w:rsidRPr="00617383" w:rsidRDefault="002B77F9" w:rsidP="00DA2D79">
            <w:pPr>
              <w:spacing w:before="0" w:after="0" w:line="240" w:lineRule="auto"/>
              <w:rPr>
                <w:rFonts w:ascii="Calibri" w:eastAsia="Times New Roman" w:hAnsi="Calibri" w:cs="Calibri"/>
                <w:noProof/>
                <w:color w:val="000000"/>
                <w:sz w:val="20"/>
                <w:szCs w:val="20"/>
                <w:lang w:bidi="he-IL"/>
              </w:rPr>
            </w:pPr>
            <w:r w:rsidRPr="00617383">
              <w:rPr>
                <w:rFonts w:ascii="Calibri" w:eastAsia="Times New Roman" w:hAnsi="Calibri" w:cs="Calibri"/>
                <w:noProof/>
                <w:color w:val="000000"/>
                <w:sz w:val="20"/>
                <w:szCs w:val="20"/>
                <w:lang w:bidi="he-IL"/>
              </w:rPr>
              <w:t>Tesina o Seminario de graduación</w:t>
            </w:r>
            <w:r w:rsidR="00DA2D79" w:rsidRPr="00617383">
              <w:rPr>
                <w:rFonts w:ascii="Calibri" w:eastAsia="Times New Roman" w:hAnsi="Calibri" w:cs="Calibri"/>
                <w:noProof/>
                <w:color w:val="000000"/>
                <w:sz w:val="20"/>
                <w:szCs w:val="20"/>
                <w:lang w:bidi="he-IL"/>
              </w:rPr>
              <w:t xml:space="preserve"> </w:t>
            </w:r>
          </w:p>
        </w:tc>
        <w:tc>
          <w:tcPr>
            <w:tcW w:w="940" w:type="dxa"/>
            <w:tcBorders>
              <w:top w:val="nil"/>
              <w:left w:val="nil"/>
              <w:bottom w:val="single" w:sz="8" w:space="0" w:color="auto"/>
              <w:right w:val="single" w:sz="8" w:space="0" w:color="auto"/>
            </w:tcBorders>
            <w:shd w:val="clear" w:color="000000" w:fill="FFFFFF"/>
            <w:vAlign w:val="center"/>
            <w:hideMark/>
          </w:tcPr>
          <w:p w14:paraId="0F43CADC" w14:textId="77777777" w:rsidR="00DA2D79" w:rsidRPr="00617383" w:rsidRDefault="00DA2D79" w:rsidP="00DA2D79">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Sin créditos</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36CA1B09" w14:textId="77777777" w:rsidR="00DA2D79" w:rsidRPr="00617383" w:rsidRDefault="00DA2D79" w:rsidP="00DA2D79">
            <w:pPr>
              <w:spacing w:before="0" w:after="0" w:line="240" w:lineRule="auto"/>
              <w:jc w:val="center"/>
              <w:rPr>
                <w:rFonts w:ascii="Calibri" w:eastAsia="Times New Roman" w:hAnsi="Calibri" w:cs="Calibri"/>
                <w:noProof/>
                <w:color w:val="0070C0"/>
                <w:sz w:val="20"/>
                <w:szCs w:val="20"/>
                <w:lang w:bidi="he-IL"/>
              </w:rPr>
            </w:pPr>
            <w:r w:rsidRPr="00617383">
              <w:rPr>
                <w:rFonts w:ascii="Calibri" w:eastAsia="Times New Roman" w:hAnsi="Calibri" w:cs="Calibri"/>
                <w:noProof/>
                <w:color w:val="0070C0"/>
                <w:sz w:val="20"/>
                <w:szCs w:val="20"/>
                <w:lang w:bidi="he-IL"/>
              </w:rPr>
              <w:t> </w:t>
            </w:r>
          </w:p>
        </w:tc>
        <w:tc>
          <w:tcPr>
            <w:tcW w:w="1261" w:type="dxa"/>
            <w:tcBorders>
              <w:top w:val="nil"/>
              <w:left w:val="nil"/>
              <w:bottom w:val="single" w:sz="8" w:space="0" w:color="auto"/>
              <w:right w:val="single" w:sz="8" w:space="0" w:color="auto"/>
            </w:tcBorders>
            <w:shd w:val="clear" w:color="000000" w:fill="FFFFFF"/>
            <w:vAlign w:val="center"/>
            <w:hideMark/>
          </w:tcPr>
          <w:p w14:paraId="027BFC31" w14:textId="77777777" w:rsidR="00DA2D79" w:rsidRPr="00617383" w:rsidRDefault="00DA2D79" w:rsidP="00DA2D79">
            <w:pPr>
              <w:spacing w:before="0" w:after="0" w:line="240" w:lineRule="auto"/>
              <w:jc w:val="center"/>
              <w:rPr>
                <w:rFonts w:ascii="Calibri" w:eastAsia="Times New Roman" w:hAnsi="Calibri" w:cs="Calibri"/>
                <w:noProof/>
                <w:color w:val="0070C0"/>
                <w:sz w:val="20"/>
                <w:szCs w:val="20"/>
                <w:lang w:bidi="he-IL"/>
              </w:rPr>
            </w:pPr>
            <w:r w:rsidRPr="00617383">
              <w:rPr>
                <w:rFonts w:ascii="Calibri" w:eastAsia="Times New Roman" w:hAnsi="Calibri" w:cs="Calibri"/>
                <w:noProof/>
                <w:color w:val="0070C0"/>
                <w:sz w:val="20"/>
                <w:szCs w:val="20"/>
                <w:lang w:bidi="he-IL"/>
              </w:rPr>
              <w:t> </w:t>
            </w:r>
          </w:p>
        </w:tc>
        <w:tc>
          <w:tcPr>
            <w:tcW w:w="1176" w:type="dxa"/>
            <w:tcBorders>
              <w:top w:val="nil"/>
              <w:left w:val="nil"/>
              <w:bottom w:val="single" w:sz="8" w:space="0" w:color="auto"/>
              <w:right w:val="single" w:sz="8" w:space="0" w:color="auto"/>
            </w:tcBorders>
            <w:shd w:val="clear" w:color="000000" w:fill="FFFFFF"/>
            <w:vAlign w:val="center"/>
            <w:hideMark/>
          </w:tcPr>
          <w:p w14:paraId="6986A80F" w14:textId="77777777" w:rsidR="00DA2D79" w:rsidRPr="00617383" w:rsidRDefault="00DA2D79" w:rsidP="00DA2D79">
            <w:pPr>
              <w:spacing w:before="0" w:after="0" w:line="240" w:lineRule="auto"/>
              <w:jc w:val="center"/>
              <w:rPr>
                <w:rFonts w:ascii="Calibri" w:eastAsia="Times New Roman" w:hAnsi="Calibri" w:cs="Calibri"/>
                <w:noProof/>
                <w:color w:val="0070C0"/>
                <w:sz w:val="20"/>
                <w:szCs w:val="20"/>
                <w:lang w:bidi="he-IL"/>
              </w:rPr>
            </w:pPr>
            <w:r w:rsidRPr="00617383">
              <w:rPr>
                <w:rFonts w:ascii="Calibri" w:eastAsia="Times New Roman" w:hAnsi="Calibri" w:cs="Calibri"/>
                <w:noProof/>
                <w:color w:val="0070C0"/>
                <w:sz w:val="20"/>
                <w:szCs w:val="20"/>
                <w:lang w:bidi="he-IL"/>
              </w:rPr>
              <w:t> </w:t>
            </w:r>
          </w:p>
        </w:tc>
        <w:tc>
          <w:tcPr>
            <w:tcW w:w="1095" w:type="dxa"/>
            <w:tcBorders>
              <w:top w:val="nil"/>
              <w:left w:val="nil"/>
              <w:bottom w:val="single" w:sz="8" w:space="0" w:color="auto"/>
              <w:right w:val="single" w:sz="8" w:space="0" w:color="auto"/>
            </w:tcBorders>
            <w:shd w:val="clear" w:color="000000" w:fill="FFFFFF"/>
            <w:vAlign w:val="center"/>
            <w:hideMark/>
          </w:tcPr>
          <w:p w14:paraId="6DEA337F" w14:textId="77777777" w:rsidR="00DA2D79" w:rsidRPr="00617383" w:rsidRDefault="00DA2D79" w:rsidP="00DA2D79">
            <w:pPr>
              <w:spacing w:before="0" w:after="0" w:line="240" w:lineRule="auto"/>
              <w:jc w:val="center"/>
              <w:rPr>
                <w:rFonts w:ascii="Calibri" w:eastAsia="Times New Roman" w:hAnsi="Calibri" w:cs="Calibri"/>
                <w:noProof/>
                <w:color w:val="0070C0"/>
                <w:sz w:val="20"/>
                <w:szCs w:val="20"/>
                <w:lang w:bidi="he-IL"/>
              </w:rPr>
            </w:pPr>
            <w:r w:rsidRPr="00617383">
              <w:rPr>
                <w:rFonts w:ascii="Calibri" w:eastAsia="Times New Roman" w:hAnsi="Calibri" w:cs="Calibri"/>
                <w:noProof/>
                <w:color w:val="0070C0"/>
                <w:sz w:val="20"/>
                <w:szCs w:val="20"/>
                <w:lang w:bidi="he-IL"/>
              </w:rPr>
              <w:t> </w:t>
            </w:r>
          </w:p>
        </w:tc>
        <w:tc>
          <w:tcPr>
            <w:tcW w:w="1035" w:type="dxa"/>
            <w:tcBorders>
              <w:top w:val="nil"/>
              <w:left w:val="nil"/>
              <w:bottom w:val="single" w:sz="8" w:space="0" w:color="auto"/>
              <w:right w:val="single" w:sz="8" w:space="0" w:color="auto"/>
            </w:tcBorders>
            <w:shd w:val="clear" w:color="000000" w:fill="FFFFFF"/>
            <w:vAlign w:val="center"/>
            <w:hideMark/>
          </w:tcPr>
          <w:p w14:paraId="4CC67D22"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w:t>
            </w:r>
          </w:p>
        </w:tc>
        <w:tc>
          <w:tcPr>
            <w:tcW w:w="1201" w:type="dxa"/>
            <w:tcBorders>
              <w:top w:val="nil"/>
              <w:left w:val="nil"/>
              <w:bottom w:val="single" w:sz="8" w:space="0" w:color="auto"/>
              <w:right w:val="nil"/>
            </w:tcBorders>
            <w:shd w:val="clear" w:color="000000" w:fill="FFFFFF"/>
            <w:vAlign w:val="center"/>
            <w:hideMark/>
          </w:tcPr>
          <w:p w14:paraId="75BB4DB3" w14:textId="318C899C" w:rsidR="00DA2D79" w:rsidRPr="00617383" w:rsidRDefault="002B77F9" w:rsidP="00DA2D79">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Todos los cursos</w:t>
            </w:r>
            <w:r w:rsidR="00DA2D79" w:rsidRPr="00617383">
              <w:rPr>
                <w:rFonts w:ascii="Calibri" w:eastAsia="Times New Roman" w:hAnsi="Calibri" w:cs="Calibri"/>
                <w:noProof/>
                <w:color w:val="000000"/>
                <w:sz w:val="18"/>
                <w:szCs w:val="18"/>
                <w:lang w:bidi="he-IL"/>
              </w:rPr>
              <w:t> </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2DA0CFC1" w14:textId="77777777" w:rsidR="00DA2D79" w:rsidRPr="00617383" w:rsidRDefault="00DA2D79" w:rsidP="00DA2D79">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 </w:t>
            </w:r>
          </w:p>
        </w:tc>
        <w:tc>
          <w:tcPr>
            <w:tcW w:w="222" w:type="dxa"/>
            <w:tcBorders>
              <w:left w:val="single" w:sz="4" w:space="0" w:color="auto"/>
            </w:tcBorders>
            <w:vAlign w:val="center"/>
            <w:hideMark/>
          </w:tcPr>
          <w:p w14:paraId="0D4EDF2E" w14:textId="77777777" w:rsidR="00DA2D79" w:rsidRPr="00617383" w:rsidRDefault="00DA2D79" w:rsidP="00DA2D79">
            <w:pPr>
              <w:spacing w:before="0" w:after="0" w:line="240" w:lineRule="auto"/>
              <w:jc w:val="left"/>
              <w:rPr>
                <w:rFonts w:ascii="Times New Roman" w:eastAsia="Times New Roman" w:hAnsi="Times New Roman" w:cs="Times New Roman"/>
                <w:noProof/>
                <w:sz w:val="20"/>
                <w:szCs w:val="20"/>
                <w:lang w:bidi="he-IL"/>
              </w:rPr>
            </w:pPr>
          </w:p>
        </w:tc>
      </w:tr>
      <w:tr w:rsidR="00180FCF" w:rsidRPr="00617383" w14:paraId="1F9FF9DB" w14:textId="77777777" w:rsidTr="005E3228">
        <w:trPr>
          <w:trHeight w:val="330"/>
        </w:trPr>
        <w:tc>
          <w:tcPr>
            <w:tcW w:w="1325" w:type="dxa"/>
            <w:tcBorders>
              <w:top w:val="nil"/>
              <w:left w:val="single" w:sz="8" w:space="0" w:color="auto"/>
              <w:bottom w:val="single" w:sz="8" w:space="0" w:color="auto"/>
              <w:right w:val="single" w:sz="8" w:space="0" w:color="auto"/>
            </w:tcBorders>
            <w:shd w:val="clear" w:color="000000" w:fill="FFFFFF"/>
            <w:noWrap/>
            <w:vAlign w:val="center"/>
            <w:hideMark/>
          </w:tcPr>
          <w:p w14:paraId="6A0FDE10" w14:textId="77777777" w:rsidR="00DA2D79" w:rsidRPr="00617383" w:rsidRDefault="00DA2D79" w:rsidP="00DA2D79">
            <w:pPr>
              <w:spacing w:before="0" w:after="0" w:line="240" w:lineRule="auto"/>
              <w:rPr>
                <w:rFonts w:ascii="Calibri" w:eastAsia="Times New Roman" w:hAnsi="Calibri" w:cs="Calibri"/>
                <w:noProof/>
                <w:color w:val="000000"/>
                <w:szCs w:val="24"/>
                <w:lang w:bidi="he-IL"/>
              </w:rPr>
            </w:pPr>
            <w:r w:rsidRPr="00617383">
              <w:rPr>
                <w:rFonts w:ascii="Calibri" w:eastAsia="Times New Roman" w:hAnsi="Calibri" w:cs="Calibri"/>
                <w:noProof/>
                <w:color w:val="000000"/>
                <w:szCs w:val="24"/>
                <w:lang w:bidi="he-IL"/>
              </w:rPr>
              <w:t> </w:t>
            </w:r>
          </w:p>
        </w:tc>
        <w:tc>
          <w:tcPr>
            <w:tcW w:w="1198" w:type="dxa"/>
            <w:tcBorders>
              <w:top w:val="nil"/>
              <w:left w:val="nil"/>
              <w:bottom w:val="single" w:sz="8" w:space="0" w:color="auto"/>
              <w:right w:val="single" w:sz="8" w:space="0" w:color="auto"/>
            </w:tcBorders>
            <w:shd w:val="clear" w:color="000000" w:fill="FFFFFF"/>
            <w:noWrap/>
            <w:vAlign w:val="center"/>
            <w:hideMark/>
          </w:tcPr>
          <w:p w14:paraId="7DC6F29C" w14:textId="77777777" w:rsidR="00DA2D79" w:rsidRPr="00617383" w:rsidRDefault="00DA2D79" w:rsidP="00DA2D79">
            <w:pPr>
              <w:spacing w:before="0" w:after="0" w:line="240" w:lineRule="auto"/>
              <w:jc w:val="center"/>
              <w:rPr>
                <w:rFonts w:ascii="Calibri" w:eastAsia="Times New Roman" w:hAnsi="Calibri" w:cs="Calibri"/>
                <w:b/>
                <w:bCs/>
                <w:noProof/>
                <w:color w:val="000000"/>
                <w:szCs w:val="24"/>
                <w:lang w:bidi="he-IL"/>
              </w:rPr>
            </w:pPr>
            <w:r w:rsidRPr="00617383">
              <w:rPr>
                <w:rFonts w:ascii="Calibri" w:eastAsia="Times New Roman" w:hAnsi="Calibri" w:cs="Calibri"/>
                <w:b/>
                <w:bCs/>
                <w:noProof/>
                <w:color w:val="000000"/>
                <w:szCs w:val="24"/>
                <w:lang w:bidi="he-IL"/>
              </w:rPr>
              <w:t> </w:t>
            </w:r>
          </w:p>
        </w:tc>
        <w:tc>
          <w:tcPr>
            <w:tcW w:w="2114" w:type="dxa"/>
            <w:tcBorders>
              <w:top w:val="nil"/>
              <w:left w:val="nil"/>
              <w:bottom w:val="single" w:sz="8" w:space="0" w:color="auto"/>
              <w:right w:val="single" w:sz="8" w:space="0" w:color="auto"/>
            </w:tcBorders>
            <w:shd w:val="clear" w:color="000000" w:fill="FFFFFF"/>
            <w:vAlign w:val="center"/>
            <w:hideMark/>
          </w:tcPr>
          <w:p w14:paraId="545652F7" w14:textId="77777777" w:rsidR="00DA2D79" w:rsidRPr="00617383" w:rsidRDefault="00DA2D79" w:rsidP="00DA2D79">
            <w:pPr>
              <w:spacing w:before="0" w:after="0" w:line="240" w:lineRule="auto"/>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xml:space="preserve">Total: 32 cursos </w:t>
            </w:r>
          </w:p>
        </w:tc>
        <w:tc>
          <w:tcPr>
            <w:tcW w:w="940" w:type="dxa"/>
            <w:tcBorders>
              <w:top w:val="nil"/>
              <w:left w:val="nil"/>
              <w:bottom w:val="single" w:sz="8" w:space="0" w:color="auto"/>
              <w:right w:val="single" w:sz="8" w:space="0" w:color="auto"/>
            </w:tcBorders>
            <w:shd w:val="clear" w:color="000000" w:fill="FFFFFF"/>
            <w:vAlign w:val="center"/>
            <w:hideMark/>
          </w:tcPr>
          <w:p w14:paraId="0EB9B728" w14:textId="77777777"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124</w:t>
            </w:r>
          </w:p>
        </w:tc>
        <w:tc>
          <w:tcPr>
            <w:tcW w:w="1156" w:type="dxa"/>
            <w:tcBorders>
              <w:top w:val="single" w:sz="8" w:space="0" w:color="auto"/>
              <w:left w:val="nil"/>
              <w:bottom w:val="single" w:sz="8" w:space="0" w:color="auto"/>
              <w:right w:val="single" w:sz="8" w:space="0" w:color="000000"/>
            </w:tcBorders>
            <w:shd w:val="clear" w:color="000000" w:fill="FFFFFF"/>
            <w:vAlign w:val="center"/>
            <w:hideMark/>
          </w:tcPr>
          <w:p w14:paraId="05B442D1" w14:textId="59BCE18F" w:rsidR="00DA2D79" w:rsidRPr="00617383" w:rsidRDefault="00976A35" w:rsidP="00DA2D79">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eastAsia="Times New Roman" w:hAnsi="Calibri" w:cs="Calibri"/>
                <w:b/>
                <w:bCs/>
                <w:noProof/>
                <w:color w:val="0070C0"/>
                <w:sz w:val="20"/>
                <w:szCs w:val="20"/>
                <w:lang w:bidi="he-IL"/>
              </w:rPr>
              <w:t>109</w:t>
            </w:r>
            <w:r w:rsidR="00DA2D79" w:rsidRPr="00617383">
              <w:rPr>
                <w:rFonts w:ascii="Calibri" w:eastAsia="Times New Roman" w:hAnsi="Calibri" w:cs="Calibri"/>
                <w:b/>
                <w:bCs/>
                <w:noProof/>
                <w:color w:val="0070C0"/>
                <w:sz w:val="20"/>
                <w:szCs w:val="20"/>
                <w:lang w:bidi="he-IL"/>
              </w:rPr>
              <w:t> </w:t>
            </w:r>
          </w:p>
        </w:tc>
        <w:tc>
          <w:tcPr>
            <w:tcW w:w="1261" w:type="dxa"/>
            <w:tcBorders>
              <w:top w:val="nil"/>
              <w:left w:val="nil"/>
              <w:bottom w:val="single" w:sz="8" w:space="0" w:color="auto"/>
              <w:right w:val="single" w:sz="8" w:space="0" w:color="auto"/>
            </w:tcBorders>
            <w:shd w:val="clear" w:color="000000" w:fill="FFFFFF"/>
            <w:vAlign w:val="center"/>
            <w:hideMark/>
          </w:tcPr>
          <w:p w14:paraId="6F73F1C3" w14:textId="52BAF4C1" w:rsidR="00DA2D79" w:rsidRPr="00617383" w:rsidRDefault="00DA2D79" w:rsidP="00DA2D79">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eastAsia="Times New Roman" w:hAnsi="Calibri" w:cs="Calibri"/>
                <w:b/>
                <w:bCs/>
                <w:noProof/>
                <w:color w:val="0070C0"/>
                <w:sz w:val="20"/>
                <w:szCs w:val="20"/>
                <w:lang w:bidi="he-IL"/>
              </w:rPr>
              <w:t> </w:t>
            </w:r>
            <w:r w:rsidR="00976A35" w:rsidRPr="00617383">
              <w:rPr>
                <w:rFonts w:ascii="Calibri" w:eastAsia="Times New Roman" w:hAnsi="Calibri" w:cs="Calibri"/>
                <w:b/>
                <w:bCs/>
                <w:noProof/>
                <w:color w:val="0070C0"/>
                <w:sz w:val="20"/>
                <w:szCs w:val="20"/>
                <w:lang w:bidi="he-IL"/>
              </w:rPr>
              <w:t>94</w:t>
            </w:r>
          </w:p>
        </w:tc>
        <w:tc>
          <w:tcPr>
            <w:tcW w:w="1176" w:type="dxa"/>
            <w:tcBorders>
              <w:top w:val="nil"/>
              <w:left w:val="nil"/>
              <w:bottom w:val="single" w:sz="8" w:space="0" w:color="auto"/>
              <w:right w:val="single" w:sz="8" w:space="0" w:color="auto"/>
            </w:tcBorders>
            <w:shd w:val="clear" w:color="000000" w:fill="FFFFFF"/>
            <w:vAlign w:val="center"/>
            <w:hideMark/>
          </w:tcPr>
          <w:p w14:paraId="4E0EBBA0" w14:textId="266C64F0" w:rsidR="00DA2D79" w:rsidRPr="00617383" w:rsidRDefault="00976A35" w:rsidP="00DA2D79">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eastAsia="Times New Roman" w:hAnsi="Calibri" w:cs="Calibri"/>
                <w:b/>
                <w:bCs/>
                <w:noProof/>
                <w:color w:val="0070C0"/>
                <w:sz w:val="20"/>
                <w:szCs w:val="20"/>
                <w:lang w:bidi="he-IL"/>
              </w:rPr>
              <w:t>130</w:t>
            </w:r>
            <w:r w:rsidR="00DA2D79" w:rsidRPr="00617383">
              <w:rPr>
                <w:rFonts w:ascii="Calibri" w:eastAsia="Times New Roman" w:hAnsi="Calibri" w:cs="Calibri"/>
                <w:b/>
                <w:bCs/>
                <w:noProof/>
                <w:color w:val="0070C0"/>
                <w:sz w:val="20"/>
                <w:szCs w:val="20"/>
                <w:lang w:bidi="he-IL"/>
              </w:rPr>
              <w:t> </w:t>
            </w:r>
          </w:p>
        </w:tc>
        <w:tc>
          <w:tcPr>
            <w:tcW w:w="1095" w:type="dxa"/>
            <w:tcBorders>
              <w:top w:val="nil"/>
              <w:left w:val="nil"/>
              <w:bottom w:val="single" w:sz="8" w:space="0" w:color="auto"/>
              <w:right w:val="single" w:sz="8" w:space="0" w:color="auto"/>
            </w:tcBorders>
            <w:shd w:val="clear" w:color="000000" w:fill="FFFFFF"/>
            <w:vAlign w:val="center"/>
            <w:hideMark/>
          </w:tcPr>
          <w:p w14:paraId="2640D7A5" w14:textId="074B5464" w:rsidR="00DA2D79" w:rsidRPr="00617383" w:rsidRDefault="00976A35" w:rsidP="00DA2D79">
            <w:pPr>
              <w:spacing w:before="0" w:after="0" w:line="240" w:lineRule="auto"/>
              <w:jc w:val="center"/>
              <w:rPr>
                <w:rFonts w:ascii="Calibri" w:eastAsia="Times New Roman" w:hAnsi="Calibri" w:cs="Calibri"/>
                <w:b/>
                <w:bCs/>
                <w:noProof/>
                <w:color w:val="0070C0"/>
                <w:sz w:val="20"/>
                <w:szCs w:val="20"/>
                <w:lang w:bidi="he-IL"/>
              </w:rPr>
            </w:pPr>
            <w:r w:rsidRPr="00617383">
              <w:rPr>
                <w:rFonts w:ascii="Calibri" w:eastAsia="Times New Roman" w:hAnsi="Calibri" w:cs="Calibri"/>
                <w:b/>
                <w:bCs/>
                <w:noProof/>
                <w:color w:val="0070C0"/>
                <w:sz w:val="20"/>
                <w:szCs w:val="20"/>
                <w:lang w:bidi="he-IL"/>
              </w:rPr>
              <w:t>27</w:t>
            </w:r>
            <w:r w:rsidR="00DA2D79" w:rsidRPr="00617383">
              <w:rPr>
                <w:rFonts w:ascii="Calibri" w:eastAsia="Times New Roman" w:hAnsi="Calibri" w:cs="Calibri"/>
                <w:b/>
                <w:bCs/>
                <w:noProof/>
                <w:color w:val="0070C0"/>
                <w:sz w:val="20"/>
                <w:szCs w:val="20"/>
                <w:lang w:bidi="he-IL"/>
              </w:rPr>
              <w:t> </w:t>
            </w:r>
          </w:p>
        </w:tc>
        <w:tc>
          <w:tcPr>
            <w:tcW w:w="1035" w:type="dxa"/>
            <w:tcBorders>
              <w:top w:val="nil"/>
              <w:left w:val="nil"/>
              <w:bottom w:val="single" w:sz="8" w:space="0" w:color="auto"/>
              <w:right w:val="single" w:sz="8" w:space="0" w:color="auto"/>
            </w:tcBorders>
            <w:shd w:val="clear" w:color="000000" w:fill="FFFFFF"/>
            <w:vAlign w:val="center"/>
            <w:hideMark/>
          </w:tcPr>
          <w:p w14:paraId="209DABB6" w14:textId="56E8AFC9" w:rsidR="00DA2D79" w:rsidRPr="00617383" w:rsidRDefault="00DA2D79" w:rsidP="00DA2D79">
            <w:pPr>
              <w:spacing w:before="0" w:after="0" w:line="240" w:lineRule="auto"/>
              <w:jc w:val="center"/>
              <w:rPr>
                <w:rFonts w:ascii="Calibri" w:eastAsia="Times New Roman" w:hAnsi="Calibri" w:cs="Calibri"/>
                <w:b/>
                <w:bCs/>
                <w:noProof/>
                <w:color w:val="000000"/>
                <w:sz w:val="20"/>
                <w:szCs w:val="20"/>
                <w:lang w:bidi="he-IL"/>
              </w:rPr>
            </w:pPr>
            <w:r w:rsidRPr="00617383">
              <w:rPr>
                <w:rFonts w:ascii="Calibri" w:eastAsia="Times New Roman" w:hAnsi="Calibri" w:cs="Calibri"/>
                <w:b/>
                <w:bCs/>
                <w:noProof/>
                <w:color w:val="000000"/>
                <w:sz w:val="20"/>
                <w:szCs w:val="20"/>
                <w:lang w:bidi="he-IL"/>
              </w:rPr>
              <w:t> </w:t>
            </w:r>
            <w:r w:rsidR="002B77F9" w:rsidRPr="00617383">
              <w:rPr>
                <w:rFonts w:ascii="Calibri" w:eastAsia="Times New Roman" w:hAnsi="Calibri" w:cs="Calibri"/>
                <w:b/>
                <w:bCs/>
                <w:noProof/>
                <w:color w:val="000000"/>
                <w:sz w:val="20"/>
                <w:szCs w:val="20"/>
                <w:lang w:bidi="he-IL"/>
              </w:rPr>
              <w:t>372</w:t>
            </w:r>
          </w:p>
        </w:tc>
        <w:tc>
          <w:tcPr>
            <w:tcW w:w="1201" w:type="dxa"/>
            <w:tcBorders>
              <w:top w:val="nil"/>
              <w:left w:val="nil"/>
              <w:bottom w:val="single" w:sz="8" w:space="0" w:color="auto"/>
              <w:right w:val="nil"/>
            </w:tcBorders>
            <w:shd w:val="clear" w:color="000000" w:fill="FFFFFF"/>
            <w:vAlign w:val="center"/>
            <w:hideMark/>
          </w:tcPr>
          <w:p w14:paraId="5BD125A1" w14:textId="77777777" w:rsidR="00DA2D79" w:rsidRPr="00617383" w:rsidRDefault="00DA2D79" w:rsidP="00DA2D79">
            <w:pPr>
              <w:spacing w:before="0" w:after="0" w:line="240" w:lineRule="auto"/>
              <w:jc w:val="center"/>
              <w:rPr>
                <w:rFonts w:ascii="Calibri" w:eastAsia="Times New Roman" w:hAnsi="Calibri" w:cs="Calibri"/>
                <w:noProof/>
                <w:color w:val="000000"/>
                <w:sz w:val="18"/>
                <w:szCs w:val="18"/>
                <w:lang w:bidi="he-IL"/>
              </w:rPr>
            </w:pPr>
            <w:r w:rsidRPr="00617383">
              <w:rPr>
                <w:rFonts w:ascii="Calibri" w:eastAsia="Times New Roman" w:hAnsi="Calibri" w:cs="Calibri"/>
                <w:noProof/>
                <w:color w:val="000000"/>
                <w:sz w:val="18"/>
                <w:szCs w:val="18"/>
                <w:lang w:bidi="he-IL"/>
              </w:rPr>
              <w:t> </w:t>
            </w:r>
          </w:p>
        </w:tc>
        <w:tc>
          <w:tcPr>
            <w:tcW w:w="1177" w:type="dxa"/>
            <w:tcBorders>
              <w:top w:val="nil"/>
              <w:left w:val="single" w:sz="8" w:space="0" w:color="auto"/>
              <w:bottom w:val="single" w:sz="8" w:space="0" w:color="auto"/>
              <w:right w:val="single" w:sz="4" w:space="0" w:color="auto"/>
            </w:tcBorders>
            <w:shd w:val="clear" w:color="000000" w:fill="FFFFFF"/>
            <w:vAlign w:val="center"/>
            <w:hideMark/>
          </w:tcPr>
          <w:p w14:paraId="019D7A64" w14:textId="77777777" w:rsidR="00DA2D79" w:rsidRPr="00617383" w:rsidRDefault="00DA2D79" w:rsidP="00DA2D79">
            <w:pPr>
              <w:spacing w:before="0" w:after="0" w:line="240" w:lineRule="auto"/>
              <w:jc w:val="center"/>
              <w:rPr>
                <w:rFonts w:ascii="Calibri" w:eastAsia="Times New Roman" w:hAnsi="Calibri" w:cs="Calibri"/>
                <w:b/>
                <w:bCs/>
                <w:noProof/>
                <w:color w:val="000000"/>
                <w:sz w:val="18"/>
                <w:szCs w:val="18"/>
                <w:lang w:bidi="he-IL"/>
              </w:rPr>
            </w:pPr>
            <w:r w:rsidRPr="00617383">
              <w:rPr>
                <w:rFonts w:ascii="Calibri" w:eastAsia="Times New Roman" w:hAnsi="Calibri" w:cs="Calibri"/>
                <w:b/>
                <w:bCs/>
                <w:noProof/>
                <w:color w:val="000000"/>
                <w:sz w:val="18"/>
                <w:szCs w:val="18"/>
                <w:lang w:bidi="he-IL"/>
              </w:rPr>
              <w:t> </w:t>
            </w:r>
          </w:p>
        </w:tc>
        <w:tc>
          <w:tcPr>
            <w:tcW w:w="222" w:type="dxa"/>
            <w:tcBorders>
              <w:left w:val="single" w:sz="4" w:space="0" w:color="auto"/>
            </w:tcBorders>
            <w:vAlign w:val="center"/>
            <w:hideMark/>
          </w:tcPr>
          <w:p w14:paraId="116D0D32" w14:textId="77777777" w:rsidR="00DA2D79" w:rsidRPr="00617383" w:rsidRDefault="00DA2D79" w:rsidP="00DA2D79">
            <w:pPr>
              <w:spacing w:before="0" w:after="0" w:line="240" w:lineRule="auto"/>
              <w:jc w:val="left"/>
              <w:rPr>
                <w:rFonts w:ascii="Times New Roman" w:eastAsia="Times New Roman" w:hAnsi="Times New Roman" w:cs="Times New Roman"/>
                <w:noProof/>
                <w:sz w:val="20"/>
                <w:szCs w:val="20"/>
                <w:lang w:bidi="he-IL"/>
              </w:rPr>
            </w:pPr>
          </w:p>
        </w:tc>
      </w:tr>
    </w:tbl>
    <w:p w14:paraId="3CFC2879" w14:textId="77777777" w:rsidR="00267638" w:rsidRDefault="00267638" w:rsidP="00F242A1">
      <w:pPr>
        <w:sectPr w:rsidR="00267638" w:rsidSect="00267638">
          <w:pgSz w:w="15840" w:h="12240" w:orient="landscape"/>
          <w:pgMar w:top="1440" w:right="1440" w:bottom="1440" w:left="1440" w:header="706" w:footer="706" w:gutter="0"/>
          <w:cols w:space="708"/>
          <w:titlePg/>
          <w:docGrid w:linePitch="360"/>
        </w:sectPr>
      </w:pPr>
    </w:p>
    <w:p w14:paraId="7C41C79E" w14:textId="70A6EF19" w:rsidR="005F0DB6" w:rsidRPr="00A169B1" w:rsidRDefault="005F0DB6" w:rsidP="00F242A1">
      <w:pPr>
        <w:pStyle w:val="Ttulo1"/>
      </w:pPr>
      <w:bookmarkStart w:id="25" w:name="_Toc144716635"/>
      <w:r w:rsidRPr="00A169B1">
        <w:lastRenderedPageBreak/>
        <w:t xml:space="preserve">Descripción de áreas temáticas del Bachillerato en Ciencias </w:t>
      </w:r>
      <w:r w:rsidR="00DA2D79">
        <w:t>Bíblicas</w:t>
      </w:r>
      <w:r w:rsidR="00A04A60">
        <w:rPr>
          <w:rStyle w:val="Refdenotaalpie"/>
        </w:rPr>
        <w:footnoteReference w:id="15"/>
      </w:r>
      <w:bookmarkEnd w:id="25"/>
    </w:p>
    <w:p w14:paraId="2F4D077E" w14:textId="6557DE39" w:rsidR="00EF5E0B" w:rsidRPr="002D6611" w:rsidRDefault="005F0DB6" w:rsidP="00EF5E0B">
      <w:pPr>
        <w:rPr>
          <w:szCs w:val="24"/>
        </w:rPr>
      </w:pPr>
      <w:r w:rsidRPr="00A169B1">
        <w:t xml:space="preserve">Las áreas temáticas del Bachillerato en Ciencias </w:t>
      </w:r>
      <w:r w:rsidR="00DA2D79">
        <w:t>Bíblicas</w:t>
      </w:r>
      <w:r w:rsidR="00590DA3">
        <w:t xml:space="preserve">, según el plan de estudio para la modalidad presencial </w:t>
      </w:r>
      <w:r w:rsidR="009B48E5">
        <w:t>a</w:t>
      </w:r>
      <w:r w:rsidR="00590DA3">
        <w:t>probado por el CONESUP</w:t>
      </w:r>
      <w:r w:rsidR="00DA2D79">
        <w:t xml:space="preserve"> </w:t>
      </w:r>
      <w:r w:rsidR="009B48E5">
        <w:t xml:space="preserve">en la </w:t>
      </w:r>
      <w:r w:rsidR="009B48E5" w:rsidRPr="009B48E5">
        <w:t>Sesión No. 768-</w:t>
      </w:r>
      <w:r w:rsidR="009B48E5">
        <w:t>2015,</w:t>
      </w:r>
      <w:r w:rsidR="00590DA3">
        <w:t xml:space="preserve"> </w:t>
      </w:r>
      <w:r w:rsidRPr="00A169B1">
        <w:t>son las siguientes:</w:t>
      </w:r>
    </w:p>
    <w:p w14:paraId="392534B5" w14:textId="7E3AA62C" w:rsidR="00EF5E0B" w:rsidRPr="002D6611" w:rsidRDefault="00EE02BA" w:rsidP="00EE02BA">
      <w:pPr>
        <w:pStyle w:val="Ttulo2"/>
      </w:pPr>
      <w:bookmarkStart w:id="26" w:name="_Toc144716636"/>
      <w:r>
        <w:t xml:space="preserve">8.1 </w:t>
      </w:r>
      <w:r w:rsidR="00EF5E0B" w:rsidRPr="002D6611">
        <w:t>Historia</w:t>
      </w:r>
      <w:bookmarkEnd w:id="26"/>
    </w:p>
    <w:p w14:paraId="05A10B47" w14:textId="07B55AFE" w:rsidR="00EF5E0B" w:rsidRPr="002D6611" w:rsidRDefault="00EF5E0B" w:rsidP="00A27451">
      <w:pPr>
        <w:rPr>
          <w:szCs w:val="24"/>
        </w:rPr>
      </w:pPr>
      <w:r w:rsidRPr="002D6611">
        <w:t xml:space="preserve">La historia es el área disciplinar que se encarga de reconstruir la historia de América Latina y de las Iglesias desde su origen hasta la actualidad. Para esto integra una crítica a la forma de narrar la historia de los cristianismos para observar a los grupos sociales silenciados e invisibilizados junto con la historia general de América Latina y la historia de las comunidades originarias y afrodescendientes.  La reconstrucción historiográfica es fundamental para dar una perspectiva desde el reverso que es la estrategia metodológica de las Teologías contextuales y de la Liberación. Está también transversalizada por la perspectiva de género e intercultural. Para el estudio de las Ciencias Bíblicas, este es el espacio desde el cuál se estudia el texto bíblico y sus implicaciones y efectos sociales a lo largo de la histórica en distintas comunidades y grupos sociales y culturales. </w:t>
      </w:r>
    </w:p>
    <w:tbl>
      <w:tblPr>
        <w:tblStyle w:val="Tablaconcuadrcula"/>
        <w:tblW w:w="0" w:type="auto"/>
        <w:jc w:val="center"/>
        <w:tblLook w:val="04A0" w:firstRow="1" w:lastRow="0" w:firstColumn="1" w:lastColumn="0" w:noHBand="0" w:noVBand="1"/>
      </w:tblPr>
      <w:tblGrid>
        <w:gridCol w:w="1555"/>
        <w:gridCol w:w="4788"/>
        <w:gridCol w:w="1030"/>
        <w:gridCol w:w="1559"/>
      </w:tblGrid>
      <w:tr w:rsidR="00EF5E0B" w:rsidRPr="002D6611" w14:paraId="71230EAE" w14:textId="77777777" w:rsidTr="00332CA6">
        <w:trPr>
          <w:jc w:val="center"/>
        </w:trPr>
        <w:tc>
          <w:tcPr>
            <w:tcW w:w="8925" w:type="dxa"/>
            <w:gridSpan w:val="4"/>
          </w:tcPr>
          <w:p w14:paraId="0E3A6435"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rsos Área de Historia</w:t>
            </w:r>
          </w:p>
        </w:tc>
      </w:tr>
      <w:tr w:rsidR="00EF5E0B" w:rsidRPr="002D6611" w14:paraId="33DC31A8" w14:textId="77777777" w:rsidTr="00332CA6">
        <w:trPr>
          <w:jc w:val="center"/>
        </w:trPr>
        <w:tc>
          <w:tcPr>
            <w:tcW w:w="1555" w:type="dxa"/>
          </w:tcPr>
          <w:p w14:paraId="68F729B6"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ódigo</w:t>
            </w:r>
          </w:p>
        </w:tc>
        <w:tc>
          <w:tcPr>
            <w:tcW w:w="4788" w:type="dxa"/>
          </w:tcPr>
          <w:p w14:paraId="6D0818BC"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rso</w:t>
            </w:r>
          </w:p>
        </w:tc>
        <w:tc>
          <w:tcPr>
            <w:tcW w:w="1023" w:type="dxa"/>
          </w:tcPr>
          <w:p w14:paraId="6AA9DA88"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réditos</w:t>
            </w:r>
          </w:p>
        </w:tc>
        <w:tc>
          <w:tcPr>
            <w:tcW w:w="1559" w:type="dxa"/>
          </w:tcPr>
          <w:p w14:paraId="11318586"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atrimestre</w:t>
            </w:r>
          </w:p>
        </w:tc>
      </w:tr>
      <w:tr w:rsidR="00EF5E0B" w:rsidRPr="002D6611" w14:paraId="3E6AF550" w14:textId="77777777" w:rsidTr="00332CA6">
        <w:trPr>
          <w:jc w:val="center"/>
        </w:trPr>
        <w:tc>
          <w:tcPr>
            <w:tcW w:w="1555" w:type="dxa"/>
          </w:tcPr>
          <w:p w14:paraId="2169DAEA"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09</w:t>
            </w:r>
          </w:p>
        </w:tc>
        <w:tc>
          <w:tcPr>
            <w:tcW w:w="4788" w:type="dxa"/>
          </w:tcPr>
          <w:p w14:paraId="75001786"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Historia de la Iglesia I</w:t>
            </w:r>
          </w:p>
        </w:tc>
        <w:tc>
          <w:tcPr>
            <w:tcW w:w="1023" w:type="dxa"/>
          </w:tcPr>
          <w:p w14:paraId="1F936BB0"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59" w:type="dxa"/>
          </w:tcPr>
          <w:p w14:paraId="75970A16"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II</w:t>
            </w:r>
          </w:p>
        </w:tc>
      </w:tr>
      <w:tr w:rsidR="00EF5E0B" w:rsidRPr="002D6611" w14:paraId="3077B425" w14:textId="77777777" w:rsidTr="00332CA6">
        <w:trPr>
          <w:jc w:val="center"/>
        </w:trPr>
        <w:tc>
          <w:tcPr>
            <w:tcW w:w="1555" w:type="dxa"/>
          </w:tcPr>
          <w:p w14:paraId="2851D9B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08</w:t>
            </w:r>
          </w:p>
        </w:tc>
        <w:tc>
          <w:tcPr>
            <w:tcW w:w="4788" w:type="dxa"/>
          </w:tcPr>
          <w:p w14:paraId="6719877C"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Historia y realidad latinoamericana</w:t>
            </w:r>
          </w:p>
        </w:tc>
        <w:tc>
          <w:tcPr>
            <w:tcW w:w="1023" w:type="dxa"/>
          </w:tcPr>
          <w:p w14:paraId="596F899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59" w:type="dxa"/>
          </w:tcPr>
          <w:p w14:paraId="26FF6FFB"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V</w:t>
            </w:r>
          </w:p>
        </w:tc>
      </w:tr>
      <w:tr w:rsidR="00EF5E0B" w:rsidRPr="002D6611" w14:paraId="64547DC4" w14:textId="77777777" w:rsidTr="00332CA6">
        <w:trPr>
          <w:jc w:val="center"/>
        </w:trPr>
        <w:tc>
          <w:tcPr>
            <w:tcW w:w="1555" w:type="dxa"/>
          </w:tcPr>
          <w:p w14:paraId="7B46BF9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22</w:t>
            </w:r>
          </w:p>
        </w:tc>
        <w:tc>
          <w:tcPr>
            <w:tcW w:w="4788" w:type="dxa"/>
          </w:tcPr>
          <w:p w14:paraId="6431D182"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Historia y religiosidad indígena y afro-</w:t>
            </w:r>
            <w:r>
              <w:rPr>
                <w:rFonts w:asciiTheme="minorHAnsi" w:hAnsiTheme="minorHAnsi" w:cstheme="minorHAnsi"/>
                <w:szCs w:val="24"/>
              </w:rPr>
              <w:t>latinoamericana</w:t>
            </w:r>
          </w:p>
        </w:tc>
        <w:tc>
          <w:tcPr>
            <w:tcW w:w="1023" w:type="dxa"/>
          </w:tcPr>
          <w:p w14:paraId="663F6295"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59" w:type="dxa"/>
          </w:tcPr>
          <w:p w14:paraId="28B5DFB9"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w:t>
            </w:r>
          </w:p>
        </w:tc>
      </w:tr>
      <w:tr w:rsidR="00EF5E0B" w:rsidRPr="002D6611" w14:paraId="44970081" w14:textId="77777777" w:rsidTr="00332CA6">
        <w:trPr>
          <w:jc w:val="center"/>
        </w:trPr>
        <w:tc>
          <w:tcPr>
            <w:tcW w:w="1555" w:type="dxa"/>
          </w:tcPr>
          <w:p w14:paraId="1869C5EF" w14:textId="77777777" w:rsidR="00EF5E0B" w:rsidRPr="002D6611" w:rsidRDefault="00EF5E0B" w:rsidP="00A04A60">
            <w:pPr>
              <w:pStyle w:val="Textoindependiente"/>
              <w:spacing w:before="0" w:after="0"/>
              <w:jc w:val="center"/>
              <w:rPr>
                <w:rFonts w:asciiTheme="minorHAnsi" w:hAnsiTheme="minorHAnsi" w:cstheme="minorHAnsi"/>
                <w:szCs w:val="24"/>
              </w:rPr>
            </w:pPr>
          </w:p>
        </w:tc>
        <w:tc>
          <w:tcPr>
            <w:tcW w:w="4788" w:type="dxa"/>
          </w:tcPr>
          <w:p w14:paraId="2CDB33B9"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TOTAL</w:t>
            </w:r>
          </w:p>
        </w:tc>
        <w:tc>
          <w:tcPr>
            <w:tcW w:w="1023" w:type="dxa"/>
          </w:tcPr>
          <w:p w14:paraId="705C0823"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12</w:t>
            </w:r>
          </w:p>
        </w:tc>
        <w:tc>
          <w:tcPr>
            <w:tcW w:w="1559" w:type="dxa"/>
          </w:tcPr>
          <w:p w14:paraId="15B10EF1" w14:textId="77777777" w:rsidR="00EF5E0B" w:rsidRPr="002D6611" w:rsidRDefault="00EF5E0B" w:rsidP="00A04A60">
            <w:pPr>
              <w:pStyle w:val="Textoindependiente"/>
              <w:spacing w:before="0" w:after="0"/>
              <w:jc w:val="center"/>
              <w:rPr>
                <w:rFonts w:asciiTheme="minorHAnsi" w:hAnsiTheme="minorHAnsi" w:cstheme="minorHAnsi"/>
                <w:szCs w:val="24"/>
              </w:rPr>
            </w:pPr>
          </w:p>
        </w:tc>
      </w:tr>
    </w:tbl>
    <w:p w14:paraId="6FFB1D3E" w14:textId="77777777" w:rsidR="00EF5E0B" w:rsidRPr="002D6611" w:rsidRDefault="00EF5E0B" w:rsidP="00EF5E0B">
      <w:pPr>
        <w:pStyle w:val="Textoindependiente"/>
        <w:ind w:left="1134"/>
        <w:rPr>
          <w:rFonts w:asciiTheme="minorHAnsi" w:hAnsiTheme="minorHAnsi" w:cstheme="minorHAnsi"/>
          <w:szCs w:val="24"/>
        </w:rPr>
      </w:pPr>
    </w:p>
    <w:p w14:paraId="0F9DBF33" w14:textId="58FB1642" w:rsidR="00EF5E0B" w:rsidRPr="002D6611" w:rsidRDefault="00A27451" w:rsidP="00A27451">
      <w:pPr>
        <w:pStyle w:val="Ttulo2"/>
      </w:pPr>
      <w:bookmarkStart w:id="27" w:name="_Toc144716637"/>
      <w:r>
        <w:t xml:space="preserve">8.2 </w:t>
      </w:r>
      <w:r w:rsidR="00EF5E0B" w:rsidRPr="002D6611">
        <w:t>Ciencias Humanas y Sociales</w:t>
      </w:r>
      <w:bookmarkEnd w:id="27"/>
    </w:p>
    <w:p w14:paraId="31BCBBC1" w14:textId="77777777" w:rsidR="00EF5E0B" w:rsidRPr="002D6611" w:rsidRDefault="00EF5E0B" w:rsidP="00EF5E0B">
      <w:pPr>
        <w:ind w:right="333"/>
        <w:rPr>
          <w:szCs w:val="24"/>
        </w:rPr>
      </w:pPr>
      <w:r w:rsidRPr="002D6611">
        <w:rPr>
          <w:szCs w:val="24"/>
        </w:rPr>
        <w:t xml:space="preserve">Esta área aporta conocimientos y herramientas teóricas generales para el desarrollo de las áreas de exégesis bíblica y teología fundamental y pastoral en forma interdisciplinaria. Provee mediaciones críticas para el análisis del objeto de estudio de la carrera, la Biblia, como son la </w:t>
      </w:r>
      <w:r w:rsidRPr="002D6611">
        <w:rPr>
          <w:szCs w:val="24"/>
        </w:rPr>
        <w:lastRenderedPageBreak/>
        <w:t>lengua, las teorías sociales, psicológicas y filosóficas, y las teorías de género. Establece una base fundamental de conocimientos generales que aporta al desarrollo de la carrera y la formación integral del graduado y la graduada.</w:t>
      </w:r>
    </w:p>
    <w:tbl>
      <w:tblPr>
        <w:tblStyle w:val="Tablaconcuadrcula"/>
        <w:tblW w:w="8936" w:type="dxa"/>
        <w:jc w:val="center"/>
        <w:tblLayout w:type="fixed"/>
        <w:tblLook w:val="04A0" w:firstRow="1" w:lastRow="0" w:firstColumn="1" w:lastColumn="0" w:noHBand="0" w:noVBand="1"/>
      </w:tblPr>
      <w:tblGrid>
        <w:gridCol w:w="1254"/>
        <w:gridCol w:w="4978"/>
        <w:gridCol w:w="1134"/>
        <w:gridCol w:w="1570"/>
      </w:tblGrid>
      <w:tr w:rsidR="00EF5E0B" w:rsidRPr="002D6611" w14:paraId="0FC3CCA7" w14:textId="77777777" w:rsidTr="00332CA6">
        <w:trPr>
          <w:jc w:val="center"/>
        </w:trPr>
        <w:tc>
          <w:tcPr>
            <w:tcW w:w="8936" w:type="dxa"/>
            <w:gridSpan w:val="4"/>
          </w:tcPr>
          <w:p w14:paraId="12924092"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rsos Área de Ciencias Humanas y Sociales</w:t>
            </w:r>
          </w:p>
        </w:tc>
      </w:tr>
      <w:tr w:rsidR="00EF5E0B" w:rsidRPr="002D6611" w14:paraId="097F3209" w14:textId="77777777" w:rsidTr="00332CA6">
        <w:trPr>
          <w:jc w:val="center"/>
        </w:trPr>
        <w:tc>
          <w:tcPr>
            <w:tcW w:w="1254" w:type="dxa"/>
          </w:tcPr>
          <w:p w14:paraId="658ECB3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ódigo</w:t>
            </w:r>
          </w:p>
        </w:tc>
        <w:tc>
          <w:tcPr>
            <w:tcW w:w="4978" w:type="dxa"/>
          </w:tcPr>
          <w:p w14:paraId="32166DF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rso</w:t>
            </w:r>
          </w:p>
        </w:tc>
        <w:tc>
          <w:tcPr>
            <w:tcW w:w="1134" w:type="dxa"/>
          </w:tcPr>
          <w:p w14:paraId="21869CE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réditos</w:t>
            </w:r>
          </w:p>
        </w:tc>
        <w:tc>
          <w:tcPr>
            <w:tcW w:w="1570" w:type="dxa"/>
          </w:tcPr>
          <w:p w14:paraId="443D94B8"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atrimestre</w:t>
            </w:r>
          </w:p>
        </w:tc>
      </w:tr>
      <w:tr w:rsidR="00EF5E0B" w:rsidRPr="002D6611" w14:paraId="1B45A960" w14:textId="77777777" w:rsidTr="00332CA6">
        <w:trPr>
          <w:jc w:val="center"/>
        </w:trPr>
        <w:tc>
          <w:tcPr>
            <w:tcW w:w="1254" w:type="dxa"/>
          </w:tcPr>
          <w:p w14:paraId="6FAF38EA"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04</w:t>
            </w:r>
          </w:p>
        </w:tc>
        <w:tc>
          <w:tcPr>
            <w:tcW w:w="4978" w:type="dxa"/>
          </w:tcPr>
          <w:p w14:paraId="30276B4F"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Comunicación escrita</w:t>
            </w:r>
          </w:p>
        </w:tc>
        <w:tc>
          <w:tcPr>
            <w:tcW w:w="1134" w:type="dxa"/>
          </w:tcPr>
          <w:p w14:paraId="734C8AB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3</w:t>
            </w:r>
          </w:p>
        </w:tc>
        <w:tc>
          <w:tcPr>
            <w:tcW w:w="1570" w:type="dxa"/>
          </w:tcPr>
          <w:p w14:paraId="5A737B15"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w:t>
            </w:r>
          </w:p>
        </w:tc>
      </w:tr>
      <w:tr w:rsidR="00EF5E0B" w:rsidRPr="002D6611" w14:paraId="1B64D477" w14:textId="77777777" w:rsidTr="00332CA6">
        <w:trPr>
          <w:jc w:val="center"/>
        </w:trPr>
        <w:tc>
          <w:tcPr>
            <w:tcW w:w="1254" w:type="dxa"/>
          </w:tcPr>
          <w:p w14:paraId="5A7F8C0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02</w:t>
            </w:r>
          </w:p>
        </w:tc>
        <w:tc>
          <w:tcPr>
            <w:tcW w:w="4978" w:type="dxa"/>
          </w:tcPr>
          <w:p w14:paraId="6A2D0086"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Introducción a la sociología</w:t>
            </w:r>
          </w:p>
        </w:tc>
        <w:tc>
          <w:tcPr>
            <w:tcW w:w="1134" w:type="dxa"/>
          </w:tcPr>
          <w:p w14:paraId="5B7A1628"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3</w:t>
            </w:r>
          </w:p>
        </w:tc>
        <w:tc>
          <w:tcPr>
            <w:tcW w:w="1570" w:type="dxa"/>
          </w:tcPr>
          <w:p w14:paraId="75B0D192"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w:t>
            </w:r>
          </w:p>
        </w:tc>
      </w:tr>
      <w:tr w:rsidR="00EF5E0B" w:rsidRPr="002D6611" w14:paraId="33B1CC60" w14:textId="77777777" w:rsidTr="00332CA6">
        <w:trPr>
          <w:jc w:val="center"/>
        </w:trPr>
        <w:tc>
          <w:tcPr>
            <w:tcW w:w="1254" w:type="dxa"/>
          </w:tcPr>
          <w:p w14:paraId="0637879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03</w:t>
            </w:r>
          </w:p>
        </w:tc>
        <w:tc>
          <w:tcPr>
            <w:tcW w:w="4978" w:type="dxa"/>
          </w:tcPr>
          <w:p w14:paraId="1B5A5639"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Introducción a la psicología</w:t>
            </w:r>
          </w:p>
        </w:tc>
        <w:tc>
          <w:tcPr>
            <w:tcW w:w="1134" w:type="dxa"/>
          </w:tcPr>
          <w:p w14:paraId="73AA876B"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3</w:t>
            </w:r>
          </w:p>
        </w:tc>
        <w:tc>
          <w:tcPr>
            <w:tcW w:w="1570" w:type="dxa"/>
          </w:tcPr>
          <w:p w14:paraId="701A1558"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I</w:t>
            </w:r>
          </w:p>
        </w:tc>
      </w:tr>
      <w:tr w:rsidR="00EF5E0B" w:rsidRPr="002D6611" w14:paraId="138F0819" w14:textId="77777777" w:rsidTr="00332CA6">
        <w:trPr>
          <w:jc w:val="center"/>
        </w:trPr>
        <w:tc>
          <w:tcPr>
            <w:tcW w:w="1254" w:type="dxa"/>
          </w:tcPr>
          <w:p w14:paraId="46FA5F02"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01</w:t>
            </w:r>
          </w:p>
        </w:tc>
        <w:tc>
          <w:tcPr>
            <w:tcW w:w="4978" w:type="dxa"/>
          </w:tcPr>
          <w:p w14:paraId="0E1BAB4B"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Introducción a la filosofía</w:t>
            </w:r>
          </w:p>
        </w:tc>
        <w:tc>
          <w:tcPr>
            <w:tcW w:w="1134" w:type="dxa"/>
          </w:tcPr>
          <w:p w14:paraId="56870E5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3</w:t>
            </w:r>
          </w:p>
        </w:tc>
        <w:tc>
          <w:tcPr>
            <w:tcW w:w="1570" w:type="dxa"/>
          </w:tcPr>
          <w:p w14:paraId="163F4036"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II</w:t>
            </w:r>
          </w:p>
        </w:tc>
      </w:tr>
      <w:tr w:rsidR="00EF5E0B" w:rsidRPr="002D6611" w14:paraId="458ACFDB" w14:textId="77777777" w:rsidTr="00332CA6">
        <w:trPr>
          <w:jc w:val="center"/>
        </w:trPr>
        <w:tc>
          <w:tcPr>
            <w:tcW w:w="1254" w:type="dxa"/>
          </w:tcPr>
          <w:p w14:paraId="71366E90"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24</w:t>
            </w:r>
          </w:p>
        </w:tc>
        <w:tc>
          <w:tcPr>
            <w:tcW w:w="4978" w:type="dxa"/>
          </w:tcPr>
          <w:p w14:paraId="503C6F17"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Género e identidad</w:t>
            </w:r>
          </w:p>
        </w:tc>
        <w:tc>
          <w:tcPr>
            <w:tcW w:w="1134" w:type="dxa"/>
          </w:tcPr>
          <w:p w14:paraId="397EAB09"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70" w:type="dxa"/>
          </w:tcPr>
          <w:p w14:paraId="4B743E67"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V</w:t>
            </w:r>
          </w:p>
        </w:tc>
      </w:tr>
      <w:tr w:rsidR="00EF5E0B" w:rsidRPr="002D6611" w14:paraId="0166CE41" w14:textId="77777777" w:rsidTr="00332CA6">
        <w:trPr>
          <w:jc w:val="center"/>
        </w:trPr>
        <w:tc>
          <w:tcPr>
            <w:tcW w:w="1254" w:type="dxa"/>
          </w:tcPr>
          <w:p w14:paraId="7954E79C" w14:textId="77777777" w:rsidR="00EF5E0B" w:rsidRPr="002D6611" w:rsidRDefault="00EF5E0B" w:rsidP="00A04A60">
            <w:pPr>
              <w:pStyle w:val="Textoindependiente"/>
              <w:spacing w:before="0" w:after="0"/>
              <w:jc w:val="center"/>
              <w:rPr>
                <w:rFonts w:asciiTheme="minorHAnsi" w:hAnsiTheme="minorHAnsi" w:cstheme="minorHAnsi"/>
                <w:szCs w:val="24"/>
              </w:rPr>
            </w:pPr>
          </w:p>
        </w:tc>
        <w:tc>
          <w:tcPr>
            <w:tcW w:w="4978" w:type="dxa"/>
          </w:tcPr>
          <w:p w14:paraId="494650D2"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TOTAL</w:t>
            </w:r>
          </w:p>
        </w:tc>
        <w:tc>
          <w:tcPr>
            <w:tcW w:w="1134" w:type="dxa"/>
          </w:tcPr>
          <w:p w14:paraId="29975997"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16</w:t>
            </w:r>
          </w:p>
        </w:tc>
        <w:tc>
          <w:tcPr>
            <w:tcW w:w="1570" w:type="dxa"/>
          </w:tcPr>
          <w:p w14:paraId="2E54AC68" w14:textId="77777777" w:rsidR="00EF5E0B" w:rsidRPr="002D6611" w:rsidRDefault="00EF5E0B" w:rsidP="00A04A60">
            <w:pPr>
              <w:pStyle w:val="Textoindependiente"/>
              <w:spacing w:before="0" w:after="0"/>
              <w:jc w:val="center"/>
              <w:rPr>
                <w:rFonts w:asciiTheme="minorHAnsi" w:hAnsiTheme="minorHAnsi" w:cstheme="minorHAnsi"/>
                <w:szCs w:val="24"/>
              </w:rPr>
            </w:pPr>
          </w:p>
        </w:tc>
      </w:tr>
    </w:tbl>
    <w:p w14:paraId="7666CA92" w14:textId="6E4AF46C" w:rsidR="00EF5E0B" w:rsidRPr="002D6611" w:rsidRDefault="00A27451" w:rsidP="00A27451">
      <w:pPr>
        <w:pStyle w:val="Ttulo2"/>
      </w:pPr>
      <w:bookmarkStart w:id="28" w:name="_Toc144716638"/>
      <w:r>
        <w:t xml:space="preserve">8.3 </w:t>
      </w:r>
      <w:r w:rsidR="00EF5E0B" w:rsidRPr="002D6611">
        <w:t>Biblia</w:t>
      </w:r>
      <w:bookmarkEnd w:id="28"/>
    </w:p>
    <w:p w14:paraId="607649AF" w14:textId="77777777" w:rsidR="00EF5E0B" w:rsidRPr="002D6611" w:rsidRDefault="00EF5E0B" w:rsidP="00EF5E0B">
      <w:pPr>
        <w:pStyle w:val="Textoindependiente"/>
        <w:ind w:left="1134"/>
        <w:rPr>
          <w:rFonts w:asciiTheme="minorHAnsi" w:hAnsiTheme="minorHAnsi" w:cstheme="minorHAnsi"/>
          <w:b/>
          <w:bCs/>
          <w:szCs w:val="24"/>
        </w:rPr>
      </w:pPr>
      <w:r w:rsidRPr="002D6611">
        <w:rPr>
          <w:rFonts w:asciiTheme="minorHAnsi" w:hAnsiTheme="minorHAnsi" w:cstheme="minorHAnsi"/>
          <w:b/>
          <w:bCs/>
          <w:szCs w:val="24"/>
        </w:rPr>
        <w:t xml:space="preserve">-Introductorios </w:t>
      </w:r>
    </w:p>
    <w:p w14:paraId="34F5A826" w14:textId="77777777" w:rsidR="00EF5E0B" w:rsidRPr="002D6611" w:rsidRDefault="00EF5E0B" w:rsidP="00EF5E0B">
      <w:pPr>
        <w:pStyle w:val="Textoindependiente"/>
        <w:ind w:left="1134"/>
        <w:rPr>
          <w:rFonts w:asciiTheme="minorHAnsi" w:hAnsiTheme="minorHAnsi" w:cstheme="minorHAnsi"/>
          <w:b/>
          <w:bCs/>
          <w:szCs w:val="24"/>
        </w:rPr>
      </w:pPr>
      <w:r w:rsidRPr="002D6611">
        <w:rPr>
          <w:rFonts w:asciiTheme="minorHAnsi" w:hAnsiTheme="minorHAnsi" w:cstheme="minorHAnsi"/>
          <w:b/>
          <w:bCs/>
          <w:szCs w:val="24"/>
        </w:rPr>
        <w:t>-Exégesis</w:t>
      </w:r>
    </w:p>
    <w:p w14:paraId="4F409105" w14:textId="77777777" w:rsidR="00EF5E0B" w:rsidRPr="002D6611" w:rsidRDefault="00EF5E0B" w:rsidP="00A27451">
      <w:r w:rsidRPr="002D6611">
        <w:t xml:space="preserve">El área contempla dos elementos que son convergentes, la introducción a los documentos propios de la Biblia y su lectura, por un lado, y por el otro los procedimientos para su estudio formal. Los primeros forman la base del estudio teológico y bíblico y se enfoca la comprensión de la Biblia a nivel literario, desde su contexto social y cultural, como también las implicaciones de su interpretación para la praxis social y eclesial actual. Los segundos constituyen la especialización en el área de las Ciencias Bíblicas. Los cursos están transversalizados por la perspectiva de género, la interculturalidad, y la aplicación de las ciencias sociales y la historiografía.  La epistemología subyacente al área es la formulada en y desde América Latina la cual incorpora elementos teóricos y metodológicos de Europa y Estados Unidos a la vez que el aporte exegético y hermenéutico latinoamericano.  Se integran a los cursos del área elementos de educación pastoral y popular de manera que el conocimiento generado sea pertinente a la realidad de las comunidades y contextos diversos en los que se ejercitan los y las egresadas.   </w:t>
      </w:r>
    </w:p>
    <w:tbl>
      <w:tblPr>
        <w:tblStyle w:val="Tablaconcuadrcula"/>
        <w:tblW w:w="8926" w:type="dxa"/>
        <w:jc w:val="center"/>
        <w:tblLayout w:type="fixed"/>
        <w:tblLook w:val="04A0" w:firstRow="1" w:lastRow="0" w:firstColumn="1" w:lastColumn="0" w:noHBand="0" w:noVBand="1"/>
      </w:tblPr>
      <w:tblGrid>
        <w:gridCol w:w="1555"/>
        <w:gridCol w:w="4677"/>
        <w:gridCol w:w="1134"/>
        <w:gridCol w:w="1560"/>
      </w:tblGrid>
      <w:tr w:rsidR="00EF5E0B" w:rsidRPr="002D6611" w14:paraId="269C893C" w14:textId="77777777" w:rsidTr="00332CA6">
        <w:trPr>
          <w:jc w:val="center"/>
        </w:trPr>
        <w:tc>
          <w:tcPr>
            <w:tcW w:w="8926" w:type="dxa"/>
            <w:gridSpan w:val="4"/>
          </w:tcPr>
          <w:p w14:paraId="4F590EE0" w14:textId="66008FAE"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rsos Área de Biblia</w:t>
            </w:r>
            <w:r w:rsidR="00A04A60">
              <w:rPr>
                <w:rFonts w:asciiTheme="minorHAnsi" w:hAnsiTheme="minorHAnsi" w:cstheme="minorHAnsi"/>
                <w:szCs w:val="24"/>
              </w:rPr>
              <w:t xml:space="preserve">: </w:t>
            </w:r>
            <w:r w:rsidRPr="002D6611">
              <w:rPr>
                <w:rFonts w:asciiTheme="minorHAnsi" w:hAnsiTheme="minorHAnsi" w:cstheme="minorHAnsi"/>
                <w:szCs w:val="24"/>
              </w:rPr>
              <w:t>Introductorios</w:t>
            </w:r>
          </w:p>
        </w:tc>
      </w:tr>
      <w:tr w:rsidR="00EF5E0B" w:rsidRPr="002D6611" w14:paraId="1843EFEA" w14:textId="77777777" w:rsidTr="00332CA6">
        <w:trPr>
          <w:jc w:val="center"/>
        </w:trPr>
        <w:tc>
          <w:tcPr>
            <w:tcW w:w="1555" w:type="dxa"/>
          </w:tcPr>
          <w:p w14:paraId="5E497ED0"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ódigo</w:t>
            </w:r>
          </w:p>
        </w:tc>
        <w:tc>
          <w:tcPr>
            <w:tcW w:w="4677" w:type="dxa"/>
          </w:tcPr>
          <w:p w14:paraId="4492DE5C"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rso</w:t>
            </w:r>
          </w:p>
        </w:tc>
        <w:tc>
          <w:tcPr>
            <w:tcW w:w="1134" w:type="dxa"/>
          </w:tcPr>
          <w:p w14:paraId="51693F5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réditos</w:t>
            </w:r>
          </w:p>
        </w:tc>
        <w:tc>
          <w:tcPr>
            <w:tcW w:w="1560" w:type="dxa"/>
          </w:tcPr>
          <w:p w14:paraId="4DB0F215"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atrimestre</w:t>
            </w:r>
          </w:p>
        </w:tc>
      </w:tr>
      <w:tr w:rsidR="00EF5E0B" w:rsidRPr="002D6611" w14:paraId="2F52EF34" w14:textId="77777777" w:rsidTr="00332CA6">
        <w:trPr>
          <w:jc w:val="center"/>
        </w:trPr>
        <w:tc>
          <w:tcPr>
            <w:tcW w:w="1555" w:type="dxa"/>
          </w:tcPr>
          <w:p w14:paraId="0157A726"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X104</w:t>
            </w:r>
          </w:p>
        </w:tc>
        <w:tc>
          <w:tcPr>
            <w:tcW w:w="4677" w:type="dxa"/>
          </w:tcPr>
          <w:p w14:paraId="1AB406B1"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Introducción a la Biblia</w:t>
            </w:r>
          </w:p>
        </w:tc>
        <w:tc>
          <w:tcPr>
            <w:tcW w:w="1134" w:type="dxa"/>
          </w:tcPr>
          <w:p w14:paraId="07717C63"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27BD96E7"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w:t>
            </w:r>
          </w:p>
        </w:tc>
      </w:tr>
      <w:tr w:rsidR="00EF5E0B" w:rsidRPr="002D6611" w14:paraId="268C1342" w14:textId="77777777" w:rsidTr="00332CA6">
        <w:trPr>
          <w:jc w:val="center"/>
        </w:trPr>
        <w:tc>
          <w:tcPr>
            <w:tcW w:w="1555" w:type="dxa"/>
          </w:tcPr>
          <w:p w14:paraId="1BAF6078"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lastRenderedPageBreak/>
              <w:t>CBX107</w:t>
            </w:r>
          </w:p>
        </w:tc>
        <w:tc>
          <w:tcPr>
            <w:tcW w:w="4677" w:type="dxa"/>
          </w:tcPr>
          <w:p w14:paraId="32148AC3"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Antiguo Testamento I</w:t>
            </w:r>
          </w:p>
        </w:tc>
        <w:tc>
          <w:tcPr>
            <w:tcW w:w="1134" w:type="dxa"/>
          </w:tcPr>
          <w:p w14:paraId="591C2EA5"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2936634C"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I</w:t>
            </w:r>
          </w:p>
        </w:tc>
      </w:tr>
      <w:tr w:rsidR="00EF5E0B" w:rsidRPr="002D6611" w14:paraId="13E12FEB" w14:textId="77777777" w:rsidTr="00332CA6">
        <w:trPr>
          <w:jc w:val="center"/>
        </w:trPr>
        <w:tc>
          <w:tcPr>
            <w:tcW w:w="1555" w:type="dxa"/>
          </w:tcPr>
          <w:p w14:paraId="66CB8AB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X109</w:t>
            </w:r>
          </w:p>
        </w:tc>
        <w:tc>
          <w:tcPr>
            <w:tcW w:w="4677" w:type="dxa"/>
          </w:tcPr>
          <w:p w14:paraId="2996649B"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Nuevo Testamento I</w:t>
            </w:r>
          </w:p>
        </w:tc>
        <w:tc>
          <w:tcPr>
            <w:tcW w:w="1134" w:type="dxa"/>
          </w:tcPr>
          <w:p w14:paraId="099E5006"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1970B51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I</w:t>
            </w:r>
          </w:p>
        </w:tc>
      </w:tr>
      <w:tr w:rsidR="00EF5E0B" w:rsidRPr="002D6611" w14:paraId="455AF15C" w14:textId="77777777" w:rsidTr="00332CA6">
        <w:trPr>
          <w:jc w:val="center"/>
        </w:trPr>
        <w:tc>
          <w:tcPr>
            <w:tcW w:w="1555" w:type="dxa"/>
          </w:tcPr>
          <w:p w14:paraId="40F8130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X108</w:t>
            </w:r>
          </w:p>
        </w:tc>
        <w:tc>
          <w:tcPr>
            <w:tcW w:w="4677" w:type="dxa"/>
          </w:tcPr>
          <w:p w14:paraId="07FFBAE9"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Antiguo Testamento II</w:t>
            </w:r>
          </w:p>
        </w:tc>
        <w:tc>
          <w:tcPr>
            <w:tcW w:w="1134" w:type="dxa"/>
          </w:tcPr>
          <w:p w14:paraId="78B2204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648E6238"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II</w:t>
            </w:r>
          </w:p>
        </w:tc>
      </w:tr>
      <w:tr w:rsidR="00EF5E0B" w:rsidRPr="002D6611" w14:paraId="2E626D15" w14:textId="77777777" w:rsidTr="00332CA6">
        <w:trPr>
          <w:jc w:val="center"/>
        </w:trPr>
        <w:tc>
          <w:tcPr>
            <w:tcW w:w="1555" w:type="dxa"/>
          </w:tcPr>
          <w:p w14:paraId="4CEA294B"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X110</w:t>
            </w:r>
          </w:p>
        </w:tc>
        <w:tc>
          <w:tcPr>
            <w:tcW w:w="4677" w:type="dxa"/>
          </w:tcPr>
          <w:p w14:paraId="4E3EF80A"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Nuevo Testamento II</w:t>
            </w:r>
          </w:p>
        </w:tc>
        <w:tc>
          <w:tcPr>
            <w:tcW w:w="1134" w:type="dxa"/>
          </w:tcPr>
          <w:p w14:paraId="60BE70A5"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04F4620E"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II</w:t>
            </w:r>
          </w:p>
        </w:tc>
      </w:tr>
      <w:tr w:rsidR="00EF5E0B" w:rsidRPr="002D6611" w14:paraId="7267652D" w14:textId="77777777" w:rsidTr="00332CA6">
        <w:trPr>
          <w:jc w:val="center"/>
        </w:trPr>
        <w:tc>
          <w:tcPr>
            <w:tcW w:w="1555" w:type="dxa"/>
          </w:tcPr>
          <w:p w14:paraId="10FF88BC"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X113</w:t>
            </w:r>
          </w:p>
        </w:tc>
        <w:tc>
          <w:tcPr>
            <w:tcW w:w="4677" w:type="dxa"/>
          </w:tcPr>
          <w:p w14:paraId="362D606D"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Metodología del estudio bíblico</w:t>
            </w:r>
          </w:p>
        </w:tc>
        <w:tc>
          <w:tcPr>
            <w:tcW w:w="1134" w:type="dxa"/>
          </w:tcPr>
          <w:p w14:paraId="05D8FE0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70972B5C"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w:t>
            </w:r>
          </w:p>
        </w:tc>
      </w:tr>
      <w:tr w:rsidR="00EF5E0B" w:rsidRPr="002D6611" w14:paraId="7C3A7314" w14:textId="77777777" w:rsidTr="00332CA6">
        <w:trPr>
          <w:jc w:val="center"/>
        </w:trPr>
        <w:tc>
          <w:tcPr>
            <w:tcW w:w="1555" w:type="dxa"/>
          </w:tcPr>
          <w:p w14:paraId="03A159D3" w14:textId="77777777" w:rsidR="00EF5E0B" w:rsidRPr="002D6611" w:rsidRDefault="00EF5E0B" w:rsidP="00A04A60">
            <w:pPr>
              <w:pStyle w:val="Textoindependiente"/>
              <w:spacing w:before="0" w:after="0"/>
              <w:jc w:val="center"/>
              <w:rPr>
                <w:rFonts w:asciiTheme="minorHAnsi" w:hAnsiTheme="minorHAnsi" w:cstheme="minorHAnsi"/>
                <w:szCs w:val="24"/>
              </w:rPr>
            </w:pPr>
          </w:p>
        </w:tc>
        <w:tc>
          <w:tcPr>
            <w:tcW w:w="4677" w:type="dxa"/>
          </w:tcPr>
          <w:p w14:paraId="5FFFAB79"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TOTAL</w:t>
            </w:r>
          </w:p>
        </w:tc>
        <w:tc>
          <w:tcPr>
            <w:tcW w:w="1134" w:type="dxa"/>
          </w:tcPr>
          <w:p w14:paraId="6E622728"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24</w:t>
            </w:r>
          </w:p>
        </w:tc>
        <w:tc>
          <w:tcPr>
            <w:tcW w:w="1560" w:type="dxa"/>
          </w:tcPr>
          <w:p w14:paraId="46852071" w14:textId="77777777" w:rsidR="00EF5E0B" w:rsidRPr="002D6611" w:rsidRDefault="00EF5E0B" w:rsidP="00A04A60">
            <w:pPr>
              <w:pStyle w:val="Textoindependiente"/>
              <w:spacing w:before="0" w:after="0"/>
              <w:jc w:val="center"/>
              <w:rPr>
                <w:rFonts w:asciiTheme="minorHAnsi" w:hAnsiTheme="minorHAnsi" w:cstheme="minorHAnsi"/>
                <w:szCs w:val="24"/>
              </w:rPr>
            </w:pPr>
          </w:p>
        </w:tc>
      </w:tr>
    </w:tbl>
    <w:p w14:paraId="695DB2E9" w14:textId="77777777" w:rsidR="00EF5E0B" w:rsidRPr="002D6611" w:rsidRDefault="00EF5E0B" w:rsidP="00EF5E0B">
      <w:pPr>
        <w:pStyle w:val="Textoindependiente"/>
        <w:ind w:left="1134"/>
        <w:jc w:val="center"/>
        <w:rPr>
          <w:rFonts w:asciiTheme="minorHAnsi" w:hAnsiTheme="minorHAnsi" w:cstheme="minorHAnsi"/>
          <w:szCs w:val="24"/>
        </w:rPr>
      </w:pPr>
    </w:p>
    <w:tbl>
      <w:tblPr>
        <w:tblStyle w:val="Tablaconcuadrcula"/>
        <w:tblW w:w="8926" w:type="dxa"/>
        <w:jc w:val="center"/>
        <w:tblLayout w:type="fixed"/>
        <w:tblLook w:val="04A0" w:firstRow="1" w:lastRow="0" w:firstColumn="1" w:lastColumn="0" w:noHBand="0" w:noVBand="1"/>
      </w:tblPr>
      <w:tblGrid>
        <w:gridCol w:w="1555"/>
        <w:gridCol w:w="4677"/>
        <w:gridCol w:w="1134"/>
        <w:gridCol w:w="1560"/>
      </w:tblGrid>
      <w:tr w:rsidR="00EF5E0B" w:rsidRPr="002D6611" w14:paraId="5CB6EACD" w14:textId="77777777" w:rsidTr="00332CA6">
        <w:trPr>
          <w:jc w:val="center"/>
        </w:trPr>
        <w:tc>
          <w:tcPr>
            <w:tcW w:w="8926" w:type="dxa"/>
            <w:gridSpan w:val="4"/>
          </w:tcPr>
          <w:p w14:paraId="49BFC35F" w14:textId="634A081D"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rsos del Área de Biblia</w:t>
            </w:r>
            <w:r w:rsidR="00A04A60">
              <w:rPr>
                <w:rFonts w:asciiTheme="minorHAnsi" w:hAnsiTheme="minorHAnsi" w:cstheme="minorHAnsi"/>
                <w:szCs w:val="24"/>
              </w:rPr>
              <w:t xml:space="preserve">: </w:t>
            </w:r>
            <w:r w:rsidRPr="002D6611">
              <w:rPr>
                <w:rFonts w:asciiTheme="minorHAnsi" w:hAnsiTheme="minorHAnsi" w:cstheme="minorHAnsi"/>
                <w:szCs w:val="24"/>
              </w:rPr>
              <w:t>Exégesis</w:t>
            </w:r>
          </w:p>
        </w:tc>
      </w:tr>
      <w:tr w:rsidR="00EF5E0B" w:rsidRPr="002D6611" w14:paraId="06E1508D" w14:textId="77777777" w:rsidTr="00332CA6">
        <w:trPr>
          <w:jc w:val="center"/>
        </w:trPr>
        <w:tc>
          <w:tcPr>
            <w:tcW w:w="1555" w:type="dxa"/>
          </w:tcPr>
          <w:p w14:paraId="705AABC3"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ódigo</w:t>
            </w:r>
          </w:p>
        </w:tc>
        <w:tc>
          <w:tcPr>
            <w:tcW w:w="4677" w:type="dxa"/>
          </w:tcPr>
          <w:p w14:paraId="617C4A41"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Cursos</w:t>
            </w:r>
          </w:p>
        </w:tc>
        <w:tc>
          <w:tcPr>
            <w:tcW w:w="1134" w:type="dxa"/>
          </w:tcPr>
          <w:p w14:paraId="78398789"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réditos</w:t>
            </w:r>
          </w:p>
        </w:tc>
        <w:tc>
          <w:tcPr>
            <w:tcW w:w="1560" w:type="dxa"/>
          </w:tcPr>
          <w:p w14:paraId="52119080"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atrimestre</w:t>
            </w:r>
          </w:p>
        </w:tc>
      </w:tr>
      <w:tr w:rsidR="00EF5E0B" w:rsidRPr="002D6611" w14:paraId="71717346" w14:textId="77777777" w:rsidTr="00332CA6">
        <w:trPr>
          <w:jc w:val="center"/>
        </w:trPr>
        <w:tc>
          <w:tcPr>
            <w:tcW w:w="1555" w:type="dxa"/>
          </w:tcPr>
          <w:p w14:paraId="0CDBE0BB"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101</w:t>
            </w:r>
          </w:p>
        </w:tc>
        <w:tc>
          <w:tcPr>
            <w:tcW w:w="4677" w:type="dxa"/>
          </w:tcPr>
          <w:p w14:paraId="6A491F8D"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Hebreo</w:t>
            </w:r>
          </w:p>
        </w:tc>
        <w:tc>
          <w:tcPr>
            <w:tcW w:w="1134" w:type="dxa"/>
          </w:tcPr>
          <w:p w14:paraId="124C5837"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15E0F05A"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V</w:t>
            </w:r>
          </w:p>
        </w:tc>
      </w:tr>
      <w:tr w:rsidR="00EF5E0B" w:rsidRPr="002D6611" w14:paraId="51034315" w14:textId="77777777" w:rsidTr="00332CA6">
        <w:trPr>
          <w:jc w:val="center"/>
        </w:trPr>
        <w:tc>
          <w:tcPr>
            <w:tcW w:w="1555" w:type="dxa"/>
          </w:tcPr>
          <w:p w14:paraId="286048AE"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102</w:t>
            </w:r>
          </w:p>
        </w:tc>
        <w:tc>
          <w:tcPr>
            <w:tcW w:w="4677" w:type="dxa"/>
          </w:tcPr>
          <w:p w14:paraId="10D1059E"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Griego I</w:t>
            </w:r>
          </w:p>
        </w:tc>
        <w:tc>
          <w:tcPr>
            <w:tcW w:w="1134" w:type="dxa"/>
          </w:tcPr>
          <w:p w14:paraId="3DD14009"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1F92779B"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w:t>
            </w:r>
          </w:p>
        </w:tc>
      </w:tr>
      <w:tr w:rsidR="00EF5E0B" w:rsidRPr="002D6611" w14:paraId="35100F66" w14:textId="77777777" w:rsidTr="00332CA6">
        <w:trPr>
          <w:jc w:val="center"/>
        </w:trPr>
        <w:tc>
          <w:tcPr>
            <w:tcW w:w="1555" w:type="dxa"/>
          </w:tcPr>
          <w:p w14:paraId="05316B4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103</w:t>
            </w:r>
          </w:p>
        </w:tc>
        <w:tc>
          <w:tcPr>
            <w:tcW w:w="4677" w:type="dxa"/>
          </w:tcPr>
          <w:p w14:paraId="53EE2750"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Griego II</w:t>
            </w:r>
          </w:p>
        </w:tc>
        <w:tc>
          <w:tcPr>
            <w:tcW w:w="1134" w:type="dxa"/>
          </w:tcPr>
          <w:p w14:paraId="726706B2"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7578C44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w:t>
            </w:r>
          </w:p>
        </w:tc>
      </w:tr>
      <w:tr w:rsidR="00EF5E0B" w:rsidRPr="002D6611" w14:paraId="53D2369D" w14:textId="77777777" w:rsidTr="00332CA6">
        <w:trPr>
          <w:jc w:val="center"/>
        </w:trPr>
        <w:tc>
          <w:tcPr>
            <w:tcW w:w="1555" w:type="dxa"/>
          </w:tcPr>
          <w:p w14:paraId="442B89E8"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105</w:t>
            </w:r>
          </w:p>
        </w:tc>
        <w:tc>
          <w:tcPr>
            <w:tcW w:w="4677" w:type="dxa"/>
          </w:tcPr>
          <w:p w14:paraId="5556588E"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Hermenéutica bíblica</w:t>
            </w:r>
          </w:p>
        </w:tc>
        <w:tc>
          <w:tcPr>
            <w:tcW w:w="1134" w:type="dxa"/>
          </w:tcPr>
          <w:p w14:paraId="6C90202B"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702EF0A1"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w:t>
            </w:r>
          </w:p>
        </w:tc>
      </w:tr>
      <w:tr w:rsidR="00EF5E0B" w:rsidRPr="002D6611" w14:paraId="4F3E88CC" w14:textId="77777777" w:rsidTr="00332CA6">
        <w:trPr>
          <w:jc w:val="center"/>
        </w:trPr>
        <w:tc>
          <w:tcPr>
            <w:tcW w:w="1555" w:type="dxa"/>
          </w:tcPr>
          <w:p w14:paraId="4286150E"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111</w:t>
            </w:r>
          </w:p>
        </w:tc>
        <w:tc>
          <w:tcPr>
            <w:tcW w:w="4677" w:type="dxa"/>
          </w:tcPr>
          <w:p w14:paraId="2CE282C5"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Análisis de textos bíblicos</w:t>
            </w:r>
          </w:p>
        </w:tc>
        <w:tc>
          <w:tcPr>
            <w:tcW w:w="1134" w:type="dxa"/>
          </w:tcPr>
          <w:p w14:paraId="08BF7A6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34C6F1F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I</w:t>
            </w:r>
          </w:p>
        </w:tc>
      </w:tr>
      <w:tr w:rsidR="00EF5E0B" w:rsidRPr="002D6611" w14:paraId="2AA534C6" w14:textId="77777777" w:rsidTr="00332CA6">
        <w:trPr>
          <w:jc w:val="center"/>
        </w:trPr>
        <w:tc>
          <w:tcPr>
            <w:tcW w:w="1555" w:type="dxa"/>
          </w:tcPr>
          <w:p w14:paraId="2D12C6B0"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114</w:t>
            </w:r>
          </w:p>
        </w:tc>
        <w:tc>
          <w:tcPr>
            <w:tcW w:w="4677" w:type="dxa"/>
          </w:tcPr>
          <w:p w14:paraId="445D19D7"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Sociología del periodo bíblico I</w:t>
            </w:r>
          </w:p>
        </w:tc>
        <w:tc>
          <w:tcPr>
            <w:tcW w:w="1134" w:type="dxa"/>
          </w:tcPr>
          <w:p w14:paraId="42B52705"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3AA6C375"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I</w:t>
            </w:r>
          </w:p>
        </w:tc>
      </w:tr>
      <w:tr w:rsidR="00EF5E0B" w:rsidRPr="002D6611" w14:paraId="3FE0BA2E" w14:textId="77777777" w:rsidTr="00332CA6">
        <w:trPr>
          <w:jc w:val="center"/>
        </w:trPr>
        <w:tc>
          <w:tcPr>
            <w:tcW w:w="1555" w:type="dxa"/>
          </w:tcPr>
          <w:p w14:paraId="1EE65E88"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106</w:t>
            </w:r>
          </w:p>
        </w:tc>
        <w:tc>
          <w:tcPr>
            <w:tcW w:w="4677" w:type="dxa"/>
          </w:tcPr>
          <w:p w14:paraId="06C54FA4"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Sociología del periodo bíblico II</w:t>
            </w:r>
          </w:p>
        </w:tc>
        <w:tc>
          <w:tcPr>
            <w:tcW w:w="1134" w:type="dxa"/>
          </w:tcPr>
          <w:p w14:paraId="5A8CFDF3"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6DF73608"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I</w:t>
            </w:r>
          </w:p>
        </w:tc>
      </w:tr>
      <w:tr w:rsidR="00EF5E0B" w:rsidRPr="002D6611" w14:paraId="537AF9EC" w14:textId="77777777" w:rsidTr="00332CA6">
        <w:trPr>
          <w:jc w:val="center"/>
        </w:trPr>
        <w:tc>
          <w:tcPr>
            <w:tcW w:w="1555" w:type="dxa"/>
          </w:tcPr>
          <w:p w14:paraId="2B53587E"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115</w:t>
            </w:r>
          </w:p>
        </w:tc>
        <w:tc>
          <w:tcPr>
            <w:tcW w:w="4677" w:type="dxa"/>
          </w:tcPr>
          <w:p w14:paraId="3776B530"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Seminario en Biblia I</w:t>
            </w:r>
          </w:p>
        </w:tc>
        <w:tc>
          <w:tcPr>
            <w:tcW w:w="1134" w:type="dxa"/>
          </w:tcPr>
          <w:p w14:paraId="6011BCF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238C2BD9"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II</w:t>
            </w:r>
          </w:p>
        </w:tc>
      </w:tr>
      <w:tr w:rsidR="00EF5E0B" w:rsidRPr="002D6611" w14:paraId="6B720BEA" w14:textId="77777777" w:rsidTr="00332CA6">
        <w:trPr>
          <w:jc w:val="center"/>
        </w:trPr>
        <w:tc>
          <w:tcPr>
            <w:tcW w:w="1555" w:type="dxa"/>
          </w:tcPr>
          <w:p w14:paraId="2FD2C7A0"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116</w:t>
            </w:r>
          </w:p>
        </w:tc>
        <w:tc>
          <w:tcPr>
            <w:tcW w:w="4677" w:type="dxa"/>
          </w:tcPr>
          <w:p w14:paraId="44410663"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Seminario en Biblia II</w:t>
            </w:r>
          </w:p>
        </w:tc>
        <w:tc>
          <w:tcPr>
            <w:tcW w:w="1134" w:type="dxa"/>
          </w:tcPr>
          <w:p w14:paraId="0D9EE5D3"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560" w:type="dxa"/>
          </w:tcPr>
          <w:p w14:paraId="23E38BAC"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II</w:t>
            </w:r>
          </w:p>
        </w:tc>
      </w:tr>
      <w:tr w:rsidR="00EF5E0B" w:rsidRPr="002D6611" w14:paraId="4644885B" w14:textId="77777777" w:rsidTr="00332CA6">
        <w:trPr>
          <w:jc w:val="center"/>
        </w:trPr>
        <w:tc>
          <w:tcPr>
            <w:tcW w:w="1555" w:type="dxa"/>
          </w:tcPr>
          <w:p w14:paraId="11400653" w14:textId="77777777" w:rsidR="00EF5E0B" w:rsidRPr="002D6611" w:rsidRDefault="00EF5E0B" w:rsidP="00A04A60">
            <w:pPr>
              <w:pStyle w:val="Textoindependiente"/>
              <w:spacing w:before="0" w:after="0"/>
              <w:jc w:val="center"/>
              <w:rPr>
                <w:rFonts w:asciiTheme="minorHAnsi" w:hAnsiTheme="minorHAnsi" w:cstheme="minorHAnsi"/>
                <w:szCs w:val="24"/>
              </w:rPr>
            </w:pPr>
          </w:p>
        </w:tc>
        <w:tc>
          <w:tcPr>
            <w:tcW w:w="4677" w:type="dxa"/>
          </w:tcPr>
          <w:p w14:paraId="603F4A6F"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TOTAL</w:t>
            </w:r>
          </w:p>
        </w:tc>
        <w:tc>
          <w:tcPr>
            <w:tcW w:w="1134" w:type="dxa"/>
          </w:tcPr>
          <w:p w14:paraId="77176B93"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36</w:t>
            </w:r>
          </w:p>
        </w:tc>
        <w:tc>
          <w:tcPr>
            <w:tcW w:w="1560" w:type="dxa"/>
          </w:tcPr>
          <w:p w14:paraId="5886CBC7" w14:textId="77777777" w:rsidR="00EF5E0B" w:rsidRPr="002D6611" w:rsidRDefault="00EF5E0B" w:rsidP="00A04A60">
            <w:pPr>
              <w:pStyle w:val="Textoindependiente"/>
              <w:spacing w:before="0" w:after="0"/>
              <w:jc w:val="center"/>
              <w:rPr>
                <w:rFonts w:asciiTheme="minorHAnsi" w:hAnsiTheme="minorHAnsi" w:cstheme="minorHAnsi"/>
                <w:szCs w:val="24"/>
              </w:rPr>
            </w:pPr>
          </w:p>
        </w:tc>
      </w:tr>
    </w:tbl>
    <w:p w14:paraId="1C4815EE" w14:textId="5868F8A2" w:rsidR="00EF5E0B" w:rsidRPr="002D6611" w:rsidRDefault="00A27451" w:rsidP="00A27451">
      <w:pPr>
        <w:pStyle w:val="Ttulo2"/>
      </w:pPr>
      <w:bookmarkStart w:id="29" w:name="_Toc144716639"/>
      <w:r>
        <w:t xml:space="preserve">8.4 </w:t>
      </w:r>
      <w:r w:rsidR="00EF5E0B" w:rsidRPr="002D6611">
        <w:t>Teología</w:t>
      </w:r>
      <w:bookmarkEnd w:id="29"/>
      <w:r w:rsidR="00EF5E0B" w:rsidRPr="002D6611">
        <w:t xml:space="preserve"> </w:t>
      </w:r>
    </w:p>
    <w:p w14:paraId="147E1259" w14:textId="77777777" w:rsidR="00EF5E0B" w:rsidRPr="002D6611" w:rsidRDefault="00EF5E0B" w:rsidP="00EF5E0B">
      <w:pPr>
        <w:pStyle w:val="Textoindependiente"/>
        <w:numPr>
          <w:ilvl w:val="0"/>
          <w:numId w:val="6"/>
        </w:numPr>
        <w:jc w:val="left"/>
        <w:rPr>
          <w:rFonts w:asciiTheme="minorHAnsi" w:hAnsiTheme="minorHAnsi" w:cstheme="minorHAnsi"/>
          <w:b/>
          <w:szCs w:val="24"/>
        </w:rPr>
      </w:pPr>
      <w:r w:rsidRPr="002D6611">
        <w:rPr>
          <w:rFonts w:asciiTheme="minorHAnsi" w:hAnsiTheme="minorHAnsi" w:cstheme="minorHAnsi"/>
          <w:b/>
          <w:szCs w:val="24"/>
        </w:rPr>
        <w:t>Pastoral</w:t>
      </w:r>
    </w:p>
    <w:p w14:paraId="43928D5D" w14:textId="77777777" w:rsidR="00EF5E0B" w:rsidRPr="002D6611" w:rsidRDefault="00EF5E0B" w:rsidP="00EF5E0B">
      <w:pPr>
        <w:pStyle w:val="Textoindependiente"/>
        <w:numPr>
          <w:ilvl w:val="0"/>
          <w:numId w:val="6"/>
        </w:numPr>
        <w:jc w:val="left"/>
        <w:rPr>
          <w:rFonts w:asciiTheme="minorHAnsi" w:hAnsiTheme="minorHAnsi" w:cstheme="minorHAnsi"/>
          <w:b/>
          <w:szCs w:val="24"/>
        </w:rPr>
      </w:pPr>
      <w:r w:rsidRPr="002D6611">
        <w:rPr>
          <w:rFonts w:asciiTheme="minorHAnsi" w:hAnsiTheme="minorHAnsi" w:cstheme="minorHAnsi"/>
          <w:b/>
          <w:szCs w:val="24"/>
        </w:rPr>
        <w:t>Fundamental</w:t>
      </w:r>
    </w:p>
    <w:p w14:paraId="684608FE" w14:textId="77777777" w:rsidR="00EF5E0B" w:rsidRPr="002D6611" w:rsidRDefault="00EF5E0B" w:rsidP="00A27451">
      <w:r w:rsidRPr="002D6611">
        <w:t xml:space="preserve">El área de Teología se divide en dos ejes, la Teología Fundamental que se enfoca en la metodología, teoría y epistemología de la disciplina teológica, y la Fundamental que trata las distintas formas de implementar el pensamiento teológico y bíblico en espacios eclesiales y sociales concretos. </w:t>
      </w:r>
    </w:p>
    <w:p w14:paraId="61D3DACD" w14:textId="77777777" w:rsidR="00EF5E0B" w:rsidRPr="002D6611" w:rsidRDefault="00EF5E0B" w:rsidP="00A27451">
      <w:r w:rsidRPr="002D6611">
        <w:t xml:space="preserve">La Teología Fundamental se nutre de la epistemología de la teología de la liberación y las distintas teologías emancipatorias, desde el análisis de los discursos sobre Dios, las prácticas religiosas, y el estudio de la Biblia. Los cursos dan las bases teóricas y metodológicas para la producción teológica interdisciplinaria y asumen los ejes transversales de la liberación, género, diversidad, interculturalidad. </w:t>
      </w:r>
    </w:p>
    <w:p w14:paraId="177DE535" w14:textId="252B32E5" w:rsidR="00EF5E0B" w:rsidRPr="002D6611" w:rsidRDefault="00EF5E0B" w:rsidP="00A27451">
      <w:r w:rsidRPr="002D6611">
        <w:lastRenderedPageBreak/>
        <w:t xml:space="preserve">La teología Pastoral abarca la ética, la educación, la liturgia, la eclesiología y las áreas particulares del acompañamiento a grupos sociales. Hace un puente con la Biblia, las Ciencias Sociales y la Teología fundamental para filtrar los conocimientos producidos y darles un cuerpo concreto en las iglesias y la sociedad. </w:t>
      </w:r>
    </w:p>
    <w:tbl>
      <w:tblPr>
        <w:tblStyle w:val="Tablaconcuadrcula"/>
        <w:tblW w:w="9067" w:type="dxa"/>
        <w:jc w:val="center"/>
        <w:tblLayout w:type="fixed"/>
        <w:tblLook w:val="04A0" w:firstRow="1" w:lastRow="0" w:firstColumn="1" w:lastColumn="0" w:noHBand="0" w:noVBand="1"/>
      </w:tblPr>
      <w:tblGrid>
        <w:gridCol w:w="1555"/>
        <w:gridCol w:w="4677"/>
        <w:gridCol w:w="1134"/>
        <w:gridCol w:w="1701"/>
      </w:tblGrid>
      <w:tr w:rsidR="00EF5E0B" w:rsidRPr="002D6611" w14:paraId="43F255B0" w14:textId="77777777" w:rsidTr="00332CA6">
        <w:trPr>
          <w:jc w:val="center"/>
        </w:trPr>
        <w:tc>
          <w:tcPr>
            <w:tcW w:w="9067" w:type="dxa"/>
            <w:gridSpan w:val="4"/>
          </w:tcPr>
          <w:p w14:paraId="53CEE9F6"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rsos Área de Teología Fundamental</w:t>
            </w:r>
          </w:p>
        </w:tc>
      </w:tr>
      <w:tr w:rsidR="00EF5E0B" w:rsidRPr="002D6611" w14:paraId="46BA6115" w14:textId="77777777" w:rsidTr="00332CA6">
        <w:trPr>
          <w:jc w:val="center"/>
        </w:trPr>
        <w:tc>
          <w:tcPr>
            <w:tcW w:w="1555" w:type="dxa"/>
          </w:tcPr>
          <w:p w14:paraId="42CE1A2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ódigo</w:t>
            </w:r>
          </w:p>
        </w:tc>
        <w:tc>
          <w:tcPr>
            <w:tcW w:w="4677" w:type="dxa"/>
          </w:tcPr>
          <w:p w14:paraId="77CF16F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rso</w:t>
            </w:r>
          </w:p>
        </w:tc>
        <w:tc>
          <w:tcPr>
            <w:tcW w:w="1134" w:type="dxa"/>
          </w:tcPr>
          <w:p w14:paraId="5EB22EFE"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réditos</w:t>
            </w:r>
          </w:p>
        </w:tc>
        <w:tc>
          <w:tcPr>
            <w:tcW w:w="1701" w:type="dxa"/>
          </w:tcPr>
          <w:p w14:paraId="74C1B7F0"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atrimestre</w:t>
            </w:r>
          </w:p>
        </w:tc>
      </w:tr>
      <w:tr w:rsidR="00EF5E0B" w:rsidRPr="002D6611" w14:paraId="7037BFF9" w14:textId="77777777" w:rsidTr="00332CA6">
        <w:trPr>
          <w:jc w:val="center"/>
        </w:trPr>
        <w:tc>
          <w:tcPr>
            <w:tcW w:w="1555" w:type="dxa"/>
          </w:tcPr>
          <w:p w14:paraId="772B35DF"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06</w:t>
            </w:r>
          </w:p>
        </w:tc>
        <w:tc>
          <w:tcPr>
            <w:tcW w:w="4677" w:type="dxa"/>
          </w:tcPr>
          <w:p w14:paraId="4FBEA4A5"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El quehacer teológico</w:t>
            </w:r>
          </w:p>
        </w:tc>
        <w:tc>
          <w:tcPr>
            <w:tcW w:w="1134" w:type="dxa"/>
          </w:tcPr>
          <w:p w14:paraId="5FBF38D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701" w:type="dxa"/>
          </w:tcPr>
          <w:p w14:paraId="45F557D7"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w:t>
            </w:r>
          </w:p>
        </w:tc>
      </w:tr>
      <w:tr w:rsidR="00EF5E0B" w:rsidRPr="002D6611" w14:paraId="77DB2B47" w14:textId="77777777" w:rsidTr="00332CA6">
        <w:trPr>
          <w:jc w:val="center"/>
        </w:trPr>
        <w:tc>
          <w:tcPr>
            <w:tcW w:w="1555" w:type="dxa"/>
          </w:tcPr>
          <w:p w14:paraId="25CCB0B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05</w:t>
            </w:r>
          </w:p>
        </w:tc>
        <w:tc>
          <w:tcPr>
            <w:tcW w:w="4677" w:type="dxa"/>
          </w:tcPr>
          <w:p w14:paraId="38A5111C"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Metodología de la investigación</w:t>
            </w:r>
          </w:p>
        </w:tc>
        <w:tc>
          <w:tcPr>
            <w:tcW w:w="1134" w:type="dxa"/>
          </w:tcPr>
          <w:p w14:paraId="2F8E3FD5"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701" w:type="dxa"/>
          </w:tcPr>
          <w:p w14:paraId="7F338DF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I</w:t>
            </w:r>
          </w:p>
        </w:tc>
      </w:tr>
      <w:tr w:rsidR="00EF5E0B" w:rsidRPr="002D6611" w14:paraId="52974F99" w14:textId="77777777" w:rsidTr="00332CA6">
        <w:trPr>
          <w:jc w:val="center"/>
        </w:trPr>
        <w:tc>
          <w:tcPr>
            <w:tcW w:w="1555" w:type="dxa"/>
          </w:tcPr>
          <w:p w14:paraId="2E18331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13</w:t>
            </w:r>
          </w:p>
        </w:tc>
        <w:tc>
          <w:tcPr>
            <w:tcW w:w="4677" w:type="dxa"/>
          </w:tcPr>
          <w:p w14:paraId="716D9DCC"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Cristología</w:t>
            </w:r>
          </w:p>
        </w:tc>
        <w:tc>
          <w:tcPr>
            <w:tcW w:w="1134" w:type="dxa"/>
          </w:tcPr>
          <w:p w14:paraId="154B992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701" w:type="dxa"/>
          </w:tcPr>
          <w:p w14:paraId="103EC1A3"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IV</w:t>
            </w:r>
          </w:p>
        </w:tc>
      </w:tr>
      <w:tr w:rsidR="00EF5E0B" w:rsidRPr="002D6611" w14:paraId="5B748482" w14:textId="77777777" w:rsidTr="00332CA6">
        <w:trPr>
          <w:jc w:val="center"/>
        </w:trPr>
        <w:tc>
          <w:tcPr>
            <w:tcW w:w="1555" w:type="dxa"/>
          </w:tcPr>
          <w:p w14:paraId="11D58211"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112</w:t>
            </w:r>
          </w:p>
        </w:tc>
        <w:tc>
          <w:tcPr>
            <w:tcW w:w="4677" w:type="dxa"/>
          </w:tcPr>
          <w:p w14:paraId="46EB85B7"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Teología bíblica</w:t>
            </w:r>
          </w:p>
        </w:tc>
        <w:tc>
          <w:tcPr>
            <w:tcW w:w="1134" w:type="dxa"/>
          </w:tcPr>
          <w:p w14:paraId="5475988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701" w:type="dxa"/>
          </w:tcPr>
          <w:p w14:paraId="3E68F46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w:t>
            </w:r>
          </w:p>
        </w:tc>
      </w:tr>
      <w:tr w:rsidR="00EF5E0B" w:rsidRPr="002D6611" w14:paraId="0D42B3E8" w14:textId="77777777" w:rsidTr="00332CA6">
        <w:trPr>
          <w:jc w:val="center"/>
        </w:trPr>
        <w:tc>
          <w:tcPr>
            <w:tcW w:w="1555" w:type="dxa"/>
          </w:tcPr>
          <w:p w14:paraId="200C4373"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26</w:t>
            </w:r>
          </w:p>
        </w:tc>
        <w:tc>
          <w:tcPr>
            <w:tcW w:w="4677" w:type="dxa"/>
          </w:tcPr>
          <w:p w14:paraId="11844C8D"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Teologías y hermenéuticas contextuales</w:t>
            </w:r>
          </w:p>
        </w:tc>
        <w:tc>
          <w:tcPr>
            <w:tcW w:w="1134" w:type="dxa"/>
          </w:tcPr>
          <w:p w14:paraId="1B79726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701" w:type="dxa"/>
          </w:tcPr>
          <w:p w14:paraId="1D2771BA"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II</w:t>
            </w:r>
          </w:p>
        </w:tc>
      </w:tr>
      <w:tr w:rsidR="00EF5E0B" w:rsidRPr="002D6611" w14:paraId="57963252" w14:textId="77777777" w:rsidTr="00332CA6">
        <w:trPr>
          <w:jc w:val="center"/>
        </w:trPr>
        <w:tc>
          <w:tcPr>
            <w:tcW w:w="1555" w:type="dxa"/>
          </w:tcPr>
          <w:p w14:paraId="52FC7BC2" w14:textId="77777777" w:rsidR="00EF5E0B" w:rsidRPr="002D6611" w:rsidRDefault="00EF5E0B" w:rsidP="00A04A60">
            <w:pPr>
              <w:pStyle w:val="Textoindependiente"/>
              <w:spacing w:before="0" w:after="0"/>
              <w:jc w:val="center"/>
              <w:rPr>
                <w:rFonts w:asciiTheme="minorHAnsi" w:hAnsiTheme="minorHAnsi" w:cstheme="minorHAnsi"/>
                <w:szCs w:val="24"/>
              </w:rPr>
            </w:pPr>
          </w:p>
        </w:tc>
        <w:tc>
          <w:tcPr>
            <w:tcW w:w="4677" w:type="dxa"/>
          </w:tcPr>
          <w:p w14:paraId="3B24AF52"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TOTAL</w:t>
            </w:r>
          </w:p>
        </w:tc>
        <w:tc>
          <w:tcPr>
            <w:tcW w:w="1134" w:type="dxa"/>
          </w:tcPr>
          <w:p w14:paraId="0966C192"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20</w:t>
            </w:r>
          </w:p>
        </w:tc>
        <w:tc>
          <w:tcPr>
            <w:tcW w:w="1701" w:type="dxa"/>
          </w:tcPr>
          <w:p w14:paraId="461CBD47" w14:textId="77777777" w:rsidR="00EF5E0B" w:rsidRPr="002D6611" w:rsidRDefault="00EF5E0B" w:rsidP="00A04A60">
            <w:pPr>
              <w:pStyle w:val="Textoindependiente"/>
              <w:spacing w:before="0" w:after="0"/>
              <w:jc w:val="center"/>
              <w:rPr>
                <w:rFonts w:asciiTheme="minorHAnsi" w:hAnsiTheme="minorHAnsi" w:cstheme="minorHAnsi"/>
                <w:szCs w:val="24"/>
              </w:rPr>
            </w:pPr>
          </w:p>
        </w:tc>
      </w:tr>
    </w:tbl>
    <w:p w14:paraId="38155259" w14:textId="77777777" w:rsidR="00EF5E0B" w:rsidRPr="002D6611" w:rsidRDefault="00EF5E0B" w:rsidP="00EF5E0B">
      <w:pPr>
        <w:pStyle w:val="Textoindependiente"/>
        <w:ind w:left="450"/>
        <w:rPr>
          <w:rFonts w:asciiTheme="minorHAnsi" w:hAnsiTheme="minorHAnsi" w:cstheme="minorHAnsi"/>
          <w:szCs w:val="24"/>
        </w:rPr>
      </w:pPr>
    </w:p>
    <w:tbl>
      <w:tblPr>
        <w:tblStyle w:val="Tablaconcuadrcula"/>
        <w:tblW w:w="9067" w:type="dxa"/>
        <w:jc w:val="center"/>
        <w:tblLayout w:type="fixed"/>
        <w:tblLook w:val="04A0" w:firstRow="1" w:lastRow="0" w:firstColumn="1" w:lastColumn="0" w:noHBand="0" w:noVBand="1"/>
      </w:tblPr>
      <w:tblGrid>
        <w:gridCol w:w="1555"/>
        <w:gridCol w:w="4677"/>
        <w:gridCol w:w="1134"/>
        <w:gridCol w:w="1701"/>
      </w:tblGrid>
      <w:tr w:rsidR="00EF5E0B" w:rsidRPr="002D6611" w14:paraId="4C516C65" w14:textId="77777777" w:rsidTr="00332CA6">
        <w:trPr>
          <w:jc w:val="center"/>
        </w:trPr>
        <w:tc>
          <w:tcPr>
            <w:tcW w:w="9067" w:type="dxa"/>
            <w:gridSpan w:val="4"/>
          </w:tcPr>
          <w:p w14:paraId="2505030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rsos Área de Teología Pastoral</w:t>
            </w:r>
          </w:p>
        </w:tc>
      </w:tr>
      <w:tr w:rsidR="00EF5E0B" w:rsidRPr="002D6611" w14:paraId="18FFC8C5" w14:textId="77777777" w:rsidTr="00332CA6">
        <w:trPr>
          <w:jc w:val="center"/>
        </w:trPr>
        <w:tc>
          <w:tcPr>
            <w:tcW w:w="1555" w:type="dxa"/>
          </w:tcPr>
          <w:p w14:paraId="6AB8448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ódigo</w:t>
            </w:r>
          </w:p>
        </w:tc>
        <w:tc>
          <w:tcPr>
            <w:tcW w:w="4677" w:type="dxa"/>
          </w:tcPr>
          <w:p w14:paraId="3A297663"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rso</w:t>
            </w:r>
          </w:p>
        </w:tc>
        <w:tc>
          <w:tcPr>
            <w:tcW w:w="1134" w:type="dxa"/>
          </w:tcPr>
          <w:p w14:paraId="63AF8629"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réditos</w:t>
            </w:r>
          </w:p>
        </w:tc>
        <w:tc>
          <w:tcPr>
            <w:tcW w:w="1701" w:type="dxa"/>
          </w:tcPr>
          <w:p w14:paraId="5FBAB6B3"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uatrimestre</w:t>
            </w:r>
          </w:p>
        </w:tc>
      </w:tr>
      <w:tr w:rsidR="00EF5E0B" w:rsidRPr="002D6611" w14:paraId="30DA7B26" w14:textId="77777777" w:rsidTr="00332CA6">
        <w:trPr>
          <w:jc w:val="center"/>
        </w:trPr>
        <w:tc>
          <w:tcPr>
            <w:tcW w:w="1555" w:type="dxa"/>
          </w:tcPr>
          <w:p w14:paraId="27C5FBF1"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07</w:t>
            </w:r>
          </w:p>
        </w:tc>
        <w:tc>
          <w:tcPr>
            <w:tcW w:w="4677" w:type="dxa"/>
          </w:tcPr>
          <w:p w14:paraId="715F263D"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Fundamentos de la pastoral</w:t>
            </w:r>
          </w:p>
        </w:tc>
        <w:tc>
          <w:tcPr>
            <w:tcW w:w="1134" w:type="dxa"/>
          </w:tcPr>
          <w:p w14:paraId="6A4ADC42"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701" w:type="dxa"/>
          </w:tcPr>
          <w:p w14:paraId="54F0B19B"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w:t>
            </w:r>
          </w:p>
        </w:tc>
      </w:tr>
      <w:tr w:rsidR="00EF5E0B" w:rsidRPr="002D6611" w14:paraId="47507DB8" w14:textId="77777777" w:rsidTr="00332CA6">
        <w:trPr>
          <w:jc w:val="center"/>
        </w:trPr>
        <w:tc>
          <w:tcPr>
            <w:tcW w:w="1555" w:type="dxa"/>
          </w:tcPr>
          <w:p w14:paraId="48B3339A"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10</w:t>
            </w:r>
          </w:p>
        </w:tc>
        <w:tc>
          <w:tcPr>
            <w:tcW w:w="4677" w:type="dxa"/>
          </w:tcPr>
          <w:p w14:paraId="1DCF69C6"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Liturgia I</w:t>
            </w:r>
          </w:p>
        </w:tc>
        <w:tc>
          <w:tcPr>
            <w:tcW w:w="1134" w:type="dxa"/>
          </w:tcPr>
          <w:p w14:paraId="391987B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701" w:type="dxa"/>
          </w:tcPr>
          <w:p w14:paraId="2377D5C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w:t>
            </w:r>
          </w:p>
        </w:tc>
      </w:tr>
      <w:tr w:rsidR="00EF5E0B" w:rsidRPr="002D6611" w14:paraId="19DC4472" w14:textId="77777777" w:rsidTr="00332CA6">
        <w:trPr>
          <w:jc w:val="center"/>
        </w:trPr>
        <w:tc>
          <w:tcPr>
            <w:tcW w:w="1555" w:type="dxa"/>
          </w:tcPr>
          <w:p w14:paraId="75F3DA8D"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TX121</w:t>
            </w:r>
          </w:p>
        </w:tc>
        <w:tc>
          <w:tcPr>
            <w:tcW w:w="4677" w:type="dxa"/>
          </w:tcPr>
          <w:p w14:paraId="271443D7"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Educación cristiana</w:t>
            </w:r>
          </w:p>
        </w:tc>
        <w:tc>
          <w:tcPr>
            <w:tcW w:w="1134" w:type="dxa"/>
          </w:tcPr>
          <w:p w14:paraId="4F7B693E"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701" w:type="dxa"/>
          </w:tcPr>
          <w:p w14:paraId="4C815D11"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I</w:t>
            </w:r>
          </w:p>
        </w:tc>
      </w:tr>
      <w:tr w:rsidR="00EF5E0B" w:rsidRPr="002D6611" w14:paraId="5BB12B06" w14:textId="77777777" w:rsidTr="00332CA6">
        <w:trPr>
          <w:jc w:val="center"/>
        </w:trPr>
        <w:tc>
          <w:tcPr>
            <w:tcW w:w="1555" w:type="dxa"/>
          </w:tcPr>
          <w:p w14:paraId="323A9924"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CB117</w:t>
            </w:r>
          </w:p>
        </w:tc>
        <w:tc>
          <w:tcPr>
            <w:tcW w:w="4677" w:type="dxa"/>
          </w:tcPr>
          <w:p w14:paraId="0D11B7BF"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Pastoral y pedagogía bíblica</w:t>
            </w:r>
          </w:p>
        </w:tc>
        <w:tc>
          <w:tcPr>
            <w:tcW w:w="1134" w:type="dxa"/>
          </w:tcPr>
          <w:p w14:paraId="7BC2E0AB"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4</w:t>
            </w:r>
          </w:p>
        </w:tc>
        <w:tc>
          <w:tcPr>
            <w:tcW w:w="1701" w:type="dxa"/>
          </w:tcPr>
          <w:p w14:paraId="7E31E87E"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VIII</w:t>
            </w:r>
          </w:p>
        </w:tc>
      </w:tr>
      <w:tr w:rsidR="00EF5E0B" w:rsidRPr="002D6611" w14:paraId="5957E9A8" w14:textId="77777777" w:rsidTr="00332CA6">
        <w:trPr>
          <w:jc w:val="center"/>
        </w:trPr>
        <w:tc>
          <w:tcPr>
            <w:tcW w:w="1555" w:type="dxa"/>
          </w:tcPr>
          <w:p w14:paraId="36CC6BC2" w14:textId="77777777" w:rsidR="00EF5E0B" w:rsidRPr="002D6611" w:rsidRDefault="00EF5E0B" w:rsidP="00A04A60">
            <w:pPr>
              <w:pStyle w:val="Textoindependiente"/>
              <w:spacing w:before="0" w:after="0"/>
              <w:jc w:val="center"/>
              <w:rPr>
                <w:rFonts w:asciiTheme="minorHAnsi" w:hAnsiTheme="minorHAnsi" w:cstheme="minorHAnsi"/>
                <w:szCs w:val="24"/>
              </w:rPr>
            </w:pPr>
          </w:p>
        </w:tc>
        <w:tc>
          <w:tcPr>
            <w:tcW w:w="4677" w:type="dxa"/>
          </w:tcPr>
          <w:p w14:paraId="5B4EBE80" w14:textId="77777777" w:rsidR="00EF5E0B" w:rsidRPr="002D6611" w:rsidRDefault="00EF5E0B" w:rsidP="00A04A60">
            <w:pPr>
              <w:pStyle w:val="Textoindependiente"/>
              <w:spacing w:before="0" w:after="0"/>
              <w:rPr>
                <w:rFonts w:asciiTheme="minorHAnsi" w:hAnsiTheme="minorHAnsi" w:cstheme="minorHAnsi"/>
                <w:szCs w:val="24"/>
              </w:rPr>
            </w:pPr>
            <w:r w:rsidRPr="002D6611">
              <w:rPr>
                <w:rFonts w:asciiTheme="minorHAnsi" w:hAnsiTheme="minorHAnsi" w:cstheme="minorHAnsi"/>
                <w:szCs w:val="24"/>
              </w:rPr>
              <w:t>TOTAL</w:t>
            </w:r>
          </w:p>
        </w:tc>
        <w:tc>
          <w:tcPr>
            <w:tcW w:w="1134" w:type="dxa"/>
          </w:tcPr>
          <w:p w14:paraId="76EF2A36" w14:textId="77777777" w:rsidR="00EF5E0B" w:rsidRPr="002D6611" w:rsidRDefault="00EF5E0B" w:rsidP="00A04A60">
            <w:pPr>
              <w:pStyle w:val="Textoindependiente"/>
              <w:spacing w:before="0" w:after="0"/>
              <w:jc w:val="center"/>
              <w:rPr>
                <w:rFonts w:asciiTheme="minorHAnsi" w:hAnsiTheme="minorHAnsi" w:cstheme="minorHAnsi"/>
                <w:szCs w:val="24"/>
              </w:rPr>
            </w:pPr>
            <w:r w:rsidRPr="002D6611">
              <w:rPr>
                <w:rFonts w:asciiTheme="minorHAnsi" w:hAnsiTheme="minorHAnsi" w:cstheme="minorHAnsi"/>
                <w:szCs w:val="24"/>
              </w:rPr>
              <w:t>12</w:t>
            </w:r>
          </w:p>
        </w:tc>
        <w:tc>
          <w:tcPr>
            <w:tcW w:w="1701" w:type="dxa"/>
          </w:tcPr>
          <w:p w14:paraId="5033412B" w14:textId="77777777" w:rsidR="00EF5E0B" w:rsidRPr="002D6611" w:rsidRDefault="00EF5E0B" w:rsidP="00A04A60">
            <w:pPr>
              <w:pStyle w:val="Textoindependiente"/>
              <w:spacing w:before="0" w:after="0"/>
              <w:jc w:val="center"/>
              <w:rPr>
                <w:rFonts w:asciiTheme="minorHAnsi" w:hAnsiTheme="minorHAnsi" w:cstheme="minorHAnsi"/>
                <w:szCs w:val="24"/>
              </w:rPr>
            </w:pPr>
          </w:p>
        </w:tc>
      </w:tr>
    </w:tbl>
    <w:p w14:paraId="121219DD" w14:textId="3A1BD450" w:rsidR="00B064ED" w:rsidRDefault="00B064ED" w:rsidP="00B77910">
      <w:pPr>
        <w:pStyle w:val="Ttulo1"/>
      </w:pPr>
      <w:bookmarkStart w:id="30" w:name="_Toc144716640"/>
      <w:r>
        <w:t>Malla curricular</w:t>
      </w:r>
      <w:bookmarkEnd w:id="30"/>
      <w:r>
        <w:t xml:space="preserve"> </w:t>
      </w:r>
    </w:p>
    <w:p w14:paraId="6A766B6D" w14:textId="5E8E92C1" w:rsidR="00B064ED" w:rsidRDefault="004247CC" w:rsidP="00B064ED">
      <w:r w:rsidRPr="004247CC">
        <w:t>La distribución de las áreas disciplinarias en el plan de estudios se ilustra en la siguiente malla curricular</w:t>
      </w:r>
      <w:r w:rsidR="00B064ED">
        <w:t xml:space="preserve"> (</w:t>
      </w:r>
      <w:r w:rsidR="00590DA3">
        <w:t>según aprobado por el CONESUP para la modalidad presencial</w:t>
      </w:r>
      <w:r w:rsidR="00A04A60">
        <w:t xml:space="preserve"> en la sesión </w:t>
      </w:r>
      <w:r w:rsidR="00D54C6F">
        <w:t>768-2015</w:t>
      </w:r>
      <w:r w:rsidR="00B064ED">
        <w:t>).</w:t>
      </w:r>
    </w:p>
    <w:p w14:paraId="30FDA24F" w14:textId="5C042104" w:rsidR="00ED07EC" w:rsidRDefault="00ED07EC" w:rsidP="00F242A1"/>
    <w:p w14:paraId="1DA0CF6C" w14:textId="77777777" w:rsidR="006C7393" w:rsidRPr="004247CC" w:rsidRDefault="006C7393" w:rsidP="00F242A1"/>
    <w:p w14:paraId="747347F0" w14:textId="49D8F6CD" w:rsidR="004247CC" w:rsidRDefault="004247CC" w:rsidP="00F242A1">
      <w:pPr>
        <w:rPr>
          <w:lang w:bidi="he-IL"/>
        </w:rPr>
      </w:pPr>
    </w:p>
    <w:p w14:paraId="73280FA9" w14:textId="79AFA6F9" w:rsidR="009B48E5" w:rsidRDefault="009B48E5" w:rsidP="00F242A1">
      <w:pPr>
        <w:rPr>
          <w:lang w:bidi="he-IL"/>
        </w:rPr>
      </w:pPr>
    </w:p>
    <w:p w14:paraId="2071C6EA" w14:textId="5412943D" w:rsidR="009B48E5" w:rsidRDefault="009B48E5" w:rsidP="00F242A1">
      <w:pPr>
        <w:rPr>
          <w:lang w:bidi="he-IL"/>
        </w:rPr>
      </w:pPr>
    </w:p>
    <w:p w14:paraId="49ABBBD3" w14:textId="334E5138" w:rsidR="009B48E5" w:rsidRDefault="006C7393" w:rsidP="00F242A1">
      <w:pPr>
        <w:rPr>
          <w:lang w:bidi="he-IL"/>
        </w:rPr>
      </w:pPr>
      <w:r>
        <w:rPr>
          <w:noProof/>
          <w:lang w:bidi="he-IL"/>
        </w:rPr>
        <w:lastRenderedPageBreak/>
        <w:drawing>
          <wp:anchor distT="0" distB="0" distL="114300" distR="114300" simplePos="0" relativeHeight="251658241" behindDoc="1" locked="0" layoutInCell="1" allowOverlap="1" wp14:anchorId="3BBC09FF" wp14:editId="212F7B1E">
            <wp:simplePos x="0" y="0"/>
            <wp:positionH relativeFrom="column">
              <wp:posOffset>-1367292</wp:posOffset>
            </wp:positionH>
            <wp:positionV relativeFrom="paragraph">
              <wp:posOffset>460965</wp:posOffset>
            </wp:positionV>
            <wp:extent cx="8620435" cy="6654126"/>
            <wp:effectExtent l="0" t="7302" r="2222" b="2223"/>
            <wp:wrapNone/>
            <wp:docPr id="4" name="Picture 4" descr="Gráfi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con confianza baja"/>
                    <pic:cNvPicPr/>
                  </pic:nvPicPr>
                  <pic:blipFill>
                    <a:blip r:embed="rId12">
                      <a:extLst>
                        <a:ext uri="{28A0092B-C50C-407E-A947-70E740481C1C}">
                          <a14:useLocalDpi xmlns:a14="http://schemas.microsoft.com/office/drawing/2010/main" val="0"/>
                        </a:ext>
                      </a:extLst>
                    </a:blip>
                    <a:stretch>
                      <a:fillRect/>
                    </a:stretch>
                  </pic:blipFill>
                  <pic:spPr>
                    <a:xfrm rot="16200000">
                      <a:off x="0" y="0"/>
                      <a:ext cx="8620435" cy="6654126"/>
                    </a:xfrm>
                    <a:prstGeom prst="rect">
                      <a:avLst/>
                    </a:prstGeom>
                  </pic:spPr>
                </pic:pic>
              </a:graphicData>
            </a:graphic>
            <wp14:sizeRelH relativeFrom="margin">
              <wp14:pctWidth>0</wp14:pctWidth>
            </wp14:sizeRelH>
            <wp14:sizeRelV relativeFrom="margin">
              <wp14:pctHeight>0</wp14:pctHeight>
            </wp14:sizeRelV>
          </wp:anchor>
        </w:drawing>
      </w:r>
    </w:p>
    <w:p w14:paraId="3A49BAF4" w14:textId="4B69C243" w:rsidR="009B48E5" w:rsidRDefault="009B48E5" w:rsidP="00F242A1">
      <w:pPr>
        <w:rPr>
          <w:lang w:bidi="he-IL"/>
        </w:rPr>
      </w:pPr>
    </w:p>
    <w:p w14:paraId="4A852689" w14:textId="759682EF" w:rsidR="009B48E5" w:rsidRDefault="009B48E5" w:rsidP="00F242A1">
      <w:pPr>
        <w:rPr>
          <w:lang w:bidi="he-IL"/>
        </w:rPr>
      </w:pPr>
    </w:p>
    <w:p w14:paraId="15265B21" w14:textId="77777777" w:rsidR="009B48E5" w:rsidRDefault="009B48E5" w:rsidP="00F242A1">
      <w:pPr>
        <w:rPr>
          <w:lang w:bidi="he-IL"/>
        </w:rPr>
      </w:pPr>
    </w:p>
    <w:p w14:paraId="6337A989" w14:textId="77777777" w:rsidR="009B48E5" w:rsidRDefault="009B48E5" w:rsidP="00F242A1">
      <w:pPr>
        <w:rPr>
          <w:lang w:bidi="he-IL"/>
        </w:rPr>
      </w:pPr>
    </w:p>
    <w:p w14:paraId="01B58E3E" w14:textId="77777777" w:rsidR="009B48E5" w:rsidRDefault="009B48E5" w:rsidP="00F242A1">
      <w:pPr>
        <w:rPr>
          <w:lang w:bidi="he-IL"/>
        </w:rPr>
      </w:pPr>
    </w:p>
    <w:p w14:paraId="08D5D90A" w14:textId="77777777" w:rsidR="009B48E5" w:rsidRDefault="009B48E5" w:rsidP="00F242A1">
      <w:pPr>
        <w:rPr>
          <w:lang w:bidi="he-IL"/>
        </w:rPr>
      </w:pPr>
    </w:p>
    <w:p w14:paraId="451872A0" w14:textId="77777777" w:rsidR="009B48E5" w:rsidRDefault="009B48E5" w:rsidP="00F242A1">
      <w:pPr>
        <w:rPr>
          <w:lang w:bidi="he-IL"/>
        </w:rPr>
      </w:pPr>
    </w:p>
    <w:p w14:paraId="497C5BB0" w14:textId="77777777" w:rsidR="009B48E5" w:rsidRDefault="009B48E5" w:rsidP="00F242A1">
      <w:pPr>
        <w:rPr>
          <w:lang w:bidi="he-IL"/>
        </w:rPr>
      </w:pPr>
    </w:p>
    <w:p w14:paraId="3028FDAF" w14:textId="77777777" w:rsidR="009B48E5" w:rsidRDefault="009B48E5" w:rsidP="00F242A1">
      <w:pPr>
        <w:rPr>
          <w:lang w:bidi="he-IL"/>
        </w:rPr>
      </w:pPr>
    </w:p>
    <w:p w14:paraId="196633B6" w14:textId="77777777" w:rsidR="009B48E5" w:rsidRDefault="009B48E5" w:rsidP="00F242A1">
      <w:pPr>
        <w:rPr>
          <w:lang w:bidi="he-IL"/>
        </w:rPr>
      </w:pPr>
    </w:p>
    <w:p w14:paraId="5AB7AB0D" w14:textId="77777777" w:rsidR="009B48E5" w:rsidRDefault="009B48E5" w:rsidP="00F242A1">
      <w:pPr>
        <w:rPr>
          <w:lang w:bidi="he-IL"/>
        </w:rPr>
      </w:pPr>
    </w:p>
    <w:p w14:paraId="0D160FBB" w14:textId="77777777" w:rsidR="009B48E5" w:rsidRDefault="009B48E5" w:rsidP="00F242A1">
      <w:pPr>
        <w:rPr>
          <w:lang w:bidi="he-IL"/>
        </w:rPr>
      </w:pPr>
    </w:p>
    <w:p w14:paraId="4837E1FC" w14:textId="77777777" w:rsidR="009B48E5" w:rsidRDefault="009B48E5" w:rsidP="00F242A1">
      <w:pPr>
        <w:rPr>
          <w:lang w:bidi="he-IL"/>
        </w:rPr>
      </w:pPr>
    </w:p>
    <w:p w14:paraId="2906798A" w14:textId="7A896121" w:rsidR="00B064ED" w:rsidRDefault="00B064ED" w:rsidP="00B064ED">
      <w:pPr>
        <w:rPr>
          <w:lang w:bidi="he-IL"/>
        </w:rPr>
      </w:pPr>
    </w:p>
    <w:p w14:paraId="3FCF1C35" w14:textId="77777777" w:rsidR="00C47D60" w:rsidRDefault="00C47D60" w:rsidP="006C7393"/>
    <w:p w14:paraId="6CB5C923" w14:textId="77777777" w:rsidR="00C47D60" w:rsidRDefault="00C47D60" w:rsidP="006C7393"/>
    <w:p w14:paraId="2DBCB931" w14:textId="77777777" w:rsidR="00C47D60" w:rsidRDefault="00C47D60" w:rsidP="006C7393"/>
    <w:p w14:paraId="3603C087" w14:textId="47C7DB36" w:rsidR="005F0DB6" w:rsidRPr="007D17B7" w:rsidRDefault="009534BD" w:rsidP="00C47D60">
      <w:pPr>
        <w:pStyle w:val="Ttulo1"/>
      </w:pPr>
      <w:bookmarkStart w:id="31" w:name="_Toc144716641"/>
      <w:r>
        <w:lastRenderedPageBreak/>
        <w:t>T</w:t>
      </w:r>
      <w:r w:rsidR="00B064ED" w:rsidRPr="007D17B7">
        <w:t xml:space="preserve">arifas </w:t>
      </w:r>
      <w:r w:rsidR="00D81677">
        <w:t xml:space="preserve">solicitadas para la carrera </w:t>
      </w:r>
      <w:r w:rsidR="00DD2B0E">
        <w:t>virtual</w:t>
      </w:r>
      <w:bookmarkEnd w:id="31"/>
    </w:p>
    <w:p w14:paraId="35326DB7" w14:textId="4255ADA5" w:rsidR="00417A99" w:rsidRDefault="00C96A1D" w:rsidP="00107667">
      <w:pPr>
        <w:rPr>
          <w:i/>
          <w:iCs/>
        </w:rPr>
      </w:pPr>
      <w:r w:rsidRPr="005C2254">
        <w:rPr>
          <w:i/>
          <w:iCs/>
        </w:rPr>
        <w:t>La Universidad solicita al CONESUP autoriza</w:t>
      </w:r>
      <w:r w:rsidR="00DB41A2" w:rsidRPr="005C2254">
        <w:rPr>
          <w:i/>
          <w:iCs/>
        </w:rPr>
        <w:t>r</w:t>
      </w:r>
      <w:r w:rsidRPr="005C2254">
        <w:rPr>
          <w:i/>
          <w:iCs/>
        </w:rPr>
        <w:t xml:space="preserve"> </w:t>
      </w:r>
      <w:r w:rsidR="00107667" w:rsidRPr="005C2254">
        <w:rPr>
          <w:i/>
          <w:iCs/>
        </w:rPr>
        <w:t xml:space="preserve">para </w:t>
      </w:r>
      <w:r w:rsidR="00B77560">
        <w:rPr>
          <w:i/>
          <w:iCs/>
        </w:rPr>
        <w:t>la carrera de Bachillerato en Ciencias Bíblicas</w:t>
      </w:r>
      <w:r w:rsidR="00107667" w:rsidRPr="005C2254">
        <w:rPr>
          <w:i/>
          <w:iCs/>
        </w:rPr>
        <w:t xml:space="preserve"> modalidad virtual </w:t>
      </w:r>
      <w:r w:rsidRPr="005C2254">
        <w:rPr>
          <w:i/>
          <w:iCs/>
        </w:rPr>
        <w:t xml:space="preserve">las mismas tarifas </w:t>
      </w:r>
      <w:r w:rsidR="00107667" w:rsidRPr="005C2254">
        <w:rPr>
          <w:i/>
          <w:iCs/>
        </w:rPr>
        <w:t xml:space="preserve">aprobadas </w:t>
      </w:r>
      <w:r w:rsidR="005C2254" w:rsidRPr="005C2254">
        <w:rPr>
          <w:i/>
          <w:iCs/>
        </w:rPr>
        <w:t xml:space="preserve">por el CONESUP </w:t>
      </w:r>
      <w:r w:rsidR="00107667" w:rsidRPr="005C2254">
        <w:rPr>
          <w:i/>
          <w:iCs/>
        </w:rPr>
        <w:t xml:space="preserve">para la modalidad presencial </w:t>
      </w:r>
      <w:r w:rsidRPr="005C2254">
        <w:rPr>
          <w:i/>
          <w:iCs/>
        </w:rPr>
        <w:t xml:space="preserve"> </w:t>
      </w:r>
      <w:r w:rsidR="005C2254" w:rsidRPr="005C2254">
        <w:rPr>
          <w:i/>
          <w:iCs/>
        </w:rPr>
        <w:t>según sesión 931-2022, 21 de diciembre, 2022, art. 32</w:t>
      </w:r>
      <w:r w:rsidR="005C2254" w:rsidRPr="00730BC2">
        <w:rPr>
          <w:b/>
          <w:bCs/>
        </w:rPr>
        <w:t>.</w:t>
      </w:r>
      <w:r w:rsidR="00730BC2" w:rsidRPr="00730BC2">
        <w:rPr>
          <w:b/>
          <w:bCs/>
        </w:rPr>
        <w:t xml:space="preserve">  </w:t>
      </w:r>
      <w:r w:rsidR="00730BC2" w:rsidRPr="00165D7E">
        <w:t xml:space="preserve">(Ver </w:t>
      </w:r>
      <w:r w:rsidR="006B20C1" w:rsidRPr="00165D7E">
        <w:t xml:space="preserve">aprobación </w:t>
      </w:r>
      <w:r w:rsidR="0045123E" w:rsidRPr="00165D7E">
        <w:t xml:space="preserve">del CONESUP en </w:t>
      </w:r>
      <w:r w:rsidR="006B20C1" w:rsidRPr="00165D7E">
        <w:t xml:space="preserve">la carpeta </w:t>
      </w:r>
      <w:r w:rsidR="00730BC2" w:rsidRPr="00730BC2">
        <w:rPr>
          <w:b/>
          <w:bCs/>
        </w:rPr>
        <w:t>ANEXO</w:t>
      </w:r>
      <w:r w:rsidR="006B20C1">
        <w:rPr>
          <w:b/>
          <w:bCs/>
        </w:rPr>
        <w:t xml:space="preserve">S </w:t>
      </w:r>
      <w:r w:rsidR="006B20C1">
        <w:rPr>
          <w:rFonts w:ascii="Arial" w:hAnsi="Arial" w:cs="Arial"/>
          <w:b/>
          <w:bCs/>
        </w:rPr>
        <w:t>&gt;</w:t>
      </w:r>
      <w:r w:rsidR="00C02FC5">
        <w:rPr>
          <w:b/>
          <w:bCs/>
        </w:rPr>
        <w:t xml:space="preserve"> Tarifas aprobadas modalidad presencial</w:t>
      </w:r>
      <w:r w:rsidR="00730BC2" w:rsidRPr="00730BC2">
        <w:rPr>
          <w:b/>
          <w:bCs/>
        </w:rPr>
        <w:t>)</w:t>
      </w:r>
      <w:r w:rsidR="0045123E">
        <w:rPr>
          <w:b/>
          <w:bCs/>
        </w:rPr>
        <w:t>.</w:t>
      </w:r>
    </w:p>
    <w:tbl>
      <w:tblPr>
        <w:tblStyle w:val="Tablaconcuadrcula"/>
        <w:tblW w:w="0" w:type="auto"/>
        <w:tblInd w:w="1271" w:type="dxa"/>
        <w:tblLook w:val="04A0" w:firstRow="1" w:lastRow="0" w:firstColumn="1" w:lastColumn="0" w:noHBand="0" w:noVBand="1"/>
      </w:tblPr>
      <w:tblGrid>
        <w:gridCol w:w="3404"/>
        <w:gridCol w:w="2550"/>
      </w:tblGrid>
      <w:tr w:rsidR="00B77560" w14:paraId="1D659364" w14:textId="77777777" w:rsidTr="00FD0D5B">
        <w:tc>
          <w:tcPr>
            <w:tcW w:w="3404" w:type="dxa"/>
            <w:shd w:val="clear" w:color="auto" w:fill="E7E6E6" w:themeFill="background2"/>
          </w:tcPr>
          <w:p w14:paraId="4EDA25FE" w14:textId="64B2FD46" w:rsidR="00B77560" w:rsidRPr="001C7086" w:rsidRDefault="00FB34A2" w:rsidP="00D81677">
            <w:pPr>
              <w:jc w:val="center"/>
              <w:rPr>
                <w:b/>
                <w:bCs/>
              </w:rPr>
            </w:pPr>
            <w:r w:rsidRPr="001C7086">
              <w:rPr>
                <w:b/>
                <w:bCs/>
              </w:rPr>
              <w:t>Concepto</w:t>
            </w:r>
          </w:p>
        </w:tc>
        <w:tc>
          <w:tcPr>
            <w:tcW w:w="2550" w:type="dxa"/>
            <w:shd w:val="clear" w:color="auto" w:fill="E7E6E6" w:themeFill="background2"/>
          </w:tcPr>
          <w:p w14:paraId="21F05E7D" w14:textId="6ADE658E" w:rsidR="00B77560" w:rsidRPr="001C7086" w:rsidRDefault="00FB34A2" w:rsidP="00D81677">
            <w:pPr>
              <w:jc w:val="center"/>
              <w:rPr>
                <w:b/>
                <w:bCs/>
              </w:rPr>
            </w:pPr>
            <w:r w:rsidRPr="001C7086">
              <w:rPr>
                <w:b/>
                <w:bCs/>
              </w:rPr>
              <w:t>Tarifa aprobada</w:t>
            </w:r>
          </w:p>
        </w:tc>
      </w:tr>
      <w:tr w:rsidR="00B77560" w14:paraId="5E9D37FA" w14:textId="77777777" w:rsidTr="00D81677">
        <w:tc>
          <w:tcPr>
            <w:tcW w:w="3404" w:type="dxa"/>
          </w:tcPr>
          <w:p w14:paraId="5CD41CB9" w14:textId="738483CC" w:rsidR="00B77560" w:rsidRPr="001616B9" w:rsidRDefault="00FB34A2" w:rsidP="001616B9">
            <w:pPr>
              <w:spacing w:before="0" w:line="276" w:lineRule="auto"/>
            </w:pPr>
            <w:r w:rsidRPr="001616B9">
              <w:t xml:space="preserve">Colegiatura </w:t>
            </w:r>
            <w:r w:rsidR="00E7750F" w:rsidRPr="001616B9">
              <w:t>por curso</w:t>
            </w:r>
          </w:p>
        </w:tc>
        <w:tc>
          <w:tcPr>
            <w:tcW w:w="2550" w:type="dxa"/>
          </w:tcPr>
          <w:p w14:paraId="505EC44A" w14:textId="032DF327" w:rsidR="00B77560" w:rsidRPr="001616B9" w:rsidRDefault="00D81677" w:rsidP="001616B9">
            <w:pPr>
              <w:spacing w:before="0" w:line="276" w:lineRule="auto"/>
            </w:pPr>
            <w:r w:rsidRPr="001616B9">
              <w:t>43.170,84</w:t>
            </w:r>
          </w:p>
        </w:tc>
      </w:tr>
      <w:tr w:rsidR="00FB34A2" w14:paraId="5C000321" w14:textId="77777777" w:rsidTr="00D81677">
        <w:tc>
          <w:tcPr>
            <w:tcW w:w="3404" w:type="dxa"/>
          </w:tcPr>
          <w:p w14:paraId="5BC4C814" w14:textId="0EF12A62" w:rsidR="00FB34A2" w:rsidRPr="001616B9" w:rsidRDefault="00FB34A2" w:rsidP="001616B9">
            <w:pPr>
              <w:spacing w:before="0" w:line="276" w:lineRule="auto"/>
            </w:pPr>
            <w:r w:rsidRPr="001616B9">
              <w:t>Colegiatura Tesis</w:t>
            </w:r>
          </w:p>
        </w:tc>
        <w:tc>
          <w:tcPr>
            <w:tcW w:w="2550" w:type="dxa"/>
          </w:tcPr>
          <w:p w14:paraId="273CA12D" w14:textId="56B9086D" w:rsidR="00FB34A2" w:rsidRPr="001616B9" w:rsidRDefault="00D81677" w:rsidP="001616B9">
            <w:pPr>
              <w:spacing w:before="0" w:line="276" w:lineRule="auto"/>
            </w:pPr>
            <w:r w:rsidRPr="001616B9">
              <w:t>142.686,72</w:t>
            </w:r>
          </w:p>
        </w:tc>
      </w:tr>
      <w:tr w:rsidR="00E7750F" w14:paraId="5C3D17DD" w14:textId="77777777" w:rsidTr="00D81677">
        <w:tc>
          <w:tcPr>
            <w:tcW w:w="3404" w:type="dxa"/>
          </w:tcPr>
          <w:p w14:paraId="19D8A083" w14:textId="0551D7A5" w:rsidR="00E7750F" w:rsidRPr="001616B9" w:rsidRDefault="00E7750F" w:rsidP="001616B9">
            <w:pPr>
              <w:spacing w:before="0" w:line="276" w:lineRule="auto"/>
            </w:pPr>
            <w:r w:rsidRPr="001616B9">
              <w:t>Matrícula por cuatrimestre</w:t>
            </w:r>
          </w:p>
        </w:tc>
        <w:tc>
          <w:tcPr>
            <w:tcW w:w="2550" w:type="dxa"/>
          </w:tcPr>
          <w:p w14:paraId="2692791D" w14:textId="6ED64CEB" w:rsidR="00E7750F" w:rsidRPr="001616B9" w:rsidRDefault="001616B9" w:rsidP="001616B9">
            <w:pPr>
              <w:spacing w:before="0" w:line="276" w:lineRule="auto"/>
            </w:pPr>
            <w:r w:rsidRPr="001616B9">
              <w:t>16.011,72</w:t>
            </w:r>
          </w:p>
        </w:tc>
      </w:tr>
    </w:tbl>
    <w:p w14:paraId="0541A6D8" w14:textId="2861C853" w:rsidR="00F2207B" w:rsidRDefault="00F2207B" w:rsidP="00F2207B">
      <w:pPr>
        <w:pStyle w:val="Ttulo1"/>
        <w:rPr>
          <w:lang w:val="es-MX"/>
        </w:rPr>
      </w:pPr>
      <w:bookmarkStart w:id="32" w:name="_Toc144716642"/>
      <w:r>
        <w:rPr>
          <w:lang w:val="es-MX"/>
        </w:rPr>
        <w:t>Obras citadas</w:t>
      </w:r>
      <w:bookmarkEnd w:id="32"/>
    </w:p>
    <w:p w14:paraId="0A588ECA" w14:textId="77777777" w:rsidR="00A52700" w:rsidRDefault="00A52700" w:rsidP="00A52700">
      <w:pPr>
        <w:pStyle w:val="Piedepgina"/>
        <w:spacing w:line="360" w:lineRule="auto"/>
        <w:ind w:left="720" w:hanging="720"/>
      </w:pPr>
      <w:r>
        <w:t xml:space="preserve">Azcuy, </w:t>
      </w:r>
      <w:r w:rsidRPr="006011CC">
        <w:t>Virginia</w:t>
      </w:r>
      <w:r>
        <w:t xml:space="preserve">. </w:t>
      </w:r>
      <w:r w:rsidRPr="006011CC">
        <w:t>“Exégesis y teología en la encrucijada. Teología feminista e interpretación feminista de la Biblia: una aproximación”</w:t>
      </w:r>
      <w:r>
        <w:t>.</w:t>
      </w:r>
      <w:r w:rsidRPr="006011CC">
        <w:t xml:space="preserve"> </w:t>
      </w:r>
      <w:r w:rsidRPr="00AD2C89">
        <w:rPr>
          <w:i/>
          <w:iCs/>
        </w:rPr>
        <w:t>Teología y vida</w:t>
      </w:r>
      <w:r>
        <w:rPr>
          <w:i/>
          <w:iCs/>
        </w:rPr>
        <w:t>,</w:t>
      </w:r>
      <w:r w:rsidRPr="006011CC">
        <w:t xml:space="preserve"> 52.1-2</w:t>
      </w:r>
      <w:r>
        <w:t xml:space="preserve"> (2012)</w:t>
      </w:r>
      <w:r w:rsidRPr="006011CC">
        <w:t>:163-192</w:t>
      </w:r>
      <w:r>
        <w:t xml:space="preserve">. </w:t>
      </w:r>
    </w:p>
    <w:p w14:paraId="026A90D0" w14:textId="77777777" w:rsidR="00A52700" w:rsidRDefault="00A52700" w:rsidP="00A52700">
      <w:pPr>
        <w:pStyle w:val="Piedepgina"/>
        <w:spacing w:line="360" w:lineRule="auto"/>
        <w:ind w:left="720" w:hanging="720"/>
      </w:pPr>
      <w:r w:rsidRPr="000012BD">
        <w:t>Barton</w:t>
      </w:r>
      <w:r>
        <w:t>, John.</w:t>
      </w:r>
      <w:r w:rsidRPr="000012BD">
        <w:t xml:space="preserve"> </w:t>
      </w:r>
      <w:r w:rsidRPr="00B66A22">
        <w:rPr>
          <w:i/>
          <w:iCs/>
        </w:rPr>
        <w:t>La interpretación bíblica, hoy</w:t>
      </w:r>
      <w:r>
        <w:t xml:space="preserve">. </w:t>
      </w:r>
      <w:r w:rsidRPr="00B66A22">
        <w:t>Bilbao: Sal Terrae</w:t>
      </w:r>
      <w:r>
        <w:t xml:space="preserve">, </w:t>
      </w:r>
      <w:r w:rsidRPr="00B66A22">
        <w:t>2001; Tarciso Gaitán</w:t>
      </w:r>
      <w:r>
        <w:t xml:space="preserve">. </w:t>
      </w:r>
      <w:r w:rsidRPr="00B66A22">
        <w:t>“Métodos de interpretación bíblica”</w:t>
      </w:r>
      <w:r>
        <w:t>.</w:t>
      </w:r>
      <w:r w:rsidRPr="00B66A22">
        <w:t xml:space="preserve"> </w:t>
      </w:r>
      <w:r w:rsidRPr="00B66A22">
        <w:rPr>
          <w:i/>
          <w:iCs/>
        </w:rPr>
        <w:t>Cuestiones Teológicas</w:t>
      </w:r>
      <w:r>
        <w:rPr>
          <w:i/>
          <w:iCs/>
        </w:rPr>
        <w:t>,</w:t>
      </w:r>
      <w:r w:rsidRPr="00B66A22">
        <w:t xml:space="preserve"> 33.79</w:t>
      </w:r>
      <w:r>
        <w:t xml:space="preserve"> (2006)</w:t>
      </w:r>
      <w:r w:rsidRPr="00B66A22">
        <w:t>: 141-169.</w:t>
      </w:r>
    </w:p>
    <w:p w14:paraId="4D421C3B" w14:textId="77777777" w:rsidR="00A52700" w:rsidRPr="00A52700" w:rsidRDefault="00A52700" w:rsidP="00A52700">
      <w:pPr>
        <w:pStyle w:val="Textonotapie"/>
        <w:spacing w:before="0" w:line="360" w:lineRule="auto"/>
        <w:ind w:left="720" w:hanging="720"/>
        <w:rPr>
          <w:rStyle w:val="PiedepginaCar"/>
          <w:lang w:val="en-US"/>
        </w:rPr>
      </w:pPr>
      <w:r w:rsidRPr="00F410E2">
        <w:rPr>
          <w:rStyle w:val="PiedepginaCar"/>
        </w:rPr>
        <w:t>Dupont-Roc</w:t>
      </w:r>
      <w:r>
        <w:rPr>
          <w:rStyle w:val="PiedepginaCar"/>
        </w:rPr>
        <w:t>,</w:t>
      </w:r>
      <w:r w:rsidRPr="00F410E2">
        <w:rPr>
          <w:rStyle w:val="PiedepginaCar"/>
        </w:rPr>
        <w:t xml:space="preserve"> Roslyne</w:t>
      </w:r>
      <w:r>
        <w:rPr>
          <w:rStyle w:val="PiedepginaCar"/>
        </w:rPr>
        <w:t>.</w:t>
      </w:r>
      <w:r w:rsidRPr="00F410E2">
        <w:rPr>
          <w:rStyle w:val="PiedepginaCar"/>
        </w:rPr>
        <w:t xml:space="preserve"> </w:t>
      </w:r>
      <w:r w:rsidRPr="000012BD">
        <w:rPr>
          <w:rStyle w:val="PiedepginaCar"/>
          <w:i/>
          <w:iCs/>
        </w:rPr>
        <w:t>Los manuscritos de la Biblia y la crítica textual</w:t>
      </w:r>
      <w:r>
        <w:rPr>
          <w:rStyle w:val="PiedepginaCar"/>
        </w:rPr>
        <w:t xml:space="preserve">. </w:t>
      </w:r>
      <w:r w:rsidRPr="00A52700">
        <w:rPr>
          <w:rStyle w:val="PiedepginaCar"/>
          <w:lang w:val="en-US"/>
        </w:rPr>
        <w:t>Estella: Verbo Divino, 2000.</w:t>
      </w:r>
    </w:p>
    <w:p w14:paraId="7C41E4C4" w14:textId="77777777" w:rsidR="00A52700" w:rsidRPr="00A52700" w:rsidRDefault="00A52700" w:rsidP="00A52700">
      <w:pPr>
        <w:pStyle w:val="Piedepgina"/>
        <w:spacing w:line="360" w:lineRule="auto"/>
        <w:ind w:left="720" w:hanging="720"/>
      </w:pPr>
      <w:r w:rsidRPr="00D417EA">
        <w:rPr>
          <w:lang w:val="en-US"/>
        </w:rPr>
        <w:t>Gottwald</w:t>
      </w:r>
      <w:r>
        <w:rPr>
          <w:lang w:val="en-US"/>
        </w:rPr>
        <w:t>,</w:t>
      </w:r>
      <w:r w:rsidRPr="00D417EA">
        <w:rPr>
          <w:lang w:val="en-US"/>
        </w:rPr>
        <w:t xml:space="preserve"> Norman</w:t>
      </w:r>
      <w:r>
        <w:rPr>
          <w:lang w:val="en-US"/>
        </w:rPr>
        <w:t>.</w:t>
      </w:r>
      <w:r w:rsidRPr="00D417EA">
        <w:rPr>
          <w:lang w:val="en-US"/>
        </w:rPr>
        <w:t xml:space="preserve"> </w:t>
      </w:r>
      <w:r w:rsidRPr="00D417EA">
        <w:rPr>
          <w:i/>
          <w:iCs/>
          <w:lang w:val="en-US"/>
        </w:rPr>
        <w:t>The Hebrew Bible: A Brief Socio-Literary Introduction</w:t>
      </w:r>
      <w:r>
        <w:rPr>
          <w:lang w:val="en-US"/>
        </w:rPr>
        <w:t xml:space="preserve">. </w:t>
      </w:r>
      <w:r w:rsidRPr="00A52700">
        <w:t>Minneapolis: Fortress, 2002.</w:t>
      </w:r>
    </w:p>
    <w:p w14:paraId="06F2222D" w14:textId="77777777" w:rsidR="00A52700" w:rsidRDefault="00A52700" w:rsidP="00A52700">
      <w:pPr>
        <w:pStyle w:val="Piedepgina"/>
        <w:spacing w:line="360" w:lineRule="auto"/>
        <w:ind w:left="720" w:hanging="720"/>
      </w:pPr>
      <w:r w:rsidRPr="00F410E2">
        <w:t>Rocha</w:t>
      </w:r>
      <w:r>
        <w:t>,</w:t>
      </w:r>
      <w:r w:rsidRPr="00F410E2">
        <w:t xml:space="preserve"> Violeta</w:t>
      </w:r>
      <w:r>
        <w:t xml:space="preserve">, </w:t>
      </w:r>
      <w:r w:rsidRPr="00D91D4D">
        <w:t>“Lectura popular de la Biblia: reflexiones críticas dese la academia”</w:t>
      </w:r>
      <w:r>
        <w:t>.</w:t>
      </w:r>
      <w:r w:rsidRPr="00D91D4D">
        <w:t xml:space="preserve"> </w:t>
      </w:r>
      <w:r w:rsidRPr="00D91D4D">
        <w:rPr>
          <w:i/>
          <w:iCs/>
        </w:rPr>
        <w:t>Aportes Bíblicos</w:t>
      </w:r>
      <w:r>
        <w:rPr>
          <w:i/>
          <w:iCs/>
        </w:rPr>
        <w:t>,</w:t>
      </w:r>
      <w:r w:rsidRPr="00D91D4D">
        <w:t xml:space="preserve"> 11</w:t>
      </w:r>
      <w:r>
        <w:t xml:space="preserve"> (2010)</w:t>
      </w:r>
      <w:r w:rsidRPr="00D91D4D">
        <w:t>: 1-64</w:t>
      </w:r>
      <w:r>
        <w:t xml:space="preserve">. </w:t>
      </w:r>
    </w:p>
    <w:p w14:paraId="1215CC47" w14:textId="77777777" w:rsidR="00A52700" w:rsidRPr="006011CC" w:rsidRDefault="00A52700" w:rsidP="00A52700">
      <w:pPr>
        <w:pStyle w:val="Piedepgina"/>
        <w:spacing w:line="360" w:lineRule="auto"/>
        <w:ind w:left="720" w:hanging="720"/>
      </w:pPr>
      <w:r w:rsidRPr="006011CC">
        <w:t>Tame</w:t>
      </w:r>
      <w:r>
        <w:t>z,</w:t>
      </w:r>
      <w:r w:rsidRPr="006011CC">
        <w:t xml:space="preserve"> </w:t>
      </w:r>
      <w:r>
        <w:t xml:space="preserve">Elsa. </w:t>
      </w:r>
      <w:r w:rsidRPr="006011CC">
        <w:t>“</w:t>
      </w:r>
      <w:r>
        <w:t>Estudios bíblicos feministas en América Latina y el Caribe</w:t>
      </w:r>
      <w:r w:rsidRPr="006011CC">
        <w:t>”</w:t>
      </w:r>
      <w:r>
        <w:t xml:space="preserve">. En </w:t>
      </w:r>
      <w:r w:rsidRPr="00E57099">
        <w:rPr>
          <w:i/>
          <w:iCs/>
        </w:rPr>
        <w:t>La exégesis feminista del siglo XXI</w:t>
      </w:r>
      <w:r>
        <w:t>, editado por Elisabeth Schüssler Fiorenza, 51-68. Estella: Verbo Divino, 2015.</w:t>
      </w:r>
    </w:p>
    <w:p w14:paraId="694A6E8C" w14:textId="77777777" w:rsidR="00A52700" w:rsidRDefault="00A52700" w:rsidP="00A52700">
      <w:pPr>
        <w:pStyle w:val="Piedepgina"/>
        <w:spacing w:line="360" w:lineRule="auto"/>
        <w:ind w:left="720" w:hanging="720"/>
        <w:rPr>
          <w:lang w:val="en-US"/>
        </w:rPr>
      </w:pPr>
      <w:r>
        <w:t>Theissen, G</w:t>
      </w:r>
      <w:r w:rsidRPr="00D91D4D">
        <w:t>erd</w:t>
      </w:r>
      <w:r>
        <w:t xml:space="preserve">. </w:t>
      </w:r>
      <w:r w:rsidRPr="00D91D4D">
        <w:rPr>
          <w:i/>
          <w:iCs/>
        </w:rPr>
        <w:t>La religión de los primeros cristianos</w:t>
      </w:r>
      <w:r>
        <w:t xml:space="preserve">. </w:t>
      </w:r>
      <w:r w:rsidRPr="00D417EA">
        <w:rPr>
          <w:lang w:val="en-US"/>
        </w:rPr>
        <w:t>Salamanca: Sígueme, 2008</w:t>
      </w:r>
      <w:r>
        <w:rPr>
          <w:lang w:val="en-US"/>
        </w:rPr>
        <w:t>.</w:t>
      </w:r>
    </w:p>
    <w:p w14:paraId="2B92EDD4" w14:textId="281CA568" w:rsidR="00876923" w:rsidRDefault="004259F4" w:rsidP="004259F4">
      <w:pPr>
        <w:pStyle w:val="Ttulo1"/>
        <w:rPr>
          <w:lang w:val="es-MX"/>
        </w:rPr>
      </w:pPr>
      <w:bookmarkStart w:id="33" w:name="_Toc144716643"/>
      <w:bookmarkStart w:id="34" w:name="_Toc121495743"/>
      <w:r w:rsidRPr="004259F4">
        <w:rPr>
          <w:lang w:val="es-MX"/>
        </w:rPr>
        <w:t>A</w:t>
      </w:r>
      <w:r w:rsidR="00D21E84">
        <w:rPr>
          <w:lang w:val="es-MX"/>
        </w:rPr>
        <w:t>NEXO ASOCIADO A ESTE TOMO</w:t>
      </w:r>
      <w:r w:rsidR="00A823F1">
        <w:rPr>
          <w:lang w:val="es-MX"/>
        </w:rPr>
        <w:t>: Aprobación de tarifas carrera presencial</w:t>
      </w:r>
      <w:bookmarkEnd w:id="33"/>
    </w:p>
    <w:p w14:paraId="00142FE1" w14:textId="19711CBB" w:rsidR="00D84984" w:rsidRPr="00FC3CBD" w:rsidRDefault="00D21E84" w:rsidP="0024653F">
      <w:pPr>
        <w:ind w:firstLine="360"/>
        <w:rPr>
          <w:lang w:val="es-MX"/>
        </w:rPr>
      </w:pPr>
      <w:r>
        <w:rPr>
          <w:bCs/>
          <w:lang w:val="es-MX"/>
        </w:rPr>
        <w:t xml:space="preserve">En la carpeta </w:t>
      </w:r>
      <w:r w:rsidRPr="00AD1D8F">
        <w:rPr>
          <w:b/>
          <w:bCs/>
        </w:rPr>
        <w:t>ANEXO</w:t>
      </w:r>
      <w:r>
        <w:rPr>
          <w:b/>
          <w:bCs/>
        </w:rPr>
        <w:t xml:space="preserve">S </w:t>
      </w:r>
      <w:r>
        <w:rPr>
          <w:rFonts w:ascii="Abadi" w:hAnsi="Abadi"/>
          <w:b/>
          <w:bCs/>
        </w:rPr>
        <w:t>&gt;</w:t>
      </w:r>
      <w:r>
        <w:rPr>
          <w:b/>
          <w:bCs/>
        </w:rPr>
        <w:t xml:space="preserve"> </w:t>
      </w:r>
      <w:r w:rsidR="00576D74">
        <w:rPr>
          <w:b/>
          <w:bCs/>
        </w:rPr>
        <w:t>Tarifas aprobadas para la carrera presencial</w:t>
      </w:r>
      <w:r>
        <w:rPr>
          <w:b/>
          <w:bCs/>
        </w:rPr>
        <w:t xml:space="preserve"> </w:t>
      </w:r>
      <w:r>
        <w:t xml:space="preserve">se encuentra </w:t>
      </w:r>
      <w:r w:rsidR="00F3364C">
        <w:t xml:space="preserve">la notificación del CONESUP respecto a la </w:t>
      </w:r>
      <w:bookmarkEnd w:id="34"/>
      <w:r w:rsidR="00F3364C">
        <w:t>a</w:t>
      </w:r>
      <w:r w:rsidR="00730BC2" w:rsidRPr="00FC3CBD">
        <w:rPr>
          <w:lang w:val="es-MX"/>
        </w:rPr>
        <w:t>probación de tarifas para la modalidad presencial</w:t>
      </w:r>
      <w:r w:rsidR="00FC3CBD" w:rsidRPr="00FC3CBD">
        <w:rPr>
          <w:lang w:val="es-MX"/>
        </w:rPr>
        <w:t xml:space="preserve">, </w:t>
      </w:r>
      <w:r w:rsidR="00F3364C">
        <w:rPr>
          <w:lang w:val="es-MX"/>
        </w:rPr>
        <w:t xml:space="preserve">según </w:t>
      </w:r>
      <w:r w:rsidR="00FC3CBD" w:rsidRPr="00FC3CBD">
        <w:t>sesión 931-2022, 21 de diciembre, 2022, art. 32</w:t>
      </w:r>
      <w:r w:rsidR="00F3364C">
        <w:t>.</w:t>
      </w:r>
    </w:p>
    <w:sectPr w:rsidR="00D84984" w:rsidRPr="00FC3CBD" w:rsidSect="004009FA">
      <w:pgSz w:w="12240" w:h="15840"/>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630C4" w14:textId="77777777" w:rsidR="009F7620" w:rsidRDefault="009F7620" w:rsidP="00F242A1">
      <w:r>
        <w:separator/>
      </w:r>
    </w:p>
  </w:endnote>
  <w:endnote w:type="continuationSeparator" w:id="0">
    <w:p w14:paraId="303DDBA2" w14:textId="77777777" w:rsidR="009F7620" w:rsidRDefault="009F7620" w:rsidP="00F242A1">
      <w:r>
        <w:continuationSeparator/>
      </w:r>
    </w:p>
  </w:endnote>
  <w:endnote w:type="continuationNotice" w:id="1">
    <w:p w14:paraId="6B61A26F" w14:textId="77777777" w:rsidR="009F7620" w:rsidRDefault="009F7620" w:rsidP="00F242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BMPlexSans">
    <w:altName w:val="Cambria"/>
    <w:panose1 w:val="00000000000000000000"/>
    <w:charset w:val="00"/>
    <w:family w:val="roman"/>
    <w:notTrueType/>
    <w:pitch w:val="default"/>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039827"/>
      <w:docPartObj>
        <w:docPartGallery w:val="Page Numbers (Bottom of Page)"/>
        <w:docPartUnique/>
      </w:docPartObj>
    </w:sdtPr>
    <w:sdtEndPr>
      <w:rPr>
        <w:noProof/>
      </w:rPr>
    </w:sdtEndPr>
    <w:sdtContent>
      <w:p w14:paraId="5D3F1335" w14:textId="790D93C3" w:rsidR="00E53098" w:rsidRDefault="00E53098">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F62B655" w14:textId="77777777" w:rsidR="0055213D" w:rsidRDefault="0055213D" w:rsidP="00DE7DE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5268" w14:textId="5E0913DA" w:rsidR="00267638" w:rsidRDefault="00267638" w:rsidP="00DE7DE2">
    <w:pPr>
      <w:pStyle w:val="Piedepgina"/>
    </w:pPr>
  </w:p>
  <w:p w14:paraId="7291C7DD" w14:textId="77777777" w:rsidR="00267638" w:rsidRDefault="00267638" w:rsidP="00DE7DE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F2202" w14:textId="77777777" w:rsidR="009F7620" w:rsidRPr="00F03CD2" w:rsidRDefault="009F7620" w:rsidP="00F03CD2">
      <w:pPr>
        <w:rPr>
          <w:u w:val="single"/>
        </w:rPr>
      </w:pPr>
      <w:r>
        <w:separator/>
      </w:r>
    </w:p>
  </w:footnote>
  <w:footnote w:type="continuationSeparator" w:id="0">
    <w:p w14:paraId="09A8665D" w14:textId="77777777" w:rsidR="009F7620" w:rsidRDefault="009F7620" w:rsidP="00F242A1">
      <w:r>
        <w:continuationSeparator/>
      </w:r>
    </w:p>
  </w:footnote>
  <w:footnote w:type="continuationNotice" w:id="1">
    <w:p w14:paraId="6917B90C" w14:textId="77777777" w:rsidR="009F7620" w:rsidRDefault="009F7620" w:rsidP="00F242A1"/>
  </w:footnote>
  <w:footnote w:id="2">
    <w:p w14:paraId="4FB5362E" w14:textId="38AB8CA8" w:rsidR="0098384A" w:rsidRDefault="0098384A">
      <w:pPr>
        <w:pStyle w:val="Textonotapie"/>
      </w:pPr>
      <w:r>
        <w:rPr>
          <w:rStyle w:val="Refdenotaalpie"/>
        </w:rPr>
        <w:footnoteRef/>
      </w:r>
      <w:r>
        <w:t xml:space="preserve"> En Costa Rica, la Universidad Teológica de América Central, la Universidad Nacional a Distancia</w:t>
      </w:r>
      <w:r w:rsidR="00460328">
        <w:t>,</w:t>
      </w:r>
      <w:r>
        <w:t xml:space="preserve"> la Universidad Nacional de Costa Rica</w:t>
      </w:r>
      <w:r w:rsidR="00460328">
        <w:t>, la Universidad Autónoma de Centro América, la Universidad Adventista de Centro América y la Universidad Evangélica de las Américas</w:t>
      </w:r>
      <w:r>
        <w:t xml:space="preserve"> tienen carreras en Teología pero </w:t>
      </w:r>
      <w:r w:rsidR="00460328">
        <w:t>ninguna ofrece una carrera que se enfoque específicamente en las</w:t>
      </w:r>
      <w:r>
        <w:t xml:space="preserve"> Ciencias Bíblicas.</w:t>
      </w:r>
    </w:p>
  </w:footnote>
  <w:footnote w:id="3">
    <w:p w14:paraId="1F6694F1" w14:textId="4D8C74FA" w:rsidR="00AF5431" w:rsidRPr="00DE7DE2" w:rsidRDefault="00AF5431" w:rsidP="00556C5A">
      <w:pPr>
        <w:pStyle w:val="Piedepgina"/>
      </w:pPr>
      <w:r>
        <w:rPr>
          <w:rStyle w:val="Refdenotaalpie"/>
        </w:rPr>
        <w:footnoteRef/>
      </w:r>
      <w:r>
        <w:t xml:space="preserve"> </w:t>
      </w:r>
      <w:r w:rsidRPr="00DE7DE2">
        <w:t>Según modificación aprobada en Sesión No. 768-2015, del 17 de junio del 2015</w:t>
      </w:r>
      <w:r w:rsidR="00590DA3">
        <w:t>.</w:t>
      </w:r>
    </w:p>
  </w:footnote>
  <w:footnote w:id="4">
    <w:p w14:paraId="263F754A" w14:textId="1DA4FFA6" w:rsidR="00A31C92" w:rsidRPr="000012BD" w:rsidRDefault="00A31C92" w:rsidP="001A51A7">
      <w:pPr>
        <w:pStyle w:val="Textonotapie"/>
        <w:spacing w:before="0"/>
        <w:rPr>
          <w:rStyle w:val="PiedepginaCar"/>
        </w:rPr>
      </w:pPr>
      <w:r w:rsidRPr="00065779">
        <w:rPr>
          <w:rStyle w:val="Refdenotaalpie"/>
          <w:rFonts w:ascii="Times New Roman" w:hAnsi="Times New Roman" w:cs="Times New Roman"/>
        </w:rPr>
        <w:footnoteRef/>
      </w:r>
      <w:r w:rsidRPr="00F410E2">
        <w:rPr>
          <w:rFonts w:ascii="Times New Roman" w:hAnsi="Times New Roman" w:cs="Times New Roman"/>
        </w:rPr>
        <w:t xml:space="preserve"> </w:t>
      </w:r>
      <w:r w:rsidR="001A51A7" w:rsidRPr="00F410E2">
        <w:rPr>
          <w:rStyle w:val="PiedepginaCar"/>
        </w:rPr>
        <w:t>Roslyne Dupont-Roc</w:t>
      </w:r>
      <w:r w:rsidR="001A51A7">
        <w:rPr>
          <w:rStyle w:val="PiedepginaCar"/>
        </w:rPr>
        <w:t>,</w:t>
      </w:r>
      <w:r w:rsidR="001A51A7" w:rsidRPr="00F410E2">
        <w:rPr>
          <w:rStyle w:val="PiedepginaCar"/>
        </w:rPr>
        <w:t xml:space="preserve"> </w:t>
      </w:r>
      <w:r w:rsidR="001A51A7" w:rsidRPr="000012BD">
        <w:rPr>
          <w:rStyle w:val="PiedepginaCar"/>
          <w:i/>
          <w:iCs/>
        </w:rPr>
        <w:t>Los manuscritos de la Biblia y la crítica textual</w:t>
      </w:r>
      <w:r w:rsidR="001A51A7">
        <w:rPr>
          <w:rStyle w:val="PiedepginaCar"/>
        </w:rPr>
        <w:t xml:space="preserve"> (Estella: Verbo Divino, 2000).</w:t>
      </w:r>
    </w:p>
  </w:footnote>
  <w:footnote w:id="5">
    <w:p w14:paraId="6B835FF6" w14:textId="13A5C9D5" w:rsidR="00A31C92" w:rsidRPr="00B66A22" w:rsidRDefault="00A31C92" w:rsidP="001802CB">
      <w:pPr>
        <w:pStyle w:val="Piedepgina"/>
      </w:pPr>
      <w:r w:rsidRPr="00B66A22">
        <w:rPr>
          <w:rStyle w:val="Refdenotaalpie"/>
          <w:rFonts w:ascii="Times New Roman" w:hAnsi="Times New Roman" w:cs="Times New Roman"/>
        </w:rPr>
        <w:footnoteRef/>
      </w:r>
      <w:r w:rsidRPr="000012BD">
        <w:t xml:space="preserve"> Cf. </w:t>
      </w:r>
      <w:r w:rsidR="001802CB" w:rsidRPr="000012BD">
        <w:t>John Barton</w:t>
      </w:r>
      <w:r w:rsidR="001802CB">
        <w:t>,</w:t>
      </w:r>
      <w:r w:rsidR="001802CB" w:rsidRPr="000012BD">
        <w:t xml:space="preserve"> </w:t>
      </w:r>
      <w:r w:rsidR="001802CB" w:rsidRPr="00B66A22">
        <w:rPr>
          <w:i/>
          <w:iCs/>
        </w:rPr>
        <w:t>La interpretación bíblica, hoy</w:t>
      </w:r>
      <w:r w:rsidR="001802CB">
        <w:t xml:space="preserve"> (</w:t>
      </w:r>
      <w:r w:rsidR="001802CB" w:rsidRPr="00B66A22">
        <w:t>Bilbao: Sal Terrae</w:t>
      </w:r>
      <w:r w:rsidR="001802CB">
        <w:t xml:space="preserve">, </w:t>
      </w:r>
      <w:r w:rsidR="001802CB" w:rsidRPr="00B66A22">
        <w:t>2001</w:t>
      </w:r>
      <w:r w:rsidR="001802CB">
        <w:t>)</w:t>
      </w:r>
      <w:r w:rsidR="001802CB" w:rsidRPr="00B66A22">
        <w:t>; Tarciso Gaitán</w:t>
      </w:r>
      <w:r w:rsidR="001802CB">
        <w:t xml:space="preserve">. </w:t>
      </w:r>
      <w:r w:rsidR="001802CB" w:rsidRPr="00B66A22">
        <w:t xml:space="preserve">“Métodos de interpretación bíblica”, </w:t>
      </w:r>
      <w:r w:rsidR="001802CB" w:rsidRPr="00B66A22">
        <w:rPr>
          <w:i/>
          <w:iCs/>
        </w:rPr>
        <w:t>Cuestiones Teológicas</w:t>
      </w:r>
      <w:r w:rsidR="001802CB" w:rsidRPr="00B66A22">
        <w:t xml:space="preserve"> 33.79</w:t>
      </w:r>
      <w:r w:rsidR="001802CB">
        <w:t xml:space="preserve"> (2006)</w:t>
      </w:r>
      <w:r w:rsidR="001802CB" w:rsidRPr="00B66A22">
        <w:t>: 141-169.</w:t>
      </w:r>
    </w:p>
  </w:footnote>
  <w:footnote w:id="6">
    <w:p w14:paraId="2A055688" w14:textId="00B530BF" w:rsidR="00A31C92" w:rsidRPr="00F410E2" w:rsidRDefault="00A31C92" w:rsidP="00955653">
      <w:pPr>
        <w:pStyle w:val="Piedepgina"/>
      </w:pPr>
      <w:r w:rsidRPr="00D91D4D">
        <w:rPr>
          <w:rStyle w:val="Refdenotaalpie"/>
          <w:rFonts w:ascii="Times New Roman" w:hAnsi="Times New Roman" w:cs="Times New Roman"/>
        </w:rPr>
        <w:footnoteRef/>
      </w:r>
      <w:r w:rsidRPr="00D91D4D">
        <w:t xml:space="preserve"> </w:t>
      </w:r>
      <w:r w:rsidR="00955653" w:rsidRPr="00D91D4D">
        <w:t>Gerd Theissen</w:t>
      </w:r>
      <w:r w:rsidR="00955653">
        <w:t>,</w:t>
      </w:r>
      <w:r w:rsidR="00955653" w:rsidRPr="00D91D4D">
        <w:t xml:space="preserve"> </w:t>
      </w:r>
      <w:r w:rsidR="00955653" w:rsidRPr="00D91D4D">
        <w:rPr>
          <w:i/>
          <w:iCs/>
        </w:rPr>
        <w:t>La religión de los primeros cristianos</w:t>
      </w:r>
      <w:r w:rsidR="00955653" w:rsidRPr="00D91D4D">
        <w:t xml:space="preserve"> </w:t>
      </w:r>
      <w:r w:rsidR="00955653">
        <w:t>(</w:t>
      </w:r>
      <w:r w:rsidR="00955653" w:rsidRPr="00F807FA">
        <w:t>Salamanca: Sígueme, 2008</w:t>
      </w:r>
      <w:r w:rsidR="00955653">
        <w:t>)</w:t>
      </w:r>
      <w:r w:rsidR="00955653" w:rsidRPr="00F807FA">
        <w:t>; Norman Gottwald</w:t>
      </w:r>
      <w:r w:rsidR="00955653">
        <w:t>,</w:t>
      </w:r>
      <w:r w:rsidR="00955653" w:rsidRPr="00F807FA">
        <w:t xml:space="preserve"> </w:t>
      </w:r>
      <w:r w:rsidR="00955653" w:rsidRPr="00F807FA">
        <w:rPr>
          <w:i/>
          <w:iCs/>
        </w:rPr>
        <w:t>The Hebrew Bible: A Brief Socio-Literary Introduction</w:t>
      </w:r>
      <w:r w:rsidR="00955653">
        <w:t xml:space="preserve"> (</w:t>
      </w:r>
      <w:r w:rsidR="00955653" w:rsidRPr="00F410E2">
        <w:t>Minneapolis: Fortress, 2002</w:t>
      </w:r>
      <w:r w:rsidR="00955653">
        <w:t>).</w:t>
      </w:r>
    </w:p>
  </w:footnote>
  <w:footnote w:id="7">
    <w:p w14:paraId="29D5641E" w14:textId="62E77B43" w:rsidR="00A31C92" w:rsidRPr="00D91D4D" w:rsidRDefault="00A31C92" w:rsidP="00C061BC">
      <w:pPr>
        <w:pStyle w:val="Piedepgina"/>
      </w:pPr>
      <w:r w:rsidRPr="00D91D4D">
        <w:rPr>
          <w:rStyle w:val="Refdenotaalpie"/>
          <w:rFonts w:ascii="Times New Roman" w:hAnsi="Times New Roman" w:cs="Times New Roman"/>
        </w:rPr>
        <w:footnoteRef/>
      </w:r>
      <w:r w:rsidRPr="00F410E2">
        <w:t xml:space="preserve"> </w:t>
      </w:r>
      <w:r w:rsidR="00C061BC" w:rsidRPr="00F410E2">
        <w:t>Violeta Rocha</w:t>
      </w:r>
      <w:r w:rsidR="00C061BC">
        <w:t xml:space="preserve">, </w:t>
      </w:r>
      <w:r w:rsidR="00C061BC" w:rsidRPr="00D91D4D">
        <w:t xml:space="preserve">“Lectura popular de la Biblia: reflexiones críticas dese la academia”, </w:t>
      </w:r>
      <w:r w:rsidR="00C061BC" w:rsidRPr="00D91D4D">
        <w:rPr>
          <w:i/>
          <w:iCs/>
        </w:rPr>
        <w:t>Aportes Bíblicos</w:t>
      </w:r>
      <w:r w:rsidR="00C061BC">
        <w:rPr>
          <w:i/>
          <w:iCs/>
        </w:rPr>
        <w:t>,</w:t>
      </w:r>
      <w:r w:rsidR="00C061BC" w:rsidRPr="00D91D4D">
        <w:t xml:space="preserve"> 11</w:t>
      </w:r>
      <w:r w:rsidR="00C061BC">
        <w:t xml:space="preserve"> (2010)</w:t>
      </w:r>
      <w:r w:rsidR="00C061BC" w:rsidRPr="00D91D4D">
        <w:t>: 1-64</w:t>
      </w:r>
      <w:r w:rsidR="00C061BC">
        <w:t xml:space="preserve">. </w:t>
      </w:r>
    </w:p>
  </w:footnote>
  <w:footnote w:id="8">
    <w:p w14:paraId="7A6E9C06" w14:textId="46C1CB31" w:rsidR="00A31C92" w:rsidRPr="006011CC" w:rsidRDefault="00A31C92" w:rsidP="00F2207B">
      <w:pPr>
        <w:pStyle w:val="Piedepgina"/>
      </w:pPr>
      <w:r w:rsidRPr="006011CC">
        <w:rPr>
          <w:rStyle w:val="Refdenotaalpie"/>
          <w:rFonts w:ascii="Times New Roman" w:hAnsi="Times New Roman" w:cs="Times New Roman"/>
        </w:rPr>
        <w:footnoteRef/>
      </w:r>
      <w:r w:rsidRPr="006011CC">
        <w:t xml:space="preserve"> </w:t>
      </w:r>
      <w:r w:rsidR="00F2207B" w:rsidRPr="006011CC">
        <w:t xml:space="preserve">Virginia Azcuy. “Exégesis y teología en la encrucijada. Teología feminista e interpretación feminista de la Biblia: una aproximación”, </w:t>
      </w:r>
      <w:r w:rsidR="00F2207B" w:rsidRPr="00AD2C89">
        <w:rPr>
          <w:i/>
          <w:iCs/>
        </w:rPr>
        <w:t>Teología y vida</w:t>
      </w:r>
      <w:r w:rsidR="00F2207B">
        <w:rPr>
          <w:i/>
          <w:iCs/>
        </w:rPr>
        <w:t>,</w:t>
      </w:r>
      <w:r w:rsidR="00F2207B" w:rsidRPr="006011CC">
        <w:t xml:space="preserve"> 52.1-2</w:t>
      </w:r>
      <w:r w:rsidR="00F2207B">
        <w:t xml:space="preserve"> (2012)</w:t>
      </w:r>
      <w:r w:rsidR="00F2207B" w:rsidRPr="006011CC">
        <w:t>:163-192; Elsa Tame</w:t>
      </w:r>
      <w:r w:rsidR="00F2207B">
        <w:t>z,</w:t>
      </w:r>
      <w:r w:rsidR="00F2207B" w:rsidRPr="006011CC">
        <w:t xml:space="preserve"> “</w:t>
      </w:r>
      <w:r w:rsidR="00F2207B">
        <w:t>Estudios bíblicos feministas en América Latina y el Caribe</w:t>
      </w:r>
      <w:r w:rsidR="00F2207B" w:rsidRPr="006011CC">
        <w:t>”</w:t>
      </w:r>
      <w:r w:rsidR="00F2207B">
        <w:t xml:space="preserve">, en </w:t>
      </w:r>
      <w:r w:rsidR="00F2207B" w:rsidRPr="00E57099">
        <w:rPr>
          <w:i/>
          <w:iCs/>
        </w:rPr>
        <w:t>La exégesis feminista del siglo XXI</w:t>
      </w:r>
      <w:r w:rsidR="00F2207B">
        <w:t>, ed. por Elisabeth Schüssler Fiorenza (Estella: Verbo Divino, 2015), 51-68.</w:t>
      </w:r>
    </w:p>
  </w:footnote>
  <w:footnote w:id="9">
    <w:p w14:paraId="2DB48710" w14:textId="77777777" w:rsidR="00556C5A" w:rsidRPr="00DE7DE2" w:rsidRDefault="00556C5A" w:rsidP="00556C5A">
      <w:pPr>
        <w:pStyle w:val="Piedepgina"/>
      </w:pPr>
      <w:r>
        <w:rPr>
          <w:rStyle w:val="Refdenotaalpie"/>
        </w:rPr>
        <w:footnoteRef/>
      </w:r>
      <w:r>
        <w:t xml:space="preserve"> </w:t>
      </w:r>
      <w:r w:rsidRPr="00DE7DE2">
        <w:t>Según modificación aprobada en Sesión No. 768-2015, del 17 de junio del 2015</w:t>
      </w:r>
      <w:r>
        <w:t>.</w:t>
      </w:r>
    </w:p>
  </w:footnote>
  <w:footnote w:id="10">
    <w:p w14:paraId="22989239" w14:textId="266FE51E" w:rsidR="00590DA3" w:rsidRDefault="00590DA3">
      <w:pPr>
        <w:pStyle w:val="Textonotapie"/>
      </w:pPr>
      <w:r>
        <w:rPr>
          <w:rStyle w:val="Refdenotaalpie"/>
        </w:rPr>
        <w:footnoteRef/>
      </w:r>
      <w:r>
        <w:t xml:space="preserve"> Se</w:t>
      </w:r>
      <w:r w:rsidR="007D6253">
        <w:t>gún indicación del CONESUP en el encuentro de capacitación del día</w:t>
      </w:r>
      <w:r w:rsidR="00431B1E">
        <w:t xml:space="preserve"> 12 de septiembre, 2022,</w:t>
      </w:r>
      <w:r w:rsidR="007D6253">
        <w:t xml:space="preserve"> se</w:t>
      </w:r>
      <w:r>
        <w:t xml:space="preserve"> agrega a esta propuesta </w:t>
      </w:r>
      <w:r w:rsidR="00431B1E">
        <w:t xml:space="preserve">la misión y visión </w:t>
      </w:r>
      <w:r>
        <w:t xml:space="preserve">que no </w:t>
      </w:r>
      <w:r w:rsidR="007D6253">
        <w:t>se encuentra</w:t>
      </w:r>
      <w:r>
        <w:t xml:space="preserve"> en el proyecto curricular previamente</w:t>
      </w:r>
      <w:r w:rsidR="00431B1E">
        <w:t xml:space="preserve"> aprobado</w:t>
      </w:r>
      <w:r>
        <w:t xml:space="preserve">. </w:t>
      </w:r>
    </w:p>
  </w:footnote>
  <w:footnote w:id="11">
    <w:p w14:paraId="08DDCB70" w14:textId="670FF97C" w:rsidR="009F42F2" w:rsidRPr="00D16C67" w:rsidRDefault="009F42F2" w:rsidP="00DE7DE2">
      <w:pPr>
        <w:pStyle w:val="Piedepgina"/>
      </w:pPr>
      <w:r>
        <w:rPr>
          <w:rStyle w:val="Refdenotaalpie"/>
        </w:rPr>
        <w:footnoteRef/>
      </w:r>
      <w:r>
        <w:t xml:space="preserve"> </w:t>
      </w:r>
      <w:r w:rsidR="00476CAC" w:rsidRPr="00D16C67">
        <w:t xml:space="preserve">Se permite ingreso a la carrera una vez al año, salvo excepciones. </w:t>
      </w:r>
    </w:p>
  </w:footnote>
  <w:footnote w:id="12">
    <w:p w14:paraId="419721CB" w14:textId="77777777" w:rsidR="00556C5A" w:rsidRPr="00DE7DE2" w:rsidRDefault="00556C5A" w:rsidP="00556C5A">
      <w:pPr>
        <w:pStyle w:val="Piedepgina"/>
      </w:pPr>
      <w:r>
        <w:rPr>
          <w:rStyle w:val="Refdenotaalpie"/>
        </w:rPr>
        <w:footnoteRef/>
      </w:r>
      <w:r>
        <w:t xml:space="preserve"> </w:t>
      </w:r>
      <w:r w:rsidRPr="00DE7DE2">
        <w:t>Según modificación aprobada en Sesión No. 768-2015, del 17 de junio del 2015</w:t>
      </w:r>
      <w:r>
        <w:t>.</w:t>
      </w:r>
    </w:p>
  </w:footnote>
  <w:footnote w:id="13">
    <w:p w14:paraId="7007FF59" w14:textId="49453EAE" w:rsidR="003D376C" w:rsidRDefault="003D376C">
      <w:pPr>
        <w:pStyle w:val="Textonotapie"/>
      </w:pPr>
      <w:r>
        <w:rPr>
          <w:rStyle w:val="Refdenotaalpie"/>
        </w:rPr>
        <w:footnoteRef/>
      </w:r>
      <w:r>
        <w:t xml:space="preserve"> Según modificación de la carrera aprobada por el CONESUP en la </w:t>
      </w:r>
      <w:r w:rsidRPr="004A4C14">
        <w:rPr>
          <w:b/>
          <w:bCs/>
        </w:rPr>
        <w:t xml:space="preserve">sesión </w:t>
      </w:r>
      <w:r w:rsidR="00A01176" w:rsidRPr="004A4C14">
        <w:rPr>
          <w:b/>
          <w:bCs/>
        </w:rPr>
        <w:t>768-2015 artículo 19.</w:t>
      </w:r>
    </w:p>
  </w:footnote>
  <w:footnote w:id="14">
    <w:p w14:paraId="704602E6" w14:textId="7FB5FA9D" w:rsidR="00A04A60" w:rsidRPr="00DE7DE2" w:rsidRDefault="00A04A60" w:rsidP="00A04A60">
      <w:pPr>
        <w:pStyle w:val="Piedepgina"/>
      </w:pPr>
      <w:r>
        <w:rPr>
          <w:rStyle w:val="Refdenotaalpie"/>
        </w:rPr>
        <w:footnoteRef/>
      </w:r>
      <w:r>
        <w:t xml:space="preserve"> </w:t>
      </w:r>
      <w:r w:rsidRPr="00DE7DE2">
        <w:t xml:space="preserve">Según modificación </w:t>
      </w:r>
      <w:r w:rsidR="004A4C14">
        <w:t xml:space="preserve">de los requisitos de graduación </w:t>
      </w:r>
      <w:r w:rsidRPr="00DE7DE2">
        <w:t xml:space="preserve">aprobada en Sesión No. </w:t>
      </w:r>
      <w:r>
        <w:t>856-2019</w:t>
      </w:r>
      <w:r w:rsidRPr="00DE7DE2">
        <w:t xml:space="preserve">, del </w:t>
      </w:r>
      <w:r>
        <w:t>13 de marzo del 2019.</w:t>
      </w:r>
      <w:r w:rsidR="00BE2048">
        <w:t xml:space="preserve"> </w:t>
      </w:r>
    </w:p>
  </w:footnote>
  <w:footnote w:id="15">
    <w:p w14:paraId="4F2F7CC8" w14:textId="77777777" w:rsidR="00A04A60" w:rsidRPr="00DE7DE2" w:rsidRDefault="00A04A60" w:rsidP="00A04A60">
      <w:pPr>
        <w:pStyle w:val="Piedepgina"/>
      </w:pPr>
      <w:r>
        <w:rPr>
          <w:rStyle w:val="Refdenotaalpie"/>
        </w:rPr>
        <w:footnoteRef/>
      </w:r>
      <w:r>
        <w:t xml:space="preserve"> </w:t>
      </w:r>
      <w:r w:rsidRPr="00DE7DE2">
        <w:t>Según modificación aprobada en Sesión No. 768-2015, del 17 de junio del 2015</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580B5" w14:textId="77777777" w:rsidR="0055213D" w:rsidRDefault="0055213D" w:rsidP="00F242A1">
    <w:pPr>
      <w:pStyle w:val="Encabezado"/>
    </w:pPr>
  </w:p>
  <w:p w14:paraId="57B7837B" w14:textId="77777777" w:rsidR="0055213D" w:rsidRDefault="0055213D" w:rsidP="00F242A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5767"/>
    <w:multiLevelType w:val="hybridMultilevel"/>
    <w:tmpl w:val="CEBCA40A"/>
    <w:lvl w:ilvl="0" w:tplc="91C6BD58">
      <w:start w:val="1"/>
      <w:numFmt w:val="decimal"/>
      <w:pStyle w:val="Ttulo1"/>
      <w:lvlText w:val="%1-"/>
      <w:lvlJc w:val="left"/>
      <w:pPr>
        <w:ind w:left="928"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D013C"/>
    <w:multiLevelType w:val="hybridMultilevel"/>
    <w:tmpl w:val="027EE7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B03634"/>
    <w:multiLevelType w:val="hybridMultilevel"/>
    <w:tmpl w:val="2948105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 w15:restartNumberingAfterBreak="0">
    <w:nsid w:val="0B612EFC"/>
    <w:multiLevelType w:val="hybridMultilevel"/>
    <w:tmpl w:val="EF54309C"/>
    <w:lvl w:ilvl="0" w:tplc="3B9636DC">
      <w:start w:val="1"/>
      <w:numFmt w:val="decimal"/>
      <w:lvlText w:val="%1."/>
      <w:lvlJc w:val="left"/>
      <w:pPr>
        <w:ind w:left="720" w:hanging="360"/>
      </w:pPr>
      <w:rPr>
        <w:rFonts w:hint="default"/>
        <w:b w:val="0"/>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 w15:restartNumberingAfterBreak="0">
    <w:nsid w:val="1318360B"/>
    <w:multiLevelType w:val="hybridMultilevel"/>
    <w:tmpl w:val="253CD63E"/>
    <w:lvl w:ilvl="0" w:tplc="140A0001">
      <w:start w:val="1"/>
      <w:numFmt w:val="bullet"/>
      <w:lvlText w:val=""/>
      <w:lvlJc w:val="left"/>
      <w:pPr>
        <w:ind w:left="1440" w:hanging="360"/>
      </w:pPr>
      <w:rPr>
        <w:rFonts w:ascii="Symbol" w:hAnsi="Symbol" w:hint="default"/>
      </w:rPr>
    </w:lvl>
    <w:lvl w:ilvl="1" w:tplc="140A0003">
      <w:start w:val="1"/>
      <w:numFmt w:val="bullet"/>
      <w:lvlText w:val="o"/>
      <w:lvlJc w:val="left"/>
      <w:pPr>
        <w:ind w:left="2160" w:hanging="360"/>
      </w:pPr>
      <w:rPr>
        <w:rFonts w:ascii="Courier New" w:hAnsi="Courier New" w:cs="Courier New" w:hint="default"/>
      </w:rPr>
    </w:lvl>
    <w:lvl w:ilvl="2" w:tplc="140A0005">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5" w15:restartNumberingAfterBreak="0">
    <w:nsid w:val="13927DC1"/>
    <w:multiLevelType w:val="hybridMultilevel"/>
    <w:tmpl w:val="C6067BD6"/>
    <w:lvl w:ilvl="0" w:tplc="140A000F">
      <w:start w:val="1"/>
      <w:numFmt w:val="decimal"/>
      <w:lvlText w:val="%1."/>
      <w:lvlJc w:val="left"/>
      <w:pPr>
        <w:ind w:left="720" w:hanging="360"/>
      </w:pPr>
      <w:rPr>
        <w:rFonts w:hint="default"/>
      </w:rPr>
    </w:lvl>
    <w:lvl w:ilvl="1" w:tplc="31FCDED8">
      <w:numFmt w:val="bullet"/>
      <w:lvlText w:val="-"/>
      <w:lvlJc w:val="left"/>
      <w:pPr>
        <w:ind w:left="1440" w:hanging="360"/>
      </w:pPr>
      <w:rPr>
        <w:rFonts w:ascii="Calibri" w:eastAsiaTheme="minorHAnsi" w:hAnsi="Calibri" w:cs="Calibri" w:hint="default"/>
      </w:r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6" w15:restartNumberingAfterBreak="0">
    <w:nsid w:val="18553B59"/>
    <w:multiLevelType w:val="hybridMultilevel"/>
    <w:tmpl w:val="D5689372"/>
    <w:lvl w:ilvl="0" w:tplc="E4B82B8E">
      <w:start w:val="12"/>
      <w:numFmt w:val="bullet"/>
      <w:lvlText w:val="-"/>
      <w:lvlJc w:val="left"/>
      <w:pPr>
        <w:ind w:left="720" w:hanging="360"/>
      </w:pPr>
      <w:rPr>
        <w:rFonts w:ascii="Calibri" w:eastAsiaTheme="minorHAnsi" w:hAnsi="Calibri" w:cs="Calibri"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 w15:restartNumberingAfterBreak="0">
    <w:nsid w:val="20187821"/>
    <w:multiLevelType w:val="hybridMultilevel"/>
    <w:tmpl w:val="A2FE6734"/>
    <w:lvl w:ilvl="0" w:tplc="140A0001">
      <w:start w:val="1"/>
      <w:numFmt w:val="bullet"/>
      <w:lvlText w:val=""/>
      <w:lvlJc w:val="left"/>
      <w:pPr>
        <w:ind w:left="1440" w:hanging="360"/>
      </w:pPr>
      <w:rPr>
        <w:rFonts w:ascii="Symbol" w:hAnsi="Symbo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8" w15:restartNumberingAfterBreak="0">
    <w:nsid w:val="20440558"/>
    <w:multiLevelType w:val="hybridMultilevel"/>
    <w:tmpl w:val="55A636C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 w15:restartNumberingAfterBreak="0">
    <w:nsid w:val="2E1B7C1D"/>
    <w:multiLevelType w:val="multilevel"/>
    <w:tmpl w:val="7F4AACC2"/>
    <w:lvl w:ilvl="0">
      <w:start w:val="2"/>
      <w:numFmt w:val="decimal"/>
      <w:lvlText w:val="%1"/>
      <w:lvlJc w:val="left"/>
      <w:pPr>
        <w:ind w:left="360" w:hanging="360"/>
      </w:pPr>
      <w:rPr>
        <w:rFonts w:ascii="ArialMT" w:hAnsi="ArialMT" w:hint="default"/>
        <w:color w:val="000000"/>
        <w:sz w:val="22"/>
      </w:rPr>
    </w:lvl>
    <w:lvl w:ilvl="1">
      <w:start w:val="1"/>
      <w:numFmt w:val="decimal"/>
      <w:lvlText w:val="%1.%2"/>
      <w:lvlJc w:val="left"/>
      <w:pPr>
        <w:ind w:left="1080" w:hanging="360"/>
      </w:pPr>
      <w:rPr>
        <w:rFonts w:ascii="ArialMT" w:hAnsi="ArialMT" w:hint="default"/>
        <w:color w:val="000000"/>
        <w:sz w:val="22"/>
      </w:rPr>
    </w:lvl>
    <w:lvl w:ilvl="2">
      <w:start w:val="1"/>
      <w:numFmt w:val="decimal"/>
      <w:lvlText w:val="%1.%2.%3"/>
      <w:lvlJc w:val="left"/>
      <w:pPr>
        <w:ind w:left="2160" w:hanging="720"/>
      </w:pPr>
      <w:rPr>
        <w:rFonts w:ascii="ArialMT" w:hAnsi="ArialMT" w:hint="default"/>
        <w:color w:val="000000"/>
        <w:sz w:val="22"/>
      </w:rPr>
    </w:lvl>
    <w:lvl w:ilvl="3">
      <w:start w:val="1"/>
      <w:numFmt w:val="decimal"/>
      <w:lvlText w:val="%1.%2.%3.%4"/>
      <w:lvlJc w:val="left"/>
      <w:pPr>
        <w:ind w:left="2880" w:hanging="720"/>
      </w:pPr>
      <w:rPr>
        <w:rFonts w:ascii="ArialMT" w:hAnsi="ArialMT" w:hint="default"/>
        <w:color w:val="000000"/>
        <w:sz w:val="22"/>
      </w:rPr>
    </w:lvl>
    <w:lvl w:ilvl="4">
      <w:start w:val="1"/>
      <w:numFmt w:val="decimal"/>
      <w:lvlText w:val="%1.%2.%3.%4.%5"/>
      <w:lvlJc w:val="left"/>
      <w:pPr>
        <w:ind w:left="3960" w:hanging="1080"/>
      </w:pPr>
      <w:rPr>
        <w:rFonts w:ascii="ArialMT" w:hAnsi="ArialMT" w:hint="default"/>
        <w:color w:val="000000"/>
        <w:sz w:val="22"/>
      </w:rPr>
    </w:lvl>
    <w:lvl w:ilvl="5">
      <w:start w:val="1"/>
      <w:numFmt w:val="decimal"/>
      <w:lvlText w:val="%1.%2.%3.%4.%5.%6"/>
      <w:lvlJc w:val="left"/>
      <w:pPr>
        <w:ind w:left="4680" w:hanging="1080"/>
      </w:pPr>
      <w:rPr>
        <w:rFonts w:ascii="ArialMT" w:hAnsi="ArialMT" w:hint="default"/>
        <w:color w:val="000000"/>
        <w:sz w:val="22"/>
      </w:rPr>
    </w:lvl>
    <w:lvl w:ilvl="6">
      <w:start w:val="1"/>
      <w:numFmt w:val="decimal"/>
      <w:lvlText w:val="%1.%2.%3.%4.%5.%6.%7"/>
      <w:lvlJc w:val="left"/>
      <w:pPr>
        <w:ind w:left="5760" w:hanging="1440"/>
      </w:pPr>
      <w:rPr>
        <w:rFonts w:ascii="ArialMT" w:hAnsi="ArialMT" w:hint="default"/>
        <w:color w:val="000000"/>
        <w:sz w:val="22"/>
      </w:rPr>
    </w:lvl>
    <w:lvl w:ilvl="7">
      <w:start w:val="1"/>
      <w:numFmt w:val="decimal"/>
      <w:lvlText w:val="%1.%2.%3.%4.%5.%6.%7.%8"/>
      <w:lvlJc w:val="left"/>
      <w:pPr>
        <w:ind w:left="6480" w:hanging="1440"/>
      </w:pPr>
      <w:rPr>
        <w:rFonts w:ascii="ArialMT" w:hAnsi="ArialMT" w:hint="default"/>
        <w:color w:val="000000"/>
        <w:sz w:val="22"/>
      </w:rPr>
    </w:lvl>
    <w:lvl w:ilvl="8">
      <w:start w:val="1"/>
      <w:numFmt w:val="decimal"/>
      <w:lvlText w:val="%1.%2.%3.%4.%5.%6.%7.%8.%9"/>
      <w:lvlJc w:val="left"/>
      <w:pPr>
        <w:ind w:left="7560" w:hanging="1800"/>
      </w:pPr>
      <w:rPr>
        <w:rFonts w:ascii="ArialMT" w:hAnsi="ArialMT" w:hint="default"/>
        <w:color w:val="000000"/>
        <w:sz w:val="22"/>
      </w:rPr>
    </w:lvl>
  </w:abstractNum>
  <w:abstractNum w:abstractNumId="10" w15:restartNumberingAfterBreak="0">
    <w:nsid w:val="2F021885"/>
    <w:multiLevelType w:val="hybridMultilevel"/>
    <w:tmpl w:val="2132E70E"/>
    <w:lvl w:ilvl="0" w:tplc="847CE6F0">
      <w:start w:val="1"/>
      <w:numFmt w:val="decimal"/>
      <w:lvlText w:val="%1."/>
      <w:lvlJc w:val="left"/>
      <w:pPr>
        <w:ind w:left="720" w:hanging="360"/>
      </w:pPr>
      <w:rPr>
        <w:rFonts w:ascii="ArialMT" w:hAnsi="ArialMT"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A3F81"/>
    <w:multiLevelType w:val="multilevel"/>
    <w:tmpl w:val="127EE480"/>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9621B67"/>
    <w:multiLevelType w:val="hybridMultilevel"/>
    <w:tmpl w:val="EBACBAC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 w15:restartNumberingAfterBreak="0">
    <w:nsid w:val="47705A3D"/>
    <w:multiLevelType w:val="hybridMultilevel"/>
    <w:tmpl w:val="2A0A1020"/>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4" w15:restartNumberingAfterBreak="0">
    <w:nsid w:val="48E41899"/>
    <w:multiLevelType w:val="multilevel"/>
    <w:tmpl w:val="C122AA12"/>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9EF13EF"/>
    <w:multiLevelType w:val="multilevel"/>
    <w:tmpl w:val="CC60365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C6A4846"/>
    <w:multiLevelType w:val="hybridMultilevel"/>
    <w:tmpl w:val="D296727E"/>
    <w:lvl w:ilvl="0" w:tplc="89AC2F10">
      <w:start w:val="11"/>
      <w:numFmt w:val="bullet"/>
      <w:lvlText w:val="-"/>
      <w:lvlJc w:val="left"/>
      <w:pPr>
        <w:ind w:left="1494" w:hanging="360"/>
      </w:pPr>
      <w:rPr>
        <w:rFonts w:ascii="Times New Roman" w:eastAsia="Times New Roman" w:hAnsi="Times New Roman" w:cs="Times New Roman" w:hint="default"/>
      </w:rPr>
    </w:lvl>
    <w:lvl w:ilvl="1" w:tplc="140A0003" w:tentative="1">
      <w:start w:val="1"/>
      <w:numFmt w:val="bullet"/>
      <w:lvlText w:val="o"/>
      <w:lvlJc w:val="left"/>
      <w:pPr>
        <w:ind w:left="2214" w:hanging="360"/>
      </w:pPr>
      <w:rPr>
        <w:rFonts w:ascii="Courier New" w:hAnsi="Courier New" w:cs="Courier New" w:hint="default"/>
      </w:rPr>
    </w:lvl>
    <w:lvl w:ilvl="2" w:tplc="140A0005" w:tentative="1">
      <w:start w:val="1"/>
      <w:numFmt w:val="bullet"/>
      <w:lvlText w:val=""/>
      <w:lvlJc w:val="left"/>
      <w:pPr>
        <w:ind w:left="2934" w:hanging="360"/>
      </w:pPr>
      <w:rPr>
        <w:rFonts w:ascii="Wingdings" w:hAnsi="Wingdings" w:hint="default"/>
      </w:rPr>
    </w:lvl>
    <w:lvl w:ilvl="3" w:tplc="140A0001" w:tentative="1">
      <w:start w:val="1"/>
      <w:numFmt w:val="bullet"/>
      <w:lvlText w:val=""/>
      <w:lvlJc w:val="left"/>
      <w:pPr>
        <w:ind w:left="3654" w:hanging="360"/>
      </w:pPr>
      <w:rPr>
        <w:rFonts w:ascii="Symbol" w:hAnsi="Symbol" w:hint="default"/>
      </w:rPr>
    </w:lvl>
    <w:lvl w:ilvl="4" w:tplc="140A0003" w:tentative="1">
      <w:start w:val="1"/>
      <w:numFmt w:val="bullet"/>
      <w:lvlText w:val="o"/>
      <w:lvlJc w:val="left"/>
      <w:pPr>
        <w:ind w:left="4374" w:hanging="360"/>
      </w:pPr>
      <w:rPr>
        <w:rFonts w:ascii="Courier New" w:hAnsi="Courier New" w:cs="Courier New" w:hint="default"/>
      </w:rPr>
    </w:lvl>
    <w:lvl w:ilvl="5" w:tplc="140A0005" w:tentative="1">
      <w:start w:val="1"/>
      <w:numFmt w:val="bullet"/>
      <w:lvlText w:val=""/>
      <w:lvlJc w:val="left"/>
      <w:pPr>
        <w:ind w:left="5094" w:hanging="360"/>
      </w:pPr>
      <w:rPr>
        <w:rFonts w:ascii="Wingdings" w:hAnsi="Wingdings" w:hint="default"/>
      </w:rPr>
    </w:lvl>
    <w:lvl w:ilvl="6" w:tplc="140A0001" w:tentative="1">
      <w:start w:val="1"/>
      <w:numFmt w:val="bullet"/>
      <w:lvlText w:val=""/>
      <w:lvlJc w:val="left"/>
      <w:pPr>
        <w:ind w:left="5814" w:hanging="360"/>
      </w:pPr>
      <w:rPr>
        <w:rFonts w:ascii="Symbol" w:hAnsi="Symbol" w:hint="default"/>
      </w:rPr>
    </w:lvl>
    <w:lvl w:ilvl="7" w:tplc="140A0003" w:tentative="1">
      <w:start w:val="1"/>
      <w:numFmt w:val="bullet"/>
      <w:lvlText w:val="o"/>
      <w:lvlJc w:val="left"/>
      <w:pPr>
        <w:ind w:left="6534" w:hanging="360"/>
      </w:pPr>
      <w:rPr>
        <w:rFonts w:ascii="Courier New" w:hAnsi="Courier New" w:cs="Courier New" w:hint="default"/>
      </w:rPr>
    </w:lvl>
    <w:lvl w:ilvl="8" w:tplc="140A0005" w:tentative="1">
      <w:start w:val="1"/>
      <w:numFmt w:val="bullet"/>
      <w:lvlText w:val=""/>
      <w:lvlJc w:val="left"/>
      <w:pPr>
        <w:ind w:left="7254" w:hanging="360"/>
      </w:pPr>
      <w:rPr>
        <w:rFonts w:ascii="Wingdings" w:hAnsi="Wingdings" w:hint="default"/>
      </w:rPr>
    </w:lvl>
  </w:abstractNum>
  <w:abstractNum w:abstractNumId="17" w15:restartNumberingAfterBreak="0">
    <w:nsid w:val="52A6663A"/>
    <w:multiLevelType w:val="hybridMultilevel"/>
    <w:tmpl w:val="2A22AA2A"/>
    <w:lvl w:ilvl="0" w:tplc="140A000F">
      <w:start w:val="1"/>
      <w:numFmt w:val="decimal"/>
      <w:lvlText w:val="%1."/>
      <w:lvlJc w:val="left"/>
      <w:pPr>
        <w:ind w:left="720" w:hanging="360"/>
      </w:pPr>
      <w:rPr>
        <w:rFonts w:hint="default"/>
      </w:rPr>
    </w:lvl>
    <w:lvl w:ilvl="1" w:tplc="140A0001">
      <w:start w:val="1"/>
      <w:numFmt w:val="bullet"/>
      <w:lvlText w:val=""/>
      <w:lvlJc w:val="left"/>
      <w:pPr>
        <w:ind w:left="1440" w:hanging="360"/>
      </w:pPr>
      <w:rPr>
        <w:rFonts w:ascii="Symbol" w:hAnsi="Symbol" w:hint="default"/>
      </w:r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8" w15:restartNumberingAfterBreak="0">
    <w:nsid w:val="56A12246"/>
    <w:multiLevelType w:val="hybridMultilevel"/>
    <w:tmpl w:val="45EE2B46"/>
    <w:lvl w:ilvl="0" w:tplc="B182803C">
      <w:start w:val="1"/>
      <w:numFmt w:val="bullet"/>
      <w:lvlText w:val=""/>
      <w:lvlJc w:val="left"/>
      <w:pPr>
        <w:tabs>
          <w:tab w:val="num" w:pos="360"/>
        </w:tabs>
        <w:ind w:left="530" w:hanging="17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FE738E"/>
    <w:multiLevelType w:val="hybridMultilevel"/>
    <w:tmpl w:val="E4C881E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 w15:restartNumberingAfterBreak="0">
    <w:nsid w:val="61C50C2F"/>
    <w:multiLevelType w:val="hybridMultilevel"/>
    <w:tmpl w:val="D7706126"/>
    <w:lvl w:ilvl="0" w:tplc="B182803C">
      <w:start w:val="1"/>
      <w:numFmt w:val="bullet"/>
      <w:lvlText w:val=""/>
      <w:lvlJc w:val="left"/>
      <w:pPr>
        <w:tabs>
          <w:tab w:val="num" w:pos="360"/>
        </w:tabs>
        <w:ind w:left="530" w:hanging="170"/>
      </w:pPr>
      <w:rPr>
        <w:rFonts w:ascii="Symbol" w:hAnsi="Symbol" w:hint="default"/>
      </w:rPr>
    </w:lvl>
    <w:lvl w:ilvl="1" w:tplc="040A0003">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C9182C"/>
    <w:multiLevelType w:val="hybridMultilevel"/>
    <w:tmpl w:val="E40E90D6"/>
    <w:lvl w:ilvl="0" w:tplc="ABA441E2">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2" w15:restartNumberingAfterBreak="0">
    <w:nsid w:val="681A7CE1"/>
    <w:multiLevelType w:val="hybridMultilevel"/>
    <w:tmpl w:val="C17EA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3361E9"/>
    <w:multiLevelType w:val="multilevel"/>
    <w:tmpl w:val="D5781F1E"/>
    <w:lvl w:ilvl="0">
      <w:start w:val="8"/>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EAA4855"/>
    <w:multiLevelType w:val="hybridMultilevel"/>
    <w:tmpl w:val="92FEB3C0"/>
    <w:lvl w:ilvl="0" w:tplc="41DE40C8">
      <w:start w:val="1"/>
      <w:numFmt w:val="decimal"/>
      <w:lvlText w:val="%1."/>
      <w:lvlJc w:val="left"/>
      <w:pPr>
        <w:ind w:left="1068" w:hanging="360"/>
      </w:pPr>
      <w:rPr>
        <w:b w:val="0"/>
      </w:rPr>
    </w:lvl>
    <w:lvl w:ilvl="1" w:tplc="140A0019" w:tentative="1">
      <w:start w:val="1"/>
      <w:numFmt w:val="lowerLetter"/>
      <w:lvlText w:val="%2."/>
      <w:lvlJc w:val="left"/>
      <w:pPr>
        <w:ind w:left="1788" w:hanging="360"/>
      </w:pPr>
    </w:lvl>
    <w:lvl w:ilvl="2" w:tplc="140A001B" w:tentative="1">
      <w:start w:val="1"/>
      <w:numFmt w:val="lowerRoman"/>
      <w:lvlText w:val="%3."/>
      <w:lvlJc w:val="right"/>
      <w:pPr>
        <w:ind w:left="2508" w:hanging="180"/>
      </w:pPr>
    </w:lvl>
    <w:lvl w:ilvl="3" w:tplc="140A000F" w:tentative="1">
      <w:start w:val="1"/>
      <w:numFmt w:val="decimal"/>
      <w:lvlText w:val="%4."/>
      <w:lvlJc w:val="left"/>
      <w:pPr>
        <w:ind w:left="3228" w:hanging="360"/>
      </w:pPr>
    </w:lvl>
    <w:lvl w:ilvl="4" w:tplc="140A0019" w:tentative="1">
      <w:start w:val="1"/>
      <w:numFmt w:val="lowerLetter"/>
      <w:lvlText w:val="%5."/>
      <w:lvlJc w:val="left"/>
      <w:pPr>
        <w:ind w:left="3948" w:hanging="360"/>
      </w:pPr>
    </w:lvl>
    <w:lvl w:ilvl="5" w:tplc="140A001B" w:tentative="1">
      <w:start w:val="1"/>
      <w:numFmt w:val="lowerRoman"/>
      <w:lvlText w:val="%6."/>
      <w:lvlJc w:val="right"/>
      <w:pPr>
        <w:ind w:left="4668" w:hanging="180"/>
      </w:pPr>
    </w:lvl>
    <w:lvl w:ilvl="6" w:tplc="140A000F" w:tentative="1">
      <w:start w:val="1"/>
      <w:numFmt w:val="decimal"/>
      <w:lvlText w:val="%7."/>
      <w:lvlJc w:val="left"/>
      <w:pPr>
        <w:ind w:left="5388" w:hanging="360"/>
      </w:pPr>
    </w:lvl>
    <w:lvl w:ilvl="7" w:tplc="140A0019" w:tentative="1">
      <w:start w:val="1"/>
      <w:numFmt w:val="lowerLetter"/>
      <w:lvlText w:val="%8."/>
      <w:lvlJc w:val="left"/>
      <w:pPr>
        <w:ind w:left="6108" w:hanging="360"/>
      </w:pPr>
    </w:lvl>
    <w:lvl w:ilvl="8" w:tplc="140A001B" w:tentative="1">
      <w:start w:val="1"/>
      <w:numFmt w:val="lowerRoman"/>
      <w:lvlText w:val="%9."/>
      <w:lvlJc w:val="right"/>
      <w:pPr>
        <w:ind w:left="6828" w:hanging="180"/>
      </w:pPr>
    </w:lvl>
  </w:abstractNum>
  <w:abstractNum w:abstractNumId="25" w15:restartNumberingAfterBreak="0">
    <w:nsid w:val="70FE228B"/>
    <w:multiLevelType w:val="multilevel"/>
    <w:tmpl w:val="CCA08D34"/>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B140577"/>
    <w:multiLevelType w:val="hybridMultilevel"/>
    <w:tmpl w:val="B88A0D08"/>
    <w:lvl w:ilvl="0" w:tplc="33F80F6A">
      <w:start w:val="1"/>
      <w:numFmt w:val="lowerRoman"/>
      <w:lvlText w:val="%1)"/>
      <w:lvlJc w:val="left"/>
      <w:pPr>
        <w:ind w:left="2412" w:hanging="720"/>
      </w:pPr>
      <w:rPr>
        <w:rFonts w:hint="default"/>
      </w:rPr>
    </w:lvl>
    <w:lvl w:ilvl="1" w:tplc="140A0019" w:tentative="1">
      <w:start w:val="1"/>
      <w:numFmt w:val="lowerLetter"/>
      <w:lvlText w:val="%2."/>
      <w:lvlJc w:val="left"/>
      <w:pPr>
        <w:ind w:left="2772" w:hanging="360"/>
      </w:pPr>
    </w:lvl>
    <w:lvl w:ilvl="2" w:tplc="140A001B" w:tentative="1">
      <w:start w:val="1"/>
      <w:numFmt w:val="lowerRoman"/>
      <w:lvlText w:val="%3."/>
      <w:lvlJc w:val="right"/>
      <w:pPr>
        <w:ind w:left="3492" w:hanging="180"/>
      </w:pPr>
    </w:lvl>
    <w:lvl w:ilvl="3" w:tplc="140A000F" w:tentative="1">
      <w:start w:val="1"/>
      <w:numFmt w:val="decimal"/>
      <w:lvlText w:val="%4."/>
      <w:lvlJc w:val="left"/>
      <w:pPr>
        <w:ind w:left="4212" w:hanging="360"/>
      </w:pPr>
    </w:lvl>
    <w:lvl w:ilvl="4" w:tplc="140A0019" w:tentative="1">
      <w:start w:val="1"/>
      <w:numFmt w:val="lowerLetter"/>
      <w:lvlText w:val="%5."/>
      <w:lvlJc w:val="left"/>
      <w:pPr>
        <w:ind w:left="4932" w:hanging="360"/>
      </w:pPr>
    </w:lvl>
    <w:lvl w:ilvl="5" w:tplc="140A001B" w:tentative="1">
      <w:start w:val="1"/>
      <w:numFmt w:val="lowerRoman"/>
      <w:lvlText w:val="%6."/>
      <w:lvlJc w:val="right"/>
      <w:pPr>
        <w:ind w:left="5652" w:hanging="180"/>
      </w:pPr>
    </w:lvl>
    <w:lvl w:ilvl="6" w:tplc="140A000F" w:tentative="1">
      <w:start w:val="1"/>
      <w:numFmt w:val="decimal"/>
      <w:lvlText w:val="%7."/>
      <w:lvlJc w:val="left"/>
      <w:pPr>
        <w:ind w:left="6372" w:hanging="360"/>
      </w:pPr>
    </w:lvl>
    <w:lvl w:ilvl="7" w:tplc="140A0019" w:tentative="1">
      <w:start w:val="1"/>
      <w:numFmt w:val="lowerLetter"/>
      <w:lvlText w:val="%8."/>
      <w:lvlJc w:val="left"/>
      <w:pPr>
        <w:ind w:left="7092" w:hanging="360"/>
      </w:pPr>
    </w:lvl>
    <w:lvl w:ilvl="8" w:tplc="140A001B" w:tentative="1">
      <w:start w:val="1"/>
      <w:numFmt w:val="lowerRoman"/>
      <w:lvlText w:val="%9."/>
      <w:lvlJc w:val="right"/>
      <w:pPr>
        <w:ind w:left="7812" w:hanging="180"/>
      </w:pPr>
    </w:lvl>
  </w:abstractNum>
  <w:abstractNum w:abstractNumId="27" w15:restartNumberingAfterBreak="0">
    <w:nsid w:val="7BCA4BBA"/>
    <w:multiLevelType w:val="hybridMultilevel"/>
    <w:tmpl w:val="C0B0D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8331939">
    <w:abstractNumId w:val="5"/>
  </w:num>
  <w:num w:numId="2" w16cid:durableId="961303559">
    <w:abstractNumId w:val="17"/>
  </w:num>
  <w:num w:numId="3" w16cid:durableId="183520488">
    <w:abstractNumId w:val="13"/>
  </w:num>
  <w:num w:numId="4" w16cid:durableId="1443912655">
    <w:abstractNumId w:val="18"/>
  </w:num>
  <w:num w:numId="5" w16cid:durableId="1295915660">
    <w:abstractNumId w:val="0"/>
  </w:num>
  <w:num w:numId="6" w16cid:durableId="1355108977">
    <w:abstractNumId w:val="16"/>
  </w:num>
  <w:num w:numId="7" w16cid:durableId="1862166553">
    <w:abstractNumId w:val="19"/>
  </w:num>
  <w:num w:numId="8" w16cid:durableId="257907433">
    <w:abstractNumId w:val="2"/>
  </w:num>
  <w:num w:numId="9" w16cid:durableId="814100289">
    <w:abstractNumId w:val="4"/>
  </w:num>
  <w:num w:numId="10" w16cid:durableId="1708211327">
    <w:abstractNumId w:val="7"/>
  </w:num>
  <w:num w:numId="11" w16cid:durableId="1822497525">
    <w:abstractNumId w:val="3"/>
  </w:num>
  <w:num w:numId="12" w16cid:durableId="38432643">
    <w:abstractNumId w:val="22"/>
  </w:num>
  <w:num w:numId="13" w16cid:durableId="390547074">
    <w:abstractNumId w:val="21"/>
  </w:num>
  <w:num w:numId="14" w16cid:durableId="395713178">
    <w:abstractNumId w:val="12"/>
  </w:num>
  <w:num w:numId="15" w16cid:durableId="1235772685">
    <w:abstractNumId w:val="8"/>
  </w:num>
  <w:num w:numId="16" w16cid:durableId="166946972">
    <w:abstractNumId w:val="24"/>
  </w:num>
  <w:num w:numId="17" w16cid:durableId="1653564253">
    <w:abstractNumId w:val="20"/>
  </w:num>
  <w:num w:numId="18" w16cid:durableId="319701203">
    <w:abstractNumId w:val="26"/>
  </w:num>
  <w:num w:numId="19" w16cid:durableId="1678338258">
    <w:abstractNumId w:val="11"/>
  </w:num>
  <w:num w:numId="20" w16cid:durableId="94600659">
    <w:abstractNumId w:val="15"/>
  </w:num>
  <w:num w:numId="21" w16cid:durableId="212271953">
    <w:abstractNumId w:val="14"/>
  </w:num>
  <w:num w:numId="22" w16cid:durableId="1079592514">
    <w:abstractNumId w:val="25"/>
  </w:num>
  <w:num w:numId="23" w16cid:durableId="255945617">
    <w:abstractNumId w:val="23"/>
  </w:num>
  <w:num w:numId="24" w16cid:durableId="376126852">
    <w:abstractNumId w:val="27"/>
  </w:num>
  <w:num w:numId="25" w16cid:durableId="1065765848">
    <w:abstractNumId w:val="10"/>
  </w:num>
  <w:num w:numId="26" w16cid:durableId="1804350230">
    <w:abstractNumId w:val="1"/>
  </w:num>
  <w:num w:numId="27" w16cid:durableId="693194994">
    <w:abstractNumId w:val="0"/>
  </w:num>
  <w:num w:numId="28" w16cid:durableId="624310921">
    <w:abstractNumId w:val="6"/>
  </w:num>
  <w:num w:numId="29" w16cid:durableId="550851946">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TE2Mze3tDA2MTJW0lEKTi0uzszPAykwMq4FABawodEtAAAA"/>
  </w:docVars>
  <w:rsids>
    <w:rsidRoot w:val="00964D17"/>
    <w:rsid w:val="000002C9"/>
    <w:rsid w:val="00000C3C"/>
    <w:rsid w:val="000012BD"/>
    <w:rsid w:val="0000136C"/>
    <w:rsid w:val="0000259E"/>
    <w:rsid w:val="00002D5B"/>
    <w:rsid w:val="00003586"/>
    <w:rsid w:val="00004F38"/>
    <w:rsid w:val="00005982"/>
    <w:rsid w:val="000068E5"/>
    <w:rsid w:val="000071DD"/>
    <w:rsid w:val="00007299"/>
    <w:rsid w:val="00007FD8"/>
    <w:rsid w:val="0001065C"/>
    <w:rsid w:val="00010C15"/>
    <w:rsid w:val="0001130F"/>
    <w:rsid w:val="000158FC"/>
    <w:rsid w:val="00015DBD"/>
    <w:rsid w:val="00017428"/>
    <w:rsid w:val="00020749"/>
    <w:rsid w:val="00020805"/>
    <w:rsid w:val="00020863"/>
    <w:rsid w:val="00020B83"/>
    <w:rsid w:val="00021258"/>
    <w:rsid w:val="00021AF0"/>
    <w:rsid w:val="000234E7"/>
    <w:rsid w:val="000251FB"/>
    <w:rsid w:val="000274CF"/>
    <w:rsid w:val="000300EC"/>
    <w:rsid w:val="00032B2E"/>
    <w:rsid w:val="00034371"/>
    <w:rsid w:val="00035ABB"/>
    <w:rsid w:val="00035F6D"/>
    <w:rsid w:val="0003670E"/>
    <w:rsid w:val="0003699A"/>
    <w:rsid w:val="00042172"/>
    <w:rsid w:val="0004280C"/>
    <w:rsid w:val="00042D63"/>
    <w:rsid w:val="000430F4"/>
    <w:rsid w:val="000432D8"/>
    <w:rsid w:val="00043C30"/>
    <w:rsid w:val="000440EB"/>
    <w:rsid w:val="00044326"/>
    <w:rsid w:val="00045FC1"/>
    <w:rsid w:val="000475C0"/>
    <w:rsid w:val="00047D61"/>
    <w:rsid w:val="00050AD0"/>
    <w:rsid w:val="0005264B"/>
    <w:rsid w:val="00052ADF"/>
    <w:rsid w:val="00052D3A"/>
    <w:rsid w:val="00053A8E"/>
    <w:rsid w:val="00053F40"/>
    <w:rsid w:val="00053FFE"/>
    <w:rsid w:val="00055997"/>
    <w:rsid w:val="00055CCE"/>
    <w:rsid w:val="0005600B"/>
    <w:rsid w:val="0005613B"/>
    <w:rsid w:val="00056670"/>
    <w:rsid w:val="00056973"/>
    <w:rsid w:val="0006092E"/>
    <w:rsid w:val="00060ABE"/>
    <w:rsid w:val="00061357"/>
    <w:rsid w:val="00061EFA"/>
    <w:rsid w:val="000625F3"/>
    <w:rsid w:val="00062F2F"/>
    <w:rsid w:val="00064CFB"/>
    <w:rsid w:val="00065F54"/>
    <w:rsid w:val="000671A0"/>
    <w:rsid w:val="000715B2"/>
    <w:rsid w:val="000726D5"/>
    <w:rsid w:val="00073FE1"/>
    <w:rsid w:val="000747A2"/>
    <w:rsid w:val="00076228"/>
    <w:rsid w:val="0007622E"/>
    <w:rsid w:val="00076BBA"/>
    <w:rsid w:val="00077002"/>
    <w:rsid w:val="000771A6"/>
    <w:rsid w:val="0008096B"/>
    <w:rsid w:val="00082087"/>
    <w:rsid w:val="00082B45"/>
    <w:rsid w:val="00082D9F"/>
    <w:rsid w:val="00083704"/>
    <w:rsid w:val="00085570"/>
    <w:rsid w:val="00086149"/>
    <w:rsid w:val="00087B37"/>
    <w:rsid w:val="00090949"/>
    <w:rsid w:val="00090CAA"/>
    <w:rsid w:val="00091C2A"/>
    <w:rsid w:val="00091D77"/>
    <w:rsid w:val="0009300E"/>
    <w:rsid w:val="00093921"/>
    <w:rsid w:val="0009414C"/>
    <w:rsid w:val="0009542B"/>
    <w:rsid w:val="00095B85"/>
    <w:rsid w:val="00095FC6"/>
    <w:rsid w:val="00096A28"/>
    <w:rsid w:val="00096BF6"/>
    <w:rsid w:val="00097036"/>
    <w:rsid w:val="0009745A"/>
    <w:rsid w:val="000A12BC"/>
    <w:rsid w:val="000A1473"/>
    <w:rsid w:val="000A1886"/>
    <w:rsid w:val="000A1F31"/>
    <w:rsid w:val="000A22F8"/>
    <w:rsid w:val="000A237A"/>
    <w:rsid w:val="000A3DFE"/>
    <w:rsid w:val="000A4317"/>
    <w:rsid w:val="000A53EC"/>
    <w:rsid w:val="000A597C"/>
    <w:rsid w:val="000A6DAC"/>
    <w:rsid w:val="000A754D"/>
    <w:rsid w:val="000A7BF0"/>
    <w:rsid w:val="000B024B"/>
    <w:rsid w:val="000B1737"/>
    <w:rsid w:val="000B1802"/>
    <w:rsid w:val="000B193B"/>
    <w:rsid w:val="000B2D75"/>
    <w:rsid w:val="000B3DE9"/>
    <w:rsid w:val="000B4A58"/>
    <w:rsid w:val="000B67E2"/>
    <w:rsid w:val="000B6C20"/>
    <w:rsid w:val="000B6D3D"/>
    <w:rsid w:val="000B7014"/>
    <w:rsid w:val="000C0448"/>
    <w:rsid w:val="000C0A5D"/>
    <w:rsid w:val="000C2628"/>
    <w:rsid w:val="000C2E7F"/>
    <w:rsid w:val="000C30D7"/>
    <w:rsid w:val="000C352D"/>
    <w:rsid w:val="000C4B19"/>
    <w:rsid w:val="000C54C4"/>
    <w:rsid w:val="000C63FE"/>
    <w:rsid w:val="000C6840"/>
    <w:rsid w:val="000C7CA0"/>
    <w:rsid w:val="000D0790"/>
    <w:rsid w:val="000D137D"/>
    <w:rsid w:val="000D19D8"/>
    <w:rsid w:val="000D1F0E"/>
    <w:rsid w:val="000D1FDB"/>
    <w:rsid w:val="000D34E3"/>
    <w:rsid w:val="000D357F"/>
    <w:rsid w:val="000D3FE8"/>
    <w:rsid w:val="000D4B32"/>
    <w:rsid w:val="000D4CA6"/>
    <w:rsid w:val="000D63B7"/>
    <w:rsid w:val="000D7FD7"/>
    <w:rsid w:val="000E0047"/>
    <w:rsid w:val="000E10AC"/>
    <w:rsid w:val="000E1C4A"/>
    <w:rsid w:val="000E1D58"/>
    <w:rsid w:val="000E24B1"/>
    <w:rsid w:val="000E4785"/>
    <w:rsid w:val="000E4B50"/>
    <w:rsid w:val="000E577B"/>
    <w:rsid w:val="000E5A4C"/>
    <w:rsid w:val="000E6379"/>
    <w:rsid w:val="000E68C2"/>
    <w:rsid w:val="000E68FA"/>
    <w:rsid w:val="000E6C93"/>
    <w:rsid w:val="000E7055"/>
    <w:rsid w:val="000E7454"/>
    <w:rsid w:val="000F16F1"/>
    <w:rsid w:val="000F2DDE"/>
    <w:rsid w:val="000F3CBA"/>
    <w:rsid w:val="000F734B"/>
    <w:rsid w:val="000F7A1B"/>
    <w:rsid w:val="000F7ED2"/>
    <w:rsid w:val="00101420"/>
    <w:rsid w:val="0010426B"/>
    <w:rsid w:val="00104756"/>
    <w:rsid w:val="00107667"/>
    <w:rsid w:val="001107CE"/>
    <w:rsid w:val="00110909"/>
    <w:rsid w:val="00110A16"/>
    <w:rsid w:val="00110DC3"/>
    <w:rsid w:val="00112169"/>
    <w:rsid w:val="00113453"/>
    <w:rsid w:val="001143F1"/>
    <w:rsid w:val="00115BB8"/>
    <w:rsid w:val="00116404"/>
    <w:rsid w:val="001170C7"/>
    <w:rsid w:val="00117763"/>
    <w:rsid w:val="00122A1F"/>
    <w:rsid w:val="0012320B"/>
    <w:rsid w:val="00124FD7"/>
    <w:rsid w:val="0012669E"/>
    <w:rsid w:val="00126A54"/>
    <w:rsid w:val="00127B26"/>
    <w:rsid w:val="00127B58"/>
    <w:rsid w:val="001306B0"/>
    <w:rsid w:val="00130BEC"/>
    <w:rsid w:val="00131101"/>
    <w:rsid w:val="001315F0"/>
    <w:rsid w:val="001316BC"/>
    <w:rsid w:val="0013294B"/>
    <w:rsid w:val="001333BB"/>
    <w:rsid w:val="00133C41"/>
    <w:rsid w:val="001348DC"/>
    <w:rsid w:val="00136E55"/>
    <w:rsid w:val="00137E2D"/>
    <w:rsid w:val="00143171"/>
    <w:rsid w:val="00143DFE"/>
    <w:rsid w:val="00144B00"/>
    <w:rsid w:val="00145E37"/>
    <w:rsid w:val="00146B43"/>
    <w:rsid w:val="00146EA6"/>
    <w:rsid w:val="00147A97"/>
    <w:rsid w:val="00150237"/>
    <w:rsid w:val="00150EB8"/>
    <w:rsid w:val="001513EE"/>
    <w:rsid w:val="00151429"/>
    <w:rsid w:val="00152686"/>
    <w:rsid w:val="0015315E"/>
    <w:rsid w:val="001547C9"/>
    <w:rsid w:val="00154A2E"/>
    <w:rsid w:val="00156E14"/>
    <w:rsid w:val="00160D45"/>
    <w:rsid w:val="0016138C"/>
    <w:rsid w:val="001616B9"/>
    <w:rsid w:val="0016285B"/>
    <w:rsid w:val="00163827"/>
    <w:rsid w:val="00163AAA"/>
    <w:rsid w:val="00163BEC"/>
    <w:rsid w:val="00165239"/>
    <w:rsid w:val="00165D7E"/>
    <w:rsid w:val="00166B60"/>
    <w:rsid w:val="00166BAF"/>
    <w:rsid w:val="0016721B"/>
    <w:rsid w:val="00167B17"/>
    <w:rsid w:val="00167EB1"/>
    <w:rsid w:val="0017056A"/>
    <w:rsid w:val="00170892"/>
    <w:rsid w:val="00170B5E"/>
    <w:rsid w:val="001755A8"/>
    <w:rsid w:val="00175888"/>
    <w:rsid w:val="001802CB"/>
    <w:rsid w:val="0018072F"/>
    <w:rsid w:val="00180781"/>
    <w:rsid w:val="00180FCF"/>
    <w:rsid w:val="00182C46"/>
    <w:rsid w:val="00183F01"/>
    <w:rsid w:val="00185FBF"/>
    <w:rsid w:val="001863F4"/>
    <w:rsid w:val="001872E8"/>
    <w:rsid w:val="00192E09"/>
    <w:rsid w:val="001931DA"/>
    <w:rsid w:val="0019371B"/>
    <w:rsid w:val="0019376A"/>
    <w:rsid w:val="0019467E"/>
    <w:rsid w:val="0019472D"/>
    <w:rsid w:val="00196E41"/>
    <w:rsid w:val="0019774F"/>
    <w:rsid w:val="001A098A"/>
    <w:rsid w:val="001A1EE0"/>
    <w:rsid w:val="001A2248"/>
    <w:rsid w:val="001A326D"/>
    <w:rsid w:val="001A36FF"/>
    <w:rsid w:val="001A3DB9"/>
    <w:rsid w:val="001A4049"/>
    <w:rsid w:val="001A51A7"/>
    <w:rsid w:val="001A53F2"/>
    <w:rsid w:val="001A72E9"/>
    <w:rsid w:val="001B0524"/>
    <w:rsid w:val="001B0A99"/>
    <w:rsid w:val="001B176F"/>
    <w:rsid w:val="001B2AC7"/>
    <w:rsid w:val="001B2E42"/>
    <w:rsid w:val="001B3056"/>
    <w:rsid w:val="001B5B59"/>
    <w:rsid w:val="001B5C07"/>
    <w:rsid w:val="001B5D11"/>
    <w:rsid w:val="001B797E"/>
    <w:rsid w:val="001C222C"/>
    <w:rsid w:val="001C22FC"/>
    <w:rsid w:val="001C249A"/>
    <w:rsid w:val="001C2917"/>
    <w:rsid w:val="001C3559"/>
    <w:rsid w:val="001C4D33"/>
    <w:rsid w:val="001C4F87"/>
    <w:rsid w:val="001C50D5"/>
    <w:rsid w:val="001C5835"/>
    <w:rsid w:val="001C5CB6"/>
    <w:rsid w:val="001C7086"/>
    <w:rsid w:val="001C793D"/>
    <w:rsid w:val="001C7AFD"/>
    <w:rsid w:val="001D0261"/>
    <w:rsid w:val="001D03C9"/>
    <w:rsid w:val="001D05D8"/>
    <w:rsid w:val="001D07B4"/>
    <w:rsid w:val="001D1430"/>
    <w:rsid w:val="001D1B3E"/>
    <w:rsid w:val="001D2053"/>
    <w:rsid w:val="001D281A"/>
    <w:rsid w:val="001D2E6F"/>
    <w:rsid w:val="001D3F2A"/>
    <w:rsid w:val="001D510A"/>
    <w:rsid w:val="001D534E"/>
    <w:rsid w:val="001D54EE"/>
    <w:rsid w:val="001D5590"/>
    <w:rsid w:val="001D606E"/>
    <w:rsid w:val="001D6DE6"/>
    <w:rsid w:val="001E01D8"/>
    <w:rsid w:val="001E069B"/>
    <w:rsid w:val="001E188A"/>
    <w:rsid w:val="001E316C"/>
    <w:rsid w:val="001E3BE1"/>
    <w:rsid w:val="001E4023"/>
    <w:rsid w:val="001E4635"/>
    <w:rsid w:val="001E5FF7"/>
    <w:rsid w:val="001E6E7E"/>
    <w:rsid w:val="001E7493"/>
    <w:rsid w:val="001E7AB8"/>
    <w:rsid w:val="001F1086"/>
    <w:rsid w:val="001F1272"/>
    <w:rsid w:val="001F2CB3"/>
    <w:rsid w:val="001F5406"/>
    <w:rsid w:val="001F7DE9"/>
    <w:rsid w:val="002008B4"/>
    <w:rsid w:val="002008C5"/>
    <w:rsid w:val="00200B51"/>
    <w:rsid w:val="00200F08"/>
    <w:rsid w:val="00201E57"/>
    <w:rsid w:val="00202477"/>
    <w:rsid w:val="00202E93"/>
    <w:rsid w:val="0020371A"/>
    <w:rsid w:val="00203817"/>
    <w:rsid w:val="0020466E"/>
    <w:rsid w:val="0020486B"/>
    <w:rsid w:val="00204949"/>
    <w:rsid w:val="0020516B"/>
    <w:rsid w:val="00205B13"/>
    <w:rsid w:val="00205C5E"/>
    <w:rsid w:val="00206E17"/>
    <w:rsid w:val="002077AE"/>
    <w:rsid w:val="002110EB"/>
    <w:rsid w:val="0021258D"/>
    <w:rsid w:val="00213AAC"/>
    <w:rsid w:val="00214166"/>
    <w:rsid w:val="00214A8D"/>
    <w:rsid w:val="002155D8"/>
    <w:rsid w:val="00215A59"/>
    <w:rsid w:val="00216EAE"/>
    <w:rsid w:val="002172AB"/>
    <w:rsid w:val="00220F35"/>
    <w:rsid w:val="0022276B"/>
    <w:rsid w:val="00223F13"/>
    <w:rsid w:val="00225F6F"/>
    <w:rsid w:val="00226723"/>
    <w:rsid w:val="0022763E"/>
    <w:rsid w:val="00230B30"/>
    <w:rsid w:val="002310B5"/>
    <w:rsid w:val="00231624"/>
    <w:rsid w:val="00232879"/>
    <w:rsid w:val="00232C5D"/>
    <w:rsid w:val="002335BE"/>
    <w:rsid w:val="00233D8E"/>
    <w:rsid w:val="00234F52"/>
    <w:rsid w:val="002360F3"/>
    <w:rsid w:val="00241C7B"/>
    <w:rsid w:val="00241F79"/>
    <w:rsid w:val="002431FD"/>
    <w:rsid w:val="00243A7D"/>
    <w:rsid w:val="00243D31"/>
    <w:rsid w:val="00245104"/>
    <w:rsid w:val="0024653F"/>
    <w:rsid w:val="002515EA"/>
    <w:rsid w:val="00251A39"/>
    <w:rsid w:val="00251EA0"/>
    <w:rsid w:val="00252D5D"/>
    <w:rsid w:val="00252F2D"/>
    <w:rsid w:val="0025393F"/>
    <w:rsid w:val="00253BE1"/>
    <w:rsid w:val="00256044"/>
    <w:rsid w:val="00256F6D"/>
    <w:rsid w:val="00257739"/>
    <w:rsid w:val="00257DD0"/>
    <w:rsid w:val="00260C61"/>
    <w:rsid w:val="00260FFC"/>
    <w:rsid w:val="002615FD"/>
    <w:rsid w:val="0026372E"/>
    <w:rsid w:val="00263B86"/>
    <w:rsid w:val="00264700"/>
    <w:rsid w:val="00265AC1"/>
    <w:rsid w:val="00265C83"/>
    <w:rsid w:val="0026653C"/>
    <w:rsid w:val="00267638"/>
    <w:rsid w:val="00267703"/>
    <w:rsid w:val="00267C33"/>
    <w:rsid w:val="00267E84"/>
    <w:rsid w:val="00267FDF"/>
    <w:rsid w:val="00267FFB"/>
    <w:rsid w:val="00270990"/>
    <w:rsid w:val="00270A48"/>
    <w:rsid w:val="00271A40"/>
    <w:rsid w:val="00272034"/>
    <w:rsid w:val="0027203F"/>
    <w:rsid w:val="00272DB7"/>
    <w:rsid w:val="00273368"/>
    <w:rsid w:val="002759B4"/>
    <w:rsid w:val="00276B54"/>
    <w:rsid w:val="002778BD"/>
    <w:rsid w:val="002810A3"/>
    <w:rsid w:val="00281D0B"/>
    <w:rsid w:val="00281E07"/>
    <w:rsid w:val="002823C0"/>
    <w:rsid w:val="00283CC3"/>
    <w:rsid w:val="0028488E"/>
    <w:rsid w:val="002849A9"/>
    <w:rsid w:val="00285186"/>
    <w:rsid w:val="00286D58"/>
    <w:rsid w:val="0028742C"/>
    <w:rsid w:val="00290179"/>
    <w:rsid w:val="00290B50"/>
    <w:rsid w:val="002912E0"/>
    <w:rsid w:val="00292159"/>
    <w:rsid w:val="002931A9"/>
    <w:rsid w:val="0029329D"/>
    <w:rsid w:val="00294B42"/>
    <w:rsid w:val="00294E10"/>
    <w:rsid w:val="00294FA7"/>
    <w:rsid w:val="002951D7"/>
    <w:rsid w:val="0029522F"/>
    <w:rsid w:val="00295DF5"/>
    <w:rsid w:val="002975F5"/>
    <w:rsid w:val="002A03DC"/>
    <w:rsid w:val="002A0F32"/>
    <w:rsid w:val="002A1DE4"/>
    <w:rsid w:val="002A3280"/>
    <w:rsid w:val="002A41C2"/>
    <w:rsid w:val="002A511D"/>
    <w:rsid w:val="002A566F"/>
    <w:rsid w:val="002A5BE3"/>
    <w:rsid w:val="002A7C34"/>
    <w:rsid w:val="002B0C29"/>
    <w:rsid w:val="002B168A"/>
    <w:rsid w:val="002B1E1F"/>
    <w:rsid w:val="002B3D6F"/>
    <w:rsid w:val="002B5A84"/>
    <w:rsid w:val="002B5A93"/>
    <w:rsid w:val="002B5C55"/>
    <w:rsid w:val="002B71BA"/>
    <w:rsid w:val="002B77F9"/>
    <w:rsid w:val="002B7EAE"/>
    <w:rsid w:val="002C27CD"/>
    <w:rsid w:val="002C3B25"/>
    <w:rsid w:val="002C46B1"/>
    <w:rsid w:val="002C48C4"/>
    <w:rsid w:val="002C5655"/>
    <w:rsid w:val="002C7881"/>
    <w:rsid w:val="002D05BB"/>
    <w:rsid w:val="002D220A"/>
    <w:rsid w:val="002D2280"/>
    <w:rsid w:val="002D3B1F"/>
    <w:rsid w:val="002D3E2C"/>
    <w:rsid w:val="002D4A66"/>
    <w:rsid w:val="002D58FF"/>
    <w:rsid w:val="002E17D7"/>
    <w:rsid w:val="002E17F8"/>
    <w:rsid w:val="002E266A"/>
    <w:rsid w:val="002E3707"/>
    <w:rsid w:val="002E3BAD"/>
    <w:rsid w:val="002E3DB7"/>
    <w:rsid w:val="002E3E3A"/>
    <w:rsid w:val="002E45C8"/>
    <w:rsid w:val="002E481D"/>
    <w:rsid w:val="002E5C1F"/>
    <w:rsid w:val="002E61B9"/>
    <w:rsid w:val="002E6437"/>
    <w:rsid w:val="002E74BA"/>
    <w:rsid w:val="002E77DE"/>
    <w:rsid w:val="002F1F97"/>
    <w:rsid w:val="002F21DB"/>
    <w:rsid w:val="002F304E"/>
    <w:rsid w:val="002F311C"/>
    <w:rsid w:val="002F413D"/>
    <w:rsid w:val="002F47A1"/>
    <w:rsid w:val="002F4E1A"/>
    <w:rsid w:val="00301133"/>
    <w:rsid w:val="003028CF"/>
    <w:rsid w:val="00302AD6"/>
    <w:rsid w:val="003034B5"/>
    <w:rsid w:val="00304864"/>
    <w:rsid w:val="00304A79"/>
    <w:rsid w:val="00304C66"/>
    <w:rsid w:val="003050E7"/>
    <w:rsid w:val="0030581E"/>
    <w:rsid w:val="00305FF2"/>
    <w:rsid w:val="0030621F"/>
    <w:rsid w:val="003062EA"/>
    <w:rsid w:val="003120EC"/>
    <w:rsid w:val="003121E5"/>
    <w:rsid w:val="00313116"/>
    <w:rsid w:val="0031388A"/>
    <w:rsid w:val="00316419"/>
    <w:rsid w:val="00317B71"/>
    <w:rsid w:val="00320EC2"/>
    <w:rsid w:val="00321E3E"/>
    <w:rsid w:val="00322362"/>
    <w:rsid w:val="0032367B"/>
    <w:rsid w:val="003268C2"/>
    <w:rsid w:val="00327D6F"/>
    <w:rsid w:val="00330309"/>
    <w:rsid w:val="00330344"/>
    <w:rsid w:val="00330C0A"/>
    <w:rsid w:val="003323FE"/>
    <w:rsid w:val="00332491"/>
    <w:rsid w:val="00333538"/>
    <w:rsid w:val="003356B2"/>
    <w:rsid w:val="00335C70"/>
    <w:rsid w:val="00335F66"/>
    <w:rsid w:val="003376DC"/>
    <w:rsid w:val="003377AB"/>
    <w:rsid w:val="00337DDC"/>
    <w:rsid w:val="00341433"/>
    <w:rsid w:val="003417B7"/>
    <w:rsid w:val="00342499"/>
    <w:rsid w:val="00344875"/>
    <w:rsid w:val="00345345"/>
    <w:rsid w:val="0034551E"/>
    <w:rsid w:val="003457C6"/>
    <w:rsid w:val="003459E9"/>
    <w:rsid w:val="00347E4E"/>
    <w:rsid w:val="00347F58"/>
    <w:rsid w:val="00350A1B"/>
    <w:rsid w:val="00350CC9"/>
    <w:rsid w:val="00350E23"/>
    <w:rsid w:val="00352167"/>
    <w:rsid w:val="00353F91"/>
    <w:rsid w:val="00354DD0"/>
    <w:rsid w:val="00356092"/>
    <w:rsid w:val="00360949"/>
    <w:rsid w:val="00363DC1"/>
    <w:rsid w:val="00364B7E"/>
    <w:rsid w:val="00365EAA"/>
    <w:rsid w:val="0036642D"/>
    <w:rsid w:val="00370C09"/>
    <w:rsid w:val="00370ED6"/>
    <w:rsid w:val="0037161A"/>
    <w:rsid w:val="0037340E"/>
    <w:rsid w:val="0037356D"/>
    <w:rsid w:val="003739F7"/>
    <w:rsid w:val="00375731"/>
    <w:rsid w:val="00375DBA"/>
    <w:rsid w:val="00376D88"/>
    <w:rsid w:val="003774D4"/>
    <w:rsid w:val="00377EF2"/>
    <w:rsid w:val="003800B4"/>
    <w:rsid w:val="00381CCA"/>
    <w:rsid w:val="003849FF"/>
    <w:rsid w:val="00385700"/>
    <w:rsid w:val="00385D33"/>
    <w:rsid w:val="00386939"/>
    <w:rsid w:val="00386EDE"/>
    <w:rsid w:val="00387EA4"/>
    <w:rsid w:val="003901B2"/>
    <w:rsid w:val="003911A9"/>
    <w:rsid w:val="0039156D"/>
    <w:rsid w:val="00391C16"/>
    <w:rsid w:val="0039205B"/>
    <w:rsid w:val="00392EC2"/>
    <w:rsid w:val="003946A7"/>
    <w:rsid w:val="00394F9C"/>
    <w:rsid w:val="003953D1"/>
    <w:rsid w:val="00396357"/>
    <w:rsid w:val="00396DA3"/>
    <w:rsid w:val="003975D4"/>
    <w:rsid w:val="00397B4B"/>
    <w:rsid w:val="003A238F"/>
    <w:rsid w:val="003A2864"/>
    <w:rsid w:val="003A3DF2"/>
    <w:rsid w:val="003A4084"/>
    <w:rsid w:val="003A4CC8"/>
    <w:rsid w:val="003A59EB"/>
    <w:rsid w:val="003A5C83"/>
    <w:rsid w:val="003A7568"/>
    <w:rsid w:val="003A7618"/>
    <w:rsid w:val="003A770D"/>
    <w:rsid w:val="003A7907"/>
    <w:rsid w:val="003B01E4"/>
    <w:rsid w:val="003B0ABB"/>
    <w:rsid w:val="003B1465"/>
    <w:rsid w:val="003B1990"/>
    <w:rsid w:val="003B44A8"/>
    <w:rsid w:val="003B4BDA"/>
    <w:rsid w:val="003B5694"/>
    <w:rsid w:val="003B5F3C"/>
    <w:rsid w:val="003B666A"/>
    <w:rsid w:val="003B68FE"/>
    <w:rsid w:val="003C00A2"/>
    <w:rsid w:val="003C048F"/>
    <w:rsid w:val="003C1D48"/>
    <w:rsid w:val="003C3BAE"/>
    <w:rsid w:val="003C3F8E"/>
    <w:rsid w:val="003C63EE"/>
    <w:rsid w:val="003D08D1"/>
    <w:rsid w:val="003D1448"/>
    <w:rsid w:val="003D376C"/>
    <w:rsid w:val="003D3D04"/>
    <w:rsid w:val="003D3DD9"/>
    <w:rsid w:val="003D427E"/>
    <w:rsid w:val="003D600B"/>
    <w:rsid w:val="003D6672"/>
    <w:rsid w:val="003D6E14"/>
    <w:rsid w:val="003D7696"/>
    <w:rsid w:val="003E32EC"/>
    <w:rsid w:val="003E3C4B"/>
    <w:rsid w:val="003E406B"/>
    <w:rsid w:val="003E58EF"/>
    <w:rsid w:val="003E6688"/>
    <w:rsid w:val="003E67BB"/>
    <w:rsid w:val="003E7523"/>
    <w:rsid w:val="003F0991"/>
    <w:rsid w:val="003F3BBA"/>
    <w:rsid w:val="003F3BE1"/>
    <w:rsid w:val="003F3D12"/>
    <w:rsid w:val="003F4246"/>
    <w:rsid w:val="003F46DC"/>
    <w:rsid w:val="003F61CB"/>
    <w:rsid w:val="003F620D"/>
    <w:rsid w:val="003F646F"/>
    <w:rsid w:val="003F7D1B"/>
    <w:rsid w:val="004009FA"/>
    <w:rsid w:val="00401D09"/>
    <w:rsid w:val="00402D63"/>
    <w:rsid w:val="004039E6"/>
    <w:rsid w:val="00404486"/>
    <w:rsid w:val="004070CF"/>
    <w:rsid w:val="004149F6"/>
    <w:rsid w:val="00416F2E"/>
    <w:rsid w:val="00417097"/>
    <w:rsid w:val="00417A99"/>
    <w:rsid w:val="0042004F"/>
    <w:rsid w:val="00420A9B"/>
    <w:rsid w:val="00421295"/>
    <w:rsid w:val="0042192E"/>
    <w:rsid w:val="00421DB5"/>
    <w:rsid w:val="0042321B"/>
    <w:rsid w:val="004247CC"/>
    <w:rsid w:val="004259F4"/>
    <w:rsid w:val="004265BE"/>
    <w:rsid w:val="004267BE"/>
    <w:rsid w:val="00427608"/>
    <w:rsid w:val="004300BF"/>
    <w:rsid w:val="00431B1E"/>
    <w:rsid w:val="0043208C"/>
    <w:rsid w:val="004325E0"/>
    <w:rsid w:val="0043294F"/>
    <w:rsid w:val="00433F9D"/>
    <w:rsid w:val="004343E1"/>
    <w:rsid w:val="004363BB"/>
    <w:rsid w:val="00436A89"/>
    <w:rsid w:val="00436D1B"/>
    <w:rsid w:val="00436F8F"/>
    <w:rsid w:val="00437350"/>
    <w:rsid w:val="004376DB"/>
    <w:rsid w:val="004429D3"/>
    <w:rsid w:val="00443027"/>
    <w:rsid w:val="004439B2"/>
    <w:rsid w:val="00443BAB"/>
    <w:rsid w:val="00445F52"/>
    <w:rsid w:val="00446651"/>
    <w:rsid w:val="0044762C"/>
    <w:rsid w:val="0045123E"/>
    <w:rsid w:val="00451373"/>
    <w:rsid w:val="004558A5"/>
    <w:rsid w:val="004578A6"/>
    <w:rsid w:val="00460328"/>
    <w:rsid w:val="00460C9F"/>
    <w:rsid w:val="00461B3F"/>
    <w:rsid w:val="00461C11"/>
    <w:rsid w:val="00465AC9"/>
    <w:rsid w:val="00465D17"/>
    <w:rsid w:val="00466F66"/>
    <w:rsid w:val="0046754D"/>
    <w:rsid w:val="004707E0"/>
    <w:rsid w:val="00470A33"/>
    <w:rsid w:val="00473068"/>
    <w:rsid w:val="00474E43"/>
    <w:rsid w:val="0047561D"/>
    <w:rsid w:val="0047562A"/>
    <w:rsid w:val="0047593C"/>
    <w:rsid w:val="00476A12"/>
    <w:rsid w:val="00476CAC"/>
    <w:rsid w:val="0048301D"/>
    <w:rsid w:val="004834D1"/>
    <w:rsid w:val="0048427F"/>
    <w:rsid w:val="0048579F"/>
    <w:rsid w:val="004859A1"/>
    <w:rsid w:val="0048656A"/>
    <w:rsid w:val="00490592"/>
    <w:rsid w:val="004908B4"/>
    <w:rsid w:val="00491868"/>
    <w:rsid w:val="004927EF"/>
    <w:rsid w:val="00492A65"/>
    <w:rsid w:val="00492CF6"/>
    <w:rsid w:val="00492F72"/>
    <w:rsid w:val="0049611B"/>
    <w:rsid w:val="00496806"/>
    <w:rsid w:val="00496E9B"/>
    <w:rsid w:val="00497564"/>
    <w:rsid w:val="00497876"/>
    <w:rsid w:val="004A051E"/>
    <w:rsid w:val="004A236D"/>
    <w:rsid w:val="004A488E"/>
    <w:rsid w:val="004A4C14"/>
    <w:rsid w:val="004A754C"/>
    <w:rsid w:val="004A7690"/>
    <w:rsid w:val="004A7C5B"/>
    <w:rsid w:val="004B1D15"/>
    <w:rsid w:val="004B21B2"/>
    <w:rsid w:val="004B2205"/>
    <w:rsid w:val="004B2C69"/>
    <w:rsid w:val="004C1CF6"/>
    <w:rsid w:val="004C1E59"/>
    <w:rsid w:val="004C2746"/>
    <w:rsid w:val="004C28A3"/>
    <w:rsid w:val="004C31B9"/>
    <w:rsid w:val="004C39F0"/>
    <w:rsid w:val="004C3A43"/>
    <w:rsid w:val="004C4572"/>
    <w:rsid w:val="004C4849"/>
    <w:rsid w:val="004C5066"/>
    <w:rsid w:val="004C6184"/>
    <w:rsid w:val="004C6711"/>
    <w:rsid w:val="004D03CE"/>
    <w:rsid w:val="004D0F9D"/>
    <w:rsid w:val="004D114B"/>
    <w:rsid w:val="004D162D"/>
    <w:rsid w:val="004D3B48"/>
    <w:rsid w:val="004D3D37"/>
    <w:rsid w:val="004D3FBF"/>
    <w:rsid w:val="004D4976"/>
    <w:rsid w:val="004D56D2"/>
    <w:rsid w:val="004E0A81"/>
    <w:rsid w:val="004E1DED"/>
    <w:rsid w:val="004E252D"/>
    <w:rsid w:val="004E32AB"/>
    <w:rsid w:val="004E4962"/>
    <w:rsid w:val="004E4F44"/>
    <w:rsid w:val="004E6253"/>
    <w:rsid w:val="004E6362"/>
    <w:rsid w:val="004F0117"/>
    <w:rsid w:val="004F1CA7"/>
    <w:rsid w:val="004F1E9F"/>
    <w:rsid w:val="004F1FC3"/>
    <w:rsid w:val="004F3555"/>
    <w:rsid w:val="004F5871"/>
    <w:rsid w:val="004F6572"/>
    <w:rsid w:val="004F7C1A"/>
    <w:rsid w:val="004F7C48"/>
    <w:rsid w:val="00501FC7"/>
    <w:rsid w:val="00503702"/>
    <w:rsid w:val="005108DF"/>
    <w:rsid w:val="005120BF"/>
    <w:rsid w:val="005123AA"/>
    <w:rsid w:val="00512B61"/>
    <w:rsid w:val="00512B7F"/>
    <w:rsid w:val="00512DA4"/>
    <w:rsid w:val="00513266"/>
    <w:rsid w:val="0051330F"/>
    <w:rsid w:val="0051433D"/>
    <w:rsid w:val="00514BD1"/>
    <w:rsid w:val="005158D0"/>
    <w:rsid w:val="00516CFB"/>
    <w:rsid w:val="00517DE0"/>
    <w:rsid w:val="00521057"/>
    <w:rsid w:val="00521C82"/>
    <w:rsid w:val="0052568B"/>
    <w:rsid w:val="00530A50"/>
    <w:rsid w:val="00530FC3"/>
    <w:rsid w:val="005314C2"/>
    <w:rsid w:val="00531E7E"/>
    <w:rsid w:val="00533136"/>
    <w:rsid w:val="00533CA4"/>
    <w:rsid w:val="00533E5E"/>
    <w:rsid w:val="005347AA"/>
    <w:rsid w:val="00534D8E"/>
    <w:rsid w:val="0053542F"/>
    <w:rsid w:val="00535494"/>
    <w:rsid w:val="005357F3"/>
    <w:rsid w:val="00535FFF"/>
    <w:rsid w:val="00536C09"/>
    <w:rsid w:val="005377E1"/>
    <w:rsid w:val="00537B2E"/>
    <w:rsid w:val="005411C3"/>
    <w:rsid w:val="00544F33"/>
    <w:rsid w:val="00545E37"/>
    <w:rsid w:val="005509E6"/>
    <w:rsid w:val="0055204B"/>
    <w:rsid w:val="0055213D"/>
    <w:rsid w:val="00552889"/>
    <w:rsid w:val="00553547"/>
    <w:rsid w:val="00553B00"/>
    <w:rsid w:val="00554BB0"/>
    <w:rsid w:val="00555892"/>
    <w:rsid w:val="005568AD"/>
    <w:rsid w:val="00556C5A"/>
    <w:rsid w:val="0055735B"/>
    <w:rsid w:val="00557A0E"/>
    <w:rsid w:val="00560475"/>
    <w:rsid w:val="00560CBB"/>
    <w:rsid w:val="00560FBC"/>
    <w:rsid w:val="00562F58"/>
    <w:rsid w:val="00564C5E"/>
    <w:rsid w:val="00565061"/>
    <w:rsid w:val="00565602"/>
    <w:rsid w:val="00565FE6"/>
    <w:rsid w:val="005666A5"/>
    <w:rsid w:val="005673C1"/>
    <w:rsid w:val="00570A00"/>
    <w:rsid w:val="00570A40"/>
    <w:rsid w:val="00570A9E"/>
    <w:rsid w:val="00574E31"/>
    <w:rsid w:val="005758BE"/>
    <w:rsid w:val="00575E79"/>
    <w:rsid w:val="00576D74"/>
    <w:rsid w:val="00577874"/>
    <w:rsid w:val="00577FC7"/>
    <w:rsid w:val="005807B8"/>
    <w:rsid w:val="00583C76"/>
    <w:rsid w:val="00583E3B"/>
    <w:rsid w:val="00583E7A"/>
    <w:rsid w:val="00586D6B"/>
    <w:rsid w:val="00590CBC"/>
    <w:rsid w:val="00590DA3"/>
    <w:rsid w:val="00590FC9"/>
    <w:rsid w:val="0059186C"/>
    <w:rsid w:val="00592A8D"/>
    <w:rsid w:val="00593DF6"/>
    <w:rsid w:val="00593E51"/>
    <w:rsid w:val="0059564D"/>
    <w:rsid w:val="005966EC"/>
    <w:rsid w:val="0059696A"/>
    <w:rsid w:val="00596C3A"/>
    <w:rsid w:val="0059713B"/>
    <w:rsid w:val="005A0112"/>
    <w:rsid w:val="005A053F"/>
    <w:rsid w:val="005A0CB6"/>
    <w:rsid w:val="005A1AB2"/>
    <w:rsid w:val="005A265B"/>
    <w:rsid w:val="005A2AF5"/>
    <w:rsid w:val="005A37D3"/>
    <w:rsid w:val="005A3F62"/>
    <w:rsid w:val="005A45C7"/>
    <w:rsid w:val="005A5CA4"/>
    <w:rsid w:val="005A7B43"/>
    <w:rsid w:val="005B1069"/>
    <w:rsid w:val="005B131A"/>
    <w:rsid w:val="005B1E5D"/>
    <w:rsid w:val="005B3958"/>
    <w:rsid w:val="005B3DB0"/>
    <w:rsid w:val="005B4003"/>
    <w:rsid w:val="005B53E5"/>
    <w:rsid w:val="005B5753"/>
    <w:rsid w:val="005B77E2"/>
    <w:rsid w:val="005C2254"/>
    <w:rsid w:val="005C2A72"/>
    <w:rsid w:val="005C30A7"/>
    <w:rsid w:val="005C405C"/>
    <w:rsid w:val="005C4497"/>
    <w:rsid w:val="005C533C"/>
    <w:rsid w:val="005C588E"/>
    <w:rsid w:val="005C60C9"/>
    <w:rsid w:val="005C6C62"/>
    <w:rsid w:val="005C7126"/>
    <w:rsid w:val="005C7845"/>
    <w:rsid w:val="005D0970"/>
    <w:rsid w:val="005D09EC"/>
    <w:rsid w:val="005D24E2"/>
    <w:rsid w:val="005D3CFD"/>
    <w:rsid w:val="005D4A7D"/>
    <w:rsid w:val="005D6071"/>
    <w:rsid w:val="005D65D7"/>
    <w:rsid w:val="005D72E4"/>
    <w:rsid w:val="005E1B1E"/>
    <w:rsid w:val="005E2076"/>
    <w:rsid w:val="005E3228"/>
    <w:rsid w:val="005E40F0"/>
    <w:rsid w:val="005E4FAD"/>
    <w:rsid w:val="005E5D96"/>
    <w:rsid w:val="005E5F9D"/>
    <w:rsid w:val="005F069F"/>
    <w:rsid w:val="005F0A1F"/>
    <w:rsid w:val="005F0DB6"/>
    <w:rsid w:val="005F11FF"/>
    <w:rsid w:val="005F36A7"/>
    <w:rsid w:val="005F49D9"/>
    <w:rsid w:val="005F4F90"/>
    <w:rsid w:val="005F5A0D"/>
    <w:rsid w:val="005F5BB9"/>
    <w:rsid w:val="005F5EF4"/>
    <w:rsid w:val="005F6AF5"/>
    <w:rsid w:val="00600668"/>
    <w:rsid w:val="00600AA6"/>
    <w:rsid w:val="006011DD"/>
    <w:rsid w:val="00603113"/>
    <w:rsid w:val="00603AAA"/>
    <w:rsid w:val="00604254"/>
    <w:rsid w:val="0060486E"/>
    <w:rsid w:val="00604EAB"/>
    <w:rsid w:val="0060698F"/>
    <w:rsid w:val="00607A18"/>
    <w:rsid w:val="006103E8"/>
    <w:rsid w:val="00614DF9"/>
    <w:rsid w:val="00616AFF"/>
    <w:rsid w:val="0061700D"/>
    <w:rsid w:val="00617383"/>
    <w:rsid w:val="006178D3"/>
    <w:rsid w:val="00620434"/>
    <w:rsid w:val="0062681B"/>
    <w:rsid w:val="006301E7"/>
    <w:rsid w:val="0063088F"/>
    <w:rsid w:val="00630AF2"/>
    <w:rsid w:val="00630F0C"/>
    <w:rsid w:val="00632116"/>
    <w:rsid w:val="00632BA3"/>
    <w:rsid w:val="00633045"/>
    <w:rsid w:val="00633832"/>
    <w:rsid w:val="0063394B"/>
    <w:rsid w:val="00635B56"/>
    <w:rsid w:val="00642AB6"/>
    <w:rsid w:val="00642B09"/>
    <w:rsid w:val="00643D10"/>
    <w:rsid w:val="00643E2E"/>
    <w:rsid w:val="0064407C"/>
    <w:rsid w:val="006443A0"/>
    <w:rsid w:val="006450E4"/>
    <w:rsid w:val="00647BE9"/>
    <w:rsid w:val="006555E8"/>
    <w:rsid w:val="00656621"/>
    <w:rsid w:val="00656D03"/>
    <w:rsid w:val="00662078"/>
    <w:rsid w:val="0066241A"/>
    <w:rsid w:val="00662F6D"/>
    <w:rsid w:val="00663AED"/>
    <w:rsid w:val="0066425D"/>
    <w:rsid w:val="00664350"/>
    <w:rsid w:val="00664D81"/>
    <w:rsid w:val="006653D9"/>
    <w:rsid w:val="00665DE1"/>
    <w:rsid w:val="00667A8D"/>
    <w:rsid w:val="006716EE"/>
    <w:rsid w:val="00671B14"/>
    <w:rsid w:val="00672C86"/>
    <w:rsid w:val="00672D36"/>
    <w:rsid w:val="0067313B"/>
    <w:rsid w:val="00674393"/>
    <w:rsid w:val="00674690"/>
    <w:rsid w:val="00676340"/>
    <w:rsid w:val="00676400"/>
    <w:rsid w:val="006764CB"/>
    <w:rsid w:val="00677424"/>
    <w:rsid w:val="006777D7"/>
    <w:rsid w:val="006823B8"/>
    <w:rsid w:val="00683228"/>
    <w:rsid w:val="0068449A"/>
    <w:rsid w:val="00684F82"/>
    <w:rsid w:val="00685276"/>
    <w:rsid w:val="00686E74"/>
    <w:rsid w:val="0068752E"/>
    <w:rsid w:val="0068791A"/>
    <w:rsid w:val="00687A48"/>
    <w:rsid w:val="00687FEA"/>
    <w:rsid w:val="006900E6"/>
    <w:rsid w:val="00691C12"/>
    <w:rsid w:val="00692382"/>
    <w:rsid w:val="0069345C"/>
    <w:rsid w:val="00694A9F"/>
    <w:rsid w:val="00694ECB"/>
    <w:rsid w:val="0069558A"/>
    <w:rsid w:val="006A0750"/>
    <w:rsid w:val="006A0CA6"/>
    <w:rsid w:val="006A12D8"/>
    <w:rsid w:val="006A154F"/>
    <w:rsid w:val="006A1C27"/>
    <w:rsid w:val="006A3B45"/>
    <w:rsid w:val="006A3C5C"/>
    <w:rsid w:val="006A3E6E"/>
    <w:rsid w:val="006A3EA4"/>
    <w:rsid w:val="006A499C"/>
    <w:rsid w:val="006A53C4"/>
    <w:rsid w:val="006A638B"/>
    <w:rsid w:val="006A6BD4"/>
    <w:rsid w:val="006A7745"/>
    <w:rsid w:val="006A77DD"/>
    <w:rsid w:val="006B00D3"/>
    <w:rsid w:val="006B0345"/>
    <w:rsid w:val="006B10F4"/>
    <w:rsid w:val="006B20C1"/>
    <w:rsid w:val="006B3C0F"/>
    <w:rsid w:val="006B5DA5"/>
    <w:rsid w:val="006C1236"/>
    <w:rsid w:val="006C27A5"/>
    <w:rsid w:val="006C2B32"/>
    <w:rsid w:val="006C3C64"/>
    <w:rsid w:val="006C401C"/>
    <w:rsid w:val="006C450E"/>
    <w:rsid w:val="006C4B3F"/>
    <w:rsid w:val="006C4CCA"/>
    <w:rsid w:val="006C4D91"/>
    <w:rsid w:val="006C4E83"/>
    <w:rsid w:val="006C51F3"/>
    <w:rsid w:val="006C5CEE"/>
    <w:rsid w:val="006C62DB"/>
    <w:rsid w:val="006C7246"/>
    <w:rsid w:val="006C7393"/>
    <w:rsid w:val="006C78AD"/>
    <w:rsid w:val="006C7917"/>
    <w:rsid w:val="006C79E2"/>
    <w:rsid w:val="006C7C75"/>
    <w:rsid w:val="006D0F2A"/>
    <w:rsid w:val="006D1203"/>
    <w:rsid w:val="006D1C25"/>
    <w:rsid w:val="006D21F2"/>
    <w:rsid w:val="006D26F7"/>
    <w:rsid w:val="006D2A23"/>
    <w:rsid w:val="006D2B4B"/>
    <w:rsid w:val="006D35A9"/>
    <w:rsid w:val="006D5922"/>
    <w:rsid w:val="006D5E1F"/>
    <w:rsid w:val="006D6872"/>
    <w:rsid w:val="006D7266"/>
    <w:rsid w:val="006E1CB1"/>
    <w:rsid w:val="006E3C40"/>
    <w:rsid w:val="006E425A"/>
    <w:rsid w:val="006E496D"/>
    <w:rsid w:val="006F1FDF"/>
    <w:rsid w:val="006F24DE"/>
    <w:rsid w:val="006F2C28"/>
    <w:rsid w:val="006F3277"/>
    <w:rsid w:val="006F3CA6"/>
    <w:rsid w:val="006F3F22"/>
    <w:rsid w:val="006F419B"/>
    <w:rsid w:val="006F4ADE"/>
    <w:rsid w:val="006F4E74"/>
    <w:rsid w:val="006F512E"/>
    <w:rsid w:val="006F5F2C"/>
    <w:rsid w:val="006F667E"/>
    <w:rsid w:val="006F6B3C"/>
    <w:rsid w:val="006F6D5F"/>
    <w:rsid w:val="006F6D8C"/>
    <w:rsid w:val="006F7162"/>
    <w:rsid w:val="006F78E2"/>
    <w:rsid w:val="00700518"/>
    <w:rsid w:val="007007A9"/>
    <w:rsid w:val="007013DA"/>
    <w:rsid w:val="00702A11"/>
    <w:rsid w:val="007032F4"/>
    <w:rsid w:val="00703577"/>
    <w:rsid w:val="00703859"/>
    <w:rsid w:val="00704693"/>
    <w:rsid w:val="00704B53"/>
    <w:rsid w:val="00705E47"/>
    <w:rsid w:val="00707D32"/>
    <w:rsid w:val="00707E2E"/>
    <w:rsid w:val="00710215"/>
    <w:rsid w:val="00711368"/>
    <w:rsid w:val="0071268A"/>
    <w:rsid w:val="007140C3"/>
    <w:rsid w:val="00716A5B"/>
    <w:rsid w:val="0072015A"/>
    <w:rsid w:val="00720E62"/>
    <w:rsid w:val="00722087"/>
    <w:rsid w:val="007221E9"/>
    <w:rsid w:val="00722E9C"/>
    <w:rsid w:val="00723643"/>
    <w:rsid w:val="00723D26"/>
    <w:rsid w:val="007240C2"/>
    <w:rsid w:val="007260B9"/>
    <w:rsid w:val="00730BC2"/>
    <w:rsid w:val="00731840"/>
    <w:rsid w:val="00731B48"/>
    <w:rsid w:val="00732A76"/>
    <w:rsid w:val="00734A76"/>
    <w:rsid w:val="007356DF"/>
    <w:rsid w:val="0073597F"/>
    <w:rsid w:val="00735EB7"/>
    <w:rsid w:val="00736FD9"/>
    <w:rsid w:val="00740F96"/>
    <w:rsid w:val="00741546"/>
    <w:rsid w:val="0074154F"/>
    <w:rsid w:val="007435EB"/>
    <w:rsid w:val="00744BA0"/>
    <w:rsid w:val="00744CE7"/>
    <w:rsid w:val="0075269A"/>
    <w:rsid w:val="00754346"/>
    <w:rsid w:val="00754D5F"/>
    <w:rsid w:val="00755AD7"/>
    <w:rsid w:val="00756593"/>
    <w:rsid w:val="00756D94"/>
    <w:rsid w:val="00760678"/>
    <w:rsid w:val="00761F61"/>
    <w:rsid w:val="0076322E"/>
    <w:rsid w:val="00763F36"/>
    <w:rsid w:val="0076439B"/>
    <w:rsid w:val="007645EC"/>
    <w:rsid w:val="00764C9E"/>
    <w:rsid w:val="00766986"/>
    <w:rsid w:val="00770A47"/>
    <w:rsid w:val="00770A6C"/>
    <w:rsid w:val="0077121C"/>
    <w:rsid w:val="007728D9"/>
    <w:rsid w:val="00775533"/>
    <w:rsid w:val="00775CD6"/>
    <w:rsid w:val="00776D80"/>
    <w:rsid w:val="00781118"/>
    <w:rsid w:val="0078147B"/>
    <w:rsid w:val="00782015"/>
    <w:rsid w:val="00782735"/>
    <w:rsid w:val="00783E25"/>
    <w:rsid w:val="007848BA"/>
    <w:rsid w:val="007848CC"/>
    <w:rsid w:val="00784F0E"/>
    <w:rsid w:val="00785B0F"/>
    <w:rsid w:val="0078792D"/>
    <w:rsid w:val="007903D1"/>
    <w:rsid w:val="007911DB"/>
    <w:rsid w:val="007912A5"/>
    <w:rsid w:val="007916DB"/>
    <w:rsid w:val="00792257"/>
    <w:rsid w:val="00792883"/>
    <w:rsid w:val="00793CC4"/>
    <w:rsid w:val="00795BA4"/>
    <w:rsid w:val="007977A4"/>
    <w:rsid w:val="007A136B"/>
    <w:rsid w:val="007A2428"/>
    <w:rsid w:val="007A26C1"/>
    <w:rsid w:val="007A2980"/>
    <w:rsid w:val="007A3CF9"/>
    <w:rsid w:val="007A40D8"/>
    <w:rsid w:val="007A4E32"/>
    <w:rsid w:val="007A57B4"/>
    <w:rsid w:val="007A7146"/>
    <w:rsid w:val="007A774D"/>
    <w:rsid w:val="007A7C54"/>
    <w:rsid w:val="007B026E"/>
    <w:rsid w:val="007B0952"/>
    <w:rsid w:val="007B0E77"/>
    <w:rsid w:val="007B176E"/>
    <w:rsid w:val="007B286E"/>
    <w:rsid w:val="007B4484"/>
    <w:rsid w:val="007B46AC"/>
    <w:rsid w:val="007B6236"/>
    <w:rsid w:val="007B7ED3"/>
    <w:rsid w:val="007C27C2"/>
    <w:rsid w:val="007C34E8"/>
    <w:rsid w:val="007C4786"/>
    <w:rsid w:val="007D09F0"/>
    <w:rsid w:val="007D17B7"/>
    <w:rsid w:val="007D1ACE"/>
    <w:rsid w:val="007D2188"/>
    <w:rsid w:val="007D2F9C"/>
    <w:rsid w:val="007D4ECB"/>
    <w:rsid w:val="007D52EB"/>
    <w:rsid w:val="007D5BE8"/>
    <w:rsid w:val="007D6253"/>
    <w:rsid w:val="007D6DFF"/>
    <w:rsid w:val="007E10D1"/>
    <w:rsid w:val="007E127A"/>
    <w:rsid w:val="007E21A1"/>
    <w:rsid w:val="007E43DA"/>
    <w:rsid w:val="007E48D3"/>
    <w:rsid w:val="007E52B4"/>
    <w:rsid w:val="007E565F"/>
    <w:rsid w:val="007E6253"/>
    <w:rsid w:val="007E7117"/>
    <w:rsid w:val="007E7970"/>
    <w:rsid w:val="007F0183"/>
    <w:rsid w:val="007F077B"/>
    <w:rsid w:val="007F11C5"/>
    <w:rsid w:val="007F1270"/>
    <w:rsid w:val="007F15B4"/>
    <w:rsid w:val="007F2D64"/>
    <w:rsid w:val="007F4856"/>
    <w:rsid w:val="007F56D3"/>
    <w:rsid w:val="007F6D65"/>
    <w:rsid w:val="00803E97"/>
    <w:rsid w:val="00806A1B"/>
    <w:rsid w:val="00810909"/>
    <w:rsid w:val="0081146F"/>
    <w:rsid w:val="00812816"/>
    <w:rsid w:val="00813AC0"/>
    <w:rsid w:val="00813AE2"/>
    <w:rsid w:val="00814779"/>
    <w:rsid w:val="00820428"/>
    <w:rsid w:val="00820531"/>
    <w:rsid w:val="008215E9"/>
    <w:rsid w:val="008219F6"/>
    <w:rsid w:val="00822222"/>
    <w:rsid w:val="00822365"/>
    <w:rsid w:val="008229B1"/>
    <w:rsid w:val="00824914"/>
    <w:rsid w:val="00824C24"/>
    <w:rsid w:val="008264FD"/>
    <w:rsid w:val="00826E91"/>
    <w:rsid w:val="00827229"/>
    <w:rsid w:val="00830076"/>
    <w:rsid w:val="00831BE2"/>
    <w:rsid w:val="00834CAD"/>
    <w:rsid w:val="00834DE0"/>
    <w:rsid w:val="00835938"/>
    <w:rsid w:val="00836096"/>
    <w:rsid w:val="00837F3B"/>
    <w:rsid w:val="00841980"/>
    <w:rsid w:val="008422D2"/>
    <w:rsid w:val="00842B6A"/>
    <w:rsid w:val="00842E4D"/>
    <w:rsid w:val="008438E1"/>
    <w:rsid w:val="008445B1"/>
    <w:rsid w:val="00844748"/>
    <w:rsid w:val="00844E97"/>
    <w:rsid w:val="008451B6"/>
    <w:rsid w:val="00847E06"/>
    <w:rsid w:val="00850F18"/>
    <w:rsid w:val="00851254"/>
    <w:rsid w:val="00851F3D"/>
    <w:rsid w:val="008528C3"/>
    <w:rsid w:val="008541BD"/>
    <w:rsid w:val="0085475F"/>
    <w:rsid w:val="0085516F"/>
    <w:rsid w:val="008553BF"/>
    <w:rsid w:val="008556E2"/>
    <w:rsid w:val="008556FF"/>
    <w:rsid w:val="00855D39"/>
    <w:rsid w:val="0086012F"/>
    <w:rsid w:val="00860CB5"/>
    <w:rsid w:val="00861206"/>
    <w:rsid w:val="00862994"/>
    <w:rsid w:val="008637EB"/>
    <w:rsid w:val="00863881"/>
    <w:rsid w:val="00863BE4"/>
    <w:rsid w:val="00864B09"/>
    <w:rsid w:val="0086771C"/>
    <w:rsid w:val="00867949"/>
    <w:rsid w:val="00867A1B"/>
    <w:rsid w:val="00870124"/>
    <w:rsid w:val="00871790"/>
    <w:rsid w:val="00871EDC"/>
    <w:rsid w:val="00873CC9"/>
    <w:rsid w:val="0087409C"/>
    <w:rsid w:val="00874758"/>
    <w:rsid w:val="00875C61"/>
    <w:rsid w:val="008766E2"/>
    <w:rsid w:val="00876923"/>
    <w:rsid w:val="00877514"/>
    <w:rsid w:val="008775A1"/>
    <w:rsid w:val="0087761E"/>
    <w:rsid w:val="00877B07"/>
    <w:rsid w:val="008800D0"/>
    <w:rsid w:val="008805D2"/>
    <w:rsid w:val="00881E0F"/>
    <w:rsid w:val="00881F53"/>
    <w:rsid w:val="0088240C"/>
    <w:rsid w:val="00882529"/>
    <w:rsid w:val="008834A5"/>
    <w:rsid w:val="008839C5"/>
    <w:rsid w:val="00883F67"/>
    <w:rsid w:val="00885038"/>
    <w:rsid w:val="0089004D"/>
    <w:rsid w:val="00890FE4"/>
    <w:rsid w:val="00893462"/>
    <w:rsid w:val="00893A71"/>
    <w:rsid w:val="00893CA3"/>
    <w:rsid w:val="008942B7"/>
    <w:rsid w:val="00894973"/>
    <w:rsid w:val="00894A4E"/>
    <w:rsid w:val="00894E00"/>
    <w:rsid w:val="00895D46"/>
    <w:rsid w:val="008968D9"/>
    <w:rsid w:val="00896F3F"/>
    <w:rsid w:val="00897A09"/>
    <w:rsid w:val="008A180D"/>
    <w:rsid w:val="008A24A4"/>
    <w:rsid w:val="008A2C98"/>
    <w:rsid w:val="008A4585"/>
    <w:rsid w:val="008A5176"/>
    <w:rsid w:val="008A6B5F"/>
    <w:rsid w:val="008B1054"/>
    <w:rsid w:val="008B17A0"/>
    <w:rsid w:val="008B1DF2"/>
    <w:rsid w:val="008B21B3"/>
    <w:rsid w:val="008B21B7"/>
    <w:rsid w:val="008B227A"/>
    <w:rsid w:val="008B2CC8"/>
    <w:rsid w:val="008B35A4"/>
    <w:rsid w:val="008B3974"/>
    <w:rsid w:val="008B3CEF"/>
    <w:rsid w:val="008B6B8E"/>
    <w:rsid w:val="008B7216"/>
    <w:rsid w:val="008B7FAD"/>
    <w:rsid w:val="008C017F"/>
    <w:rsid w:val="008C07AD"/>
    <w:rsid w:val="008C11DC"/>
    <w:rsid w:val="008C1BBE"/>
    <w:rsid w:val="008C3403"/>
    <w:rsid w:val="008C3F9D"/>
    <w:rsid w:val="008C6A34"/>
    <w:rsid w:val="008D0203"/>
    <w:rsid w:val="008D040A"/>
    <w:rsid w:val="008D0558"/>
    <w:rsid w:val="008D1A79"/>
    <w:rsid w:val="008D2245"/>
    <w:rsid w:val="008D45F2"/>
    <w:rsid w:val="008D49EE"/>
    <w:rsid w:val="008D5489"/>
    <w:rsid w:val="008D5F5B"/>
    <w:rsid w:val="008D7994"/>
    <w:rsid w:val="008D79CD"/>
    <w:rsid w:val="008E0BC2"/>
    <w:rsid w:val="008E3C09"/>
    <w:rsid w:val="008E48A6"/>
    <w:rsid w:val="008E4DF4"/>
    <w:rsid w:val="008E5745"/>
    <w:rsid w:val="008E5AAA"/>
    <w:rsid w:val="008E6348"/>
    <w:rsid w:val="008E69F9"/>
    <w:rsid w:val="008F09D3"/>
    <w:rsid w:val="008F0CD5"/>
    <w:rsid w:val="008F1930"/>
    <w:rsid w:val="008F1B01"/>
    <w:rsid w:val="008F1BED"/>
    <w:rsid w:val="008F1ECB"/>
    <w:rsid w:val="008F36AA"/>
    <w:rsid w:val="008F4272"/>
    <w:rsid w:val="008F4640"/>
    <w:rsid w:val="008F6192"/>
    <w:rsid w:val="008F77A8"/>
    <w:rsid w:val="008F7981"/>
    <w:rsid w:val="00900D18"/>
    <w:rsid w:val="00901559"/>
    <w:rsid w:val="00901AC3"/>
    <w:rsid w:val="009033E4"/>
    <w:rsid w:val="00904AA1"/>
    <w:rsid w:val="00904C63"/>
    <w:rsid w:val="00905406"/>
    <w:rsid w:val="009061F9"/>
    <w:rsid w:val="00906675"/>
    <w:rsid w:val="00912F23"/>
    <w:rsid w:val="00914B8E"/>
    <w:rsid w:val="00916271"/>
    <w:rsid w:val="00916BC5"/>
    <w:rsid w:val="00920DC6"/>
    <w:rsid w:val="0092301D"/>
    <w:rsid w:val="00923331"/>
    <w:rsid w:val="00923635"/>
    <w:rsid w:val="00926F50"/>
    <w:rsid w:val="009270E1"/>
    <w:rsid w:val="00927501"/>
    <w:rsid w:val="00927919"/>
    <w:rsid w:val="00931E92"/>
    <w:rsid w:val="00931F45"/>
    <w:rsid w:val="009325AB"/>
    <w:rsid w:val="0093290A"/>
    <w:rsid w:val="0093292C"/>
    <w:rsid w:val="00932DAB"/>
    <w:rsid w:val="0093316C"/>
    <w:rsid w:val="00933E79"/>
    <w:rsid w:val="009428A5"/>
    <w:rsid w:val="00943DCD"/>
    <w:rsid w:val="009441A8"/>
    <w:rsid w:val="00944C30"/>
    <w:rsid w:val="00945058"/>
    <w:rsid w:val="00946510"/>
    <w:rsid w:val="00946A73"/>
    <w:rsid w:val="00947026"/>
    <w:rsid w:val="0094776F"/>
    <w:rsid w:val="0094777C"/>
    <w:rsid w:val="00950243"/>
    <w:rsid w:val="009511C8"/>
    <w:rsid w:val="009512E6"/>
    <w:rsid w:val="00951D2E"/>
    <w:rsid w:val="0095222B"/>
    <w:rsid w:val="00952DA8"/>
    <w:rsid w:val="009534BD"/>
    <w:rsid w:val="00954C91"/>
    <w:rsid w:val="00955653"/>
    <w:rsid w:val="009559EC"/>
    <w:rsid w:val="009569B3"/>
    <w:rsid w:val="0096095B"/>
    <w:rsid w:val="00961FF4"/>
    <w:rsid w:val="0096371A"/>
    <w:rsid w:val="00963BEA"/>
    <w:rsid w:val="00963E0E"/>
    <w:rsid w:val="00963EE1"/>
    <w:rsid w:val="0096441B"/>
    <w:rsid w:val="009648B6"/>
    <w:rsid w:val="00964D17"/>
    <w:rsid w:val="00964EF5"/>
    <w:rsid w:val="0096555A"/>
    <w:rsid w:val="009666A1"/>
    <w:rsid w:val="00966D8A"/>
    <w:rsid w:val="009674B8"/>
    <w:rsid w:val="00967CD6"/>
    <w:rsid w:val="0097063D"/>
    <w:rsid w:val="0097109B"/>
    <w:rsid w:val="00971960"/>
    <w:rsid w:val="00972C94"/>
    <w:rsid w:val="00973123"/>
    <w:rsid w:val="00973524"/>
    <w:rsid w:val="00974001"/>
    <w:rsid w:val="009746BB"/>
    <w:rsid w:val="00976A35"/>
    <w:rsid w:val="00976EC8"/>
    <w:rsid w:val="00977BD2"/>
    <w:rsid w:val="00981C54"/>
    <w:rsid w:val="00983773"/>
    <w:rsid w:val="0098384A"/>
    <w:rsid w:val="009842B9"/>
    <w:rsid w:val="00986FD3"/>
    <w:rsid w:val="00987CA2"/>
    <w:rsid w:val="00991AD5"/>
    <w:rsid w:val="00992C00"/>
    <w:rsid w:val="00994F71"/>
    <w:rsid w:val="009966E5"/>
    <w:rsid w:val="009A1757"/>
    <w:rsid w:val="009A19F5"/>
    <w:rsid w:val="009A1B9B"/>
    <w:rsid w:val="009A6A9A"/>
    <w:rsid w:val="009A6FB2"/>
    <w:rsid w:val="009B040E"/>
    <w:rsid w:val="009B24AA"/>
    <w:rsid w:val="009B48E5"/>
    <w:rsid w:val="009B4E92"/>
    <w:rsid w:val="009B799C"/>
    <w:rsid w:val="009C387C"/>
    <w:rsid w:val="009C4263"/>
    <w:rsid w:val="009C42CA"/>
    <w:rsid w:val="009C461A"/>
    <w:rsid w:val="009C5252"/>
    <w:rsid w:val="009C5CF0"/>
    <w:rsid w:val="009C70D8"/>
    <w:rsid w:val="009C7A2C"/>
    <w:rsid w:val="009D000E"/>
    <w:rsid w:val="009D0B77"/>
    <w:rsid w:val="009D1D48"/>
    <w:rsid w:val="009D4866"/>
    <w:rsid w:val="009D5427"/>
    <w:rsid w:val="009D6279"/>
    <w:rsid w:val="009D6750"/>
    <w:rsid w:val="009E0131"/>
    <w:rsid w:val="009E0161"/>
    <w:rsid w:val="009E4E40"/>
    <w:rsid w:val="009E4EA1"/>
    <w:rsid w:val="009E5DB0"/>
    <w:rsid w:val="009E7891"/>
    <w:rsid w:val="009F0F01"/>
    <w:rsid w:val="009F35CC"/>
    <w:rsid w:val="009F3A77"/>
    <w:rsid w:val="009F3BC5"/>
    <w:rsid w:val="009F42F2"/>
    <w:rsid w:val="009F46B9"/>
    <w:rsid w:val="009F5209"/>
    <w:rsid w:val="009F52D5"/>
    <w:rsid w:val="009F5DAD"/>
    <w:rsid w:val="009F7620"/>
    <w:rsid w:val="00A00583"/>
    <w:rsid w:val="00A01176"/>
    <w:rsid w:val="00A0305E"/>
    <w:rsid w:val="00A03B96"/>
    <w:rsid w:val="00A0413A"/>
    <w:rsid w:val="00A04A60"/>
    <w:rsid w:val="00A05671"/>
    <w:rsid w:val="00A05A24"/>
    <w:rsid w:val="00A05CD8"/>
    <w:rsid w:val="00A10060"/>
    <w:rsid w:val="00A1134A"/>
    <w:rsid w:val="00A11454"/>
    <w:rsid w:val="00A11468"/>
    <w:rsid w:val="00A1165A"/>
    <w:rsid w:val="00A130CD"/>
    <w:rsid w:val="00A1311F"/>
    <w:rsid w:val="00A1361C"/>
    <w:rsid w:val="00A1434C"/>
    <w:rsid w:val="00A16590"/>
    <w:rsid w:val="00A17884"/>
    <w:rsid w:val="00A20531"/>
    <w:rsid w:val="00A21148"/>
    <w:rsid w:val="00A2204C"/>
    <w:rsid w:val="00A22FA4"/>
    <w:rsid w:val="00A23606"/>
    <w:rsid w:val="00A24779"/>
    <w:rsid w:val="00A2515D"/>
    <w:rsid w:val="00A25263"/>
    <w:rsid w:val="00A255EC"/>
    <w:rsid w:val="00A25CC8"/>
    <w:rsid w:val="00A26038"/>
    <w:rsid w:val="00A260CB"/>
    <w:rsid w:val="00A27451"/>
    <w:rsid w:val="00A31119"/>
    <w:rsid w:val="00A31C92"/>
    <w:rsid w:val="00A347A9"/>
    <w:rsid w:val="00A37735"/>
    <w:rsid w:val="00A40836"/>
    <w:rsid w:val="00A413CB"/>
    <w:rsid w:val="00A41DE7"/>
    <w:rsid w:val="00A41F14"/>
    <w:rsid w:val="00A42353"/>
    <w:rsid w:val="00A4713C"/>
    <w:rsid w:val="00A47F2F"/>
    <w:rsid w:val="00A50724"/>
    <w:rsid w:val="00A50D8D"/>
    <w:rsid w:val="00A513B5"/>
    <w:rsid w:val="00A51DCE"/>
    <w:rsid w:val="00A52700"/>
    <w:rsid w:val="00A53F4C"/>
    <w:rsid w:val="00A55C84"/>
    <w:rsid w:val="00A55E48"/>
    <w:rsid w:val="00A563B2"/>
    <w:rsid w:val="00A57BA2"/>
    <w:rsid w:val="00A6020E"/>
    <w:rsid w:val="00A61016"/>
    <w:rsid w:val="00A61C15"/>
    <w:rsid w:val="00A64FFA"/>
    <w:rsid w:val="00A6628E"/>
    <w:rsid w:val="00A66FFE"/>
    <w:rsid w:val="00A7034B"/>
    <w:rsid w:val="00A70645"/>
    <w:rsid w:val="00A71904"/>
    <w:rsid w:val="00A71AB4"/>
    <w:rsid w:val="00A72773"/>
    <w:rsid w:val="00A72B42"/>
    <w:rsid w:val="00A73B4B"/>
    <w:rsid w:val="00A820A3"/>
    <w:rsid w:val="00A822FD"/>
    <w:rsid w:val="00A823F1"/>
    <w:rsid w:val="00A831D0"/>
    <w:rsid w:val="00A83992"/>
    <w:rsid w:val="00A8407F"/>
    <w:rsid w:val="00A843CF"/>
    <w:rsid w:val="00A85DCF"/>
    <w:rsid w:val="00A866FB"/>
    <w:rsid w:val="00A87969"/>
    <w:rsid w:val="00A90F08"/>
    <w:rsid w:val="00A911E5"/>
    <w:rsid w:val="00A92784"/>
    <w:rsid w:val="00A935B6"/>
    <w:rsid w:val="00A97895"/>
    <w:rsid w:val="00A9794D"/>
    <w:rsid w:val="00AA0747"/>
    <w:rsid w:val="00AA10E0"/>
    <w:rsid w:val="00AA1674"/>
    <w:rsid w:val="00AA2042"/>
    <w:rsid w:val="00AA34FD"/>
    <w:rsid w:val="00AA3D17"/>
    <w:rsid w:val="00AA5112"/>
    <w:rsid w:val="00AA5BFA"/>
    <w:rsid w:val="00AA65CE"/>
    <w:rsid w:val="00AA7DDD"/>
    <w:rsid w:val="00AB036B"/>
    <w:rsid w:val="00AB0442"/>
    <w:rsid w:val="00AB10BD"/>
    <w:rsid w:val="00AB123C"/>
    <w:rsid w:val="00AB1C48"/>
    <w:rsid w:val="00AB28B5"/>
    <w:rsid w:val="00AB4404"/>
    <w:rsid w:val="00AB44FE"/>
    <w:rsid w:val="00AB4FE3"/>
    <w:rsid w:val="00AB5D36"/>
    <w:rsid w:val="00AB76E4"/>
    <w:rsid w:val="00AC0FFE"/>
    <w:rsid w:val="00AC1C85"/>
    <w:rsid w:val="00AC200E"/>
    <w:rsid w:val="00AC23E9"/>
    <w:rsid w:val="00AC293F"/>
    <w:rsid w:val="00AC33AF"/>
    <w:rsid w:val="00AC407B"/>
    <w:rsid w:val="00AC5929"/>
    <w:rsid w:val="00AC6CF1"/>
    <w:rsid w:val="00AD1D4B"/>
    <w:rsid w:val="00AD1F75"/>
    <w:rsid w:val="00AD2C89"/>
    <w:rsid w:val="00AD2D68"/>
    <w:rsid w:val="00AD39D8"/>
    <w:rsid w:val="00AD520B"/>
    <w:rsid w:val="00AD5653"/>
    <w:rsid w:val="00AD6963"/>
    <w:rsid w:val="00AD6B6D"/>
    <w:rsid w:val="00AD6C5D"/>
    <w:rsid w:val="00AE1E1F"/>
    <w:rsid w:val="00AE311B"/>
    <w:rsid w:val="00AE59BE"/>
    <w:rsid w:val="00AE6E43"/>
    <w:rsid w:val="00AF1078"/>
    <w:rsid w:val="00AF1704"/>
    <w:rsid w:val="00AF1E8C"/>
    <w:rsid w:val="00AF1F03"/>
    <w:rsid w:val="00AF2049"/>
    <w:rsid w:val="00AF2B64"/>
    <w:rsid w:val="00AF40D2"/>
    <w:rsid w:val="00AF5431"/>
    <w:rsid w:val="00AF6136"/>
    <w:rsid w:val="00AF6565"/>
    <w:rsid w:val="00B01CED"/>
    <w:rsid w:val="00B02599"/>
    <w:rsid w:val="00B02B3B"/>
    <w:rsid w:val="00B064ED"/>
    <w:rsid w:val="00B0650B"/>
    <w:rsid w:val="00B06CA8"/>
    <w:rsid w:val="00B06D1C"/>
    <w:rsid w:val="00B104DD"/>
    <w:rsid w:val="00B13839"/>
    <w:rsid w:val="00B138C5"/>
    <w:rsid w:val="00B13F4A"/>
    <w:rsid w:val="00B14A3E"/>
    <w:rsid w:val="00B15A3A"/>
    <w:rsid w:val="00B16D82"/>
    <w:rsid w:val="00B1733B"/>
    <w:rsid w:val="00B17CC2"/>
    <w:rsid w:val="00B17FA1"/>
    <w:rsid w:val="00B21055"/>
    <w:rsid w:val="00B225B2"/>
    <w:rsid w:val="00B24203"/>
    <w:rsid w:val="00B251CF"/>
    <w:rsid w:val="00B259AE"/>
    <w:rsid w:val="00B30364"/>
    <w:rsid w:val="00B31E93"/>
    <w:rsid w:val="00B32B3B"/>
    <w:rsid w:val="00B32EB2"/>
    <w:rsid w:val="00B332F4"/>
    <w:rsid w:val="00B34941"/>
    <w:rsid w:val="00B35BC8"/>
    <w:rsid w:val="00B37D58"/>
    <w:rsid w:val="00B413B2"/>
    <w:rsid w:val="00B42596"/>
    <w:rsid w:val="00B43D5F"/>
    <w:rsid w:val="00B44679"/>
    <w:rsid w:val="00B4487F"/>
    <w:rsid w:val="00B4620D"/>
    <w:rsid w:val="00B463B1"/>
    <w:rsid w:val="00B46575"/>
    <w:rsid w:val="00B46D21"/>
    <w:rsid w:val="00B4735D"/>
    <w:rsid w:val="00B47465"/>
    <w:rsid w:val="00B4779A"/>
    <w:rsid w:val="00B50350"/>
    <w:rsid w:val="00B5145E"/>
    <w:rsid w:val="00B51FB5"/>
    <w:rsid w:val="00B535EA"/>
    <w:rsid w:val="00B54D17"/>
    <w:rsid w:val="00B575BF"/>
    <w:rsid w:val="00B61C54"/>
    <w:rsid w:val="00B637CF"/>
    <w:rsid w:val="00B64194"/>
    <w:rsid w:val="00B64E94"/>
    <w:rsid w:val="00B6562A"/>
    <w:rsid w:val="00B66E69"/>
    <w:rsid w:val="00B702D9"/>
    <w:rsid w:val="00B70B47"/>
    <w:rsid w:val="00B74024"/>
    <w:rsid w:val="00B7425B"/>
    <w:rsid w:val="00B751FA"/>
    <w:rsid w:val="00B75F26"/>
    <w:rsid w:val="00B76959"/>
    <w:rsid w:val="00B77560"/>
    <w:rsid w:val="00B77910"/>
    <w:rsid w:val="00B77A36"/>
    <w:rsid w:val="00B80A07"/>
    <w:rsid w:val="00B80F26"/>
    <w:rsid w:val="00B81854"/>
    <w:rsid w:val="00B821C3"/>
    <w:rsid w:val="00B82A80"/>
    <w:rsid w:val="00B82EEB"/>
    <w:rsid w:val="00B83CE2"/>
    <w:rsid w:val="00B869D1"/>
    <w:rsid w:val="00B9001F"/>
    <w:rsid w:val="00B903F8"/>
    <w:rsid w:val="00B90B81"/>
    <w:rsid w:val="00B9190D"/>
    <w:rsid w:val="00B91B9B"/>
    <w:rsid w:val="00B95170"/>
    <w:rsid w:val="00B958E9"/>
    <w:rsid w:val="00B95A49"/>
    <w:rsid w:val="00BA486E"/>
    <w:rsid w:val="00BA6A63"/>
    <w:rsid w:val="00BA79D0"/>
    <w:rsid w:val="00BB0580"/>
    <w:rsid w:val="00BB18B0"/>
    <w:rsid w:val="00BB24B2"/>
    <w:rsid w:val="00BB24BE"/>
    <w:rsid w:val="00BB2A8E"/>
    <w:rsid w:val="00BB340C"/>
    <w:rsid w:val="00BB3A5D"/>
    <w:rsid w:val="00BB4450"/>
    <w:rsid w:val="00BB54D0"/>
    <w:rsid w:val="00BB6441"/>
    <w:rsid w:val="00BB7EE4"/>
    <w:rsid w:val="00BC0058"/>
    <w:rsid w:val="00BC104F"/>
    <w:rsid w:val="00BC10B5"/>
    <w:rsid w:val="00BC156E"/>
    <w:rsid w:val="00BC3C98"/>
    <w:rsid w:val="00BC5664"/>
    <w:rsid w:val="00BC7A01"/>
    <w:rsid w:val="00BD09AB"/>
    <w:rsid w:val="00BD3B97"/>
    <w:rsid w:val="00BD53F2"/>
    <w:rsid w:val="00BD5E8F"/>
    <w:rsid w:val="00BD742B"/>
    <w:rsid w:val="00BE031A"/>
    <w:rsid w:val="00BE0DEA"/>
    <w:rsid w:val="00BE16F1"/>
    <w:rsid w:val="00BE1847"/>
    <w:rsid w:val="00BE2048"/>
    <w:rsid w:val="00BE21F0"/>
    <w:rsid w:val="00BE24DC"/>
    <w:rsid w:val="00BE3440"/>
    <w:rsid w:val="00BE431C"/>
    <w:rsid w:val="00BE4368"/>
    <w:rsid w:val="00BE476B"/>
    <w:rsid w:val="00BE49F8"/>
    <w:rsid w:val="00BE4D03"/>
    <w:rsid w:val="00BE7EB8"/>
    <w:rsid w:val="00BE7FF1"/>
    <w:rsid w:val="00BF00C1"/>
    <w:rsid w:val="00BF0D77"/>
    <w:rsid w:val="00BF0EEC"/>
    <w:rsid w:val="00BF111B"/>
    <w:rsid w:val="00BF146A"/>
    <w:rsid w:val="00BF31F6"/>
    <w:rsid w:val="00BF4AB2"/>
    <w:rsid w:val="00BF53CF"/>
    <w:rsid w:val="00BF7D91"/>
    <w:rsid w:val="00C00249"/>
    <w:rsid w:val="00C00341"/>
    <w:rsid w:val="00C00346"/>
    <w:rsid w:val="00C0178D"/>
    <w:rsid w:val="00C02FC5"/>
    <w:rsid w:val="00C040E6"/>
    <w:rsid w:val="00C04E18"/>
    <w:rsid w:val="00C061BC"/>
    <w:rsid w:val="00C0649C"/>
    <w:rsid w:val="00C071E2"/>
    <w:rsid w:val="00C10AAA"/>
    <w:rsid w:val="00C125B8"/>
    <w:rsid w:val="00C13B89"/>
    <w:rsid w:val="00C15AC7"/>
    <w:rsid w:val="00C15B3D"/>
    <w:rsid w:val="00C15BEF"/>
    <w:rsid w:val="00C16A9C"/>
    <w:rsid w:val="00C1750C"/>
    <w:rsid w:val="00C1764A"/>
    <w:rsid w:val="00C20549"/>
    <w:rsid w:val="00C2079D"/>
    <w:rsid w:val="00C20ADA"/>
    <w:rsid w:val="00C214F1"/>
    <w:rsid w:val="00C22169"/>
    <w:rsid w:val="00C227F1"/>
    <w:rsid w:val="00C22B39"/>
    <w:rsid w:val="00C23A4C"/>
    <w:rsid w:val="00C25C44"/>
    <w:rsid w:val="00C30CD1"/>
    <w:rsid w:val="00C31188"/>
    <w:rsid w:val="00C32C6A"/>
    <w:rsid w:val="00C3369B"/>
    <w:rsid w:val="00C34EBB"/>
    <w:rsid w:val="00C36E3D"/>
    <w:rsid w:val="00C37B19"/>
    <w:rsid w:val="00C37CC1"/>
    <w:rsid w:val="00C40A91"/>
    <w:rsid w:val="00C42691"/>
    <w:rsid w:val="00C43205"/>
    <w:rsid w:val="00C4365C"/>
    <w:rsid w:val="00C43C5C"/>
    <w:rsid w:val="00C4493F"/>
    <w:rsid w:val="00C45502"/>
    <w:rsid w:val="00C45585"/>
    <w:rsid w:val="00C46146"/>
    <w:rsid w:val="00C4740A"/>
    <w:rsid w:val="00C47C51"/>
    <w:rsid w:val="00C47D60"/>
    <w:rsid w:val="00C50630"/>
    <w:rsid w:val="00C532C1"/>
    <w:rsid w:val="00C5343C"/>
    <w:rsid w:val="00C534C1"/>
    <w:rsid w:val="00C55E85"/>
    <w:rsid w:val="00C57CE8"/>
    <w:rsid w:val="00C61143"/>
    <w:rsid w:val="00C62C4B"/>
    <w:rsid w:val="00C630F0"/>
    <w:rsid w:val="00C631E3"/>
    <w:rsid w:val="00C64DD6"/>
    <w:rsid w:val="00C6515B"/>
    <w:rsid w:val="00C654E1"/>
    <w:rsid w:val="00C66AEB"/>
    <w:rsid w:val="00C7070B"/>
    <w:rsid w:val="00C70A80"/>
    <w:rsid w:val="00C70C94"/>
    <w:rsid w:val="00C710C2"/>
    <w:rsid w:val="00C7135D"/>
    <w:rsid w:val="00C71BEC"/>
    <w:rsid w:val="00C72077"/>
    <w:rsid w:val="00C73BAE"/>
    <w:rsid w:val="00C746B8"/>
    <w:rsid w:val="00C74F9E"/>
    <w:rsid w:val="00C75753"/>
    <w:rsid w:val="00C7586E"/>
    <w:rsid w:val="00C75FE8"/>
    <w:rsid w:val="00C76077"/>
    <w:rsid w:val="00C767B3"/>
    <w:rsid w:val="00C76B22"/>
    <w:rsid w:val="00C806D4"/>
    <w:rsid w:val="00C80B4F"/>
    <w:rsid w:val="00C81E53"/>
    <w:rsid w:val="00C82FB4"/>
    <w:rsid w:val="00C84674"/>
    <w:rsid w:val="00C84B65"/>
    <w:rsid w:val="00C85F49"/>
    <w:rsid w:val="00C875B9"/>
    <w:rsid w:val="00C92553"/>
    <w:rsid w:val="00C926E6"/>
    <w:rsid w:val="00C934F9"/>
    <w:rsid w:val="00C93ACF"/>
    <w:rsid w:val="00C94488"/>
    <w:rsid w:val="00C96A1D"/>
    <w:rsid w:val="00CA2BC0"/>
    <w:rsid w:val="00CA3BE8"/>
    <w:rsid w:val="00CA472E"/>
    <w:rsid w:val="00CA5E71"/>
    <w:rsid w:val="00CA62BC"/>
    <w:rsid w:val="00CB091B"/>
    <w:rsid w:val="00CB1A09"/>
    <w:rsid w:val="00CB2D50"/>
    <w:rsid w:val="00CB2D79"/>
    <w:rsid w:val="00CB40C7"/>
    <w:rsid w:val="00CB41D7"/>
    <w:rsid w:val="00CB517A"/>
    <w:rsid w:val="00CB53AD"/>
    <w:rsid w:val="00CB649C"/>
    <w:rsid w:val="00CB667E"/>
    <w:rsid w:val="00CB7018"/>
    <w:rsid w:val="00CC2C14"/>
    <w:rsid w:val="00CC3A09"/>
    <w:rsid w:val="00CC4D0C"/>
    <w:rsid w:val="00CC68BC"/>
    <w:rsid w:val="00CC6CE7"/>
    <w:rsid w:val="00CC7783"/>
    <w:rsid w:val="00CD01D7"/>
    <w:rsid w:val="00CD02B0"/>
    <w:rsid w:val="00CD249B"/>
    <w:rsid w:val="00CD2792"/>
    <w:rsid w:val="00CD302C"/>
    <w:rsid w:val="00CD3AC4"/>
    <w:rsid w:val="00CD43A8"/>
    <w:rsid w:val="00CD4944"/>
    <w:rsid w:val="00CD5893"/>
    <w:rsid w:val="00CD6357"/>
    <w:rsid w:val="00CE0DD3"/>
    <w:rsid w:val="00CE123F"/>
    <w:rsid w:val="00CE1D69"/>
    <w:rsid w:val="00CE208B"/>
    <w:rsid w:val="00CE3210"/>
    <w:rsid w:val="00CE38C9"/>
    <w:rsid w:val="00CE4171"/>
    <w:rsid w:val="00CE4661"/>
    <w:rsid w:val="00CE4923"/>
    <w:rsid w:val="00CE5EB0"/>
    <w:rsid w:val="00CE614B"/>
    <w:rsid w:val="00CE6256"/>
    <w:rsid w:val="00CE6382"/>
    <w:rsid w:val="00CF01D0"/>
    <w:rsid w:val="00CF0F87"/>
    <w:rsid w:val="00CF1960"/>
    <w:rsid w:val="00CF66E3"/>
    <w:rsid w:val="00CF6D96"/>
    <w:rsid w:val="00D02A69"/>
    <w:rsid w:val="00D0306A"/>
    <w:rsid w:val="00D03261"/>
    <w:rsid w:val="00D03576"/>
    <w:rsid w:val="00D039D0"/>
    <w:rsid w:val="00D03E7A"/>
    <w:rsid w:val="00D03F7A"/>
    <w:rsid w:val="00D0542F"/>
    <w:rsid w:val="00D0600E"/>
    <w:rsid w:val="00D06162"/>
    <w:rsid w:val="00D06EFB"/>
    <w:rsid w:val="00D0793D"/>
    <w:rsid w:val="00D12622"/>
    <w:rsid w:val="00D12793"/>
    <w:rsid w:val="00D12AB7"/>
    <w:rsid w:val="00D13218"/>
    <w:rsid w:val="00D136D3"/>
    <w:rsid w:val="00D1428B"/>
    <w:rsid w:val="00D14A2C"/>
    <w:rsid w:val="00D154C1"/>
    <w:rsid w:val="00D15604"/>
    <w:rsid w:val="00D15802"/>
    <w:rsid w:val="00D16328"/>
    <w:rsid w:val="00D166A6"/>
    <w:rsid w:val="00D16C67"/>
    <w:rsid w:val="00D170C1"/>
    <w:rsid w:val="00D17177"/>
    <w:rsid w:val="00D17395"/>
    <w:rsid w:val="00D21461"/>
    <w:rsid w:val="00D21E84"/>
    <w:rsid w:val="00D22FDB"/>
    <w:rsid w:val="00D23945"/>
    <w:rsid w:val="00D24807"/>
    <w:rsid w:val="00D24B59"/>
    <w:rsid w:val="00D25B45"/>
    <w:rsid w:val="00D262D3"/>
    <w:rsid w:val="00D27A9B"/>
    <w:rsid w:val="00D27BF6"/>
    <w:rsid w:val="00D30282"/>
    <w:rsid w:val="00D30438"/>
    <w:rsid w:val="00D309D4"/>
    <w:rsid w:val="00D32152"/>
    <w:rsid w:val="00D33227"/>
    <w:rsid w:val="00D334A0"/>
    <w:rsid w:val="00D33B0F"/>
    <w:rsid w:val="00D34150"/>
    <w:rsid w:val="00D34891"/>
    <w:rsid w:val="00D34B5B"/>
    <w:rsid w:val="00D36EA3"/>
    <w:rsid w:val="00D3731B"/>
    <w:rsid w:val="00D4011E"/>
    <w:rsid w:val="00D4043F"/>
    <w:rsid w:val="00D40D6F"/>
    <w:rsid w:val="00D42FA6"/>
    <w:rsid w:val="00D433CC"/>
    <w:rsid w:val="00D43F5F"/>
    <w:rsid w:val="00D4491D"/>
    <w:rsid w:val="00D4666C"/>
    <w:rsid w:val="00D4692C"/>
    <w:rsid w:val="00D46F3F"/>
    <w:rsid w:val="00D50124"/>
    <w:rsid w:val="00D5165B"/>
    <w:rsid w:val="00D518C7"/>
    <w:rsid w:val="00D5394D"/>
    <w:rsid w:val="00D53DC4"/>
    <w:rsid w:val="00D54C6F"/>
    <w:rsid w:val="00D5556F"/>
    <w:rsid w:val="00D55C61"/>
    <w:rsid w:val="00D561C5"/>
    <w:rsid w:val="00D56557"/>
    <w:rsid w:val="00D6128A"/>
    <w:rsid w:val="00D6198A"/>
    <w:rsid w:val="00D62583"/>
    <w:rsid w:val="00D62F98"/>
    <w:rsid w:val="00D63121"/>
    <w:rsid w:val="00D64BFD"/>
    <w:rsid w:val="00D664DB"/>
    <w:rsid w:val="00D70514"/>
    <w:rsid w:val="00D71AFA"/>
    <w:rsid w:val="00D71B95"/>
    <w:rsid w:val="00D72023"/>
    <w:rsid w:val="00D74E50"/>
    <w:rsid w:val="00D76357"/>
    <w:rsid w:val="00D76CDC"/>
    <w:rsid w:val="00D77209"/>
    <w:rsid w:val="00D77D43"/>
    <w:rsid w:val="00D812BE"/>
    <w:rsid w:val="00D81677"/>
    <w:rsid w:val="00D832DE"/>
    <w:rsid w:val="00D83689"/>
    <w:rsid w:val="00D84984"/>
    <w:rsid w:val="00D85777"/>
    <w:rsid w:val="00D85D2D"/>
    <w:rsid w:val="00D8612D"/>
    <w:rsid w:val="00D87AED"/>
    <w:rsid w:val="00D923F8"/>
    <w:rsid w:val="00D958A0"/>
    <w:rsid w:val="00D95D69"/>
    <w:rsid w:val="00D97126"/>
    <w:rsid w:val="00DA152E"/>
    <w:rsid w:val="00DA20F1"/>
    <w:rsid w:val="00DA26ED"/>
    <w:rsid w:val="00DA2D79"/>
    <w:rsid w:val="00DA4E8B"/>
    <w:rsid w:val="00DA702B"/>
    <w:rsid w:val="00DB10AA"/>
    <w:rsid w:val="00DB1198"/>
    <w:rsid w:val="00DB1FD7"/>
    <w:rsid w:val="00DB41A2"/>
    <w:rsid w:val="00DB7123"/>
    <w:rsid w:val="00DC0118"/>
    <w:rsid w:val="00DC2D0B"/>
    <w:rsid w:val="00DC3009"/>
    <w:rsid w:val="00DC3824"/>
    <w:rsid w:val="00DC496B"/>
    <w:rsid w:val="00DC57AF"/>
    <w:rsid w:val="00DC6B30"/>
    <w:rsid w:val="00DC6E48"/>
    <w:rsid w:val="00DC7C3B"/>
    <w:rsid w:val="00DD0550"/>
    <w:rsid w:val="00DD06E1"/>
    <w:rsid w:val="00DD0A20"/>
    <w:rsid w:val="00DD0C62"/>
    <w:rsid w:val="00DD290B"/>
    <w:rsid w:val="00DD2B0E"/>
    <w:rsid w:val="00DD308D"/>
    <w:rsid w:val="00DD4978"/>
    <w:rsid w:val="00DD62C3"/>
    <w:rsid w:val="00DD67C7"/>
    <w:rsid w:val="00DE1F7A"/>
    <w:rsid w:val="00DE3E24"/>
    <w:rsid w:val="00DE4007"/>
    <w:rsid w:val="00DE4FBF"/>
    <w:rsid w:val="00DE60D5"/>
    <w:rsid w:val="00DE6526"/>
    <w:rsid w:val="00DE6E44"/>
    <w:rsid w:val="00DE7206"/>
    <w:rsid w:val="00DE7DE2"/>
    <w:rsid w:val="00DF034E"/>
    <w:rsid w:val="00DF192D"/>
    <w:rsid w:val="00DF2699"/>
    <w:rsid w:val="00DF3659"/>
    <w:rsid w:val="00DF3D03"/>
    <w:rsid w:val="00DF50B1"/>
    <w:rsid w:val="00DF55BF"/>
    <w:rsid w:val="00DF7C04"/>
    <w:rsid w:val="00E01457"/>
    <w:rsid w:val="00E01B0B"/>
    <w:rsid w:val="00E07E68"/>
    <w:rsid w:val="00E11597"/>
    <w:rsid w:val="00E12BC4"/>
    <w:rsid w:val="00E166CB"/>
    <w:rsid w:val="00E17DB2"/>
    <w:rsid w:val="00E20212"/>
    <w:rsid w:val="00E21D94"/>
    <w:rsid w:val="00E221EB"/>
    <w:rsid w:val="00E22355"/>
    <w:rsid w:val="00E22605"/>
    <w:rsid w:val="00E24B2C"/>
    <w:rsid w:val="00E26048"/>
    <w:rsid w:val="00E262B0"/>
    <w:rsid w:val="00E2666C"/>
    <w:rsid w:val="00E27C00"/>
    <w:rsid w:val="00E27D5C"/>
    <w:rsid w:val="00E31943"/>
    <w:rsid w:val="00E31B18"/>
    <w:rsid w:val="00E34C24"/>
    <w:rsid w:val="00E40A18"/>
    <w:rsid w:val="00E42C87"/>
    <w:rsid w:val="00E432E8"/>
    <w:rsid w:val="00E43B31"/>
    <w:rsid w:val="00E448C8"/>
    <w:rsid w:val="00E45711"/>
    <w:rsid w:val="00E45DAC"/>
    <w:rsid w:val="00E4636C"/>
    <w:rsid w:val="00E47BFB"/>
    <w:rsid w:val="00E508FD"/>
    <w:rsid w:val="00E51825"/>
    <w:rsid w:val="00E53098"/>
    <w:rsid w:val="00E5316C"/>
    <w:rsid w:val="00E53DB2"/>
    <w:rsid w:val="00E53E7E"/>
    <w:rsid w:val="00E56E81"/>
    <w:rsid w:val="00E57475"/>
    <w:rsid w:val="00E60574"/>
    <w:rsid w:val="00E61471"/>
    <w:rsid w:val="00E614ED"/>
    <w:rsid w:val="00E61C6F"/>
    <w:rsid w:val="00E6249C"/>
    <w:rsid w:val="00E62712"/>
    <w:rsid w:val="00E627E8"/>
    <w:rsid w:val="00E6531D"/>
    <w:rsid w:val="00E653CD"/>
    <w:rsid w:val="00E7020D"/>
    <w:rsid w:val="00E70F85"/>
    <w:rsid w:val="00E75DEC"/>
    <w:rsid w:val="00E761A1"/>
    <w:rsid w:val="00E76A87"/>
    <w:rsid w:val="00E7750F"/>
    <w:rsid w:val="00E77728"/>
    <w:rsid w:val="00E77AE0"/>
    <w:rsid w:val="00E80174"/>
    <w:rsid w:val="00E81474"/>
    <w:rsid w:val="00E82034"/>
    <w:rsid w:val="00E829D8"/>
    <w:rsid w:val="00E82B14"/>
    <w:rsid w:val="00E8394C"/>
    <w:rsid w:val="00E840AE"/>
    <w:rsid w:val="00E84CFC"/>
    <w:rsid w:val="00E850E5"/>
    <w:rsid w:val="00E8704B"/>
    <w:rsid w:val="00E9002D"/>
    <w:rsid w:val="00E900F4"/>
    <w:rsid w:val="00E90B2D"/>
    <w:rsid w:val="00E915E6"/>
    <w:rsid w:val="00E920C5"/>
    <w:rsid w:val="00E93892"/>
    <w:rsid w:val="00E94A84"/>
    <w:rsid w:val="00E9602A"/>
    <w:rsid w:val="00E96671"/>
    <w:rsid w:val="00E97EFB"/>
    <w:rsid w:val="00EA10C5"/>
    <w:rsid w:val="00EA261B"/>
    <w:rsid w:val="00EA30FD"/>
    <w:rsid w:val="00EA34C4"/>
    <w:rsid w:val="00EA3FE4"/>
    <w:rsid w:val="00EA46B1"/>
    <w:rsid w:val="00EA4734"/>
    <w:rsid w:val="00EA4D37"/>
    <w:rsid w:val="00EA552D"/>
    <w:rsid w:val="00EA6092"/>
    <w:rsid w:val="00EA6365"/>
    <w:rsid w:val="00EA7A76"/>
    <w:rsid w:val="00EB0C78"/>
    <w:rsid w:val="00EB0F5F"/>
    <w:rsid w:val="00EB1926"/>
    <w:rsid w:val="00EB423A"/>
    <w:rsid w:val="00EB4B1B"/>
    <w:rsid w:val="00EB557B"/>
    <w:rsid w:val="00EB5E6B"/>
    <w:rsid w:val="00EB6425"/>
    <w:rsid w:val="00EC37C5"/>
    <w:rsid w:val="00EC4081"/>
    <w:rsid w:val="00EC5907"/>
    <w:rsid w:val="00EC5947"/>
    <w:rsid w:val="00EC5AB2"/>
    <w:rsid w:val="00ED057D"/>
    <w:rsid w:val="00ED07EC"/>
    <w:rsid w:val="00ED1E9C"/>
    <w:rsid w:val="00ED4E9A"/>
    <w:rsid w:val="00ED6073"/>
    <w:rsid w:val="00ED61A1"/>
    <w:rsid w:val="00ED61BE"/>
    <w:rsid w:val="00ED6AD7"/>
    <w:rsid w:val="00ED714B"/>
    <w:rsid w:val="00ED73E3"/>
    <w:rsid w:val="00EE02BA"/>
    <w:rsid w:val="00EE41A1"/>
    <w:rsid w:val="00EE5262"/>
    <w:rsid w:val="00EE5610"/>
    <w:rsid w:val="00EE6ECD"/>
    <w:rsid w:val="00EE7D21"/>
    <w:rsid w:val="00EF2797"/>
    <w:rsid w:val="00EF48C4"/>
    <w:rsid w:val="00EF5E0B"/>
    <w:rsid w:val="00EF6DE3"/>
    <w:rsid w:val="00EF72D5"/>
    <w:rsid w:val="00F009DA"/>
    <w:rsid w:val="00F01CF0"/>
    <w:rsid w:val="00F02193"/>
    <w:rsid w:val="00F02FB3"/>
    <w:rsid w:val="00F03CD2"/>
    <w:rsid w:val="00F04756"/>
    <w:rsid w:val="00F04B10"/>
    <w:rsid w:val="00F06722"/>
    <w:rsid w:val="00F07CCE"/>
    <w:rsid w:val="00F10A9C"/>
    <w:rsid w:val="00F13312"/>
    <w:rsid w:val="00F13ACE"/>
    <w:rsid w:val="00F147BC"/>
    <w:rsid w:val="00F16281"/>
    <w:rsid w:val="00F176B1"/>
    <w:rsid w:val="00F20F65"/>
    <w:rsid w:val="00F21553"/>
    <w:rsid w:val="00F2207B"/>
    <w:rsid w:val="00F22A0A"/>
    <w:rsid w:val="00F22ACA"/>
    <w:rsid w:val="00F23232"/>
    <w:rsid w:val="00F2328C"/>
    <w:rsid w:val="00F235C9"/>
    <w:rsid w:val="00F23E1E"/>
    <w:rsid w:val="00F242A1"/>
    <w:rsid w:val="00F248C3"/>
    <w:rsid w:val="00F25A18"/>
    <w:rsid w:val="00F30391"/>
    <w:rsid w:val="00F309E2"/>
    <w:rsid w:val="00F32413"/>
    <w:rsid w:val="00F32DF9"/>
    <w:rsid w:val="00F3364C"/>
    <w:rsid w:val="00F34906"/>
    <w:rsid w:val="00F34DB6"/>
    <w:rsid w:val="00F35500"/>
    <w:rsid w:val="00F35CCC"/>
    <w:rsid w:val="00F367AB"/>
    <w:rsid w:val="00F37498"/>
    <w:rsid w:val="00F40E3B"/>
    <w:rsid w:val="00F410E2"/>
    <w:rsid w:val="00F41E52"/>
    <w:rsid w:val="00F42257"/>
    <w:rsid w:val="00F4330D"/>
    <w:rsid w:val="00F445BA"/>
    <w:rsid w:val="00F44B51"/>
    <w:rsid w:val="00F456D4"/>
    <w:rsid w:val="00F4631B"/>
    <w:rsid w:val="00F47C43"/>
    <w:rsid w:val="00F47FAF"/>
    <w:rsid w:val="00F512AD"/>
    <w:rsid w:val="00F52B53"/>
    <w:rsid w:val="00F52DA5"/>
    <w:rsid w:val="00F54571"/>
    <w:rsid w:val="00F5481D"/>
    <w:rsid w:val="00F55A41"/>
    <w:rsid w:val="00F563F8"/>
    <w:rsid w:val="00F603CA"/>
    <w:rsid w:val="00F6096B"/>
    <w:rsid w:val="00F60CD8"/>
    <w:rsid w:val="00F64C40"/>
    <w:rsid w:val="00F64CB8"/>
    <w:rsid w:val="00F653C2"/>
    <w:rsid w:val="00F65669"/>
    <w:rsid w:val="00F67DB4"/>
    <w:rsid w:val="00F70501"/>
    <w:rsid w:val="00F708FD"/>
    <w:rsid w:val="00F71C35"/>
    <w:rsid w:val="00F72997"/>
    <w:rsid w:val="00F72C84"/>
    <w:rsid w:val="00F73A5F"/>
    <w:rsid w:val="00F767A8"/>
    <w:rsid w:val="00F76C0C"/>
    <w:rsid w:val="00F77664"/>
    <w:rsid w:val="00F8350A"/>
    <w:rsid w:val="00F8354C"/>
    <w:rsid w:val="00F84784"/>
    <w:rsid w:val="00F848F7"/>
    <w:rsid w:val="00F84E96"/>
    <w:rsid w:val="00F85839"/>
    <w:rsid w:val="00F87C0B"/>
    <w:rsid w:val="00F87EBE"/>
    <w:rsid w:val="00F91A0C"/>
    <w:rsid w:val="00F91BCA"/>
    <w:rsid w:val="00F9245C"/>
    <w:rsid w:val="00F947E8"/>
    <w:rsid w:val="00F94C1A"/>
    <w:rsid w:val="00F951A8"/>
    <w:rsid w:val="00F9600E"/>
    <w:rsid w:val="00F96C7A"/>
    <w:rsid w:val="00FA06C5"/>
    <w:rsid w:val="00FA0EC1"/>
    <w:rsid w:val="00FA0EF8"/>
    <w:rsid w:val="00FA20E6"/>
    <w:rsid w:val="00FA227D"/>
    <w:rsid w:val="00FA228C"/>
    <w:rsid w:val="00FA2FAC"/>
    <w:rsid w:val="00FA3766"/>
    <w:rsid w:val="00FA50D4"/>
    <w:rsid w:val="00FA661C"/>
    <w:rsid w:val="00FA756D"/>
    <w:rsid w:val="00FB077C"/>
    <w:rsid w:val="00FB0BBD"/>
    <w:rsid w:val="00FB11ED"/>
    <w:rsid w:val="00FB1EB4"/>
    <w:rsid w:val="00FB2C99"/>
    <w:rsid w:val="00FB34A2"/>
    <w:rsid w:val="00FB3F27"/>
    <w:rsid w:val="00FB462F"/>
    <w:rsid w:val="00FB4EA6"/>
    <w:rsid w:val="00FB5D84"/>
    <w:rsid w:val="00FB60E8"/>
    <w:rsid w:val="00FB66F8"/>
    <w:rsid w:val="00FB6E17"/>
    <w:rsid w:val="00FC0FFD"/>
    <w:rsid w:val="00FC15DA"/>
    <w:rsid w:val="00FC1745"/>
    <w:rsid w:val="00FC229B"/>
    <w:rsid w:val="00FC3688"/>
    <w:rsid w:val="00FC3CBD"/>
    <w:rsid w:val="00FC4297"/>
    <w:rsid w:val="00FC588D"/>
    <w:rsid w:val="00FC60CB"/>
    <w:rsid w:val="00FC6577"/>
    <w:rsid w:val="00FC7978"/>
    <w:rsid w:val="00FC7DFC"/>
    <w:rsid w:val="00FD01C5"/>
    <w:rsid w:val="00FD0245"/>
    <w:rsid w:val="00FD06C4"/>
    <w:rsid w:val="00FD0C7C"/>
    <w:rsid w:val="00FD0D5B"/>
    <w:rsid w:val="00FD2286"/>
    <w:rsid w:val="00FD2CD3"/>
    <w:rsid w:val="00FD2F7F"/>
    <w:rsid w:val="00FD3942"/>
    <w:rsid w:val="00FD520E"/>
    <w:rsid w:val="00FD60F0"/>
    <w:rsid w:val="00FD69BE"/>
    <w:rsid w:val="00FD6D4A"/>
    <w:rsid w:val="00FD6D81"/>
    <w:rsid w:val="00FD777B"/>
    <w:rsid w:val="00FE182B"/>
    <w:rsid w:val="00FE1FB7"/>
    <w:rsid w:val="00FE2CE9"/>
    <w:rsid w:val="00FE351D"/>
    <w:rsid w:val="00FE38D3"/>
    <w:rsid w:val="00FE6E19"/>
    <w:rsid w:val="00FE7024"/>
    <w:rsid w:val="00FE7D81"/>
    <w:rsid w:val="00FF398B"/>
    <w:rsid w:val="00FF4AC8"/>
    <w:rsid w:val="00FF64D5"/>
    <w:rsid w:val="00FF6938"/>
    <w:rsid w:val="00FF7553"/>
  </w:rsids>
  <m:mathPr>
    <m:mathFont m:val="Cambria Math"/>
    <m:brkBin m:val="before"/>
    <m:brkBinSub m:val="--"/>
    <m:smallFrac m:val="0"/>
    <m:dispDef/>
    <m:lMargin m:val="0"/>
    <m:rMargin m:val="0"/>
    <m:defJc m:val="centerGroup"/>
    <m:wrapIndent m:val="1440"/>
    <m:intLim m:val="subSup"/>
    <m:naryLim m:val="undOvr"/>
  </m:mathPr>
  <w:themeFontLang w:val="es-CR" w:eastAsia="ja-JP"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0"/>
    <o:shapelayout v:ext="edit">
      <o:idmap v:ext="edit" data="2"/>
    </o:shapelayout>
  </w:shapeDefaults>
  <w:decimalSymbol w:val=","/>
  <w:listSeparator w:val=";"/>
  <w14:docId w14:val="63E2D805"/>
  <w15:docId w15:val="{1068D62D-4BE2-44D9-84A4-0A6E32B8F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E93"/>
    <w:pPr>
      <w:spacing w:before="240" w:line="360" w:lineRule="auto"/>
      <w:jc w:val="both"/>
    </w:pPr>
    <w:rPr>
      <w:rFonts w:cstheme="minorHAnsi"/>
      <w:sz w:val="24"/>
    </w:rPr>
  </w:style>
  <w:style w:type="paragraph" w:styleId="Ttulo1">
    <w:name w:val="heading 1"/>
    <w:basedOn w:val="Prrafodelista"/>
    <w:next w:val="Normal"/>
    <w:link w:val="Ttulo1Car"/>
    <w:uiPriority w:val="9"/>
    <w:qFormat/>
    <w:rsid w:val="00AA3D17"/>
    <w:pPr>
      <w:numPr>
        <w:numId w:val="5"/>
      </w:numPr>
      <w:spacing w:line="276" w:lineRule="auto"/>
      <w:ind w:left="720"/>
      <w:outlineLvl w:val="0"/>
    </w:pPr>
    <w:rPr>
      <w:b/>
      <w:sz w:val="26"/>
    </w:rPr>
  </w:style>
  <w:style w:type="paragraph" w:styleId="Ttulo2">
    <w:name w:val="heading 2"/>
    <w:basedOn w:val="Normal"/>
    <w:next w:val="Normal"/>
    <w:link w:val="Ttulo2Car"/>
    <w:uiPriority w:val="9"/>
    <w:unhideWhenUsed/>
    <w:qFormat/>
    <w:rsid w:val="00B31E93"/>
    <w:pPr>
      <w:outlineLvl w:val="1"/>
    </w:pPr>
    <w:rPr>
      <w:b/>
      <w:sz w:val="23"/>
    </w:rPr>
  </w:style>
  <w:style w:type="paragraph" w:styleId="Ttulo3">
    <w:name w:val="heading 3"/>
    <w:basedOn w:val="Normal"/>
    <w:next w:val="Normal"/>
    <w:link w:val="Ttulo3Car"/>
    <w:uiPriority w:val="9"/>
    <w:unhideWhenUsed/>
    <w:qFormat/>
    <w:rsid w:val="003B1465"/>
    <w:pPr>
      <w:outlineLvl w:val="2"/>
    </w:pPr>
    <w:rPr>
      <w:bCs/>
      <w:i/>
      <w:iCs/>
      <w:lang w:val="es-ES" w:eastAsia="es-ES"/>
    </w:rPr>
  </w:style>
  <w:style w:type="paragraph" w:styleId="Ttulo4">
    <w:name w:val="heading 4"/>
    <w:basedOn w:val="Normal"/>
    <w:next w:val="Normal"/>
    <w:link w:val="Ttulo4Car"/>
    <w:uiPriority w:val="9"/>
    <w:unhideWhenUsed/>
    <w:qFormat/>
    <w:rsid w:val="00AF40D2"/>
    <w:pPr>
      <w:keepNext/>
      <w:keepLines/>
      <w:spacing w:before="40" w:after="0"/>
      <w:outlineLvl w:val="3"/>
    </w:pPr>
    <w:rPr>
      <w:rFonts w:eastAsiaTheme="majorEastAsia"/>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64D1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64D17"/>
  </w:style>
  <w:style w:type="paragraph" w:styleId="Piedepgina">
    <w:name w:val="footer"/>
    <w:basedOn w:val="Textonotapie"/>
    <w:link w:val="PiedepginaCar"/>
    <w:uiPriority w:val="99"/>
    <w:unhideWhenUsed/>
    <w:qFormat/>
    <w:rsid w:val="00DE7DE2"/>
    <w:pPr>
      <w:spacing w:before="0"/>
    </w:pPr>
  </w:style>
  <w:style w:type="character" w:customStyle="1" w:styleId="PiedepginaCar">
    <w:name w:val="Pie de página Car"/>
    <w:basedOn w:val="Fuentedeprrafopredeter"/>
    <w:link w:val="Piedepgina"/>
    <w:uiPriority w:val="99"/>
    <w:rsid w:val="00DE7DE2"/>
    <w:rPr>
      <w:rFonts w:cstheme="minorHAnsi"/>
      <w:sz w:val="20"/>
      <w:szCs w:val="20"/>
    </w:rPr>
  </w:style>
  <w:style w:type="table" w:styleId="Tablaconcuadrcula">
    <w:name w:val="Table Grid"/>
    <w:basedOn w:val="Tablanormal"/>
    <w:uiPriority w:val="39"/>
    <w:rsid w:val="00A23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unhideWhenUsed/>
    <w:rsid w:val="00D13218"/>
    <w:pPr>
      <w:spacing w:after="0" w:line="240" w:lineRule="auto"/>
    </w:pPr>
    <w:rPr>
      <w:sz w:val="20"/>
      <w:szCs w:val="20"/>
    </w:rPr>
  </w:style>
  <w:style w:type="character" w:customStyle="1" w:styleId="TextonotapieCar">
    <w:name w:val="Texto nota pie Car"/>
    <w:basedOn w:val="Fuentedeprrafopredeter"/>
    <w:link w:val="Textonotapie"/>
    <w:uiPriority w:val="99"/>
    <w:rsid w:val="00D13218"/>
    <w:rPr>
      <w:sz w:val="20"/>
      <w:szCs w:val="20"/>
    </w:rPr>
  </w:style>
  <w:style w:type="character" w:styleId="Refdenotaalpie">
    <w:name w:val="footnote reference"/>
    <w:basedOn w:val="Fuentedeprrafopredeter"/>
    <w:semiHidden/>
    <w:unhideWhenUsed/>
    <w:rsid w:val="00D13218"/>
    <w:rPr>
      <w:vertAlign w:val="superscript"/>
    </w:rPr>
  </w:style>
  <w:style w:type="character" w:styleId="Hipervnculo">
    <w:name w:val="Hyperlink"/>
    <w:basedOn w:val="Fuentedeprrafopredeter"/>
    <w:uiPriority w:val="99"/>
    <w:unhideWhenUsed/>
    <w:rsid w:val="00D13218"/>
    <w:rPr>
      <w:color w:val="0563C1" w:themeColor="hyperlink"/>
      <w:u w:val="single"/>
    </w:rPr>
  </w:style>
  <w:style w:type="character" w:styleId="Textoennegrita">
    <w:name w:val="Strong"/>
    <w:basedOn w:val="Fuentedeprrafopredeter"/>
    <w:uiPriority w:val="22"/>
    <w:qFormat/>
    <w:rsid w:val="00BB54D0"/>
    <w:rPr>
      <w:b/>
      <w:bCs/>
    </w:rPr>
  </w:style>
  <w:style w:type="paragraph" w:styleId="Prrafodelista">
    <w:name w:val="List Paragraph"/>
    <w:basedOn w:val="Normal"/>
    <w:uiPriority w:val="34"/>
    <w:qFormat/>
    <w:rsid w:val="00BB54D0"/>
    <w:pPr>
      <w:ind w:left="720"/>
      <w:contextualSpacing/>
    </w:pPr>
  </w:style>
  <w:style w:type="paragraph" w:styleId="Textodeglobo">
    <w:name w:val="Balloon Text"/>
    <w:basedOn w:val="Normal"/>
    <w:link w:val="TextodegloboCar"/>
    <w:uiPriority w:val="99"/>
    <w:semiHidden/>
    <w:unhideWhenUsed/>
    <w:rsid w:val="0059696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9696A"/>
    <w:rPr>
      <w:rFonts w:ascii="Tahoma" w:hAnsi="Tahoma" w:cs="Tahoma"/>
      <w:sz w:val="16"/>
      <w:szCs w:val="16"/>
    </w:rPr>
  </w:style>
  <w:style w:type="paragraph" w:styleId="NormalWeb">
    <w:name w:val="Normal (Web)"/>
    <w:basedOn w:val="Normal"/>
    <w:uiPriority w:val="99"/>
    <w:semiHidden/>
    <w:unhideWhenUsed/>
    <w:rsid w:val="00AB44FE"/>
    <w:pPr>
      <w:spacing w:before="100" w:beforeAutospacing="1" w:after="100" w:afterAutospacing="1" w:line="240" w:lineRule="auto"/>
    </w:pPr>
    <w:rPr>
      <w:rFonts w:ascii="Times New Roman" w:eastAsia="Times New Roman" w:hAnsi="Times New Roman" w:cs="Times New Roman"/>
      <w:szCs w:val="24"/>
      <w:lang w:eastAsia="es-CR"/>
    </w:rPr>
  </w:style>
  <w:style w:type="character" w:styleId="Hipervnculovisitado">
    <w:name w:val="FollowedHyperlink"/>
    <w:basedOn w:val="Fuentedeprrafopredeter"/>
    <w:uiPriority w:val="99"/>
    <w:semiHidden/>
    <w:unhideWhenUsed/>
    <w:rsid w:val="00EF72D5"/>
    <w:rPr>
      <w:color w:val="954F72" w:themeColor="followedHyperlink"/>
      <w:u w:val="single"/>
    </w:rPr>
  </w:style>
  <w:style w:type="paragraph" w:styleId="Textoindependiente">
    <w:name w:val="Body Text"/>
    <w:basedOn w:val="Normal"/>
    <w:link w:val="TextoindependienteCar"/>
    <w:unhideWhenUsed/>
    <w:rsid w:val="004149F6"/>
    <w:pPr>
      <w:widowControl w:val="0"/>
      <w:overflowPunct w:val="0"/>
      <w:autoSpaceDE w:val="0"/>
      <w:autoSpaceDN w:val="0"/>
      <w:adjustRightInd w:val="0"/>
      <w:spacing w:before="120" w:after="120" w:line="240" w:lineRule="auto"/>
    </w:pPr>
    <w:rPr>
      <w:rFonts w:ascii="Times New Roman" w:eastAsia="Times New Roman" w:hAnsi="Times New Roman" w:cs="Times New Roman"/>
      <w:szCs w:val="20"/>
      <w:lang w:val="es-ES_tradnl" w:eastAsia="es-CR"/>
    </w:rPr>
  </w:style>
  <w:style w:type="character" w:customStyle="1" w:styleId="TextoindependienteCar">
    <w:name w:val="Texto independiente Car"/>
    <w:basedOn w:val="Fuentedeprrafopredeter"/>
    <w:link w:val="Textoindependiente"/>
    <w:rsid w:val="004149F6"/>
    <w:rPr>
      <w:rFonts w:ascii="Times New Roman" w:eastAsia="Times New Roman" w:hAnsi="Times New Roman" w:cs="Times New Roman"/>
      <w:sz w:val="24"/>
      <w:szCs w:val="20"/>
      <w:lang w:val="es-ES_tradnl" w:eastAsia="es-CR"/>
    </w:rPr>
  </w:style>
  <w:style w:type="paragraph" w:customStyle="1" w:styleId="Standard">
    <w:name w:val="Standard"/>
    <w:rsid w:val="0094776F"/>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Descripcin">
    <w:name w:val="caption"/>
    <w:basedOn w:val="Normal"/>
    <w:next w:val="Textoindependiente"/>
    <w:uiPriority w:val="35"/>
    <w:unhideWhenUsed/>
    <w:qFormat/>
    <w:rsid w:val="005A3F62"/>
    <w:pPr>
      <w:widowControl w:val="0"/>
      <w:overflowPunct w:val="0"/>
      <w:autoSpaceDE w:val="0"/>
      <w:autoSpaceDN w:val="0"/>
      <w:adjustRightInd w:val="0"/>
      <w:spacing w:before="60" w:after="0" w:line="240" w:lineRule="auto"/>
      <w:ind w:right="144"/>
    </w:pPr>
    <w:rPr>
      <w:rFonts w:ascii="Times New Roman" w:eastAsia="Times New Roman" w:hAnsi="Times New Roman" w:cs="Times New Roman"/>
      <w:b/>
      <w:spacing w:val="-2"/>
      <w:sz w:val="20"/>
      <w:szCs w:val="20"/>
      <w:lang w:val="es-ES_tradnl" w:eastAsia="es-CR"/>
    </w:rPr>
  </w:style>
  <w:style w:type="table" w:customStyle="1" w:styleId="LightList-Accent61">
    <w:name w:val="Light List - Accent 61"/>
    <w:basedOn w:val="Tablanormal"/>
    <w:uiPriority w:val="61"/>
    <w:rsid w:val="0067313B"/>
    <w:pPr>
      <w:spacing w:after="0" w:line="240" w:lineRule="auto"/>
      <w:jc w:val="both"/>
    </w:pPr>
    <w:rPr>
      <w:rFonts w:ascii="Calibri" w:eastAsia="Calibri" w:hAnsi="Calibri" w:cs="Times New Roman"/>
      <w:sz w:val="20"/>
      <w:szCs w:val="20"/>
      <w:lang w:val="en-US" w:eastAsia="es-ES" w:bidi="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Sinespaciado">
    <w:name w:val="No Spacing"/>
    <w:uiPriority w:val="1"/>
    <w:qFormat/>
    <w:rsid w:val="00544F33"/>
    <w:pPr>
      <w:spacing w:after="0" w:line="240" w:lineRule="auto"/>
    </w:pPr>
    <w:rPr>
      <w:lang w:val="es-ES"/>
    </w:rPr>
  </w:style>
  <w:style w:type="character" w:styleId="nfasis">
    <w:name w:val="Emphasis"/>
    <w:basedOn w:val="Fuentedeprrafopredeter"/>
    <w:uiPriority w:val="20"/>
    <w:qFormat/>
    <w:rsid w:val="0025393F"/>
    <w:rPr>
      <w:i/>
      <w:iCs/>
    </w:rPr>
  </w:style>
  <w:style w:type="character" w:styleId="Referenciasutil">
    <w:name w:val="Subtle Reference"/>
    <w:basedOn w:val="CitaCar"/>
    <w:uiPriority w:val="31"/>
    <w:qFormat/>
    <w:rsid w:val="00AC5929"/>
    <w:rPr>
      <w:rFonts w:cstheme="minorHAnsi"/>
      <w:color w:val="404040" w:themeColor="text1" w:themeTint="BF"/>
      <w:sz w:val="20"/>
      <w:szCs w:val="20"/>
    </w:rPr>
  </w:style>
  <w:style w:type="table" w:customStyle="1" w:styleId="Tablaconcuadrcula1">
    <w:name w:val="Tabla con cuadrícula1"/>
    <w:basedOn w:val="Tablanormal"/>
    <w:next w:val="Tablaconcuadrcula"/>
    <w:uiPriority w:val="39"/>
    <w:rsid w:val="00D060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611">
    <w:name w:val="Light List - Accent 611"/>
    <w:basedOn w:val="Tablanormal"/>
    <w:uiPriority w:val="61"/>
    <w:rsid w:val="00D0600E"/>
    <w:pPr>
      <w:spacing w:after="0" w:line="240" w:lineRule="auto"/>
      <w:jc w:val="both"/>
    </w:pPr>
    <w:rPr>
      <w:rFonts w:ascii="Calibri" w:eastAsia="Calibri" w:hAnsi="Calibri" w:cs="Times New Roman"/>
      <w:sz w:val="20"/>
      <w:szCs w:val="20"/>
      <w:lang w:val="en-US" w:eastAsia="es-ES" w:bidi="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Ttulo1Car">
    <w:name w:val="Título 1 Car"/>
    <w:basedOn w:val="Fuentedeprrafopredeter"/>
    <w:link w:val="Ttulo1"/>
    <w:uiPriority w:val="9"/>
    <w:rsid w:val="00AA3D17"/>
    <w:rPr>
      <w:rFonts w:cstheme="minorHAnsi"/>
      <w:b/>
      <w:sz w:val="26"/>
    </w:rPr>
  </w:style>
  <w:style w:type="character" w:customStyle="1" w:styleId="Ttulo2Car">
    <w:name w:val="Título 2 Car"/>
    <w:basedOn w:val="Fuentedeprrafopredeter"/>
    <w:link w:val="Ttulo2"/>
    <w:uiPriority w:val="9"/>
    <w:rsid w:val="00B31E93"/>
    <w:rPr>
      <w:rFonts w:cstheme="minorHAnsi"/>
      <w:b/>
      <w:sz w:val="23"/>
    </w:rPr>
  </w:style>
  <w:style w:type="paragraph" w:styleId="TtuloTDC">
    <w:name w:val="TOC Heading"/>
    <w:basedOn w:val="Ttulo1"/>
    <w:next w:val="Normal"/>
    <w:uiPriority w:val="39"/>
    <w:unhideWhenUsed/>
    <w:qFormat/>
    <w:rsid w:val="00CC7783"/>
    <w:pPr>
      <w:keepNext/>
      <w:keepLines/>
      <w:numPr>
        <w:numId w:val="0"/>
      </w:numPr>
      <w:spacing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rPr>
  </w:style>
  <w:style w:type="paragraph" w:styleId="TDC1">
    <w:name w:val="toc 1"/>
    <w:basedOn w:val="Normal"/>
    <w:next w:val="Normal"/>
    <w:autoRedefine/>
    <w:uiPriority w:val="39"/>
    <w:unhideWhenUsed/>
    <w:rsid w:val="00DA152E"/>
    <w:pPr>
      <w:tabs>
        <w:tab w:val="left" w:pos="440"/>
        <w:tab w:val="right" w:leader="dot" w:pos="9350"/>
      </w:tabs>
      <w:spacing w:before="0" w:after="0" w:line="276" w:lineRule="auto"/>
    </w:pPr>
    <w:rPr>
      <w:b/>
    </w:rPr>
  </w:style>
  <w:style w:type="paragraph" w:styleId="TDC2">
    <w:name w:val="toc 2"/>
    <w:basedOn w:val="Normal"/>
    <w:next w:val="Normal"/>
    <w:autoRedefine/>
    <w:uiPriority w:val="39"/>
    <w:unhideWhenUsed/>
    <w:rsid w:val="00DA152E"/>
    <w:pPr>
      <w:tabs>
        <w:tab w:val="right" w:leader="dot" w:pos="9350"/>
      </w:tabs>
      <w:spacing w:before="20" w:after="0" w:line="276" w:lineRule="auto"/>
      <w:ind w:left="221"/>
      <w:jc w:val="center"/>
    </w:pPr>
    <w:rPr>
      <w:bCs/>
    </w:rPr>
  </w:style>
  <w:style w:type="paragraph" w:customStyle="1" w:styleId="Table">
    <w:name w:val="Table"/>
    <w:basedOn w:val="Normal"/>
    <w:link w:val="TableChar"/>
    <w:rsid w:val="00D923F8"/>
    <w:pPr>
      <w:spacing w:after="120" w:line="240" w:lineRule="auto"/>
      <w:jc w:val="center"/>
    </w:pPr>
    <w:rPr>
      <w:b/>
    </w:rPr>
  </w:style>
  <w:style w:type="character" w:customStyle="1" w:styleId="Ttulo3Car">
    <w:name w:val="Título 3 Car"/>
    <w:basedOn w:val="Fuentedeprrafopredeter"/>
    <w:link w:val="Ttulo3"/>
    <w:uiPriority w:val="9"/>
    <w:rsid w:val="003B1465"/>
    <w:rPr>
      <w:rFonts w:cstheme="minorHAnsi"/>
      <w:bCs/>
      <w:i/>
      <w:iCs/>
      <w:lang w:val="es-ES" w:eastAsia="es-ES"/>
    </w:rPr>
  </w:style>
  <w:style w:type="character" w:customStyle="1" w:styleId="TableChar">
    <w:name w:val="Table Char"/>
    <w:basedOn w:val="Fuentedeprrafopredeter"/>
    <w:link w:val="Table"/>
    <w:rsid w:val="00D923F8"/>
    <w:rPr>
      <w:rFonts w:cstheme="minorHAnsi"/>
      <w:b/>
    </w:rPr>
  </w:style>
  <w:style w:type="paragraph" w:styleId="TDC3">
    <w:name w:val="toc 3"/>
    <w:basedOn w:val="Normal"/>
    <w:next w:val="Normal"/>
    <w:autoRedefine/>
    <w:uiPriority w:val="39"/>
    <w:unhideWhenUsed/>
    <w:rsid w:val="00DA152E"/>
    <w:pPr>
      <w:tabs>
        <w:tab w:val="left" w:pos="880"/>
        <w:tab w:val="right" w:leader="dot" w:pos="9350"/>
      </w:tabs>
      <w:spacing w:before="0" w:after="0" w:line="276" w:lineRule="auto"/>
      <w:ind w:left="442"/>
    </w:pPr>
    <w:rPr>
      <w:rFonts w:eastAsiaTheme="majorEastAsia"/>
      <w:noProof/>
    </w:rPr>
  </w:style>
  <w:style w:type="paragraph" w:styleId="TDC4">
    <w:name w:val="toc 4"/>
    <w:basedOn w:val="Normal"/>
    <w:next w:val="Normal"/>
    <w:autoRedefine/>
    <w:uiPriority w:val="39"/>
    <w:unhideWhenUsed/>
    <w:rsid w:val="00DE7DE2"/>
    <w:pPr>
      <w:spacing w:after="0" w:line="240" w:lineRule="auto"/>
      <w:ind w:left="658"/>
    </w:pPr>
    <w:rPr>
      <w:rFonts w:eastAsiaTheme="minorEastAsia"/>
      <w:lang w:val="en-US" w:bidi="he-IL"/>
    </w:rPr>
  </w:style>
  <w:style w:type="paragraph" w:styleId="TDC5">
    <w:name w:val="toc 5"/>
    <w:basedOn w:val="Normal"/>
    <w:next w:val="Normal"/>
    <w:autoRedefine/>
    <w:uiPriority w:val="39"/>
    <w:unhideWhenUsed/>
    <w:rsid w:val="00FA2FAC"/>
    <w:pPr>
      <w:spacing w:after="100"/>
      <w:ind w:left="880"/>
    </w:pPr>
    <w:rPr>
      <w:rFonts w:eastAsiaTheme="minorEastAsia"/>
      <w:lang w:val="en-US" w:bidi="he-IL"/>
    </w:rPr>
  </w:style>
  <w:style w:type="paragraph" w:styleId="TDC6">
    <w:name w:val="toc 6"/>
    <w:basedOn w:val="Normal"/>
    <w:next w:val="Normal"/>
    <w:autoRedefine/>
    <w:uiPriority w:val="39"/>
    <w:unhideWhenUsed/>
    <w:rsid w:val="00FA2FAC"/>
    <w:pPr>
      <w:spacing w:after="100"/>
      <w:ind w:left="1100"/>
    </w:pPr>
    <w:rPr>
      <w:rFonts w:eastAsiaTheme="minorEastAsia"/>
      <w:lang w:val="en-US" w:bidi="he-IL"/>
    </w:rPr>
  </w:style>
  <w:style w:type="paragraph" w:styleId="TDC7">
    <w:name w:val="toc 7"/>
    <w:basedOn w:val="Normal"/>
    <w:next w:val="Normal"/>
    <w:autoRedefine/>
    <w:uiPriority w:val="39"/>
    <w:unhideWhenUsed/>
    <w:rsid w:val="00FA2FAC"/>
    <w:pPr>
      <w:spacing w:after="100"/>
      <w:ind w:left="1320"/>
    </w:pPr>
    <w:rPr>
      <w:rFonts w:eastAsiaTheme="minorEastAsia"/>
      <w:lang w:val="en-US" w:bidi="he-IL"/>
    </w:rPr>
  </w:style>
  <w:style w:type="paragraph" w:styleId="TDC8">
    <w:name w:val="toc 8"/>
    <w:basedOn w:val="Normal"/>
    <w:next w:val="Normal"/>
    <w:autoRedefine/>
    <w:uiPriority w:val="39"/>
    <w:unhideWhenUsed/>
    <w:rsid w:val="00FA2FAC"/>
    <w:pPr>
      <w:spacing w:after="100"/>
      <w:ind w:left="1540"/>
    </w:pPr>
    <w:rPr>
      <w:rFonts w:eastAsiaTheme="minorEastAsia"/>
      <w:lang w:val="en-US" w:bidi="he-IL"/>
    </w:rPr>
  </w:style>
  <w:style w:type="paragraph" w:styleId="TDC9">
    <w:name w:val="toc 9"/>
    <w:basedOn w:val="Normal"/>
    <w:next w:val="Normal"/>
    <w:autoRedefine/>
    <w:uiPriority w:val="39"/>
    <w:unhideWhenUsed/>
    <w:rsid w:val="00FA2FAC"/>
    <w:pPr>
      <w:spacing w:after="100"/>
      <w:ind w:left="1760"/>
    </w:pPr>
    <w:rPr>
      <w:rFonts w:eastAsiaTheme="minorEastAsia"/>
      <w:lang w:val="en-US" w:bidi="he-IL"/>
    </w:rPr>
  </w:style>
  <w:style w:type="paragraph" w:styleId="Tabladeilustraciones">
    <w:name w:val="table of figures"/>
    <w:basedOn w:val="Normal"/>
    <w:next w:val="Normal"/>
    <w:uiPriority w:val="99"/>
    <w:unhideWhenUsed/>
    <w:rsid w:val="009D000E"/>
    <w:pPr>
      <w:spacing w:after="0"/>
    </w:pPr>
  </w:style>
  <w:style w:type="character" w:styleId="Refdecomentario">
    <w:name w:val="annotation reference"/>
    <w:basedOn w:val="Fuentedeprrafopredeter"/>
    <w:uiPriority w:val="99"/>
    <w:semiHidden/>
    <w:unhideWhenUsed/>
    <w:rsid w:val="0055213D"/>
    <w:rPr>
      <w:sz w:val="16"/>
      <w:szCs w:val="16"/>
    </w:rPr>
  </w:style>
  <w:style w:type="paragraph" w:styleId="Textocomentario">
    <w:name w:val="annotation text"/>
    <w:basedOn w:val="Normal"/>
    <w:link w:val="TextocomentarioCar"/>
    <w:uiPriority w:val="99"/>
    <w:unhideWhenUsed/>
    <w:rsid w:val="0055213D"/>
    <w:pPr>
      <w:spacing w:line="240" w:lineRule="auto"/>
    </w:pPr>
    <w:rPr>
      <w:sz w:val="20"/>
      <w:szCs w:val="20"/>
    </w:rPr>
  </w:style>
  <w:style w:type="character" w:customStyle="1" w:styleId="TextocomentarioCar">
    <w:name w:val="Texto comentario Car"/>
    <w:basedOn w:val="Fuentedeprrafopredeter"/>
    <w:link w:val="Textocomentario"/>
    <w:uiPriority w:val="99"/>
    <w:rsid w:val="0055213D"/>
    <w:rPr>
      <w:sz w:val="20"/>
      <w:szCs w:val="20"/>
    </w:rPr>
  </w:style>
  <w:style w:type="paragraph" w:styleId="Asuntodelcomentario">
    <w:name w:val="annotation subject"/>
    <w:basedOn w:val="Textocomentario"/>
    <w:next w:val="Textocomentario"/>
    <w:link w:val="AsuntodelcomentarioCar"/>
    <w:uiPriority w:val="99"/>
    <w:semiHidden/>
    <w:unhideWhenUsed/>
    <w:rsid w:val="0055213D"/>
    <w:rPr>
      <w:b/>
      <w:bCs/>
    </w:rPr>
  </w:style>
  <w:style w:type="character" w:customStyle="1" w:styleId="AsuntodelcomentarioCar">
    <w:name w:val="Asunto del comentario Car"/>
    <w:basedOn w:val="TextocomentarioCar"/>
    <w:link w:val="Asuntodelcomentario"/>
    <w:uiPriority w:val="99"/>
    <w:semiHidden/>
    <w:rsid w:val="0055213D"/>
    <w:rPr>
      <w:b/>
      <w:bCs/>
      <w:sz w:val="20"/>
      <w:szCs w:val="20"/>
    </w:rPr>
  </w:style>
  <w:style w:type="character" w:customStyle="1" w:styleId="fontstyle01">
    <w:name w:val="fontstyle01"/>
    <w:basedOn w:val="Fuentedeprrafopredeter"/>
    <w:rsid w:val="003B01E4"/>
    <w:rPr>
      <w:rFonts w:ascii="IBMPlexSans" w:hAnsi="IBMPlexSans" w:hint="default"/>
      <w:b w:val="0"/>
      <w:bCs w:val="0"/>
      <w:i w:val="0"/>
      <w:iCs w:val="0"/>
      <w:color w:val="000000"/>
      <w:sz w:val="22"/>
      <w:szCs w:val="22"/>
    </w:rPr>
  </w:style>
  <w:style w:type="paragraph" w:styleId="Cita">
    <w:name w:val="Quote"/>
    <w:basedOn w:val="Normal"/>
    <w:next w:val="Normal"/>
    <w:link w:val="CitaCar"/>
    <w:uiPriority w:val="29"/>
    <w:qFormat/>
    <w:rsid w:val="00FA06C5"/>
    <w:pPr>
      <w:spacing w:before="200" w:line="240" w:lineRule="auto"/>
      <w:ind w:left="864" w:right="864"/>
    </w:pPr>
    <w:rPr>
      <w:color w:val="404040" w:themeColor="text1" w:themeTint="BF"/>
    </w:rPr>
  </w:style>
  <w:style w:type="character" w:customStyle="1" w:styleId="CitaCar">
    <w:name w:val="Cita Car"/>
    <w:basedOn w:val="Fuentedeprrafopredeter"/>
    <w:link w:val="Cita"/>
    <w:uiPriority w:val="29"/>
    <w:rsid w:val="00FA06C5"/>
    <w:rPr>
      <w:rFonts w:cstheme="minorHAnsi"/>
      <w:color w:val="404040" w:themeColor="text1" w:themeTint="BF"/>
    </w:rPr>
  </w:style>
  <w:style w:type="character" w:customStyle="1" w:styleId="fontstyle21">
    <w:name w:val="fontstyle21"/>
    <w:basedOn w:val="Fuentedeprrafopredeter"/>
    <w:rsid w:val="00F01CF0"/>
    <w:rPr>
      <w:rFonts w:ascii="IBMPlexSans" w:hAnsi="IBMPlexSans" w:hint="default"/>
      <w:b w:val="0"/>
      <w:bCs w:val="0"/>
      <w:i/>
      <w:iCs/>
      <w:color w:val="000000"/>
      <w:sz w:val="22"/>
      <w:szCs w:val="22"/>
    </w:rPr>
  </w:style>
  <w:style w:type="character" w:styleId="Mencinsinresolver">
    <w:name w:val="Unresolved Mention"/>
    <w:basedOn w:val="Fuentedeprrafopredeter"/>
    <w:uiPriority w:val="99"/>
    <w:semiHidden/>
    <w:unhideWhenUsed/>
    <w:rsid w:val="008F36AA"/>
    <w:rPr>
      <w:color w:val="605E5C"/>
      <w:shd w:val="clear" w:color="auto" w:fill="E1DFDD"/>
    </w:rPr>
  </w:style>
  <w:style w:type="paragraph" w:styleId="Revisin">
    <w:name w:val="Revision"/>
    <w:hidden/>
    <w:uiPriority w:val="99"/>
    <w:semiHidden/>
    <w:rsid w:val="004C3A43"/>
    <w:pPr>
      <w:spacing w:after="0" w:line="240" w:lineRule="auto"/>
    </w:pPr>
    <w:rPr>
      <w:rFonts w:cstheme="minorHAnsi"/>
    </w:rPr>
  </w:style>
  <w:style w:type="character" w:customStyle="1" w:styleId="Ttulo4Car">
    <w:name w:val="Título 4 Car"/>
    <w:basedOn w:val="Fuentedeprrafopredeter"/>
    <w:link w:val="Ttulo4"/>
    <w:uiPriority w:val="9"/>
    <w:rsid w:val="00AF40D2"/>
    <w:rPr>
      <w:rFonts w:eastAsiaTheme="majorEastAsia" w:cstheme="minorHAnsi"/>
      <w:i/>
      <w:iCs/>
    </w:rPr>
  </w:style>
  <w:style w:type="paragraph" w:styleId="Sangranormal">
    <w:name w:val="Normal Indent"/>
    <w:basedOn w:val="Normal"/>
    <w:semiHidden/>
    <w:rsid w:val="00837F3B"/>
    <w:pPr>
      <w:tabs>
        <w:tab w:val="left" w:pos="360"/>
      </w:tabs>
      <w:spacing w:before="120" w:after="0" w:line="240" w:lineRule="auto"/>
      <w:ind w:left="360" w:hanging="360"/>
    </w:pPr>
    <w:rPr>
      <w:rFonts w:ascii="Times New Roman" w:eastAsia="Times New Roman" w:hAnsi="Times New Roman"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8842">
      <w:bodyDiv w:val="1"/>
      <w:marLeft w:val="0"/>
      <w:marRight w:val="0"/>
      <w:marTop w:val="0"/>
      <w:marBottom w:val="0"/>
      <w:divBdr>
        <w:top w:val="none" w:sz="0" w:space="0" w:color="auto"/>
        <w:left w:val="none" w:sz="0" w:space="0" w:color="auto"/>
        <w:bottom w:val="none" w:sz="0" w:space="0" w:color="auto"/>
        <w:right w:val="none" w:sz="0" w:space="0" w:color="auto"/>
      </w:divBdr>
    </w:div>
    <w:div w:id="109202977">
      <w:bodyDiv w:val="1"/>
      <w:marLeft w:val="0"/>
      <w:marRight w:val="0"/>
      <w:marTop w:val="0"/>
      <w:marBottom w:val="0"/>
      <w:divBdr>
        <w:top w:val="none" w:sz="0" w:space="0" w:color="auto"/>
        <w:left w:val="none" w:sz="0" w:space="0" w:color="auto"/>
        <w:bottom w:val="none" w:sz="0" w:space="0" w:color="auto"/>
        <w:right w:val="none" w:sz="0" w:space="0" w:color="auto"/>
      </w:divBdr>
      <w:divsChild>
        <w:div w:id="972255133">
          <w:marLeft w:val="0"/>
          <w:marRight w:val="0"/>
          <w:marTop w:val="0"/>
          <w:marBottom w:val="0"/>
          <w:divBdr>
            <w:top w:val="none" w:sz="0" w:space="0" w:color="auto"/>
            <w:left w:val="none" w:sz="0" w:space="0" w:color="auto"/>
            <w:bottom w:val="none" w:sz="0" w:space="0" w:color="auto"/>
            <w:right w:val="none" w:sz="0" w:space="0" w:color="auto"/>
          </w:divBdr>
        </w:div>
      </w:divsChild>
    </w:div>
    <w:div w:id="176774042">
      <w:bodyDiv w:val="1"/>
      <w:marLeft w:val="0"/>
      <w:marRight w:val="0"/>
      <w:marTop w:val="0"/>
      <w:marBottom w:val="0"/>
      <w:divBdr>
        <w:top w:val="none" w:sz="0" w:space="0" w:color="auto"/>
        <w:left w:val="none" w:sz="0" w:space="0" w:color="auto"/>
        <w:bottom w:val="none" w:sz="0" w:space="0" w:color="auto"/>
        <w:right w:val="none" w:sz="0" w:space="0" w:color="auto"/>
      </w:divBdr>
    </w:div>
    <w:div w:id="213780736">
      <w:bodyDiv w:val="1"/>
      <w:marLeft w:val="0"/>
      <w:marRight w:val="0"/>
      <w:marTop w:val="0"/>
      <w:marBottom w:val="0"/>
      <w:divBdr>
        <w:top w:val="none" w:sz="0" w:space="0" w:color="auto"/>
        <w:left w:val="none" w:sz="0" w:space="0" w:color="auto"/>
        <w:bottom w:val="none" w:sz="0" w:space="0" w:color="auto"/>
        <w:right w:val="none" w:sz="0" w:space="0" w:color="auto"/>
      </w:divBdr>
    </w:div>
    <w:div w:id="465465006">
      <w:bodyDiv w:val="1"/>
      <w:marLeft w:val="0"/>
      <w:marRight w:val="0"/>
      <w:marTop w:val="0"/>
      <w:marBottom w:val="0"/>
      <w:divBdr>
        <w:top w:val="none" w:sz="0" w:space="0" w:color="auto"/>
        <w:left w:val="none" w:sz="0" w:space="0" w:color="auto"/>
        <w:bottom w:val="none" w:sz="0" w:space="0" w:color="auto"/>
        <w:right w:val="none" w:sz="0" w:space="0" w:color="auto"/>
      </w:divBdr>
      <w:divsChild>
        <w:div w:id="365259463">
          <w:marLeft w:val="0"/>
          <w:marRight w:val="0"/>
          <w:marTop w:val="0"/>
          <w:marBottom w:val="0"/>
          <w:divBdr>
            <w:top w:val="none" w:sz="0" w:space="0" w:color="auto"/>
            <w:left w:val="none" w:sz="0" w:space="0" w:color="auto"/>
            <w:bottom w:val="none" w:sz="0" w:space="0" w:color="auto"/>
            <w:right w:val="none" w:sz="0" w:space="0" w:color="auto"/>
          </w:divBdr>
        </w:div>
        <w:div w:id="512308807">
          <w:marLeft w:val="0"/>
          <w:marRight w:val="0"/>
          <w:marTop w:val="0"/>
          <w:marBottom w:val="0"/>
          <w:divBdr>
            <w:top w:val="none" w:sz="0" w:space="0" w:color="auto"/>
            <w:left w:val="none" w:sz="0" w:space="0" w:color="auto"/>
            <w:bottom w:val="none" w:sz="0" w:space="0" w:color="auto"/>
            <w:right w:val="none" w:sz="0" w:space="0" w:color="auto"/>
          </w:divBdr>
        </w:div>
        <w:div w:id="1713459513">
          <w:marLeft w:val="0"/>
          <w:marRight w:val="0"/>
          <w:marTop w:val="0"/>
          <w:marBottom w:val="0"/>
          <w:divBdr>
            <w:top w:val="none" w:sz="0" w:space="0" w:color="auto"/>
            <w:left w:val="none" w:sz="0" w:space="0" w:color="auto"/>
            <w:bottom w:val="none" w:sz="0" w:space="0" w:color="auto"/>
            <w:right w:val="none" w:sz="0" w:space="0" w:color="auto"/>
          </w:divBdr>
        </w:div>
        <w:div w:id="1830056624">
          <w:marLeft w:val="0"/>
          <w:marRight w:val="0"/>
          <w:marTop w:val="0"/>
          <w:marBottom w:val="0"/>
          <w:divBdr>
            <w:top w:val="none" w:sz="0" w:space="0" w:color="auto"/>
            <w:left w:val="none" w:sz="0" w:space="0" w:color="auto"/>
            <w:bottom w:val="none" w:sz="0" w:space="0" w:color="auto"/>
            <w:right w:val="none" w:sz="0" w:space="0" w:color="auto"/>
          </w:divBdr>
        </w:div>
        <w:div w:id="1832015252">
          <w:marLeft w:val="0"/>
          <w:marRight w:val="0"/>
          <w:marTop w:val="0"/>
          <w:marBottom w:val="0"/>
          <w:divBdr>
            <w:top w:val="none" w:sz="0" w:space="0" w:color="auto"/>
            <w:left w:val="none" w:sz="0" w:space="0" w:color="auto"/>
            <w:bottom w:val="none" w:sz="0" w:space="0" w:color="auto"/>
            <w:right w:val="none" w:sz="0" w:space="0" w:color="auto"/>
          </w:divBdr>
        </w:div>
      </w:divsChild>
    </w:div>
    <w:div w:id="491456793">
      <w:bodyDiv w:val="1"/>
      <w:marLeft w:val="0"/>
      <w:marRight w:val="0"/>
      <w:marTop w:val="0"/>
      <w:marBottom w:val="0"/>
      <w:divBdr>
        <w:top w:val="none" w:sz="0" w:space="0" w:color="auto"/>
        <w:left w:val="none" w:sz="0" w:space="0" w:color="auto"/>
        <w:bottom w:val="none" w:sz="0" w:space="0" w:color="auto"/>
        <w:right w:val="none" w:sz="0" w:space="0" w:color="auto"/>
      </w:divBdr>
    </w:div>
    <w:div w:id="492916721">
      <w:bodyDiv w:val="1"/>
      <w:marLeft w:val="0"/>
      <w:marRight w:val="0"/>
      <w:marTop w:val="0"/>
      <w:marBottom w:val="0"/>
      <w:divBdr>
        <w:top w:val="none" w:sz="0" w:space="0" w:color="auto"/>
        <w:left w:val="none" w:sz="0" w:space="0" w:color="auto"/>
        <w:bottom w:val="none" w:sz="0" w:space="0" w:color="auto"/>
        <w:right w:val="none" w:sz="0" w:space="0" w:color="auto"/>
      </w:divBdr>
    </w:div>
    <w:div w:id="688723903">
      <w:bodyDiv w:val="1"/>
      <w:marLeft w:val="0"/>
      <w:marRight w:val="0"/>
      <w:marTop w:val="0"/>
      <w:marBottom w:val="0"/>
      <w:divBdr>
        <w:top w:val="none" w:sz="0" w:space="0" w:color="auto"/>
        <w:left w:val="none" w:sz="0" w:space="0" w:color="auto"/>
        <w:bottom w:val="none" w:sz="0" w:space="0" w:color="auto"/>
        <w:right w:val="none" w:sz="0" w:space="0" w:color="auto"/>
      </w:divBdr>
    </w:div>
    <w:div w:id="709111644">
      <w:bodyDiv w:val="1"/>
      <w:marLeft w:val="0"/>
      <w:marRight w:val="0"/>
      <w:marTop w:val="0"/>
      <w:marBottom w:val="0"/>
      <w:divBdr>
        <w:top w:val="none" w:sz="0" w:space="0" w:color="auto"/>
        <w:left w:val="none" w:sz="0" w:space="0" w:color="auto"/>
        <w:bottom w:val="none" w:sz="0" w:space="0" w:color="auto"/>
        <w:right w:val="none" w:sz="0" w:space="0" w:color="auto"/>
      </w:divBdr>
    </w:div>
    <w:div w:id="710616236">
      <w:bodyDiv w:val="1"/>
      <w:marLeft w:val="0"/>
      <w:marRight w:val="0"/>
      <w:marTop w:val="0"/>
      <w:marBottom w:val="0"/>
      <w:divBdr>
        <w:top w:val="none" w:sz="0" w:space="0" w:color="auto"/>
        <w:left w:val="none" w:sz="0" w:space="0" w:color="auto"/>
        <w:bottom w:val="none" w:sz="0" w:space="0" w:color="auto"/>
        <w:right w:val="none" w:sz="0" w:space="0" w:color="auto"/>
      </w:divBdr>
    </w:div>
    <w:div w:id="769545429">
      <w:bodyDiv w:val="1"/>
      <w:marLeft w:val="0"/>
      <w:marRight w:val="0"/>
      <w:marTop w:val="0"/>
      <w:marBottom w:val="0"/>
      <w:divBdr>
        <w:top w:val="none" w:sz="0" w:space="0" w:color="auto"/>
        <w:left w:val="none" w:sz="0" w:space="0" w:color="auto"/>
        <w:bottom w:val="none" w:sz="0" w:space="0" w:color="auto"/>
        <w:right w:val="none" w:sz="0" w:space="0" w:color="auto"/>
      </w:divBdr>
    </w:div>
    <w:div w:id="1179928870">
      <w:bodyDiv w:val="1"/>
      <w:marLeft w:val="0"/>
      <w:marRight w:val="0"/>
      <w:marTop w:val="0"/>
      <w:marBottom w:val="0"/>
      <w:divBdr>
        <w:top w:val="none" w:sz="0" w:space="0" w:color="auto"/>
        <w:left w:val="none" w:sz="0" w:space="0" w:color="auto"/>
        <w:bottom w:val="none" w:sz="0" w:space="0" w:color="auto"/>
        <w:right w:val="none" w:sz="0" w:space="0" w:color="auto"/>
      </w:divBdr>
    </w:div>
    <w:div w:id="1430931078">
      <w:bodyDiv w:val="1"/>
      <w:marLeft w:val="0"/>
      <w:marRight w:val="0"/>
      <w:marTop w:val="0"/>
      <w:marBottom w:val="0"/>
      <w:divBdr>
        <w:top w:val="none" w:sz="0" w:space="0" w:color="auto"/>
        <w:left w:val="none" w:sz="0" w:space="0" w:color="auto"/>
        <w:bottom w:val="none" w:sz="0" w:space="0" w:color="auto"/>
        <w:right w:val="none" w:sz="0" w:space="0" w:color="auto"/>
      </w:divBdr>
    </w:div>
    <w:div w:id="1716850724">
      <w:bodyDiv w:val="1"/>
      <w:marLeft w:val="0"/>
      <w:marRight w:val="0"/>
      <w:marTop w:val="0"/>
      <w:marBottom w:val="0"/>
      <w:divBdr>
        <w:top w:val="none" w:sz="0" w:space="0" w:color="auto"/>
        <w:left w:val="none" w:sz="0" w:space="0" w:color="auto"/>
        <w:bottom w:val="none" w:sz="0" w:space="0" w:color="auto"/>
        <w:right w:val="none" w:sz="0" w:space="0" w:color="auto"/>
      </w:divBdr>
    </w:div>
    <w:div w:id="1829441939">
      <w:bodyDiv w:val="1"/>
      <w:marLeft w:val="0"/>
      <w:marRight w:val="0"/>
      <w:marTop w:val="0"/>
      <w:marBottom w:val="0"/>
      <w:divBdr>
        <w:top w:val="none" w:sz="0" w:space="0" w:color="auto"/>
        <w:left w:val="none" w:sz="0" w:space="0" w:color="auto"/>
        <w:bottom w:val="none" w:sz="0" w:space="0" w:color="auto"/>
        <w:right w:val="none" w:sz="0" w:space="0" w:color="auto"/>
      </w:divBdr>
    </w:div>
    <w:div w:id="2076127219">
      <w:bodyDiv w:val="1"/>
      <w:marLeft w:val="0"/>
      <w:marRight w:val="0"/>
      <w:marTop w:val="0"/>
      <w:marBottom w:val="0"/>
      <w:divBdr>
        <w:top w:val="none" w:sz="0" w:space="0" w:color="auto"/>
        <w:left w:val="none" w:sz="0" w:space="0" w:color="auto"/>
        <w:bottom w:val="none" w:sz="0" w:space="0" w:color="auto"/>
        <w:right w:val="none" w:sz="0" w:space="0" w:color="auto"/>
      </w:divBdr>
      <w:divsChild>
        <w:div w:id="535043088">
          <w:marLeft w:val="446"/>
          <w:marRight w:val="0"/>
          <w:marTop w:val="0"/>
          <w:marBottom w:val="0"/>
          <w:divBdr>
            <w:top w:val="none" w:sz="0" w:space="0" w:color="auto"/>
            <w:left w:val="none" w:sz="0" w:space="0" w:color="auto"/>
            <w:bottom w:val="none" w:sz="0" w:space="0" w:color="auto"/>
            <w:right w:val="none" w:sz="0" w:space="0" w:color="auto"/>
          </w:divBdr>
        </w:div>
        <w:div w:id="1370180290">
          <w:marLeft w:val="1166"/>
          <w:marRight w:val="0"/>
          <w:marTop w:val="0"/>
          <w:marBottom w:val="0"/>
          <w:divBdr>
            <w:top w:val="none" w:sz="0" w:space="0" w:color="auto"/>
            <w:left w:val="none" w:sz="0" w:space="0" w:color="auto"/>
            <w:bottom w:val="none" w:sz="0" w:space="0" w:color="auto"/>
            <w:right w:val="none" w:sz="0" w:space="0" w:color="auto"/>
          </w:divBdr>
        </w:div>
        <w:div w:id="1547178780">
          <w:marLeft w:val="1166"/>
          <w:marRight w:val="0"/>
          <w:marTop w:val="0"/>
          <w:marBottom w:val="0"/>
          <w:divBdr>
            <w:top w:val="none" w:sz="0" w:space="0" w:color="auto"/>
            <w:left w:val="none" w:sz="0" w:space="0" w:color="auto"/>
            <w:bottom w:val="none" w:sz="0" w:space="0" w:color="auto"/>
            <w:right w:val="none" w:sz="0" w:space="0" w:color="auto"/>
          </w:divBdr>
        </w:div>
        <w:div w:id="1676692440">
          <w:marLeft w:val="446"/>
          <w:marRight w:val="0"/>
          <w:marTop w:val="0"/>
          <w:marBottom w:val="0"/>
          <w:divBdr>
            <w:top w:val="none" w:sz="0" w:space="0" w:color="auto"/>
            <w:left w:val="none" w:sz="0" w:space="0" w:color="auto"/>
            <w:bottom w:val="none" w:sz="0" w:space="0" w:color="auto"/>
            <w:right w:val="none" w:sz="0" w:space="0" w:color="auto"/>
          </w:divBdr>
        </w:div>
        <w:div w:id="1914193966">
          <w:marLeft w:val="446"/>
          <w:marRight w:val="0"/>
          <w:marTop w:val="0"/>
          <w:marBottom w:val="0"/>
          <w:divBdr>
            <w:top w:val="none" w:sz="0" w:space="0" w:color="auto"/>
            <w:left w:val="none" w:sz="0" w:space="0" w:color="auto"/>
            <w:bottom w:val="none" w:sz="0" w:space="0" w:color="auto"/>
            <w:right w:val="none" w:sz="0" w:space="0" w:color="auto"/>
          </w:divBdr>
        </w:div>
        <w:div w:id="2123962199">
          <w:marLeft w:val="446"/>
          <w:marRight w:val="0"/>
          <w:marTop w:val="0"/>
          <w:marBottom w:val="0"/>
          <w:divBdr>
            <w:top w:val="none" w:sz="0" w:space="0" w:color="auto"/>
            <w:left w:val="none" w:sz="0" w:space="0" w:color="auto"/>
            <w:bottom w:val="none" w:sz="0" w:space="0" w:color="auto"/>
            <w:right w:val="none" w:sz="0" w:space="0" w:color="auto"/>
          </w:divBdr>
        </w:div>
      </w:divsChild>
    </w:div>
    <w:div w:id="214607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ACFCB-A350-49F8-94B2-EC34D0082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25</Pages>
  <Words>5600</Words>
  <Characters>30804</Characters>
  <Application>Microsoft Office Word</Application>
  <DocSecurity>0</DocSecurity>
  <Lines>256</Lines>
  <Paragraphs>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332</CharactersWithSpaces>
  <SharedDoc>false</SharedDoc>
  <HLinks>
    <vt:vector size="150" baseType="variant">
      <vt:variant>
        <vt:i4>1703984</vt:i4>
      </vt:variant>
      <vt:variant>
        <vt:i4>122</vt:i4>
      </vt:variant>
      <vt:variant>
        <vt:i4>0</vt:i4>
      </vt:variant>
      <vt:variant>
        <vt:i4>5</vt:i4>
      </vt:variant>
      <vt:variant>
        <vt:lpwstr/>
      </vt:variant>
      <vt:variant>
        <vt:lpwstr>_Toc115431792</vt:lpwstr>
      </vt:variant>
      <vt:variant>
        <vt:i4>1703984</vt:i4>
      </vt:variant>
      <vt:variant>
        <vt:i4>116</vt:i4>
      </vt:variant>
      <vt:variant>
        <vt:i4>0</vt:i4>
      </vt:variant>
      <vt:variant>
        <vt:i4>5</vt:i4>
      </vt:variant>
      <vt:variant>
        <vt:lpwstr/>
      </vt:variant>
      <vt:variant>
        <vt:lpwstr>_Toc115431791</vt:lpwstr>
      </vt:variant>
      <vt:variant>
        <vt:i4>1703984</vt:i4>
      </vt:variant>
      <vt:variant>
        <vt:i4>110</vt:i4>
      </vt:variant>
      <vt:variant>
        <vt:i4>0</vt:i4>
      </vt:variant>
      <vt:variant>
        <vt:i4>5</vt:i4>
      </vt:variant>
      <vt:variant>
        <vt:lpwstr/>
      </vt:variant>
      <vt:variant>
        <vt:lpwstr>_Toc115431790</vt:lpwstr>
      </vt:variant>
      <vt:variant>
        <vt:i4>1769520</vt:i4>
      </vt:variant>
      <vt:variant>
        <vt:i4>104</vt:i4>
      </vt:variant>
      <vt:variant>
        <vt:i4>0</vt:i4>
      </vt:variant>
      <vt:variant>
        <vt:i4>5</vt:i4>
      </vt:variant>
      <vt:variant>
        <vt:lpwstr/>
      </vt:variant>
      <vt:variant>
        <vt:lpwstr>_Toc115431789</vt:lpwstr>
      </vt:variant>
      <vt:variant>
        <vt:i4>1769520</vt:i4>
      </vt:variant>
      <vt:variant>
        <vt:i4>98</vt:i4>
      </vt:variant>
      <vt:variant>
        <vt:i4>0</vt:i4>
      </vt:variant>
      <vt:variant>
        <vt:i4>5</vt:i4>
      </vt:variant>
      <vt:variant>
        <vt:lpwstr/>
      </vt:variant>
      <vt:variant>
        <vt:lpwstr>_Toc115431788</vt:lpwstr>
      </vt:variant>
      <vt:variant>
        <vt:i4>1769520</vt:i4>
      </vt:variant>
      <vt:variant>
        <vt:i4>92</vt:i4>
      </vt:variant>
      <vt:variant>
        <vt:i4>0</vt:i4>
      </vt:variant>
      <vt:variant>
        <vt:i4>5</vt:i4>
      </vt:variant>
      <vt:variant>
        <vt:lpwstr/>
      </vt:variant>
      <vt:variant>
        <vt:lpwstr>_Toc115431787</vt:lpwstr>
      </vt:variant>
      <vt:variant>
        <vt:i4>1769520</vt:i4>
      </vt:variant>
      <vt:variant>
        <vt:i4>86</vt:i4>
      </vt:variant>
      <vt:variant>
        <vt:i4>0</vt:i4>
      </vt:variant>
      <vt:variant>
        <vt:i4>5</vt:i4>
      </vt:variant>
      <vt:variant>
        <vt:lpwstr/>
      </vt:variant>
      <vt:variant>
        <vt:lpwstr>_Toc115431786</vt:lpwstr>
      </vt:variant>
      <vt:variant>
        <vt:i4>1769520</vt:i4>
      </vt:variant>
      <vt:variant>
        <vt:i4>80</vt:i4>
      </vt:variant>
      <vt:variant>
        <vt:i4>0</vt:i4>
      </vt:variant>
      <vt:variant>
        <vt:i4>5</vt:i4>
      </vt:variant>
      <vt:variant>
        <vt:lpwstr/>
      </vt:variant>
      <vt:variant>
        <vt:lpwstr>_Toc115431785</vt:lpwstr>
      </vt:variant>
      <vt:variant>
        <vt:i4>1769520</vt:i4>
      </vt:variant>
      <vt:variant>
        <vt:i4>74</vt:i4>
      </vt:variant>
      <vt:variant>
        <vt:i4>0</vt:i4>
      </vt:variant>
      <vt:variant>
        <vt:i4>5</vt:i4>
      </vt:variant>
      <vt:variant>
        <vt:lpwstr/>
      </vt:variant>
      <vt:variant>
        <vt:lpwstr>_Toc115431784</vt:lpwstr>
      </vt:variant>
      <vt:variant>
        <vt:i4>1769520</vt:i4>
      </vt:variant>
      <vt:variant>
        <vt:i4>68</vt:i4>
      </vt:variant>
      <vt:variant>
        <vt:i4>0</vt:i4>
      </vt:variant>
      <vt:variant>
        <vt:i4>5</vt:i4>
      </vt:variant>
      <vt:variant>
        <vt:lpwstr/>
      </vt:variant>
      <vt:variant>
        <vt:lpwstr>_Toc115431783</vt:lpwstr>
      </vt:variant>
      <vt:variant>
        <vt:i4>1769520</vt:i4>
      </vt:variant>
      <vt:variant>
        <vt:i4>62</vt:i4>
      </vt:variant>
      <vt:variant>
        <vt:i4>0</vt:i4>
      </vt:variant>
      <vt:variant>
        <vt:i4>5</vt:i4>
      </vt:variant>
      <vt:variant>
        <vt:lpwstr/>
      </vt:variant>
      <vt:variant>
        <vt:lpwstr>_Toc115431782</vt:lpwstr>
      </vt:variant>
      <vt:variant>
        <vt:i4>1769520</vt:i4>
      </vt:variant>
      <vt:variant>
        <vt:i4>56</vt:i4>
      </vt:variant>
      <vt:variant>
        <vt:i4>0</vt:i4>
      </vt:variant>
      <vt:variant>
        <vt:i4>5</vt:i4>
      </vt:variant>
      <vt:variant>
        <vt:lpwstr/>
      </vt:variant>
      <vt:variant>
        <vt:lpwstr>_Toc115431781</vt:lpwstr>
      </vt:variant>
      <vt:variant>
        <vt:i4>1769520</vt:i4>
      </vt:variant>
      <vt:variant>
        <vt:i4>50</vt:i4>
      </vt:variant>
      <vt:variant>
        <vt:i4>0</vt:i4>
      </vt:variant>
      <vt:variant>
        <vt:i4>5</vt:i4>
      </vt:variant>
      <vt:variant>
        <vt:lpwstr/>
      </vt:variant>
      <vt:variant>
        <vt:lpwstr>_Toc115431780</vt:lpwstr>
      </vt:variant>
      <vt:variant>
        <vt:i4>1310768</vt:i4>
      </vt:variant>
      <vt:variant>
        <vt:i4>44</vt:i4>
      </vt:variant>
      <vt:variant>
        <vt:i4>0</vt:i4>
      </vt:variant>
      <vt:variant>
        <vt:i4>5</vt:i4>
      </vt:variant>
      <vt:variant>
        <vt:lpwstr/>
      </vt:variant>
      <vt:variant>
        <vt:lpwstr>_Toc115431779</vt:lpwstr>
      </vt:variant>
      <vt:variant>
        <vt:i4>1310768</vt:i4>
      </vt:variant>
      <vt:variant>
        <vt:i4>38</vt:i4>
      </vt:variant>
      <vt:variant>
        <vt:i4>0</vt:i4>
      </vt:variant>
      <vt:variant>
        <vt:i4>5</vt:i4>
      </vt:variant>
      <vt:variant>
        <vt:lpwstr/>
      </vt:variant>
      <vt:variant>
        <vt:lpwstr>_Toc115431778</vt:lpwstr>
      </vt:variant>
      <vt:variant>
        <vt:i4>1310768</vt:i4>
      </vt:variant>
      <vt:variant>
        <vt:i4>32</vt:i4>
      </vt:variant>
      <vt:variant>
        <vt:i4>0</vt:i4>
      </vt:variant>
      <vt:variant>
        <vt:i4>5</vt:i4>
      </vt:variant>
      <vt:variant>
        <vt:lpwstr/>
      </vt:variant>
      <vt:variant>
        <vt:lpwstr>_Toc115431777</vt:lpwstr>
      </vt:variant>
      <vt:variant>
        <vt:i4>1310768</vt:i4>
      </vt:variant>
      <vt:variant>
        <vt:i4>26</vt:i4>
      </vt:variant>
      <vt:variant>
        <vt:i4>0</vt:i4>
      </vt:variant>
      <vt:variant>
        <vt:i4>5</vt:i4>
      </vt:variant>
      <vt:variant>
        <vt:lpwstr/>
      </vt:variant>
      <vt:variant>
        <vt:lpwstr>_Toc115431776</vt:lpwstr>
      </vt:variant>
      <vt:variant>
        <vt:i4>1310768</vt:i4>
      </vt:variant>
      <vt:variant>
        <vt:i4>20</vt:i4>
      </vt:variant>
      <vt:variant>
        <vt:i4>0</vt:i4>
      </vt:variant>
      <vt:variant>
        <vt:i4>5</vt:i4>
      </vt:variant>
      <vt:variant>
        <vt:lpwstr/>
      </vt:variant>
      <vt:variant>
        <vt:lpwstr>_Toc115431775</vt:lpwstr>
      </vt:variant>
      <vt:variant>
        <vt:i4>1310768</vt:i4>
      </vt:variant>
      <vt:variant>
        <vt:i4>14</vt:i4>
      </vt:variant>
      <vt:variant>
        <vt:i4>0</vt:i4>
      </vt:variant>
      <vt:variant>
        <vt:i4>5</vt:i4>
      </vt:variant>
      <vt:variant>
        <vt:lpwstr/>
      </vt:variant>
      <vt:variant>
        <vt:lpwstr>_Toc115431774</vt:lpwstr>
      </vt:variant>
      <vt:variant>
        <vt:i4>1310768</vt:i4>
      </vt:variant>
      <vt:variant>
        <vt:i4>8</vt:i4>
      </vt:variant>
      <vt:variant>
        <vt:i4>0</vt:i4>
      </vt:variant>
      <vt:variant>
        <vt:i4>5</vt:i4>
      </vt:variant>
      <vt:variant>
        <vt:lpwstr/>
      </vt:variant>
      <vt:variant>
        <vt:lpwstr>_Toc115431773</vt:lpwstr>
      </vt:variant>
      <vt:variant>
        <vt:i4>1310768</vt:i4>
      </vt:variant>
      <vt:variant>
        <vt:i4>2</vt:i4>
      </vt:variant>
      <vt:variant>
        <vt:i4>0</vt:i4>
      </vt:variant>
      <vt:variant>
        <vt:i4>5</vt:i4>
      </vt:variant>
      <vt:variant>
        <vt:lpwstr/>
      </vt:variant>
      <vt:variant>
        <vt:lpwstr>_Toc115431772</vt:lpwstr>
      </vt:variant>
      <vt:variant>
        <vt:i4>6422640</vt:i4>
      </vt:variant>
      <vt:variant>
        <vt:i4>9</vt:i4>
      </vt:variant>
      <vt:variant>
        <vt:i4>0</vt:i4>
      </vt:variant>
      <vt:variant>
        <vt:i4>5</vt:i4>
      </vt:variant>
      <vt:variant>
        <vt:lpwstr>https://www.academia.edu/2479827/Di%C3%A1logo_did%C3%A1ctico_mediado</vt:lpwstr>
      </vt:variant>
      <vt:variant>
        <vt:lpwstr/>
      </vt:variant>
      <vt:variant>
        <vt:i4>7602221</vt:i4>
      </vt:variant>
      <vt:variant>
        <vt:i4>6</vt:i4>
      </vt:variant>
      <vt:variant>
        <vt:i4>0</vt:i4>
      </vt:variant>
      <vt:variant>
        <vt:i4>5</vt:i4>
      </vt:variant>
      <vt:variant>
        <vt:lpwstr>http://www.fesc.edu.co/Revistas/OJS/index.php/mundofesc/article/view/24</vt:lpwstr>
      </vt:variant>
      <vt:variant>
        <vt:lpwstr/>
      </vt:variant>
      <vt:variant>
        <vt:i4>6553647</vt:i4>
      </vt:variant>
      <vt:variant>
        <vt:i4>3</vt:i4>
      </vt:variant>
      <vt:variant>
        <vt:i4>0</vt:i4>
      </vt:variant>
      <vt:variant>
        <vt:i4>5</vt:i4>
      </vt:variant>
      <vt:variant>
        <vt:lpwstr>https://doi.org/10.4236/ce.2017.815169</vt:lpwstr>
      </vt:variant>
      <vt:variant>
        <vt:lpwstr/>
      </vt:variant>
      <vt:variant>
        <vt:i4>5242971</vt:i4>
      </vt:variant>
      <vt:variant>
        <vt:i4>0</vt:i4>
      </vt:variant>
      <vt:variant>
        <vt:i4>0</vt:i4>
      </vt:variant>
      <vt:variant>
        <vt:i4>5</vt:i4>
      </vt:variant>
      <vt:variant>
        <vt:lpwstr>http://dx.doi.org/10.5944/ried.23.1.254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L</dc:creator>
  <cp:keywords/>
  <dc:description/>
  <cp:lastModifiedBy>Elisabeth Cook</cp:lastModifiedBy>
  <cp:revision>90</cp:revision>
  <cp:lastPrinted>2023-09-04T21:12:00Z</cp:lastPrinted>
  <dcterms:created xsi:type="dcterms:W3CDTF">2022-12-16T22:14:00Z</dcterms:created>
  <dcterms:modified xsi:type="dcterms:W3CDTF">2023-09-0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91e925dfbbde5b8211f281ff791ae7b2274457d0241328a2471337ad2144eb</vt:lpwstr>
  </property>
</Properties>
</file>